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7EC24" w14:textId="089EA985" w:rsidR="00292303" w:rsidRPr="008F6359" w:rsidRDefault="00163832" w:rsidP="00767175">
      <w:pPr>
        <w:spacing w:before="360" w:after="240"/>
        <w:rPr>
          <w:rFonts w:ascii="Cambria" w:eastAsia="Batang" w:hAnsi="Cambria"/>
          <w:color w:val="000000" w:themeColor="text1"/>
          <w:spacing w:val="-4"/>
          <w:sz w:val="36"/>
          <w:szCs w:val="36"/>
        </w:rPr>
      </w:pPr>
      <w:r w:rsidRPr="008F6359">
        <w:rPr>
          <w:rFonts w:ascii="Cambria" w:eastAsia="Batang" w:hAnsi="Cambria"/>
          <w:noProof/>
          <w:color w:val="000000" w:themeColor="text1"/>
          <w:spacing w:val="-4"/>
          <w:sz w:val="36"/>
          <w:szCs w:val="36"/>
          <w:lang w:val="en-GB" w:eastAsia="en-GB"/>
        </w:rPr>
        <w:t xml:space="preserve">An </w:t>
      </w:r>
      <w:r w:rsidR="006D28EC" w:rsidRPr="008F6359">
        <w:rPr>
          <w:rFonts w:ascii="Cambria" w:eastAsia="Batang" w:hAnsi="Cambria"/>
          <w:noProof/>
          <w:color w:val="000000" w:themeColor="text1"/>
          <w:spacing w:val="-4"/>
          <w:sz w:val="36"/>
          <w:szCs w:val="36"/>
          <w:lang w:val="en-GB" w:eastAsia="en-GB"/>
        </w:rPr>
        <w:t>e</w:t>
      </w:r>
      <w:r w:rsidRPr="008F6359">
        <w:rPr>
          <w:rFonts w:ascii="Cambria" w:eastAsia="Batang" w:hAnsi="Cambria"/>
          <w:noProof/>
          <w:color w:val="000000" w:themeColor="text1"/>
          <w:spacing w:val="-4"/>
          <w:sz w:val="36"/>
          <w:szCs w:val="36"/>
          <w:lang w:val="en-GB" w:eastAsia="en-GB"/>
        </w:rPr>
        <w:t xml:space="preserve">xperimental </w:t>
      </w:r>
      <w:r w:rsidR="006D28EC" w:rsidRPr="008F6359">
        <w:rPr>
          <w:rFonts w:ascii="Cambria" w:eastAsia="Batang" w:hAnsi="Cambria"/>
          <w:noProof/>
          <w:color w:val="000000" w:themeColor="text1"/>
          <w:spacing w:val="-4"/>
          <w:sz w:val="36"/>
          <w:szCs w:val="36"/>
          <w:lang w:val="en-GB" w:eastAsia="en-GB"/>
        </w:rPr>
        <w:t>s</w:t>
      </w:r>
      <w:r w:rsidRPr="008F6359">
        <w:rPr>
          <w:rFonts w:ascii="Cambria" w:eastAsia="Batang" w:hAnsi="Cambria"/>
          <w:noProof/>
          <w:color w:val="000000" w:themeColor="text1"/>
          <w:spacing w:val="-4"/>
          <w:sz w:val="36"/>
          <w:szCs w:val="36"/>
          <w:lang w:val="en-GB" w:eastAsia="en-GB"/>
        </w:rPr>
        <w:t xml:space="preserve">tudy on the use of fly ash for making concrete lagging of SVP steel arches </w:t>
      </w:r>
      <w:r w:rsidR="006D28EC" w:rsidRPr="008F6359">
        <w:rPr>
          <w:rFonts w:ascii="Cambria" w:eastAsia="Batang" w:hAnsi="Cambria"/>
          <w:noProof/>
          <w:color w:val="000000" w:themeColor="text1"/>
          <w:spacing w:val="-4"/>
          <w:sz w:val="36"/>
          <w:szCs w:val="36"/>
          <w:lang w:val="en-GB" w:eastAsia="en-GB"/>
        </w:rPr>
        <w:t>in</w:t>
      </w:r>
      <w:r w:rsidRPr="008F6359">
        <w:rPr>
          <w:rFonts w:ascii="Cambria" w:eastAsia="Batang" w:hAnsi="Cambria"/>
          <w:noProof/>
          <w:color w:val="000000" w:themeColor="text1"/>
          <w:spacing w:val="-4"/>
          <w:sz w:val="36"/>
          <w:szCs w:val="36"/>
          <w:lang w:val="en-GB" w:eastAsia="en-GB"/>
        </w:rPr>
        <w:t xml:space="preserve"> underground </w:t>
      </w:r>
      <w:r w:rsidR="006D28EC" w:rsidRPr="008F6359">
        <w:rPr>
          <w:rFonts w:ascii="Cambria" w:eastAsia="Batang" w:hAnsi="Cambria"/>
          <w:noProof/>
          <w:color w:val="000000" w:themeColor="text1"/>
          <w:spacing w:val="-4"/>
          <w:sz w:val="36"/>
          <w:szCs w:val="36"/>
          <w:lang w:val="en-GB" w:eastAsia="en-GB"/>
        </w:rPr>
        <w:t xml:space="preserve">coal </w:t>
      </w:r>
      <w:r w:rsidRPr="008F6359">
        <w:rPr>
          <w:rFonts w:ascii="Cambria" w:eastAsia="Batang" w:hAnsi="Cambria"/>
          <w:noProof/>
          <w:color w:val="000000" w:themeColor="text1"/>
          <w:spacing w:val="-4"/>
          <w:sz w:val="36"/>
          <w:szCs w:val="36"/>
          <w:lang w:val="en-GB" w:eastAsia="en-GB"/>
        </w:rPr>
        <w:t>mines in Quang Ninh area</w:t>
      </w:r>
      <w:r w:rsidR="0062235F" w:rsidRPr="008F6359">
        <w:rPr>
          <w:rFonts w:ascii="Cambria" w:eastAsia="Batang" w:hAnsi="Cambria"/>
          <w:noProof/>
          <w:color w:val="000000" w:themeColor="text1"/>
          <w:spacing w:val="-4"/>
          <w:sz w:val="36"/>
          <w:szCs w:val="36"/>
          <w:lang w:val="en-GB" w:eastAsia="en-GB"/>
        </w:rPr>
        <w:drawing>
          <wp:anchor distT="0" distB="0" distL="114300" distR="114300" simplePos="0" relativeHeight="252075008" behindDoc="0" locked="0" layoutInCell="1" allowOverlap="1" wp14:anchorId="4D50A960" wp14:editId="464A1DB6">
            <wp:simplePos x="0" y="0"/>
            <wp:positionH relativeFrom="margin">
              <wp:posOffset>5224780</wp:posOffset>
            </wp:positionH>
            <wp:positionV relativeFrom="margin">
              <wp:posOffset>1217031</wp:posOffset>
            </wp:positionV>
            <wp:extent cx="719455" cy="719455"/>
            <wp:effectExtent l="19050" t="19050" r="23495" b="23495"/>
            <wp:wrapSquare wrapText="bothSides"/>
            <wp:docPr id="3" name="Picture 3" descr="D:\1 Tapchi\Nam 2021\Tap 62 ky 9 Tieng Anh thang 12\QR62.6\02_article_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1\Tap 62 ky 9 Tieng Anh thang 12\QR62.6\02_article_140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0">
                      <a:solidFill>
                        <a:schemeClr val="bg1">
                          <a:lumMod val="75000"/>
                        </a:schemeClr>
                      </a:solidFill>
                    </a:ln>
                  </pic:spPr>
                </pic:pic>
              </a:graphicData>
            </a:graphic>
          </wp:anchor>
        </w:drawing>
      </w:r>
      <w:r w:rsidR="0062235F" w:rsidRPr="008F6359">
        <w:rPr>
          <w:noProof/>
          <w:color w:val="000000" w:themeColor="text1"/>
          <w:spacing w:val="-4"/>
          <w:lang w:val="en-GB" w:eastAsia="en-GB"/>
        </w:rPr>
        <w:drawing>
          <wp:anchor distT="0" distB="0" distL="114300" distR="114300" simplePos="0" relativeHeight="252073984" behindDoc="0" locked="0" layoutInCell="1" allowOverlap="1" wp14:anchorId="410DF1A6" wp14:editId="2462AEA7">
            <wp:simplePos x="0" y="0"/>
            <wp:positionH relativeFrom="margin">
              <wp:align>center</wp:align>
            </wp:positionH>
            <wp:positionV relativeFrom="margin">
              <wp:align>top</wp:align>
            </wp:positionV>
            <wp:extent cx="5940425" cy="102044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0445"/>
                    </a:xfrm>
                    <a:prstGeom prst="rect">
                      <a:avLst/>
                    </a:prstGeom>
                  </pic:spPr>
                </pic:pic>
              </a:graphicData>
            </a:graphic>
          </wp:anchor>
        </w:drawing>
      </w:r>
    </w:p>
    <w:p w14:paraId="0D035F0A" w14:textId="32194445" w:rsidR="00AD23F0" w:rsidRPr="008F6359" w:rsidRDefault="00163832" w:rsidP="006D28EC">
      <w:pPr>
        <w:pStyle w:val="Tntcgi"/>
        <w:rPr>
          <w:color w:val="000000" w:themeColor="text1"/>
        </w:rPr>
      </w:pPr>
      <w:r w:rsidRPr="008F6359">
        <w:rPr>
          <w:color w:val="000000" w:themeColor="text1"/>
        </w:rPr>
        <w:t>Kien Van Dang</w:t>
      </w:r>
      <w:r w:rsidR="00C93DDE" w:rsidRPr="008F6359">
        <w:rPr>
          <w:color w:val="000000" w:themeColor="text1"/>
          <w:vertAlign w:val="superscript"/>
        </w:rPr>
        <w:t>1,*</w:t>
      </w:r>
      <w:r w:rsidR="00C93DDE" w:rsidRPr="008F6359">
        <w:rPr>
          <w:color w:val="000000" w:themeColor="text1"/>
        </w:rPr>
        <w:t xml:space="preserve">, </w:t>
      </w:r>
      <w:r w:rsidRPr="008F6359">
        <w:rPr>
          <w:color w:val="000000" w:themeColor="text1"/>
        </w:rPr>
        <w:t>Hung Trong Vo</w:t>
      </w:r>
      <w:r w:rsidRPr="008F6359">
        <w:rPr>
          <w:color w:val="000000" w:themeColor="text1"/>
          <w:vertAlign w:val="superscript"/>
        </w:rPr>
        <w:t>1</w:t>
      </w:r>
      <w:r w:rsidR="00C93DDE" w:rsidRPr="008F6359">
        <w:rPr>
          <w:color w:val="000000" w:themeColor="text1"/>
        </w:rPr>
        <w:t xml:space="preserve">, </w:t>
      </w:r>
      <w:r w:rsidRPr="008F6359">
        <w:rPr>
          <w:color w:val="000000" w:themeColor="text1"/>
        </w:rPr>
        <w:t>Hao Doan Ngo</w:t>
      </w:r>
      <w:r w:rsidRPr="008F6359">
        <w:rPr>
          <w:color w:val="000000" w:themeColor="text1"/>
          <w:vertAlign w:val="superscript"/>
        </w:rPr>
        <w:t>1</w:t>
      </w:r>
      <w:r w:rsidRPr="008F6359">
        <w:rPr>
          <w:color w:val="000000" w:themeColor="text1"/>
        </w:rPr>
        <w:t>, Huy Xuan Tran</w:t>
      </w:r>
      <w:r w:rsidRPr="008F6359">
        <w:rPr>
          <w:color w:val="000000" w:themeColor="text1"/>
          <w:vertAlign w:val="superscript"/>
        </w:rPr>
        <w:t>2</w:t>
      </w:r>
    </w:p>
    <w:p w14:paraId="4D03938C" w14:textId="586C528A" w:rsidR="00030B94" w:rsidRPr="008F6359" w:rsidRDefault="003E1412" w:rsidP="003E1412">
      <w:pPr>
        <w:rPr>
          <w:rFonts w:ascii="Cambria" w:hAnsi="Cambria"/>
          <w:i/>
          <w:color w:val="000000" w:themeColor="text1"/>
          <w:spacing w:val="-4"/>
          <w:sz w:val="22"/>
          <w:szCs w:val="22"/>
        </w:rPr>
      </w:pPr>
      <w:r w:rsidRPr="008F6359">
        <w:rPr>
          <w:rFonts w:ascii="Cambria" w:hAnsi="Cambria"/>
          <w:i/>
          <w:color w:val="000000" w:themeColor="text1"/>
          <w:spacing w:val="-4"/>
          <w:sz w:val="22"/>
          <w:szCs w:val="22"/>
          <w:vertAlign w:val="superscript"/>
        </w:rPr>
        <w:t>1</w:t>
      </w:r>
      <w:r w:rsidRPr="008F6359">
        <w:rPr>
          <w:rFonts w:ascii="Cambria" w:hAnsi="Cambria"/>
          <w:i/>
          <w:color w:val="000000" w:themeColor="text1"/>
          <w:spacing w:val="-4"/>
          <w:sz w:val="22"/>
          <w:szCs w:val="22"/>
        </w:rPr>
        <w:t xml:space="preserve"> </w:t>
      </w:r>
      <w:r w:rsidR="00AD23F0" w:rsidRPr="008F6359">
        <w:rPr>
          <w:rFonts w:ascii="Cambria" w:hAnsi="Cambria"/>
          <w:i/>
          <w:color w:val="000000" w:themeColor="text1"/>
          <w:spacing w:val="-4"/>
          <w:sz w:val="22"/>
          <w:szCs w:val="22"/>
          <w:lang w:val="en-GB"/>
        </w:rPr>
        <w:t>Faculty of Civil Engineering</w:t>
      </w:r>
      <w:r w:rsidRPr="008F6359">
        <w:rPr>
          <w:rFonts w:ascii="Cambria" w:hAnsi="Cambria"/>
          <w:i/>
          <w:color w:val="000000" w:themeColor="text1"/>
          <w:spacing w:val="-4"/>
          <w:sz w:val="22"/>
          <w:szCs w:val="22"/>
        </w:rPr>
        <w:t>, Hanoi University of Mining and Geology, Vietnam</w:t>
      </w:r>
    </w:p>
    <w:p w14:paraId="49D7D26B" w14:textId="7FC82E5F" w:rsidR="00163832" w:rsidRPr="008F6359" w:rsidRDefault="00163832" w:rsidP="00163832">
      <w:pPr>
        <w:rPr>
          <w:rFonts w:ascii="Cambria" w:hAnsi="Cambria"/>
          <w:i/>
          <w:color w:val="000000" w:themeColor="text1"/>
          <w:spacing w:val="-4"/>
          <w:sz w:val="22"/>
          <w:szCs w:val="22"/>
          <w:lang w:val="en-GB"/>
        </w:rPr>
      </w:pPr>
      <w:r w:rsidRPr="008F6359">
        <w:rPr>
          <w:rFonts w:ascii="Cambria" w:hAnsi="Cambria"/>
          <w:i/>
          <w:color w:val="000000" w:themeColor="text1"/>
          <w:spacing w:val="-4"/>
          <w:sz w:val="22"/>
          <w:szCs w:val="22"/>
          <w:vertAlign w:val="superscript"/>
          <w:lang w:val="en-GB"/>
        </w:rPr>
        <w:t>2</w:t>
      </w:r>
      <w:r w:rsidRPr="008F6359">
        <w:rPr>
          <w:rFonts w:ascii="Cambria" w:hAnsi="Cambria"/>
          <w:i/>
          <w:color w:val="000000" w:themeColor="text1"/>
          <w:spacing w:val="-4"/>
          <w:sz w:val="22"/>
          <w:szCs w:val="22"/>
          <w:lang w:val="en-GB"/>
        </w:rPr>
        <w:t xml:space="preserve"> Oil, Gas, Coal department, Viet Nam Ministry of Industry and Trade, Vietnam</w:t>
      </w:r>
    </w:p>
    <w:p w14:paraId="4EA7672D" w14:textId="77777777" w:rsidR="00AD23F0" w:rsidRPr="008F6359" w:rsidRDefault="00AD23F0" w:rsidP="00371E45">
      <w:pPr>
        <w:rPr>
          <w:rFonts w:ascii="Cambria" w:hAnsi="Cambria"/>
          <w:i/>
          <w:color w:val="000000" w:themeColor="text1"/>
          <w:spacing w:val="-4"/>
          <w:sz w:val="22"/>
          <w:szCs w:val="22"/>
        </w:rPr>
      </w:pPr>
    </w:p>
    <w:p w14:paraId="196C1E84" w14:textId="582E7068" w:rsidR="004125C9" w:rsidRPr="008F6359" w:rsidRDefault="004125C9" w:rsidP="00371E45">
      <w:pPr>
        <w:rPr>
          <w:rFonts w:ascii="Cambria" w:hAnsi="Cambria"/>
          <w:i/>
          <w:color w:val="000000" w:themeColor="text1"/>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8F6359" w:rsidRPr="008F6359" w14:paraId="7BEC76E1" w14:textId="77777777" w:rsidTr="00877392">
        <w:trPr>
          <w:trHeight w:val="416"/>
        </w:trPr>
        <w:tc>
          <w:tcPr>
            <w:tcW w:w="2523" w:type="dxa"/>
            <w:tcBorders>
              <w:left w:val="nil"/>
              <w:bottom w:val="single" w:sz="4" w:space="0" w:color="auto"/>
              <w:right w:val="nil"/>
            </w:tcBorders>
            <w:shd w:val="clear" w:color="auto" w:fill="auto"/>
          </w:tcPr>
          <w:p w14:paraId="68F0D5E0" w14:textId="1506A5DC" w:rsidR="00371E45" w:rsidRPr="008F6359" w:rsidRDefault="00ED559E" w:rsidP="00371E45">
            <w:pPr>
              <w:pStyle w:val="TTbibovtmtt"/>
              <w:rPr>
                <w:color w:val="000000" w:themeColor="text1"/>
                <w:spacing w:val="-4"/>
                <w:sz w:val="20"/>
              </w:rPr>
            </w:pPr>
            <w:r w:rsidRPr="008F6359">
              <w:rPr>
                <w:color w:val="000000" w:themeColor="text1"/>
                <w:spacing w:val="-4"/>
                <w:sz w:val="20"/>
              </w:rPr>
              <w:t>ARTICLE</w:t>
            </w:r>
            <w:r w:rsidR="0064039D" w:rsidRPr="008F6359">
              <w:rPr>
                <w:color w:val="000000" w:themeColor="text1"/>
                <w:spacing w:val="-4"/>
                <w:sz w:val="20"/>
              </w:rPr>
              <w:t xml:space="preserve"> </w:t>
            </w:r>
            <w:r w:rsidRPr="008F6359">
              <w:rPr>
                <w:color w:val="000000" w:themeColor="text1"/>
                <w:spacing w:val="-4"/>
                <w:sz w:val="20"/>
              </w:rPr>
              <w:t>INFO</w:t>
            </w:r>
          </w:p>
        </w:tc>
        <w:tc>
          <w:tcPr>
            <w:tcW w:w="397" w:type="dxa"/>
            <w:tcBorders>
              <w:left w:val="nil"/>
              <w:bottom w:val="single" w:sz="4" w:space="0" w:color="auto"/>
              <w:right w:val="nil"/>
            </w:tcBorders>
            <w:shd w:val="clear" w:color="auto" w:fill="auto"/>
          </w:tcPr>
          <w:p w14:paraId="7A49EBE8" w14:textId="77777777" w:rsidR="00371E45" w:rsidRPr="008F6359" w:rsidRDefault="00371E45" w:rsidP="00371E45">
            <w:pPr>
              <w:pStyle w:val="TTbibovtmtt"/>
              <w:spacing w:before="0" w:after="0"/>
              <w:rPr>
                <w:color w:val="000000" w:themeColor="text1"/>
                <w:spacing w:val="-4"/>
                <w:sz w:val="20"/>
                <w:u w:val="single"/>
              </w:rPr>
            </w:pPr>
          </w:p>
        </w:tc>
        <w:tc>
          <w:tcPr>
            <w:tcW w:w="6378" w:type="dxa"/>
            <w:tcBorders>
              <w:left w:val="nil"/>
              <w:bottom w:val="single" w:sz="4" w:space="0" w:color="auto"/>
              <w:right w:val="nil"/>
            </w:tcBorders>
            <w:shd w:val="clear" w:color="auto" w:fill="auto"/>
          </w:tcPr>
          <w:p w14:paraId="00EC14F4" w14:textId="77777777" w:rsidR="00371E45" w:rsidRPr="008F6359" w:rsidRDefault="00ED559E" w:rsidP="00371E45">
            <w:pPr>
              <w:pStyle w:val="TTbibovtmtt"/>
              <w:rPr>
                <w:color w:val="000000" w:themeColor="text1"/>
                <w:spacing w:val="-4"/>
                <w:sz w:val="20"/>
              </w:rPr>
            </w:pPr>
            <w:r w:rsidRPr="008F6359">
              <w:rPr>
                <w:color w:val="000000" w:themeColor="text1"/>
                <w:spacing w:val="-4"/>
                <w:sz w:val="20"/>
              </w:rPr>
              <w:t>ABSTRACT</w:t>
            </w:r>
          </w:p>
        </w:tc>
      </w:tr>
      <w:tr w:rsidR="008F6359" w:rsidRPr="008F6359" w14:paraId="0C18D195" w14:textId="77777777" w:rsidTr="00877392">
        <w:trPr>
          <w:trHeight w:val="907"/>
        </w:trPr>
        <w:tc>
          <w:tcPr>
            <w:tcW w:w="2523" w:type="dxa"/>
            <w:tcBorders>
              <w:left w:val="nil"/>
              <w:right w:val="nil"/>
            </w:tcBorders>
            <w:shd w:val="clear" w:color="auto" w:fill="auto"/>
          </w:tcPr>
          <w:p w14:paraId="39999651" w14:textId="49E0E6E9" w:rsidR="00ED559E" w:rsidRPr="008F6359" w:rsidRDefault="00ED559E" w:rsidP="00ED559E">
            <w:pPr>
              <w:rPr>
                <w:rFonts w:ascii="Cambria" w:hAnsi="Cambria"/>
                <w:i/>
                <w:color w:val="000000" w:themeColor="text1"/>
                <w:spacing w:val="-4"/>
              </w:rPr>
            </w:pPr>
            <w:r w:rsidRPr="008F6359">
              <w:rPr>
                <w:rFonts w:ascii="Cambria" w:hAnsi="Cambria"/>
                <w:i/>
                <w:color w:val="000000" w:themeColor="text1"/>
                <w:spacing w:val="-4"/>
              </w:rPr>
              <w:t>Article</w:t>
            </w:r>
            <w:r w:rsidR="0064039D" w:rsidRPr="008F6359">
              <w:rPr>
                <w:rFonts w:ascii="Cambria" w:hAnsi="Cambria"/>
                <w:i/>
                <w:color w:val="000000" w:themeColor="text1"/>
                <w:spacing w:val="-4"/>
              </w:rPr>
              <w:t xml:space="preserve"> </w:t>
            </w:r>
            <w:r w:rsidRPr="008F6359">
              <w:rPr>
                <w:rFonts w:ascii="Cambria" w:hAnsi="Cambria"/>
                <w:i/>
                <w:color w:val="000000" w:themeColor="text1"/>
                <w:spacing w:val="-4"/>
              </w:rPr>
              <w:t>history:</w:t>
            </w:r>
          </w:p>
          <w:p w14:paraId="54287B1D" w14:textId="1CA29DE9" w:rsidR="00ED559E" w:rsidRPr="008F6359" w:rsidRDefault="00ED559E" w:rsidP="00ED559E">
            <w:pPr>
              <w:rPr>
                <w:rFonts w:ascii="Cambria" w:hAnsi="Cambria"/>
                <w:color w:val="000000" w:themeColor="text1"/>
                <w:spacing w:val="-4"/>
              </w:rPr>
            </w:pPr>
            <w:r w:rsidRPr="008F6359">
              <w:rPr>
                <w:rFonts w:ascii="Cambria" w:hAnsi="Cambria"/>
                <w:color w:val="000000" w:themeColor="text1"/>
                <w:spacing w:val="-4"/>
              </w:rPr>
              <w:t>Received</w:t>
            </w:r>
            <w:r w:rsidR="0064039D" w:rsidRPr="008F6359">
              <w:rPr>
                <w:rFonts w:ascii="Cambria" w:hAnsi="Cambria"/>
                <w:color w:val="000000" w:themeColor="text1"/>
                <w:spacing w:val="-4"/>
              </w:rPr>
              <w:t xml:space="preserve"> </w:t>
            </w:r>
            <w:r w:rsidR="00C1734D" w:rsidRPr="008F6359">
              <w:rPr>
                <w:rFonts w:ascii="Cambria" w:hAnsi="Cambria"/>
                <w:color w:val="000000" w:themeColor="text1"/>
                <w:spacing w:val="-4"/>
              </w:rPr>
              <w:t>08</w:t>
            </w:r>
            <w:r w:rsidR="00877392" w:rsidRPr="008F6359">
              <w:rPr>
                <w:rFonts w:ascii="Cambria" w:hAnsi="Cambria"/>
                <w:color w:val="000000" w:themeColor="text1"/>
                <w:spacing w:val="-4"/>
                <w:vertAlign w:val="superscript"/>
              </w:rPr>
              <w:t>t</w:t>
            </w:r>
            <w:r w:rsidR="006F4654" w:rsidRPr="008F6359">
              <w:rPr>
                <w:rFonts w:ascii="Cambria" w:hAnsi="Cambria"/>
                <w:color w:val="000000" w:themeColor="text1"/>
                <w:spacing w:val="-4"/>
                <w:vertAlign w:val="superscript"/>
              </w:rPr>
              <w:t>h</w:t>
            </w:r>
            <w:r w:rsidR="0064039D" w:rsidRPr="008F6359">
              <w:rPr>
                <w:rFonts w:ascii="Cambria" w:hAnsi="Cambria"/>
                <w:color w:val="000000" w:themeColor="text1"/>
                <w:spacing w:val="-4"/>
                <w:vertAlign w:val="superscript"/>
              </w:rPr>
              <w:t xml:space="preserve"> </w:t>
            </w:r>
            <w:r w:rsidR="00C1734D" w:rsidRPr="008F6359">
              <w:rPr>
                <w:rFonts w:ascii="Cambria" w:hAnsi="Cambria"/>
                <w:color w:val="000000" w:themeColor="text1"/>
                <w:spacing w:val="-4"/>
              </w:rPr>
              <w:t>Aug</w:t>
            </w:r>
            <w:r w:rsidRPr="008F6359">
              <w:rPr>
                <w:rFonts w:ascii="Cambria" w:hAnsi="Cambria"/>
                <w:color w:val="000000" w:themeColor="text1"/>
                <w:spacing w:val="-4"/>
              </w:rPr>
              <w:t>.</w:t>
            </w:r>
            <w:r w:rsidR="0064039D" w:rsidRPr="008F6359">
              <w:rPr>
                <w:rFonts w:ascii="Cambria" w:hAnsi="Cambria"/>
                <w:color w:val="000000" w:themeColor="text1"/>
                <w:spacing w:val="-4"/>
              </w:rPr>
              <w:t xml:space="preserve"> </w:t>
            </w:r>
            <w:r w:rsidR="000C3003" w:rsidRPr="008F6359">
              <w:rPr>
                <w:rFonts w:ascii="Cambria" w:hAnsi="Cambria"/>
                <w:color w:val="000000" w:themeColor="text1"/>
                <w:spacing w:val="-4"/>
              </w:rPr>
              <w:t>2021</w:t>
            </w:r>
          </w:p>
          <w:p w14:paraId="3007F1A3" w14:textId="3C8CFDB9" w:rsidR="00ED559E" w:rsidRPr="008F6359" w:rsidRDefault="00ED559E" w:rsidP="00ED559E">
            <w:pPr>
              <w:rPr>
                <w:rFonts w:ascii="Cambria" w:hAnsi="Cambria"/>
                <w:color w:val="000000" w:themeColor="text1"/>
                <w:spacing w:val="-4"/>
              </w:rPr>
            </w:pPr>
            <w:r w:rsidRPr="008F6359">
              <w:rPr>
                <w:rFonts w:ascii="Cambria" w:hAnsi="Cambria"/>
                <w:color w:val="000000" w:themeColor="text1"/>
                <w:spacing w:val="-4"/>
              </w:rPr>
              <w:t>Accepted</w:t>
            </w:r>
            <w:r w:rsidR="0064039D" w:rsidRPr="008F6359">
              <w:rPr>
                <w:rFonts w:ascii="Cambria" w:hAnsi="Cambria"/>
                <w:color w:val="000000" w:themeColor="text1"/>
                <w:spacing w:val="-4"/>
              </w:rPr>
              <w:t xml:space="preserve"> </w:t>
            </w:r>
            <w:r w:rsidR="00C1734D" w:rsidRPr="008F6359">
              <w:rPr>
                <w:rFonts w:ascii="Cambria" w:hAnsi="Cambria"/>
                <w:color w:val="000000" w:themeColor="text1"/>
                <w:spacing w:val="-4"/>
              </w:rPr>
              <w:t>28</w:t>
            </w:r>
            <w:r w:rsidR="00A74E55" w:rsidRPr="008F6359">
              <w:rPr>
                <w:rFonts w:ascii="Cambria" w:hAnsi="Cambria"/>
                <w:color w:val="000000" w:themeColor="text1"/>
                <w:spacing w:val="-4"/>
                <w:vertAlign w:val="superscript"/>
              </w:rPr>
              <w:t>th</w:t>
            </w:r>
            <w:r w:rsidR="0064039D" w:rsidRPr="008F6359">
              <w:rPr>
                <w:rFonts w:ascii="Cambria" w:hAnsi="Cambria"/>
                <w:color w:val="000000" w:themeColor="text1"/>
                <w:spacing w:val="-4"/>
              </w:rPr>
              <w:t xml:space="preserve"> </w:t>
            </w:r>
            <w:r w:rsidR="00370104" w:rsidRPr="008F6359">
              <w:rPr>
                <w:rFonts w:ascii="Cambria" w:hAnsi="Cambria"/>
                <w:color w:val="000000" w:themeColor="text1"/>
                <w:spacing w:val="-4"/>
              </w:rPr>
              <w:t>Nov.</w:t>
            </w:r>
            <w:r w:rsidR="0064039D" w:rsidRPr="008F6359">
              <w:rPr>
                <w:rFonts w:ascii="Cambria" w:hAnsi="Cambria"/>
                <w:color w:val="000000" w:themeColor="text1"/>
                <w:spacing w:val="-4"/>
              </w:rPr>
              <w:t xml:space="preserve"> </w:t>
            </w:r>
            <w:r w:rsidR="000C3003" w:rsidRPr="008F6359">
              <w:rPr>
                <w:rFonts w:ascii="Cambria" w:hAnsi="Cambria"/>
                <w:color w:val="000000" w:themeColor="text1"/>
                <w:spacing w:val="-4"/>
              </w:rPr>
              <w:t>2021</w:t>
            </w:r>
          </w:p>
          <w:p w14:paraId="3BCDB57C" w14:textId="233D46E6" w:rsidR="00371E45" w:rsidRPr="008F6359" w:rsidRDefault="00ED559E" w:rsidP="000C3003">
            <w:pPr>
              <w:spacing w:after="120"/>
              <w:rPr>
                <w:rFonts w:ascii="Cambria" w:hAnsi="Cambria"/>
                <w:color w:val="000000" w:themeColor="text1"/>
                <w:spacing w:val="-4"/>
                <w:sz w:val="18"/>
              </w:rPr>
            </w:pPr>
            <w:r w:rsidRPr="008F6359">
              <w:rPr>
                <w:rFonts w:ascii="Cambria" w:hAnsi="Cambria"/>
                <w:color w:val="000000" w:themeColor="text1"/>
                <w:spacing w:val="-4"/>
              </w:rPr>
              <w:t>Available</w:t>
            </w:r>
            <w:r w:rsidR="0064039D" w:rsidRPr="008F6359">
              <w:rPr>
                <w:rFonts w:ascii="Cambria" w:hAnsi="Cambria"/>
                <w:color w:val="000000" w:themeColor="text1"/>
                <w:spacing w:val="-4"/>
              </w:rPr>
              <w:t xml:space="preserve"> </w:t>
            </w:r>
            <w:r w:rsidRPr="008F6359">
              <w:rPr>
                <w:rFonts w:ascii="Cambria" w:hAnsi="Cambria"/>
                <w:color w:val="000000" w:themeColor="text1"/>
                <w:spacing w:val="-4"/>
              </w:rPr>
              <w:t>online</w:t>
            </w:r>
            <w:r w:rsidR="0064039D" w:rsidRPr="008F6359">
              <w:rPr>
                <w:rFonts w:ascii="Cambria" w:hAnsi="Cambria"/>
                <w:color w:val="000000" w:themeColor="text1"/>
                <w:spacing w:val="-4"/>
              </w:rPr>
              <w:t xml:space="preserve"> </w:t>
            </w:r>
            <w:r w:rsidR="00484855" w:rsidRPr="008F6359">
              <w:rPr>
                <w:rFonts w:ascii="Cambria" w:hAnsi="Cambria"/>
                <w:color w:val="000000" w:themeColor="text1"/>
                <w:spacing w:val="-4"/>
              </w:rPr>
              <w:t>3</w:t>
            </w:r>
            <w:r w:rsidR="00370104" w:rsidRPr="008F6359">
              <w:rPr>
                <w:rFonts w:ascii="Cambria" w:hAnsi="Cambria"/>
                <w:color w:val="000000" w:themeColor="text1"/>
                <w:spacing w:val="-4"/>
              </w:rPr>
              <w:t>1</w:t>
            </w:r>
            <w:r w:rsidR="00370104" w:rsidRPr="008F6359">
              <w:rPr>
                <w:rFonts w:ascii="Cambria" w:hAnsi="Cambria"/>
                <w:color w:val="000000" w:themeColor="text1"/>
                <w:spacing w:val="-4"/>
                <w:vertAlign w:val="superscript"/>
              </w:rPr>
              <w:t>st</w:t>
            </w:r>
            <w:r w:rsidR="0064039D" w:rsidRPr="008F6359">
              <w:rPr>
                <w:rFonts w:ascii="Cambria" w:hAnsi="Cambria"/>
                <w:color w:val="000000" w:themeColor="text1"/>
                <w:spacing w:val="-4"/>
              </w:rPr>
              <w:t xml:space="preserve"> </w:t>
            </w:r>
            <w:r w:rsidR="000C3003" w:rsidRPr="008F6359">
              <w:rPr>
                <w:rFonts w:ascii="Cambria" w:hAnsi="Cambria"/>
                <w:color w:val="000000" w:themeColor="text1"/>
                <w:spacing w:val="-4"/>
              </w:rPr>
              <w:t>July</w:t>
            </w:r>
            <w:r w:rsidR="0064039D" w:rsidRPr="008F6359">
              <w:rPr>
                <w:rFonts w:ascii="Cambria" w:hAnsi="Cambria"/>
                <w:color w:val="000000" w:themeColor="text1"/>
                <w:spacing w:val="-4"/>
              </w:rPr>
              <w:t xml:space="preserve"> </w:t>
            </w:r>
            <w:r w:rsidR="00ED4AD5" w:rsidRPr="008F6359">
              <w:rPr>
                <w:rFonts w:ascii="Cambria" w:hAnsi="Cambria"/>
                <w:color w:val="000000" w:themeColor="text1"/>
                <w:spacing w:val="-4"/>
              </w:rPr>
              <w:t>202</w:t>
            </w:r>
            <w:r w:rsidR="000C3003" w:rsidRPr="008F6359">
              <w:rPr>
                <w:rFonts w:ascii="Cambria" w:hAnsi="Cambria"/>
                <w:color w:val="000000" w:themeColor="text1"/>
                <w:spacing w:val="-4"/>
              </w:rPr>
              <w:t>2</w:t>
            </w:r>
          </w:p>
        </w:tc>
        <w:tc>
          <w:tcPr>
            <w:tcW w:w="397" w:type="dxa"/>
            <w:tcBorders>
              <w:left w:val="nil"/>
              <w:bottom w:val="nil"/>
              <w:right w:val="nil"/>
            </w:tcBorders>
            <w:shd w:val="clear" w:color="auto" w:fill="auto"/>
          </w:tcPr>
          <w:p w14:paraId="5DB82385" w14:textId="77777777" w:rsidR="00371E45" w:rsidRPr="008F6359" w:rsidRDefault="00371E45" w:rsidP="00371E45">
            <w:pPr>
              <w:ind w:firstLine="403"/>
              <w:rPr>
                <w:rFonts w:ascii="Cambria" w:hAnsi="Cambria"/>
                <w:color w:val="000000" w:themeColor="text1"/>
                <w:spacing w:val="-4"/>
              </w:rPr>
            </w:pPr>
          </w:p>
        </w:tc>
        <w:tc>
          <w:tcPr>
            <w:tcW w:w="6378" w:type="dxa"/>
            <w:vMerge w:val="restart"/>
            <w:tcBorders>
              <w:left w:val="nil"/>
              <w:right w:val="nil"/>
            </w:tcBorders>
            <w:shd w:val="clear" w:color="auto" w:fill="auto"/>
          </w:tcPr>
          <w:p w14:paraId="6C4B6880" w14:textId="78EA0CB1" w:rsidR="00163832" w:rsidRPr="008F6359" w:rsidRDefault="009801FD" w:rsidP="008F6359">
            <w:pPr>
              <w:pStyle w:val="tmtt0"/>
              <w:rPr>
                <w:lang w:val="vi-VN"/>
              </w:rPr>
            </w:pPr>
            <w:r w:rsidRPr="008F6359">
              <w:rPr>
                <w:lang w:val="vi-VN"/>
              </w:rPr>
              <w:t xml:space="preserve">In 2020, Vietnam has 25 thermal power plants in operation, emitting a total amount of </w:t>
            </w:r>
            <w:r w:rsidRPr="008F6359">
              <w:t>f</w:t>
            </w:r>
            <w:r w:rsidRPr="008F6359">
              <w:rPr>
                <w:lang w:val="vi-VN"/>
              </w:rPr>
              <w:t xml:space="preserve">ly </w:t>
            </w:r>
            <w:r w:rsidRPr="008F6359">
              <w:t>a</w:t>
            </w:r>
            <w:r w:rsidRPr="008F6359">
              <w:rPr>
                <w:lang w:val="vi-VN"/>
              </w:rPr>
              <w:t>sh</w:t>
            </w:r>
            <w:r w:rsidRPr="008F6359">
              <w:t xml:space="preserve"> </w:t>
            </w:r>
            <w:r w:rsidRPr="008F6359">
              <w:rPr>
                <w:lang w:val="vi-VN"/>
              </w:rPr>
              <w:t xml:space="preserve">and </w:t>
            </w:r>
            <w:r w:rsidRPr="008F6359">
              <w:t>c</w:t>
            </w:r>
            <w:r w:rsidRPr="008F6359">
              <w:rPr>
                <w:lang w:val="vi-VN"/>
              </w:rPr>
              <w:t xml:space="preserve">oal </w:t>
            </w:r>
            <w:r w:rsidRPr="008F6359">
              <w:t>b</w:t>
            </w:r>
            <w:r w:rsidRPr="008F6359">
              <w:rPr>
                <w:lang w:val="vi-VN"/>
              </w:rPr>
              <w:t xml:space="preserve">ottom </w:t>
            </w:r>
            <w:r w:rsidRPr="008F6359">
              <w:t>a</w:t>
            </w:r>
            <w:r w:rsidRPr="008F6359">
              <w:rPr>
                <w:lang w:val="vi-VN"/>
              </w:rPr>
              <w:t xml:space="preserve">sh </w:t>
            </w:r>
            <w:r w:rsidR="005A06B1" w:rsidRPr="008F6359">
              <w:rPr>
                <w:lang w:val="vi-VN"/>
              </w:rPr>
              <w:t xml:space="preserve">of </w:t>
            </w:r>
            <w:r w:rsidRPr="008F6359">
              <w:rPr>
                <w:lang w:val="vi-VN"/>
              </w:rPr>
              <w:t xml:space="preserve">about 13 million tons/year. </w:t>
            </w:r>
            <w:r w:rsidRPr="008F6359">
              <w:t>It makes</w:t>
            </w:r>
            <w:r w:rsidRPr="008F6359">
              <w:rPr>
                <w:lang w:val="vi-VN"/>
              </w:rPr>
              <w:t xml:space="preserve"> increas</w:t>
            </w:r>
            <w:r w:rsidRPr="008F6359">
              <w:t>ing</w:t>
            </w:r>
            <w:r w:rsidRPr="008F6359">
              <w:rPr>
                <w:lang w:val="vi-VN"/>
              </w:rPr>
              <w:t xml:space="preserve"> </w:t>
            </w:r>
            <w:r w:rsidR="005A06B1" w:rsidRPr="008F6359">
              <w:rPr>
                <w:lang w:val="vi-VN"/>
              </w:rPr>
              <w:t xml:space="preserve">the </w:t>
            </w:r>
            <w:r w:rsidRPr="008F6359">
              <w:rPr>
                <w:lang w:val="vi-VN"/>
              </w:rPr>
              <w:t>costs of landfill space, and negatively affect the environment.</w:t>
            </w:r>
            <w:r w:rsidRPr="008F6359">
              <w:t xml:space="preserve"> </w:t>
            </w:r>
            <w:r w:rsidR="00163832" w:rsidRPr="008F6359">
              <w:rPr>
                <w:lang w:val="vi-VN"/>
              </w:rPr>
              <w:t>The main objective of this research is to propose an optimized proportion of the ﬂy ash of thermal power plants used in concrete mixture on making concrete lagging in SVP steel arches of the underground mine in Quang Ninh coal area. In this study, fly ash is used 30% replacement of cement in fresh concrete in making concrete lagging of underground mining to reduce the cost of drift supporting and to increase the effectiveness of the environment protection. This study also shows the new trend study in using new material</w:t>
            </w:r>
            <w:r w:rsidR="005A06B1" w:rsidRPr="008F6359">
              <w:rPr>
                <w:lang w:val="vi-VN"/>
              </w:rPr>
              <w:t>s</w:t>
            </w:r>
            <w:r w:rsidR="00163832" w:rsidRPr="008F6359">
              <w:rPr>
                <w:lang w:val="vi-VN"/>
              </w:rPr>
              <w:t xml:space="preserve"> to make rock/soil support in the underground mines in VietNam. Fly ash utilization in concrete as </w:t>
            </w:r>
            <w:r w:rsidR="005A06B1" w:rsidRPr="008F6359">
              <w:rPr>
                <w:lang w:val="vi-VN"/>
              </w:rPr>
              <w:t xml:space="preserve">a </w:t>
            </w:r>
            <w:r w:rsidR="00163832" w:rsidRPr="008F6359">
              <w:rPr>
                <w:lang w:val="vi-VN"/>
              </w:rPr>
              <w:t xml:space="preserve">partial replacement </w:t>
            </w:r>
            <w:r w:rsidR="005A06B1" w:rsidRPr="008F6359">
              <w:rPr>
                <w:lang w:val="vi-VN"/>
              </w:rPr>
              <w:t xml:space="preserve">for </w:t>
            </w:r>
            <w:r w:rsidR="00163832" w:rsidRPr="008F6359">
              <w:rPr>
                <w:lang w:val="vi-VN"/>
              </w:rPr>
              <w:t xml:space="preserve">cement is gaining importance day by day. The comparison of strength properties of concrete laggings by experimental study at </w:t>
            </w:r>
            <w:r w:rsidR="005A06B1" w:rsidRPr="008F6359">
              <w:rPr>
                <w:lang w:val="vi-VN"/>
              </w:rPr>
              <w:t xml:space="preserve">the </w:t>
            </w:r>
            <w:r w:rsidR="00163832" w:rsidRPr="008F6359">
              <w:rPr>
                <w:lang w:val="vi-VN"/>
              </w:rPr>
              <w:t xml:space="preserve">Laboratory of underground construction between two concrete lagging types at Hanoi University of Mining and Geology (HUMG) will be shown the benefits in terms of the strength of concrete lagging using fly ash. The paper also presents </w:t>
            </w:r>
            <w:r w:rsidR="005A06B1" w:rsidRPr="008F6359">
              <w:rPr>
                <w:lang w:val="vi-VN"/>
              </w:rPr>
              <w:t xml:space="preserve">the </w:t>
            </w:r>
            <w:r w:rsidR="00163832" w:rsidRPr="008F6359">
              <w:rPr>
                <w:lang w:val="vi-VN"/>
              </w:rPr>
              <w:t xml:space="preserve">results </w:t>
            </w:r>
            <w:r w:rsidR="005A06B1" w:rsidRPr="008F6359">
              <w:rPr>
                <w:lang w:val="vi-VN"/>
              </w:rPr>
              <w:t xml:space="preserve">of </w:t>
            </w:r>
            <w:r w:rsidR="00163832" w:rsidRPr="008F6359">
              <w:rPr>
                <w:lang w:val="vi-VN"/>
              </w:rPr>
              <w:t xml:space="preserve">an experimental study on using fly ash for making concrete lagging at </w:t>
            </w:r>
            <w:r w:rsidR="005A06B1" w:rsidRPr="008F6359">
              <w:rPr>
                <w:lang w:val="vi-VN"/>
              </w:rPr>
              <w:t xml:space="preserve">the </w:t>
            </w:r>
            <w:r w:rsidR="00163832" w:rsidRPr="008F6359">
              <w:rPr>
                <w:lang w:val="vi-VN"/>
              </w:rPr>
              <w:t>Laboratory. The result of the drift support passport comparison using concrete laggings in SVP steel arches made by fly ash and conventional support of underground mining will be shown the advantages of using fly ash. From the result of this study, it can be concluded that cement replacement by fly ash is useful in lower grades of concrete such as M200.</w:t>
            </w:r>
          </w:p>
          <w:p w14:paraId="7CC77D24" w14:textId="139D1C05" w:rsidR="00371E45" w:rsidRPr="008F6359" w:rsidRDefault="00ED559E" w:rsidP="00AD23F0">
            <w:pPr>
              <w:pStyle w:val="copyR"/>
              <w:rPr>
                <w:i/>
                <w:color w:val="000000" w:themeColor="text1"/>
                <w:spacing w:val="-4"/>
                <w:lang w:val="vi-VN"/>
              </w:rPr>
            </w:pPr>
            <w:r w:rsidRPr="008F6359">
              <w:rPr>
                <w:color w:val="000000" w:themeColor="text1"/>
                <w:spacing w:val="-4"/>
              </w:rPr>
              <w:t>Copy</w:t>
            </w:r>
            <w:r w:rsidR="00642CC0" w:rsidRPr="008F6359">
              <w:rPr>
                <w:color w:val="000000" w:themeColor="text1"/>
                <w:spacing w:val="-4"/>
              </w:rPr>
              <w:t>right</w:t>
            </w:r>
            <w:r w:rsidR="0064039D" w:rsidRPr="008F6359">
              <w:rPr>
                <w:color w:val="000000" w:themeColor="text1"/>
                <w:spacing w:val="-4"/>
              </w:rPr>
              <w:t xml:space="preserve"> </w:t>
            </w:r>
            <w:r w:rsidRPr="008F6359">
              <w:rPr>
                <w:color w:val="000000" w:themeColor="text1"/>
                <w:spacing w:val="-4"/>
              </w:rPr>
              <w:t>©</w:t>
            </w:r>
            <w:r w:rsidR="0064039D" w:rsidRPr="008F6359">
              <w:rPr>
                <w:color w:val="000000" w:themeColor="text1"/>
                <w:spacing w:val="-4"/>
              </w:rPr>
              <w:t xml:space="preserve"> </w:t>
            </w:r>
            <w:r w:rsidR="00ED4AD5" w:rsidRPr="008F6359">
              <w:rPr>
                <w:color w:val="000000" w:themeColor="text1"/>
                <w:spacing w:val="-4"/>
              </w:rPr>
              <w:t>202</w:t>
            </w:r>
            <w:r w:rsidR="00AD23F0" w:rsidRPr="008F6359">
              <w:rPr>
                <w:color w:val="000000" w:themeColor="text1"/>
                <w:spacing w:val="-4"/>
              </w:rPr>
              <w:t>2</w:t>
            </w:r>
            <w:r w:rsidR="0064039D" w:rsidRPr="008F6359">
              <w:rPr>
                <w:color w:val="000000" w:themeColor="text1"/>
                <w:spacing w:val="-4"/>
              </w:rPr>
              <w:t xml:space="preserve"> </w:t>
            </w:r>
            <w:r w:rsidRPr="008F6359">
              <w:rPr>
                <w:color w:val="000000" w:themeColor="text1"/>
                <w:spacing w:val="-4"/>
              </w:rPr>
              <w:t>Hanoi</w:t>
            </w:r>
            <w:r w:rsidR="0064039D" w:rsidRPr="008F6359">
              <w:rPr>
                <w:color w:val="000000" w:themeColor="text1"/>
                <w:spacing w:val="-4"/>
              </w:rPr>
              <w:t xml:space="preserve"> </w:t>
            </w:r>
            <w:r w:rsidRPr="008F6359">
              <w:rPr>
                <w:color w:val="000000" w:themeColor="text1"/>
                <w:spacing w:val="-4"/>
              </w:rPr>
              <w:t>University</w:t>
            </w:r>
            <w:r w:rsidR="0064039D" w:rsidRPr="008F6359">
              <w:rPr>
                <w:color w:val="000000" w:themeColor="text1"/>
                <w:spacing w:val="-4"/>
              </w:rPr>
              <w:t xml:space="preserve"> </w:t>
            </w:r>
            <w:r w:rsidRPr="008F6359">
              <w:rPr>
                <w:color w:val="000000" w:themeColor="text1"/>
                <w:spacing w:val="-4"/>
              </w:rPr>
              <w:t>of</w:t>
            </w:r>
            <w:r w:rsidR="0064039D" w:rsidRPr="008F6359">
              <w:rPr>
                <w:color w:val="000000" w:themeColor="text1"/>
                <w:spacing w:val="-4"/>
              </w:rPr>
              <w:t xml:space="preserve"> </w:t>
            </w:r>
            <w:r w:rsidRPr="008F6359">
              <w:rPr>
                <w:color w:val="000000" w:themeColor="text1"/>
                <w:spacing w:val="-4"/>
              </w:rPr>
              <w:t>Mining</w:t>
            </w:r>
            <w:r w:rsidR="0064039D" w:rsidRPr="008F6359">
              <w:rPr>
                <w:color w:val="000000" w:themeColor="text1"/>
                <w:spacing w:val="-4"/>
              </w:rPr>
              <w:t xml:space="preserve"> </w:t>
            </w:r>
            <w:r w:rsidRPr="008F6359">
              <w:rPr>
                <w:color w:val="000000" w:themeColor="text1"/>
                <w:spacing w:val="-4"/>
              </w:rPr>
              <w:t>and</w:t>
            </w:r>
            <w:r w:rsidR="0064039D" w:rsidRPr="008F6359">
              <w:rPr>
                <w:color w:val="000000" w:themeColor="text1"/>
                <w:spacing w:val="-4"/>
              </w:rPr>
              <w:t xml:space="preserve"> </w:t>
            </w:r>
            <w:r w:rsidRPr="008F6359">
              <w:rPr>
                <w:color w:val="000000" w:themeColor="text1"/>
                <w:spacing w:val="-4"/>
              </w:rPr>
              <w:t>Geology.</w:t>
            </w:r>
            <w:r w:rsidR="0064039D" w:rsidRPr="008F6359">
              <w:rPr>
                <w:color w:val="000000" w:themeColor="text1"/>
                <w:spacing w:val="-4"/>
              </w:rPr>
              <w:t xml:space="preserve"> </w:t>
            </w:r>
            <w:r w:rsidRPr="008F6359">
              <w:rPr>
                <w:color w:val="000000" w:themeColor="text1"/>
                <w:spacing w:val="-4"/>
              </w:rPr>
              <w:t>All</w:t>
            </w:r>
            <w:r w:rsidR="0064039D" w:rsidRPr="008F6359">
              <w:rPr>
                <w:color w:val="000000" w:themeColor="text1"/>
                <w:spacing w:val="-4"/>
              </w:rPr>
              <w:t xml:space="preserve"> </w:t>
            </w:r>
            <w:r w:rsidR="00642CC0" w:rsidRPr="008F6359">
              <w:rPr>
                <w:color w:val="000000" w:themeColor="text1"/>
                <w:spacing w:val="-4"/>
              </w:rPr>
              <w:t>right</w:t>
            </w:r>
            <w:r w:rsidRPr="008F6359">
              <w:rPr>
                <w:color w:val="000000" w:themeColor="text1"/>
                <w:spacing w:val="-4"/>
              </w:rPr>
              <w:t>s</w:t>
            </w:r>
            <w:r w:rsidR="0064039D" w:rsidRPr="008F6359">
              <w:rPr>
                <w:color w:val="000000" w:themeColor="text1"/>
                <w:spacing w:val="-4"/>
              </w:rPr>
              <w:t xml:space="preserve"> </w:t>
            </w:r>
            <w:r w:rsidRPr="008F6359">
              <w:rPr>
                <w:color w:val="000000" w:themeColor="text1"/>
                <w:spacing w:val="-4"/>
              </w:rPr>
              <w:t>reserved.</w:t>
            </w:r>
          </w:p>
        </w:tc>
      </w:tr>
      <w:tr w:rsidR="008F6359" w:rsidRPr="008F6359" w14:paraId="2DF4B86C" w14:textId="77777777" w:rsidTr="00877392">
        <w:trPr>
          <w:trHeight w:val="1386"/>
        </w:trPr>
        <w:tc>
          <w:tcPr>
            <w:tcW w:w="2523" w:type="dxa"/>
            <w:tcBorders>
              <w:left w:val="nil"/>
              <w:right w:val="nil"/>
            </w:tcBorders>
            <w:shd w:val="clear" w:color="auto" w:fill="auto"/>
          </w:tcPr>
          <w:p w14:paraId="2F2CEC37" w14:textId="77777777" w:rsidR="00ED559E" w:rsidRPr="008F6359" w:rsidRDefault="00ED559E" w:rsidP="00ED559E">
            <w:pPr>
              <w:rPr>
                <w:rFonts w:ascii="Cambria" w:hAnsi="Cambria"/>
                <w:i/>
                <w:color w:val="000000" w:themeColor="text1"/>
                <w:spacing w:val="-4"/>
              </w:rPr>
            </w:pPr>
            <w:r w:rsidRPr="008F6359">
              <w:rPr>
                <w:rFonts w:ascii="Cambria" w:hAnsi="Cambria"/>
                <w:i/>
                <w:color w:val="000000" w:themeColor="text1"/>
                <w:spacing w:val="-4"/>
              </w:rPr>
              <w:t>Keywords:</w:t>
            </w:r>
          </w:p>
          <w:p w14:paraId="4823CAB9" w14:textId="77777777" w:rsidR="00163832" w:rsidRPr="008F6359" w:rsidRDefault="00163832" w:rsidP="00163832">
            <w:pPr>
              <w:rPr>
                <w:rFonts w:ascii="Cambria" w:hAnsi="Cambria"/>
                <w:color w:val="000000" w:themeColor="text1"/>
                <w:spacing w:val="-4"/>
              </w:rPr>
            </w:pPr>
            <w:r w:rsidRPr="008F6359">
              <w:rPr>
                <w:rFonts w:ascii="Cambria" w:hAnsi="Cambria"/>
                <w:color w:val="000000" w:themeColor="text1"/>
                <w:spacing w:val="-4"/>
              </w:rPr>
              <w:t xml:space="preserve">Concrete lagging, </w:t>
            </w:r>
          </w:p>
          <w:p w14:paraId="2024EAA2" w14:textId="77777777" w:rsidR="00163832" w:rsidRPr="008F6359" w:rsidRDefault="00163832" w:rsidP="00163832">
            <w:pPr>
              <w:rPr>
                <w:rFonts w:ascii="Cambria" w:hAnsi="Cambria"/>
                <w:color w:val="000000" w:themeColor="text1"/>
                <w:spacing w:val="-4"/>
              </w:rPr>
            </w:pPr>
            <w:r w:rsidRPr="008F6359">
              <w:rPr>
                <w:rFonts w:ascii="Cambria" w:hAnsi="Cambria"/>
                <w:color w:val="000000" w:themeColor="text1"/>
                <w:spacing w:val="-4"/>
              </w:rPr>
              <w:t xml:space="preserve">Experimental study, </w:t>
            </w:r>
          </w:p>
          <w:p w14:paraId="434A1102" w14:textId="77777777" w:rsidR="00163832" w:rsidRPr="008F6359" w:rsidRDefault="00163832" w:rsidP="00163832">
            <w:pPr>
              <w:rPr>
                <w:rFonts w:ascii="Cambria" w:hAnsi="Cambria"/>
                <w:color w:val="000000" w:themeColor="text1"/>
                <w:spacing w:val="-4"/>
              </w:rPr>
            </w:pPr>
            <w:r w:rsidRPr="008F6359">
              <w:rPr>
                <w:rFonts w:ascii="Cambria" w:hAnsi="Cambria"/>
                <w:color w:val="000000" w:themeColor="text1"/>
                <w:spacing w:val="-4"/>
              </w:rPr>
              <w:t xml:space="preserve">Fly ash, </w:t>
            </w:r>
          </w:p>
          <w:p w14:paraId="0B7B507F" w14:textId="77777777" w:rsidR="00163832" w:rsidRPr="008F6359" w:rsidRDefault="00163832" w:rsidP="00163832">
            <w:pPr>
              <w:rPr>
                <w:rFonts w:ascii="Cambria" w:hAnsi="Cambria"/>
                <w:color w:val="000000" w:themeColor="text1"/>
                <w:spacing w:val="-4"/>
              </w:rPr>
            </w:pPr>
            <w:r w:rsidRPr="008F6359">
              <w:rPr>
                <w:rFonts w:ascii="Cambria" w:hAnsi="Cambria"/>
                <w:color w:val="000000" w:themeColor="text1"/>
                <w:spacing w:val="-4"/>
              </w:rPr>
              <w:t xml:space="preserve">Mine drift, </w:t>
            </w:r>
          </w:p>
          <w:p w14:paraId="7D38F6FA" w14:textId="4DD8CE8B" w:rsidR="00BB0D32" w:rsidRPr="008F6359" w:rsidRDefault="00163832" w:rsidP="00163832">
            <w:pPr>
              <w:rPr>
                <w:rFonts w:ascii="Cambria" w:hAnsi="Cambria"/>
                <w:color w:val="000000" w:themeColor="text1"/>
                <w:spacing w:val="-4"/>
              </w:rPr>
            </w:pPr>
            <w:r w:rsidRPr="008F6359">
              <w:rPr>
                <w:rFonts w:ascii="Cambria" w:hAnsi="Cambria"/>
                <w:color w:val="000000" w:themeColor="text1"/>
                <w:spacing w:val="-4"/>
              </w:rPr>
              <w:t>SVP steel arches</w:t>
            </w:r>
            <w:r w:rsidR="006D28EC" w:rsidRPr="008F6359">
              <w:rPr>
                <w:rFonts w:ascii="Cambria" w:hAnsi="Cambria"/>
                <w:color w:val="000000" w:themeColor="text1"/>
                <w:spacing w:val="-4"/>
              </w:rPr>
              <w:t>.</w:t>
            </w:r>
          </w:p>
        </w:tc>
        <w:tc>
          <w:tcPr>
            <w:tcW w:w="397" w:type="dxa"/>
            <w:tcBorders>
              <w:top w:val="nil"/>
              <w:left w:val="nil"/>
              <w:right w:val="nil"/>
            </w:tcBorders>
            <w:shd w:val="clear" w:color="auto" w:fill="auto"/>
          </w:tcPr>
          <w:p w14:paraId="0D67CA16" w14:textId="77777777" w:rsidR="00371E45" w:rsidRPr="008F6359" w:rsidRDefault="00371E45" w:rsidP="00371E45">
            <w:pPr>
              <w:ind w:firstLine="403"/>
              <w:rPr>
                <w:rFonts w:ascii="Cambria" w:hAnsi="Cambria"/>
                <w:color w:val="000000" w:themeColor="text1"/>
                <w:spacing w:val="-4"/>
              </w:rPr>
            </w:pPr>
          </w:p>
        </w:tc>
        <w:tc>
          <w:tcPr>
            <w:tcW w:w="6378" w:type="dxa"/>
            <w:vMerge/>
            <w:tcBorders>
              <w:left w:val="nil"/>
              <w:right w:val="nil"/>
            </w:tcBorders>
            <w:shd w:val="clear" w:color="auto" w:fill="auto"/>
          </w:tcPr>
          <w:p w14:paraId="61C06BCE" w14:textId="77777777" w:rsidR="00371E45" w:rsidRPr="008F6359" w:rsidRDefault="00371E45" w:rsidP="00371E45">
            <w:pPr>
              <w:ind w:firstLine="403"/>
              <w:rPr>
                <w:rFonts w:ascii="Cambria" w:hAnsi="Cambria"/>
                <w:color w:val="000000" w:themeColor="text1"/>
                <w:spacing w:val="-4"/>
              </w:rPr>
            </w:pPr>
          </w:p>
        </w:tc>
      </w:tr>
    </w:tbl>
    <w:p w14:paraId="48201EED" w14:textId="77777777" w:rsidR="00F07184" w:rsidRPr="008F6359" w:rsidRDefault="00F07184" w:rsidP="008F6359">
      <w:pPr>
        <w:pStyle w:val="Nidungbi"/>
        <w:rPr>
          <w:color w:val="000000" w:themeColor="text1"/>
        </w:rPr>
        <w:sectPr w:rsidR="00F07184" w:rsidRPr="008F6359" w:rsidSect="00BE2C67">
          <w:headerReference w:type="even" r:id="rId10"/>
          <w:headerReference w:type="default" r:id="rId11"/>
          <w:headerReference w:type="first" r:id="rId12"/>
          <w:pgSz w:w="11907" w:h="15649" w:code="9"/>
          <w:pgMar w:top="1247" w:right="1276" w:bottom="1304" w:left="1276" w:header="907" w:footer="1021" w:gutter="0"/>
          <w:cols w:space="720"/>
          <w:titlePg/>
          <w:docGrid w:linePitch="272"/>
        </w:sectPr>
      </w:pPr>
    </w:p>
    <w:p w14:paraId="6AECE998" w14:textId="075E0C46" w:rsidR="00A803F2" w:rsidRPr="008F6359" w:rsidRDefault="00AD23F0" w:rsidP="006D28EC">
      <w:pPr>
        <w:pStyle w:val="1tvn"/>
        <w:rPr>
          <w:color w:val="000000" w:themeColor="text1"/>
        </w:rPr>
        <w:sectPr w:rsidR="00A803F2" w:rsidRPr="008F6359" w:rsidSect="00476C98">
          <w:headerReference w:type="even" r:id="rId13"/>
          <w:type w:val="continuous"/>
          <w:pgSz w:w="11907" w:h="15649" w:code="9"/>
          <w:pgMar w:top="1247" w:right="1276" w:bottom="1304" w:left="1276" w:header="737" w:footer="850" w:gutter="0"/>
          <w:cols w:num="2" w:space="454"/>
          <w:docGrid w:linePitch="272"/>
        </w:sectPr>
      </w:pPr>
      <w:r w:rsidRPr="008F6359">
        <w:rPr>
          <w:noProof/>
          <w:color w:val="000000" w:themeColor="text1"/>
          <w:lang w:eastAsia="en-GB"/>
        </w:rPr>
        <mc:AlternateContent>
          <mc:Choice Requires="wps">
            <w:drawing>
              <wp:anchor distT="45720" distB="45720" distL="114300" distR="114300" simplePos="0" relativeHeight="251904000" behindDoc="0" locked="0" layoutInCell="1" allowOverlap="1" wp14:anchorId="71993766" wp14:editId="78D306D8">
                <wp:simplePos x="0" y="0"/>
                <wp:positionH relativeFrom="margin">
                  <wp:align>left</wp:align>
                </wp:positionH>
                <wp:positionV relativeFrom="margin">
                  <wp:align>bottom</wp:align>
                </wp:positionV>
                <wp:extent cx="2795905" cy="719455"/>
                <wp:effectExtent l="0" t="0" r="4445" b="44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5905" cy="719455"/>
                        </a:xfrm>
                        <a:prstGeom prst="rect">
                          <a:avLst/>
                        </a:prstGeom>
                        <a:noFill/>
                        <a:ln w="9525">
                          <a:noFill/>
                          <a:miter lim="800000"/>
                          <a:headEnd/>
                          <a:tailEnd/>
                        </a:ln>
                      </wps:spPr>
                      <wps:txbx>
                        <w:txbxContent>
                          <w:p w14:paraId="63464DFD" w14:textId="77777777" w:rsidR="000C3003" w:rsidRPr="005A6D61" w:rsidRDefault="000C3003" w:rsidP="00295346">
                            <w:pPr>
                              <w:rPr>
                                <w:rFonts w:ascii="Cambria" w:hAnsi="Cambria"/>
                                <w:i/>
                                <w:sz w:val="22"/>
                                <w:szCs w:val="22"/>
                              </w:rPr>
                            </w:pPr>
                            <w:r w:rsidRPr="005A6D61">
                              <w:rPr>
                                <w:rFonts w:ascii="Cambria" w:hAnsi="Cambria"/>
                                <w:i/>
                                <w:sz w:val="22"/>
                                <w:szCs w:val="22"/>
                              </w:rPr>
                              <w:t>_____________________</w:t>
                            </w:r>
                          </w:p>
                          <w:p w14:paraId="1B2ADDDF" w14:textId="69EE8F95" w:rsidR="000C3003" w:rsidRPr="005A6D61" w:rsidRDefault="000C3003"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684C6C7B" w:rsidR="000C3003" w:rsidRPr="00843661" w:rsidRDefault="000C3003"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sidR="00A63B3B" w:rsidRPr="00A63B3B">
                              <w:rPr>
                                <w:rFonts w:ascii="Cambria" w:hAnsi="Cambria"/>
                                <w:sz w:val="22"/>
                                <w:szCs w:val="22"/>
                              </w:rPr>
                              <w:t>d</w:t>
                            </w:r>
                            <w:r w:rsidR="00163832">
                              <w:rPr>
                                <w:rFonts w:ascii="Cambria" w:hAnsi="Cambria"/>
                                <w:sz w:val="22"/>
                                <w:szCs w:val="22"/>
                              </w:rPr>
                              <w:t>angvankien</w:t>
                            </w:r>
                            <w:r w:rsidR="00A63B3B" w:rsidRPr="00A63B3B">
                              <w:rPr>
                                <w:rFonts w:ascii="Cambria" w:hAnsi="Cambria"/>
                                <w:sz w:val="22"/>
                                <w:szCs w:val="22"/>
                              </w:rPr>
                              <w:t>@humg.edu.vn</w:t>
                            </w:r>
                          </w:p>
                          <w:p w14:paraId="308F534C" w14:textId="61BAADF4" w:rsidR="000C3003" w:rsidRPr="005A6D61" w:rsidRDefault="000C3003"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993766" id="_x0000_t202" coordsize="21600,21600" o:spt="202" path="m,l,21600r21600,l21600,xe">
                <v:stroke joinstyle="miter"/>
                <v:path gradientshapeok="t" o:connecttype="rect"/>
              </v:shapetype>
              <v:shape id="Text Box 32" o:spid="_x0000_s1026" type="#_x0000_t202" style="position:absolute;left:0;text-align:left;margin-left:0;margin-top:0;width:220.15pt;height:56.65pt;z-index:25190400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" filled="f" stroked="f">
                <v:textbox inset="0,0,0,0">
                  <w:txbxContent>
                    <w:p w14:paraId="63464DFD" w14:textId="77777777" w:rsidR="000C3003" w:rsidRPr="005A6D61" w:rsidRDefault="000C3003" w:rsidP="00295346">
                      <w:pPr>
                        <w:rPr>
                          <w:rFonts w:ascii="Cambria" w:hAnsi="Cambria"/>
                          <w:i/>
                          <w:sz w:val="22"/>
                          <w:szCs w:val="22"/>
                        </w:rPr>
                      </w:pPr>
                      <w:r w:rsidRPr="005A6D61">
                        <w:rPr>
                          <w:rFonts w:ascii="Cambria" w:hAnsi="Cambria"/>
                          <w:i/>
                          <w:sz w:val="22"/>
                          <w:szCs w:val="22"/>
                        </w:rPr>
                        <w:t>_____________________</w:t>
                      </w:r>
                    </w:p>
                    <w:p w14:paraId="1B2ADDDF" w14:textId="69EE8F95" w:rsidR="000C3003" w:rsidRPr="005A6D61" w:rsidRDefault="000C3003"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684C6C7B" w:rsidR="000C3003" w:rsidRPr="00843661" w:rsidRDefault="000C3003"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sidR="00A63B3B" w:rsidRPr="00A63B3B">
                        <w:rPr>
                          <w:rFonts w:ascii="Cambria" w:hAnsi="Cambria"/>
                          <w:sz w:val="22"/>
                          <w:szCs w:val="22"/>
                        </w:rPr>
                        <w:t>d</w:t>
                      </w:r>
                      <w:r w:rsidR="00163832">
                        <w:rPr>
                          <w:rFonts w:ascii="Cambria" w:hAnsi="Cambria"/>
                          <w:sz w:val="22"/>
                          <w:szCs w:val="22"/>
                        </w:rPr>
                        <w:t>angvankien</w:t>
                      </w:r>
                      <w:r w:rsidR="00A63B3B" w:rsidRPr="00A63B3B">
                        <w:rPr>
                          <w:rFonts w:ascii="Cambria" w:hAnsi="Cambria"/>
                          <w:sz w:val="22"/>
                          <w:szCs w:val="22"/>
                        </w:rPr>
                        <w:t>@humg.edu.vn</w:t>
                      </w:r>
                    </w:p>
                    <w:p w14:paraId="308F534C" w14:textId="61BAADF4" w:rsidR="000C3003" w:rsidRPr="005A6D61" w:rsidRDefault="000C3003"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v:textbox>
                <w10:wrap type="square" anchorx="margin" anchory="margin"/>
              </v:shape>
            </w:pict>
          </mc:Fallback>
        </mc:AlternateContent>
      </w:r>
    </w:p>
    <w:p w14:paraId="2684138E" w14:textId="77777777" w:rsidR="00C02327" w:rsidRPr="008F6359" w:rsidRDefault="00C02327" w:rsidP="006D28EC">
      <w:pPr>
        <w:pStyle w:val="1tvn"/>
        <w:rPr>
          <w:color w:val="000000" w:themeColor="text1"/>
        </w:rPr>
        <w:sectPr w:rsidR="00C02327" w:rsidRPr="008F6359" w:rsidSect="0002160D">
          <w:headerReference w:type="even" r:id="rId14"/>
          <w:headerReference w:type="default" r:id="rId15"/>
          <w:type w:val="continuous"/>
          <w:pgSz w:w="11907" w:h="15649" w:code="9"/>
          <w:pgMar w:top="1247" w:right="1276" w:bottom="1304" w:left="1276" w:header="737" w:footer="850" w:gutter="0"/>
          <w:cols w:num="2" w:space="454"/>
          <w:docGrid w:linePitch="272"/>
        </w:sectPr>
      </w:pPr>
    </w:p>
    <w:p w14:paraId="20B622C3" w14:textId="1A25D2ED" w:rsidR="000C3003" w:rsidRPr="008F6359" w:rsidRDefault="000C3003" w:rsidP="006D28EC">
      <w:pPr>
        <w:pStyle w:val="1tvn"/>
        <w:rPr>
          <w:color w:val="000000" w:themeColor="text1"/>
        </w:rPr>
      </w:pPr>
      <w:r w:rsidRPr="008F6359">
        <w:rPr>
          <w:color w:val="000000" w:themeColor="text1"/>
        </w:rPr>
        <w:lastRenderedPageBreak/>
        <w:t>1. Introduction</w:t>
      </w:r>
    </w:p>
    <w:p w14:paraId="66876087" w14:textId="18635DEB" w:rsidR="00163832" w:rsidRPr="008F6359" w:rsidRDefault="007A7F20"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083200" behindDoc="0" locked="0" layoutInCell="1" allowOverlap="1" wp14:anchorId="03A94E30" wp14:editId="52BA85ED">
                <wp:simplePos x="0" y="0"/>
                <wp:positionH relativeFrom="margin">
                  <wp:align>center</wp:align>
                </wp:positionH>
                <wp:positionV relativeFrom="margin">
                  <wp:align>bottom</wp:align>
                </wp:positionV>
                <wp:extent cx="5737860" cy="5287010"/>
                <wp:effectExtent l="0" t="0" r="15240" b="8890"/>
                <wp:wrapSquare wrapText="bothSides"/>
                <wp:docPr id="40" name="Group 40"/>
                <wp:cNvGraphicFramePr/>
                <a:graphic xmlns:a="http://schemas.openxmlformats.org/drawingml/2006/main">
                  <a:graphicData uri="http://schemas.microsoft.com/office/word/2010/wordprocessingGroup">
                    <wpg:wgp>
                      <wpg:cNvGrpSpPr/>
                      <wpg:grpSpPr>
                        <a:xfrm>
                          <a:off x="0" y="0"/>
                          <a:ext cx="5737860" cy="5287010"/>
                          <a:chOff x="0" y="-195951"/>
                          <a:chExt cx="5737860" cy="5287704"/>
                        </a:xfrm>
                      </wpg:grpSpPr>
                      <wpg:grpSp>
                        <wpg:cNvPr id="33" name="Group 33"/>
                        <wpg:cNvGrpSpPr/>
                        <wpg:grpSpPr>
                          <a:xfrm>
                            <a:off x="190077" y="-195951"/>
                            <a:ext cx="5372523" cy="1534874"/>
                            <a:chOff x="-108871" y="-419845"/>
                            <a:chExt cx="5372830" cy="1539399"/>
                          </a:xfrm>
                        </wpg:grpSpPr>
                        <pic:pic xmlns:pic="http://schemas.openxmlformats.org/drawingml/2006/picture">
                          <pic:nvPicPr>
                            <pic:cNvPr id="22" name="Picture 2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108871" y="-419845"/>
                              <a:ext cx="5372830" cy="1256421"/>
                            </a:xfrm>
                            <a:prstGeom prst="rect">
                              <a:avLst/>
                            </a:prstGeom>
                          </pic:spPr>
                        </pic:pic>
                        <wps:wsp>
                          <wps:cNvPr id="23" name="Text Box 23"/>
                          <wps:cNvSpPr txBox="1"/>
                          <wps:spPr>
                            <a:xfrm>
                              <a:off x="-108871" y="758510"/>
                              <a:ext cx="5292302" cy="3610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90C4AB" w14:textId="77777777" w:rsidR="002A5CFE" w:rsidRPr="002A70E9" w:rsidRDefault="002A5CFE" w:rsidP="006D28EC">
                                <w:pPr>
                                  <w:pStyle w:val="Chthchhnh"/>
                                </w:pPr>
                                <w:r w:rsidRPr="002A70E9">
                                  <w:t>Figure 1. The calculation diagram of the concrete lagging in SVP steel arches</w:t>
                                </w:r>
                                <w:r>
                                  <w:t>.</w:t>
                                </w:r>
                              </w:p>
                              <w:p w14:paraId="01D5AEB7" w14:textId="588BB9FA" w:rsidR="002A5CFE" w:rsidRPr="002A70E9" w:rsidRDefault="002A5CFE" w:rsidP="006D28EC">
                                <w:pPr>
                                  <w:pStyle w:val="Chthchhnh"/>
                                  <w:rPr>
                                    <w:noProof/>
                                  </w:rPr>
                                </w:pPr>
                                <w:bookmarkStart w:id="0" w:name="_Hlk42147710"/>
                                <w:r w:rsidRPr="002A70E9">
                                  <w:rPr>
                                    <w:noProof/>
                                  </w:rPr>
                                  <w:t xml:space="preserve">(a)The calculation model of concrete lagging in SVP steel arches; </w:t>
                                </w:r>
                                <w:r>
                                  <w:rPr>
                                    <w:noProof/>
                                  </w:rPr>
                                  <w:t>(</w:t>
                                </w:r>
                                <w:r w:rsidRPr="002A70E9">
                                  <w:rPr>
                                    <w:noProof/>
                                  </w:rPr>
                                  <w:t>b) Load diagram</w:t>
                                </w:r>
                                <w:bookmarkEnd w:id="0"/>
                                <w:r>
                                  <w:rPr>
                                    <w:noProof/>
                                  </w:rPr>
                                  <w:t>.</w:t>
                                </w:r>
                              </w:p>
                              <w:p w14:paraId="220910D2" w14:textId="77777777" w:rsidR="002A5CFE" w:rsidRDefault="002A5CF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9" name="Group 39"/>
                        <wpg:cNvGrpSpPr/>
                        <wpg:grpSpPr>
                          <a:xfrm>
                            <a:off x="0" y="1458679"/>
                            <a:ext cx="5737860" cy="3633074"/>
                            <a:chOff x="-52754" y="-445972"/>
                            <a:chExt cx="5737909" cy="3634916"/>
                          </a:xfrm>
                        </wpg:grpSpPr>
                        <pic:pic xmlns:pic="http://schemas.openxmlformats.org/drawingml/2006/picture">
                          <pic:nvPicPr>
                            <pic:cNvPr id="34" name="Picture 3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445972"/>
                              <a:ext cx="5685155" cy="3261536"/>
                            </a:xfrm>
                            <a:prstGeom prst="rect">
                              <a:avLst/>
                            </a:prstGeom>
                          </pic:spPr>
                        </pic:pic>
                        <wps:wsp>
                          <wps:cNvPr id="36" name="Text Box 36"/>
                          <wps:cNvSpPr txBox="1"/>
                          <wps:spPr>
                            <a:xfrm>
                              <a:off x="-52754" y="2792743"/>
                              <a:ext cx="5737860" cy="3962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640022" w14:textId="2D84DF8A" w:rsidR="007A7F20" w:rsidRPr="007A7F20" w:rsidRDefault="007A7F20" w:rsidP="006D28EC">
                                <w:pPr>
                                  <w:pStyle w:val="Chthchhnh"/>
                                </w:pPr>
                                <w:r w:rsidRPr="007A7F20">
                                  <w:t>Figure 2. Structure of concrete lagging with length L = 0.7</w:t>
                                </w:r>
                                <w:r>
                                  <w:t xml:space="preserve"> </w:t>
                                </w:r>
                                <w:r w:rsidRPr="007A7F20">
                                  <w:t>m in Ha Lam coal mine, Quang Ninh.</w:t>
                                </w:r>
                              </w:p>
                              <w:p w14:paraId="1BB2BB00" w14:textId="53C0FBB3" w:rsidR="007A7F20" w:rsidRPr="002A70E9" w:rsidRDefault="007A7F20" w:rsidP="006D28EC">
                                <w:pPr>
                                  <w:pStyle w:val="Chthchhnh"/>
                                  <w:rPr>
                                    <w:noProof/>
                                  </w:rPr>
                                </w:pPr>
                                <w:r>
                                  <w:t>(</w:t>
                                </w:r>
                                <w:r w:rsidRPr="007A7F20">
                                  <w:t xml:space="preserve">a) The concrete lagging in SVP steel arches at a drift; </w:t>
                                </w:r>
                                <w:r>
                                  <w:t>(</w:t>
                                </w:r>
                                <w:r w:rsidRPr="007A7F20">
                                  <w:t>b) The structure of concrete lagging.</w:t>
                                </w:r>
                              </w:p>
                              <w:p w14:paraId="32BCAD0B" w14:textId="77777777" w:rsidR="007A7F20" w:rsidRDefault="007A7F20" w:rsidP="007A7F2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03A94E30" id="Group 40" o:spid="_x0000_s1027" style="position:absolute;left:0;text-align:left;margin-left:0;margin-top:0;width:451.8pt;height:416.3pt;z-index:252083200;mso-position-horizontal:center;mso-position-horizontal-relative:margin;mso-position-vertical:bottom;mso-position-vertical-relative:margin;mso-height-relative:margin" coordorigin=",-1959" coordsize="57378,52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">
                <v:group id="Group 33" o:spid="_x0000_s1028" style="position:absolute;left:1900;top:-1959;width:53726;height:15348" coordorigin="-1088,-4198" coordsize="53728,15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9" type="#_x0000_t75" style="position:absolute;left:-1088;top:-4198;width:53727;height:12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">
                    <v:imagedata r:id="rId18" o:title=""/>
                  </v:shape>
                  <v:shape id="Text Box 23" o:spid="_x0000_s1030" type="#_x0000_t202" style="position:absolute;left:-1088;top:7585;width:52922;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3990C4AB" w14:textId="77777777" w:rsidR="002A5CFE" w:rsidRPr="002A70E9" w:rsidRDefault="002A5CFE" w:rsidP="006D28EC">
                          <w:pPr>
                            <w:pStyle w:val="Chthchhnh"/>
                          </w:pPr>
                          <w:r w:rsidRPr="002A70E9">
                            <w:t>Figure 1. The calculation diagram of the concrete lagging in SVP steel arches</w:t>
                          </w:r>
                          <w:r>
                            <w:t>.</w:t>
                          </w:r>
                        </w:p>
                        <w:p w14:paraId="01D5AEB7" w14:textId="588BB9FA" w:rsidR="002A5CFE" w:rsidRPr="002A70E9" w:rsidRDefault="002A5CFE" w:rsidP="006D28EC">
                          <w:pPr>
                            <w:pStyle w:val="Chthchhnh"/>
                            <w:rPr>
                              <w:noProof/>
                            </w:rPr>
                          </w:pPr>
                          <w:bookmarkStart w:id="1" w:name="_Hlk42147710"/>
                          <w:r w:rsidRPr="002A70E9">
                            <w:rPr>
                              <w:noProof/>
                            </w:rPr>
                            <w:t xml:space="preserve">(a)The calculation model of concrete lagging in SVP steel arches; </w:t>
                          </w:r>
                          <w:r>
                            <w:rPr>
                              <w:noProof/>
                            </w:rPr>
                            <w:t>(</w:t>
                          </w:r>
                          <w:r w:rsidRPr="002A70E9">
                            <w:rPr>
                              <w:noProof/>
                            </w:rPr>
                            <w:t>b) Load diagram</w:t>
                          </w:r>
                          <w:bookmarkEnd w:id="1"/>
                          <w:r>
                            <w:rPr>
                              <w:noProof/>
                            </w:rPr>
                            <w:t>.</w:t>
                          </w:r>
                        </w:p>
                        <w:p w14:paraId="220910D2" w14:textId="77777777" w:rsidR="002A5CFE" w:rsidRDefault="002A5CFE"/>
                      </w:txbxContent>
                    </v:textbox>
                  </v:shape>
                </v:group>
                <v:group id="Group 39" o:spid="_x0000_s1031" style="position:absolute;top:14586;width:57378;height:36331" coordorigin="-527,-4459" coordsize="57379,3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34" o:spid="_x0000_s1032" type="#_x0000_t75" style="position:absolute;top:-4459;width:56851;height:32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">
                    <v:imagedata r:id="rId19" o:title=""/>
                  </v:shape>
                  <v:shape id="Text Box 36" o:spid="_x0000_s1033" type="#_x0000_t202" style="position:absolute;left:-527;top:27927;width:57378;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14:paraId="09640022" w14:textId="2D84DF8A" w:rsidR="007A7F20" w:rsidRPr="007A7F20" w:rsidRDefault="007A7F20" w:rsidP="006D28EC">
                          <w:pPr>
                            <w:pStyle w:val="Chthchhnh"/>
                          </w:pPr>
                          <w:r w:rsidRPr="007A7F20">
                            <w:t>Figure 2. Structure of concrete lagging with length L = 0.7</w:t>
                          </w:r>
                          <w:r>
                            <w:t xml:space="preserve"> </w:t>
                          </w:r>
                          <w:r w:rsidRPr="007A7F20">
                            <w:t>m in Ha Lam coal mine, Quang Ninh.</w:t>
                          </w:r>
                        </w:p>
                        <w:p w14:paraId="1BB2BB00" w14:textId="53C0FBB3" w:rsidR="007A7F20" w:rsidRPr="002A70E9" w:rsidRDefault="007A7F20" w:rsidP="006D28EC">
                          <w:pPr>
                            <w:pStyle w:val="Chthchhnh"/>
                            <w:rPr>
                              <w:noProof/>
                            </w:rPr>
                          </w:pPr>
                          <w:r>
                            <w:t>(</w:t>
                          </w:r>
                          <w:r w:rsidRPr="007A7F20">
                            <w:t xml:space="preserve">a) The concrete lagging in SVP steel arches at a drift; </w:t>
                          </w:r>
                          <w:r>
                            <w:t>(</w:t>
                          </w:r>
                          <w:r w:rsidRPr="007A7F20">
                            <w:t>b) The structure of concrete lagging.</w:t>
                          </w:r>
                        </w:p>
                        <w:p w14:paraId="32BCAD0B" w14:textId="77777777" w:rsidR="007A7F20" w:rsidRDefault="007A7F20" w:rsidP="007A7F20"/>
                      </w:txbxContent>
                    </v:textbox>
                  </v:shape>
                </v:group>
                <w10:wrap type="square" anchorx="margin" anchory="margin"/>
              </v:group>
            </w:pict>
          </mc:Fallback>
        </mc:AlternateContent>
      </w:r>
      <w:r w:rsidR="00163832" w:rsidRPr="008F6359">
        <w:rPr>
          <w:color w:val="000000" w:themeColor="text1"/>
        </w:rPr>
        <w:t xml:space="preserve">In Viet Nam, Fly Ash was used as roller compacted concrete </w:t>
      </w:r>
      <w:r w:rsidR="005A06B1" w:rsidRPr="008F6359">
        <w:rPr>
          <w:color w:val="000000" w:themeColor="text1"/>
        </w:rPr>
        <w:t xml:space="preserve">for </w:t>
      </w:r>
      <w:r w:rsidR="00163832" w:rsidRPr="008F6359">
        <w:rPr>
          <w:color w:val="000000" w:themeColor="text1"/>
        </w:rPr>
        <w:t>Son La hydroelectricity, rural road concrete, and unburnt bricks</w:t>
      </w:r>
      <w:r w:rsidR="00163832" w:rsidRPr="008F6359">
        <w:rPr>
          <w:color w:val="000000" w:themeColor="text1"/>
          <w:lang w:val="en-US"/>
        </w:rPr>
        <w:t xml:space="preserve"> (</w:t>
      </w:r>
      <w:r w:rsidR="008F6359" w:rsidRPr="008F6359">
        <w:rPr>
          <w:color w:val="000000" w:themeColor="text1"/>
          <w:lang w:val="fr-FR"/>
        </w:rPr>
        <w:t>Nguyen, Q. C.,</w:t>
      </w:r>
      <w:r w:rsidR="00163832" w:rsidRPr="008F6359">
        <w:rPr>
          <w:color w:val="000000" w:themeColor="text1"/>
          <w:lang w:val="en-US"/>
        </w:rPr>
        <w:t xml:space="preserve">, </w:t>
      </w:r>
      <w:r w:rsidR="008F6359" w:rsidRPr="008F6359">
        <w:rPr>
          <w:color w:val="000000" w:themeColor="text1"/>
          <w:lang w:val="en-US"/>
        </w:rPr>
        <w:t>20</w:t>
      </w:r>
      <w:r w:rsidR="008F6359" w:rsidRPr="008F6359">
        <w:rPr>
          <w:color w:val="000000" w:themeColor="text1"/>
          <w:lang w:val="en-US"/>
        </w:rPr>
        <w:t>11</w:t>
      </w:r>
      <w:r w:rsidR="00163832" w:rsidRPr="008F6359">
        <w:rPr>
          <w:color w:val="000000" w:themeColor="text1"/>
          <w:lang w:val="en-US"/>
        </w:rPr>
        <w:t>)</w:t>
      </w:r>
      <w:r w:rsidR="00163832" w:rsidRPr="008F6359">
        <w:rPr>
          <w:color w:val="000000" w:themeColor="text1"/>
        </w:rPr>
        <w:t>. However, they still have not been used in the rock/soil support of underground coal mines.</w:t>
      </w:r>
      <w:r w:rsidR="00C02327" w:rsidRPr="008F6359">
        <w:rPr>
          <w:color w:val="000000" w:themeColor="text1"/>
        </w:rPr>
        <w:t xml:space="preserve"> </w:t>
      </w:r>
      <w:r w:rsidR="00163832" w:rsidRPr="008F6359">
        <w:rPr>
          <w:color w:val="000000" w:themeColor="text1"/>
        </w:rPr>
        <w:t>Now, in underground mining of Viet Nam national coal - mineral industries holding corporation limited (Vinacomin) concrete lagging with steel arches (SVP steel arches, I arches, U</w:t>
      </w:r>
      <w:r w:rsidR="000B3C9C" w:rsidRPr="008F6359">
        <w:rPr>
          <w:color w:val="000000" w:themeColor="text1"/>
        </w:rPr>
        <w:t xml:space="preserve"> </w:t>
      </w:r>
      <w:r w:rsidR="00163832" w:rsidRPr="008F6359">
        <w:rPr>
          <w:color w:val="000000" w:themeColor="text1"/>
        </w:rPr>
        <w:t>- shaped steel arches</w:t>
      </w:r>
      <w:r w:rsidR="00C02327" w:rsidRPr="008F6359">
        <w:rPr>
          <w:color w:val="000000" w:themeColor="text1"/>
        </w:rPr>
        <w:t>,</w:t>
      </w:r>
      <w:r w:rsidR="005A06B1" w:rsidRPr="008F6359">
        <w:rPr>
          <w:color w:val="000000" w:themeColor="text1"/>
        </w:rPr>
        <w:t xml:space="preserve"> etc.</w:t>
      </w:r>
      <w:r w:rsidR="00163832" w:rsidRPr="008F6359">
        <w:rPr>
          <w:color w:val="000000" w:themeColor="text1"/>
        </w:rPr>
        <w:t>) are the biggest proportion of the type of current structural support (about 70</w:t>
      </w:r>
      <w:r w:rsidR="00C02327" w:rsidRPr="008F6359">
        <w:rPr>
          <w:color w:val="000000" w:themeColor="text1"/>
        </w:rPr>
        <w:t>÷</w:t>
      </w:r>
      <w:r w:rsidR="00163832" w:rsidRPr="008F6359">
        <w:rPr>
          <w:color w:val="000000" w:themeColor="text1"/>
        </w:rPr>
        <w:t>80%). Concrete lagging is one part of rock/soil support of SVP steel arches in underground mines</w:t>
      </w:r>
      <w:r w:rsidR="00163832" w:rsidRPr="008F6359">
        <w:rPr>
          <w:color w:val="000000" w:themeColor="text1"/>
          <w:lang w:val="en-US"/>
        </w:rPr>
        <w:t xml:space="preserve"> (Dang et al., 2019)</w:t>
      </w:r>
      <w:r w:rsidR="00163832" w:rsidRPr="008F6359">
        <w:rPr>
          <w:color w:val="000000" w:themeColor="text1"/>
        </w:rPr>
        <w:t xml:space="preserve">. They are responsible for closing the gap between the SVP steel arches in </w:t>
      </w:r>
      <w:r w:rsidRPr="008F6359">
        <w:rPr>
          <w:color w:val="000000" w:themeColor="text1"/>
        </w:rPr>
        <w:br w:type="column"/>
      </w:r>
      <w:r w:rsidR="00163832" w:rsidRPr="008F6359">
        <w:rPr>
          <w:color w:val="000000" w:themeColor="text1"/>
        </w:rPr>
        <w:t xml:space="preserve">drift and the dug evenly distributing the pressure of rock and soil on SVP steel arches, preventing roof landslides and sidewalls. Selecting concrete lagging with </w:t>
      </w:r>
      <w:r w:rsidR="005A06B1" w:rsidRPr="008F6359">
        <w:rPr>
          <w:color w:val="000000" w:themeColor="text1"/>
        </w:rPr>
        <w:t xml:space="preserve">a </w:t>
      </w:r>
      <w:r w:rsidR="00163832" w:rsidRPr="008F6359">
        <w:rPr>
          <w:color w:val="000000" w:themeColor="text1"/>
        </w:rPr>
        <w:t>dimension of section: b.h = 150 × 50 (mm) with the length equal to the distance of SVP steel arches: L = 0.7 m; L = 0.9</w:t>
      </w:r>
      <w:r w:rsidR="00C02327" w:rsidRPr="008F6359">
        <w:rPr>
          <w:color w:val="000000" w:themeColor="text1"/>
        </w:rPr>
        <w:t xml:space="preserve"> </w:t>
      </w:r>
      <w:r w:rsidR="00163832" w:rsidRPr="008F6359">
        <w:rPr>
          <w:color w:val="000000" w:themeColor="text1"/>
        </w:rPr>
        <w:t>m; L = 1.0</w:t>
      </w:r>
      <w:r w:rsidR="00C02327" w:rsidRPr="008F6359">
        <w:rPr>
          <w:color w:val="000000" w:themeColor="text1"/>
        </w:rPr>
        <w:t xml:space="preserve"> </w:t>
      </w:r>
      <w:r w:rsidR="00163832" w:rsidRPr="008F6359">
        <w:rPr>
          <w:color w:val="000000" w:themeColor="text1"/>
        </w:rPr>
        <w:t>m depending on the characteristic of mine pressure where the drift thought rock mass</w:t>
      </w:r>
      <w:r w:rsidR="00163832" w:rsidRPr="008F6359">
        <w:rPr>
          <w:color w:val="000000" w:themeColor="text1"/>
          <w:lang w:val="en-US"/>
        </w:rPr>
        <w:t xml:space="preserve"> </w:t>
      </w:r>
      <w:r w:rsidR="008F6359" w:rsidRPr="008F6359">
        <w:rPr>
          <w:color w:val="000000" w:themeColor="text1"/>
          <w:lang w:val="en-US"/>
        </w:rPr>
        <w:t>(</w:t>
      </w:r>
      <w:r w:rsidR="008F6359" w:rsidRPr="008F6359">
        <w:rPr>
          <w:color w:val="000000" w:themeColor="text1"/>
        </w:rPr>
        <w:t>Dang</w:t>
      </w:r>
      <w:r w:rsidR="008F6359" w:rsidRPr="008F6359">
        <w:rPr>
          <w:color w:val="000000" w:themeColor="text1"/>
          <w:lang w:val="en-US"/>
        </w:rPr>
        <w:t>, V. K.,</w:t>
      </w:r>
      <w:r w:rsidR="008F6359" w:rsidRPr="008F6359">
        <w:rPr>
          <w:color w:val="000000" w:themeColor="text1"/>
          <w:lang w:val="en-US"/>
        </w:rPr>
        <w:t xml:space="preserve">2019) </w:t>
      </w:r>
      <w:r w:rsidR="00163832" w:rsidRPr="008F6359">
        <w:rPr>
          <w:color w:val="000000" w:themeColor="text1"/>
          <w:lang w:val="en-US"/>
        </w:rPr>
        <w:t>(</w:t>
      </w:r>
      <w:r w:rsidR="008F6359" w:rsidRPr="008F6359">
        <w:rPr>
          <w:color w:val="000000" w:themeColor="text1"/>
          <w:lang w:val="en-US"/>
        </w:rPr>
        <w:t>Dang, V. K.</w:t>
      </w:r>
      <w:r w:rsidR="00163832" w:rsidRPr="008F6359">
        <w:rPr>
          <w:color w:val="000000" w:themeColor="text1"/>
          <w:lang w:val="en-US"/>
        </w:rPr>
        <w:t>, 2020).</w:t>
      </w:r>
      <w:r w:rsidR="00163832" w:rsidRPr="008F6359">
        <w:rPr>
          <w:color w:val="000000" w:themeColor="text1"/>
        </w:rPr>
        <w:t xml:space="preserve"> The calculation of the dimension of the cross-section of the concrete lagging is made by treating the as a beam on two supports in which the distance between two supports equals the distance of SVP steel arches. The</w:t>
      </w:r>
      <w:r w:rsidR="00C02327" w:rsidRPr="008F6359">
        <w:rPr>
          <w:color w:val="000000" w:themeColor="text1"/>
        </w:rPr>
        <w:t xml:space="preserve"> </w:t>
      </w:r>
      <w:r w:rsidR="00163832" w:rsidRPr="008F6359">
        <w:rPr>
          <w:color w:val="000000" w:themeColor="text1"/>
        </w:rPr>
        <w:t xml:space="preserve">SVP steel arches are located in the middle of the roof, subject to the uniformly distributed load of arches destroyed (see </w:t>
      </w:r>
      <w:r w:rsidR="00C02327" w:rsidRPr="008F6359">
        <w:rPr>
          <w:color w:val="000000" w:themeColor="text1"/>
        </w:rPr>
        <w:t xml:space="preserve">Figure </w:t>
      </w:r>
      <w:r w:rsidR="00163832" w:rsidRPr="008F6359">
        <w:rPr>
          <w:color w:val="000000" w:themeColor="text1"/>
        </w:rPr>
        <w:t>1)</w:t>
      </w:r>
      <w:r w:rsidR="00163832" w:rsidRPr="008F6359">
        <w:rPr>
          <w:color w:val="000000" w:themeColor="text1"/>
          <w:lang w:val="en-US"/>
        </w:rPr>
        <w:t xml:space="preserve"> (</w:t>
      </w:r>
      <w:r w:rsidR="008F6359" w:rsidRPr="008F6359">
        <w:rPr>
          <w:color w:val="000000" w:themeColor="text1"/>
          <w:lang w:val="en-US"/>
        </w:rPr>
        <w:t>Pham, T. A.</w:t>
      </w:r>
      <w:r w:rsidR="008F6359" w:rsidRPr="008F6359">
        <w:rPr>
          <w:color w:val="000000" w:themeColor="text1"/>
          <w:lang w:val="en-US"/>
        </w:rPr>
        <w:t xml:space="preserve">, </w:t>
      </w:r>
      <w:r w:rsidR="00163832" w:rsidRPr="008F6359">
        <w:rPr>
          <w:color w:val="000000" w:themeColor="text1"/>
          <w:lang w:val="en-US"/>
        </w:rPr>
        <w:t>2020).</w:t>
      </w:r>
      <w:r w:rsidR="00C02327" w:rsidRPr="008F6359">
        <w:rPr>
          <w:color w:val="000000" w:themeColor="text1"/>
          <w:lang w:val="en-US"/>
        </w:rPr>
        <w:t xml:space="preserve"> </w:t>
      </w:r>
      <w:r w:rsidR="00163832" w:rsidRPr="008F6359">
        <w:rPr>
          <w:color w:val="000000" w:themeColor="text1"/>
          <w:lang w:val="en-US"/>
        </w:rPr>
        <w:t xml:space="preserve">The typical structure of the concrete lagging is shown in </w:t>
      </w:r>
      <w:r w:rsidR="00C02327" w:rsidRPr="008F6359">
        <w:rPr>
          <w:color w:val="000000" w:themeColor="text1"/>
          <w:lang w:val="en-US"/>
        </w:rPr>
        <w:t xml:space="preserve">Figure </w:t>
      </w:r>
      <w:r w:rsidR="00163832" w:rsidRPr="008F6359">
        <w:rPr>
          <w:color w:val="000000" w:themeColor="text1"/>
          <w:lang w:val="en-US"/>
        </w:rPr>
        <w:t>2.</w:t>
      </w:r>
      <w:r w:rsidR="00560C70" w:rsidRPr="008F6359">
        <w:rPr>
          <w:noProof/>
          <w:color w:val="000000" w:themeColor="text1"/>
          <w:lang w:eastAsia="en-GB"/>
        </w:rPr>
        <w:t xml:space="preserve"> </w:t>
      </w:r>
    </w:p>
    <w:p w14:paraId="728F066A" w14:textId="43B0C8E2" w:rsidR="00163832" w:rsidRPr="008F6359" w:rsidRDefault="00163832" w:rsidP="006D28EC">
      <w:pPr>
        <w:pStyle w:val="1tvn"/>
        <w:rPr>
          <w:color w:val="000000" w:themeColor="text1"/>
        </w:rPr>
      </w:pPr>
      <w:r w:rsidRPr="008F6359">
        <w:rPr>
          <w:color w:val="000000" w:themeColor="text1"/>
        </w:rPr>
        <w:t>2. Methodology</w:t>
      </w:r>
    </w:p>
    <w:p w14:paraId="22B84942" w14:textId="11C736B6" w:rsidR="00163832" w:rsidRPr="008F6359" w:rsidRDefault="00163832" w:rsidP="005A06B1">
      <w:pPr>
        <w:pStyle w:val="1PhnthnhtcaV"/>
        <w:rPr>
          <w:color w:val="000000" w:themeColor="text1"/>
        </w:rPr>
      </w:pPr>
      <w:bookmarkStart w:id="2" w:name="_Hlk80614601"/>
      <w:r w:rsidRPr="008F6359">
        <w:rPr>
          <w:color w:val="000000" w:themeColor="text1"/>
        </w:rPr>
        <w:t xml:space="preserve">2.1. Material </w:t>
      </w:r>
    </w:p>
    <w:p w14:paraId="12DF2200" w14:textId="131CAEF2" w:rsidR="00163832" w:rsidRPr="008F6359" w:rsidRDefault="00163832" w:rsidP="008F6359">
      <w:pPr>
        <w:pStyle w:val="Nidungbi"/>
        <w:rPr>
          <w:color w:val="000000" w:themeColor="text1"/>
        </w:rPr>
      </w:pPr>
      <w:r w:rsidRPr="008F6359">
        <w:rPr>
          <w:color w:val="000000" w:themeColor="text1"/>
        </w:rPr>
        <w:t xml:space="preserve">The test was carried out in the Construction Laboratory of Ha Noi University of Mining and Geology (HUMG) by Advantest 9 (Control- Italy) system (see </w:t>
      </w:r>
      <w:r w:rsidR="00C02327" w:rsidRPr="008F6359">
        <w:rPr>
          <w:color w:val="000000" w:themeColor="text1"/>
        </w:rPr>
        <w:t xml:space="preserve">Figure </w:t>
      </w:r>
      <w:r w:rsidR="009801FD" w:rsidRPr="008F6359">
        <w:rPr>
          <w:color w:val="000000" w:themeColor="text1"/>
        </w:rPr>
        <w:t>3</w:t>
      </w:r>
      <w:r w:rsidRPr="008F6359">
        <w:rPr>
          <w:color w:val="000000" w:themeColor="text1"/>
        </w:rPr>
        <w:t>).</w:t>
      </w:r>
      <w:r w:rsidR="00C02327" w:rsidRPr="008F6359">
        <w:rPr>
          <w:color w:val="000000" w:themeColor="text1"/>
        </w:rPr>
        <w:t xml:space="preserve"> </w:t>
      </w:r>
      <w:r w:rsidRPr="008F6359">
        <w:rPr>
          <w:color w:val="000000" w:themeColor="text1"/>
        </w:rPr>
        <w:t>Materials used in experiments are as under:</w:t>
      </w:r>
    </w:p>
    <w:p w14:paraId="1528163F" w14:textId="1CD73427" w:rsidR="00163832" w:rsidRPr="008F6359" w:rsidRDefault="00163832" w:rsidP="008F6359">
      <w:pPr>
        <w:pStyle w:val="Nidungbi"/>
        <w:rPr>
          <w:color w:val="000000" w:themeColor="text1"/>
        </w:rPr>
      </w:pPr>
      <w:r w:rsidRPr="008F6359">
        <w:rPr>
          <w:b/>
          <w:bCs/>
          <w:color w:val="000000" w:themeColor="text1"/>
        </w:rPr>
        <w:t>Cement</w:t>
      </w:r>
      <w:r w:rsidRPr="008F6359">
        <w:rPr>
          <w:color w:val="000000" w:themeColor="text1"/>
        </w:rPr>
        <w:t xml:space="preserve">: Ordinary Portland cement (PCB 40 Nghi Son) was used having specific gravity: 3.10, 31.5% Consistency, and compressive strength </w:t>
      </w:r>
      <w:r w:rsidR="005A06B1" w:rsidRPr="008F6359">
        <w:rPr>
          <w:color w:val="000000" w:themeColor="text1"/>
        </w:rPr>
        <w:t xml:space="preserve">of </w:t>
      </w:r>
      <w:r w:rsidRPr="008F6359">
        <w:rPr>
          <w:color w:val="000000" w:themeColor="text1"/>
        </w:rPr>
        <w:t>40 MPa.</w:t>
      </w:r>
    </w:p>
    <w:p w14:paraId="3DEA23DD" w14:textId="1EE9C7FB" w:rsidR="00163832" w:rsidRPr="008F6359" w:rsidRDefault="00020824" w:rsidP="008F6359">
      <w:pPr>
        <w:pStyle w:val="Nidungbi"/>
        <w:rPr>
          <w:color w:val="000000" w:themeColor="text1"/>
        </w:rPr>
      </w:pPr>
      <w:r w:rsidRPr="008F6359">
        <w:rPr>
          <w:b/>
          <w:bCs/>
          <w:noProof/>
          <w:color w:val="000000" w:themeColor="text1"/>
          <w:lang w:eastAsia="en-GB"/>
        </w:rPr>
        <mc:AlternateContent>
          <mc:Choice Requires="wpg">
            <w:drawing>
              <wp:anchor distT="0" distB="0" distL="114300" distR="114300" simplePos="0" relativeHeight="252087296" behindDoc="0" locked="0" layoutInCell="1" allowOverlap="1" wp14:anchorId="723CCC75" wp14:editId="4F1B0225">
                <wp:simplePos x="0" y="0"/>
                <wp:positionH relativeFrom="column">
                  <wp:posOffset>3146425</wp:posOffset>
                </wp:positionH>
                <wp:positionV relativeFrom="paragraph">
                  <wp:posOffset>179705</wp:posOffset>
                </wp:positionV>
                <wp:extent cx="2781300" cy="2484755"/>
                <wp:effectExtent l="0" t="0" r="0" b="10795"/>
                <wp:wrapTopAndBottom/>
                <wp:docPr id="43" name="Group 43"/>
                <wp:cNvGraphicFramePr/>
                <a:graphic xmlns:a="http://schemas.openxmlformats.org/drawingml/2006/main">
                  <a:graphicData uri="http://schemas.microsoft.com/office/word/2010/wordprocessingGroup">
                    <wpg:wgp>
                      <wpg:cNvGrpSpPr/>
                      <wpg:grpSpPr>
                        <a:xfrm>
                          <a:off x="0" y="0"/>
                          <a:ext cx="2781300" cy="2484755"/>
                          <a:chOff x="0" y="0"/>
                          <a:chExt cx="2781300" cy="2488447"/>
                        </a:xfrm>
                      </wpg:grpSpPr>
                      <pic:pic xmlns:pic="http://schemas.openxmlformats.org/drawingml/2006/picture">
                        <pic:nvPicPr>
                          <pic:cNvPr id="41" name="Picture 41" descr="A picture containing indoor, cluttered&#10;&#10;Description automatically generated"/>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1300" cy="2123440"/>
                          </a:xfrm>
                          <a:prstGeom prst="rect">
                            <a:avLst/>
                          </a:prstGeom>
                          <a:noFill/>
                        </pic:spPr>
                      </pic:pic>
                      <wps:wsp>
                        <wps:cNvPr id="42" name="Text Box 42"/>
                        <wps:cNvSpPr txBox="1"/>
                        <wps:spPr>
                          <a:xfrm>
                            <a:off x="24276" y="2128024"/>
                            <a:ext cx="2736000" cy="3604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35BC8" w14:textId="6D909BA5" w:rsidR="00020824" w:rsidRDefault="00020824" w:rsidP="006D28EC">
                              <w:pPr>
                                <w:pStyle w:val="Chthchhnh"/>
                              </w:pPr>
                              <w:r w:rsidRPr="00020824">
                                <w:t>Figure 3. Specimen prepared for flexural strength value te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23CCC75" id="Group 43" o:spid="_x0000_s1034" style="position:absolute;left:0;text-align:left;margin-left:247.75pt;margin-top:14.15pt;width:219pt;height:195.65pt;z-index:252087296;mso-height-relative:margin" coordsize="27813,248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">
                <v:shape id="Picture 41" o:spid="_x0000_s1035" type="#_x0000_t75" alt="A picture containing indoor, cluttered&#10;&#10;Description automatically generated" style="position:absolute;width:27813;height:2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">
                  <v:imagedata r:id="rId21" o:title="A picture containing indoor, cluttered&#10;&#10;Description automatically generated"/>
                </v:shape>
                <v:shape id="Text Box 42" o:spid="_x0000_s1036" type="#_x0000_t202" style="position:absolute;left:242;top:21280;width:27360;height:3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U9ixAAAANsAAAAPAAAAZHJzL2Rvd25yZXYueG1sRI/dasJA&#10;FITvC77DcgTv6kYR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ONhT2LEAAAA2wAAAA8A&#10;AAAAAAAAAAAAAAAABwIAAGRycy9kb3ducmV2LnhtbFBLBQYAAAAAAwADALcAAAD4AgAAAAA=&#10;" filled="f" stroked="f" strokeweight=".5pt">
                  <v:textbox inset="0,0,0,0">
                    <w:txbxContent>
                      <w:p w14:paraId="43935BC8" w14:textId="6D909BA5" w:rsidR="00020824" w:rsidRDefault="00020824" w:rsidP="006D28EC">
                        <w:pPr>
                          <w:pStyle w:val="Chthchhnh"/>
                        </w:pPr>
                        <w:r w:rsidRPr="00020824">
                          <w:t>Figure 3. Specimen prepared for flexural strength value tests.</w:t>
                        </w:r>
                      </w:p>
                    </w:txbxContent>
                  </v:textbox>
                </v:shape>
                <w10:wrap type="topAndBottom"/>
              </v:group>
            </w:pict>
          </mc:Fallback>
        </mc:AlternateContent>
      </w:r>
      <w:r w:rsidR="00163832" w:rsidRPr="008F6359">
        <w:rPr>
          <w:b/>
          <w:bCs/>
          <w:color w:val="000000" w:themeColor="text1"/>
        </w:rPr>
        <w:t>Fly ash</w:t>
      </w:r>
      <w:r w:rsidR="00163832" w:rsidRPr="008F6359">
        <w:rPr>
          <w:color w:val="000000" w:themeColor="text1"/>
        </w:rPr>
        <w:t xml:space="preserve">: From the combustion of pulverized coal and transported by the flue gases of boilers by pulverized coal, Fly Ash is produced. It was obtained from Pha Lai, Quang Ninh, Vietnam thermal power station, dried, and subsequently used. </w:t>
      </w:r>
    </w:p>
    <w:p w14:paraId="5A6E98DF" w14:textId="0BF34760" w:rsidR="00163832" w:rsidRPr="008F6359" w:rsidRDefault="00163832" w:rsidP="008F6359">
      <w:pPr>
        <w:pStyle w:val="Nidungbi"/>
        <w:rPr>
          <w:color w:val="000000" w:themeColor="text1"/>
        </w:rPr>
      </w:pPr>
      <w:r w:rsidRPr="008F6359">
        <w:rPr>
          <w:b/>
          <w:bCs/>
          <w:color w:val="000000" w:themeColor="text1"/>
        </w:rPr>
        <w:t>Fine Aggregate</w:t>
      </w:r>
      <w:r w:rsidRPr="008F6359">
        <w:rPr>
          <w:color w:val="000000" w:themeColor="text1"/>
        </w:rPr>
        <w:t xml:space="preserve">: Natural sand with a maximum size of 4.75 mm was used with </w:t>
      </w:r>
      <w:r w:rsidR="005A06B1" w:rsidRPr="008F6359">
        <w:rPr>
          <w:color w:val="000000" w:themeColor="text1"/>
        </w:rPr>
        <w:t xml:space="preserve">a </w:t>
      </w:r>
      <w:r w:rsidRPr="008F6359">
        <w:rPr>
          <w:color w:val="000000" w:themeColor="text1"/>
        </w:rPr>
        <w:t xml:space="preserve">specific gravity </w:t>
      </w:r>
      <w:r w:rsidR="005A06B1" w:rsidRPr="008F6359">
        <w:rPr>
          <w:color w:val="000000" w:themeColor="text1"/>
        </w:rPr>
        <w:t xml:space="preserve">of </w:t>
      </w:r>
      <w:r w:rsidRPr="008F6359">
        <w:rPr>
          <w:color w:val="000000" w:themeColor="text1"/>
        </w:rPr>
        <w:t xml:space="preserve">2.55 and fineness modulus </w:t>
      </w:r>
      <w:r w:rsidR="005A06B1" w:rsidRPr="008F6359">
        <w:rPr>
          <w:color w:val="000000" w:themeColor="text1"/>
        </w:rPr>
        <w:t xml:space="preserve">of </w:t>
      </w:r>
      <w:r w:rsidRPr="008F6359">
        <w:rPr>
          <w:color w:val="000000" w:themeColor="text1"/>
        </w:rPr>
        <w:t>2.61 (by standard TCVN 7572-2006).</w:t>
      </w:r>
    </w:p>
    <w:p w14:paraId="5FEB76B4" w14:textId="023AC2BE" w:rsidR="00163832" w:rsidRPr="008F6359" w:rsidRDefault="00163832" w:rsidP="008F6359">
      <w:pPr>
        <w:pStyle w:val="Nidungbi"/>
        <w:rPr>
          <w:color w:val="000000" w:themeColor="text1"/>
        </w:rPr>
      </w:pPr>
      <w:r w:rsidRPr="008F6359">
        <w:rPr>
          <w:b/>
          <w:bCs/>
          <w:color w:val="000000" w:themeColor="text1"/>
        </w:rPr>
        <w:t>Coarse Aggregate</w:t>
      </w:r>
      <w:r w:rsidRPr="008F6359">
        <w:rPr>
          <w:color w:val="000000" w:themeColor="text1"/>
        </w:rPr>
        <w:t xml:space="preserve">: Natural aggregates with a maximum size of 20 mm at Hoa Thach </w:t>
      </w:r>
      <w:r w:rsidR="00C02327" w:rsidRPr="008F6359">
        <w:rPr>
          <w:color w:val="000000" w:themeColor="text1"/>
        </w:rPr>
        <w:t>-</w:t>
      </w:r>
      <w:r w:rsidRPr="008F6359">
        <w:rPr>
          <w:color w:val="000000" w:themeColor="text1"/>
        </w:rPr>
        <w:t xml:space="preserve"> Quoc Oai </w:t>
      </w:r>
      <w:r w:rsidR="00C02327" w:rsidRPr="008F6359">
        <w:rPr>
          <w:color w:val="000000" w:themeColor="text1"/>
        </w:rPr>
        <w:t>-</w:t>
      </w:r>
      <w:r w:rsidRPr="008F6359">
        <w:rPr>
          <w:color w:val="000000" w:themeColor="text1"/>
        </w:rPr>
        <w:t xml:space="preserve"> Ha Noi rock mine were used with a specific gravity of 2.68 and fine modulus of 7.5;</w:t>
      </w:r>
    </w:p>
    <w:p w14:paraId="6735D378" w14:textId="4C3F1914" w:rsidR="00163832" w:rsidRPr="008F6359" w:rsidRDefault="00163832" w:rsidP="008F6359">
      <w:pPr>
        <w:pStyle w:val="Nidungbi"/>
        <w:rPr>
          <w:color w:val="000000" w:themeColor="text1"/>
        </w:rPr>
      </w:pPr>
      <w:r w:rsidRPr="008F6359">
        <w:rPr>
          <w:b/>
          <w:bCs/>
          <w:color w:val="000000" w:themeColor="text1"/>
        </w:rPr>
        <w:t>Wate</w:t>
      </w:r>
      <w:r w:rsidRPr="008F6359">
        <w:rPr>
          <w:color w:val="000000" w:themeColor="text1"/>
        </w:rPr>
        <w:t>r: Drinking water from HUMG was used for the preparation of concrete. The quality was uniform and the water samples were potable.</w:t>
      </w:r>
    </w:p>
    <w:p w14:paraId="16FE9B02" w14:textId="19C2C2D9" w:rsidR="00163832" w:rsidRPr="008F6359" w:rsidRDefault="00163832" w:rsidP="008F6359">
      <w:pPr>
        <w:pStyle w:val="Nidungbi"/>
        <w:rPr>
          <w:color w:val="000000" w:themeColor="text1"/>
        </w:rPr>
      </w:pPr>
      <w:bookmarkStart w:id="3" w:name="_Hlk79005378"/>
      <w:r w:rsidRPr="008F6359">
        <w:rPr>
          <w:color w:val="000000" w:themeColor="text1"/>
        </w:rPr>
        <w:t xml:space="preserve">The concrete mix was designed for M200 </w:t>
      </w:r>
      <w:bookmarkEnd w:id="3"/>
      <w:r w:rsidRPr="008F6359">
        <w:rPr>
          <w:color w:val="000000" w:themeColor="text1"/>
        </w:rPr>
        <w:t>grade and the mix design was done (TCVN 10302:2014): Activity admixture - Fly ash for concrete, mortar, and cement (IS 3812-2003).</w:t>
      </w:r>
    </w:p>
    <w:p w14:paraId="408D4B3B" w14:textId="38228E2D" w:rsidR="00163832" w:rsidRPr="008F6359" w:rsidRDefault="00163832" w:rsidP="005A06B1">
      <w:pPr>
        <w:pStyle w:val="1PhnthnhtcaV"/>
        <w:rPr>
          <w:color w:val="000000" w:themeColor="text1"/>
        </w:rPr>
      </w:pPr>
      <w:r w:rsidRPr="008F6359">
        <w:rPr>
          <w:color w:val="000000" w:themeColor="text1"/>
        </w:rPr>
        <w:t xml:space="preserve">2.2. Mix Design </w:t>
      </w:r>
    </w:p>
    <w:p w14:paraId="1F793480" w14:textId="09D169CA" w:rsidR="00163832" w:rsidRPr="008F6359" w:rsidRDefault="00163832" w:rsidP="008F6359">
      <w:pPr>
        <w:pStyle w:val="Nidungbi"/>
        <w:rPr>
          <w:color w:val="000000" w:themeColor="text1"/>
        </w:rPr>
      </w:pPr>
      <w:r w:rsidRPr="008F6359">
        <w:rPr>
          <w:color w:val="000000" w:themeColor="text1"/>
        </w:rPr>
        <w:t>The preferred characteristic strength of 30 N/mm</w:t>
      </w:r>
      <w:r w:rsidRPr="008F6359">
        <w:rPr>
          <w:color w:val="000000" w:themeColor="text1"/>
          <w:vertAlign w:val="superscript"/>
        </w:rPr>
        <w:t>2</w:t>
      </w:r>
      <w:r w:rsidRPr="008F6359">
        <w:rPr>
          <w:color w:val="000000" w:themeColor="text1"/>
        </w:rPr>
        <w:t xml:space="preserve"> at 28 days was used in this study.</w:t>
      </w:r>
    </w:p>
    <w:p w14:paraId="07DFCCDF" w14:textId="2CC86CC2" w:rsidR="00163832" w:rsidRPr="008F6359" w:rsidRDefault="00163832" w:rsidP="008F6359">
      <w:pPr>
        <w:pStyle w:val="Nidungbi"/>
        <w:rPr>
          <w:color w:val="000000" w:themeColor="text1"/>
        </w:rPr>
      </w:pPr>
      <w:r w:rsidRPr="008F6359">
        <w:rPr>
          <w:color w:val="000000" w:themeColor="text1"/>
        </w:rPr>
        <w:t xml:space="preserve">The concrete mix was designed for M200 grade and the mix design was done as per TCVN 10302:2014. A total of 45 cubes and 30 beams were prepared for this study in 5 sets. All sets were prepared in a control mix of </w:t>
      </w:r>
      <w:r w:rsidR="005A06B1" w:rsidRPr="008F6359">
        <w:rPr>
          <w:color w:val="000000" w:themeColor="text1"/>
        </w:rPr>
        <w:t xml:space="preserve">the </w:t>
      </w:r>
      <w:r w:rsidRPr="008F6359">
        <w:rPr>
          <w:color w:val="000000" w:themeColor="text1"/>
        </w:rPr>
        <w:t xml:space="preserve">water-cement ratio </w:t>
      </w:r>
      <w:r w:rsidR="005A06B1" w:rsidRPr="008F6359">
        <w:rPr>
          <w:color w:val="000000" w:themeColor="text1"/>
        </w:rPr>
        <w:t xml:space="preserve">of </w:t>
      </w:r>
      <w:r w:rsidRPr="008F6359">
        <w:rPr>
          <w:color w:val="000000" w:themeColor="text1"/>
        </w:rPr>
        <w:t>0.42. Three samples from each set of the mix were tested at the age of 7, 14, and 28 days for compressive strength and 7 and 28 days for flexural strength (</w:t>
      </w:r>
      <w:r w:rsidR="008F6359" w:rsidRPr="008F6359">
        <w:rPr>
          <w:color w:val="000000" w:themeColor="text1"/>
        </w:rPr>
        <w:t xml:space="preserve">Tipraj, B., </w:t>
      </w:r>
      <w:r w:rsidRPr="008F6359">
        <w:rPr>
          <w:color w:val="000000" w:themeColor="text1"/>
        </w:rPr>
        <w:t>2019;</w:t>
      </w:r>
      <w:r w:rsidR="00C02327" w:rsidRPr="008F6359">
        <w:rPr>
          <w:color w:val="000000" w:themeColor="text1"/>
        </w:rPr>
        <w:t xml:space="preserve"> </w:t>
      </w:r>
      <w:r w:rsidR="008F6359" w:rsidRPr="008F6359">
        <w:rPr>
          <w:color w:val="000000" w:themeColor="text1"/>
          <w:lang w:val="fr-FR"/>
        </w:rPr>
        <w:t xml:space="preserve">Rajamane, N. P., </w:t>
      </w:r>
      <w:r w:rsidRPr="008F6359">
        <w:rPr>
          <w:color w:val="000000" w:themeColor="text1"/>
        </w:rPr>
        <w:t>200</w:t>
      </w:r>
      <w:r w:rsidR="008F6359" w:rsidRPr="008F6359">
        <w:rPr>
          <w:color w:val="000000" w:themeColor="text1"/>
        </w:rPr>
        <w:t>1</w:t>
      </w:r>
      <w:r w:rsidRPr="008F6359">
        <w:rPr>
          <w:color w:val="000000" w:themeColor="text1"/>
        </w:rPr>
        <w:t xml:space="preserve">; </w:t>
      </w:r>
      <w:r w:rsidR="008F6359" w:rsidRPr="008F6359">
        <w:rPr>
          <w:color w:val="000000" w:themeColor="text1"/>
        </w:rPr>
        <w:t>Dwivedi, A.,</w:t>
      </w:r>
      <w:r w:rsidRPr="008F6359">
        <w:rPr>
          <w:color w:val="000000" w:themeColor="text1"/>
        </w:rPr>
        <w:t xml:space="preserve">, 2014; </w:t>
      </w:r>
      <w:r w:rsidR="008F6359" w:rsidRPr="008F6359">
        <w:rPr>
          <w:color w:val="000000" w:themeColor="text1"/>
        </w:rPr>
        <w:t>Tiwari</w:t>
      </w:r>
      <w:r w:rsidR="008F6359" w:rsidRPr="008F6359">
        <w:rPr>
          <w:color w:val="000000" w:themeColor="text1"/>
          <w:lang w:val="en-US"/>
        </w:rPr>
        <w:t>,</w:t>
      </w:r>
      <w:r w:rsidR="008F6359" w:rsidRPr="008F6359">
        <w:rPr>
          <w:color w:val="000000" w:themeColor="text1"/>
        </w:rPr>
        <w:t xml:space="preserve"> M. K., </w:t>
      </w:r>
      <w:r w:rsidRPr="008F6359">
        <w:rPr>
          <w:color w:val="000000" w:themeColor="text1"/>
        </w:rPr>
        <w:t xml:space="preserve"> 201</w:t>
      </w:r>
      <w:r w:rsidR="008F6359" w:rsidRPr="008F6359">
        <w:rPr>
          <w:color w:val="000000" w:themeColor="text1"/>
        </w:rPr>
        <w:t>6</w:t>
      </w:r>
      <w:r w:rsidRPr="008F6359">
        <w:rPr>
          <w:color w:val="000000" w:themeColor="text1"/>
        </w:rPr>
        <w:t xml:space="preserve">; </w:t>
      </w:r>
      <w:r w:rsidR="008F6359" w:rsidRPr="008F6359">
        <w:rPr>
          <w:color w:val="000000" w:themeColor="text1"/>
        </w:rPr>
        <w:t xml:space="preserve">Patil, </w:t>
      </w:r>
      <w:r w:rsidR="008F6359" w:rsidRPr="008F6359">
        <w:rPr>
          <w:color w:val="000000" w:themeColor="text1"/>
          <w:lang w:val="en-US"/>
        </w:rPr>
        <w:t xml:space="preserve">J. V., </w:t>
      </w:r>
      <w:r w:rsidRPr="008F6359">
        <w:rPr>
          <w:color w:val="000000" w:themeColor="text1"/>
        </w:rPr>
        <w:t>2017</w:t>
      </w:r>
      <w:r w:rsidR="008F6359" w:rsidRPr="008F6359">
        <w:rPr>
          <w:color w:val="000000" w:themeColor="text1"/>
        </w:rPr>
        <w:t xml:space="preserve">, </w:t>
      </w:r>
      <w:r w:rsidR="008F6359" w:rsidRPr="008F6359">
        <w:rPr>
          <w:color w:val="000000" w:themeColor="text1"/>
        </w:rPr>
        <w:t>Thomas</w:t>
      </w:r>
      <w:r w:rsidR="008F6359" w:rsidRPr="008F6359">
        <w:rPr>
          <w:color w:val="000000" w:themeColor="text1"/>
          <w:lang w:val="en-US"/>
        </w:rPr>
        <w:t>, M.,</w:t>
      </w:r>
      <w:r w:rsidR="008F6359" w:rsidRPr="008F6359">
        <w:rPr>
          <w:color w:val="000000" w:themeColor="text1"/>
          <w:lang w:val="en-US"/>
        </w:rPr>
        <w:t xml:space="preserve"> 2007, </w:t>
      </w:r>
      <w:r w:rsidR="008F6359" w:rsidRPr="008F6359">
        <w:rPr>
          <w:color w:val="000000" w:themeColor="text1"/>
        </w:rPr>
        <w:t xml:space="preserve">Senapati, </w:t>
      </w:r>
      <w:r w:rsidR="008F6359" w:rsidRPr="008F6359">
        <w:rPr>
          <w:color w:val="000000" w:themeColor="text1"/>
          <w:lang w:val="en-US"/>
        </w:rPr>
        <w:t>M. R.,</w:t>
      </w:r>
      <w:r w:rsidR="008F6359" w:rsidRPr="008F6359">
        <w:rPr>
          <w:color w:val="000000" w:themeColor="text1"/>
          <w:lang w:val="en-US"/>
        </w:rPr>
        <w:t xml:space="preserve"> 2011</w:t>
      </w:r>
      <w:r w:rsidRPr="008F6359">
        <w:rPr>
          <w:color w:val="000000" w:themeColor="text1"/>
        </w:rPr>
        <w:t xml:space="preserve">). </w:t>
      </w:r>
    </w:p>
    <w:p w14:paraId="2FC34D98" w14:textId="3F2A4C65" w:rsidR="00163832" w:rsidRPr="008F6359" w:rsidRDefault="00163832" w:rsidP="008F6359">
      <w:pPr>
        <w:pStyle w:val="Nidungbi"/>
        <w:rPr>
          <w:color w:val="000000" w:themeColor="text1"/>
        </w:rPr>
      </w:pPr>
      <w:r w:rsidRPr="008F6359">
        <w:rPr>
          <w:color w:val="000000" w:themeColor="text1"/>
        </w:rPr>
        <w:t>Preparation of Specimen: All concrete mixes were prepared using a motorized mixer of mix design proportion, 1:1.27:2.83 with a constant water-cement ratio of 0.42 (TCVN 3118: 1993). Cube specimens are prepared of size 150</w:t>
      </w:r>
      <w:r w:rsidR="00C02327" w:rsidRPr="008F6359">
        <w:rPr>
          <w:color w:val="000000" w:themeColor="text1"/>
        </w:rPr>
        <w:t>x</w:t>
      </w:r>
      <w:r w:rsidRPr="008F6359">
        <w:rPr>
          <w:color w:val="000000" w:themeColor="text1"/>
        </w:rPr>
        <w:t>150</w:t>
      </w:r>
      <w:r w:rsidR="00C02327" w:rsidRPr="008F6359">
        <w:rPr>
          <w:color w:val="000000" w:themeColor="text1"/>
        </w:rPr>
        <w:t>x</w:t>
      </w:r>
      <w:r w:rsidRPr="008F6359">
        <w:rPr>
          <w:color w:val="000000" w:themeColor="text1"/>
        </w:rPr>
        <w:t>150</w:t>
      </w:r>
      <w:r w:rsidR="00C02327" w:rsidRPr="008F6359">
        <w:rPr>
          <w:color w:val="000000" w:themeColor="text1"/>
        </w:rPr>
        <w:t xml:space="preserve"> </w:t>
      </w:r>
      <w:r w:rsidRPr="008F6359">
        <w:rPr>
          <w:color w:val="000000" w:themeColor="text1"/>
        </w:rPr>
        <w:t>mm and beam specimen</w:t>
      </w:r>
      <w:r w:rsidR="005A06B1" w:rsidRPr="008F6359">
        <w:rPr>
          <w:color w:val="000000" w:themeColor="text1"/>
        </w:rPr>
        <w:t>s</w:t>
      </w:r>
      <w:r w:rsidRPr="008F6359">
        <w:rPr>
          <w:color w:val="000000" w:themeColor="text1"/>
        </w:rPr>
        <w:t xml:space="preserve"> of 100</w:t>
      </w:r>
      <w:r w:rsidR="00C02327" w:rsidRPr="008F6359">
        <w:rPr>
          <w:color w:val="000000" w:themeColor="text1"/>
        </w:rPr>
        <w:t>x</w:t>
      </w:r>
      <w:r w:rsidRPr="008F6359">
        <w:rPr>
          <w:color w:val="000000" w:themeColor="text1"/>
        </w:rPr>
        <w:t>100</w:t>
      </w:r>
      <w:r w:rsidR="00C02327" w:rsidRPr="008F6359">
        <w:rPr>
          <w:color w:val="000000" w:themeColor="text1"/>
        </w:rPr>
        <w:t>x</w:t>
      </w:r>
      <w:r w:rsidRPr="008F6359">
        <w:rPr>
          <w:color w:val="000000" w:themeColor="text1"/>
        </w:rPr>
        <w:t>500</w:t>
      </w:r>
      <w:r w:rsidR="00C02327" w:rsidRPr="008F6359">
        <w:rPr>
          <w:color w:val="000000" w:themeColor="text1"/>
        </w:rPr>
        <w:t xml:space="preserve"> </w:t>
      </w:r>
      <w:r w:rsidRPr="008F6359">
        <w:rPr>
          <w:color w:val="000000" w:themeColor="text1"/>
        </w:rPr>
        <w:t xml:space="preserve">mm (see </w:t>
      </w:r>
      <w:r w:rsidR="00C02327" w:rsidRPr="008F6359">
        <w:rPr>
          <w:color w:val="000000" w:themeColor="text1"/>
        </w:rPr>
        <w:t>Figure</w:t>
      </w:r>
      <w:r w:rsidR="005A06B1" w:rsidRPr="008F6359">
        <w:rPr>
          <w:color w:val="000000" w:themeColor="text1"/>
        </w:rPr>
        <w:t>s</w:t>
      </w:r>
      <w:r w:rsidR="00C02327" w:rsidRPr="008F6359">
        <w:rPr>
          <w:color w:val="000000" w:themeColor="text1"/>
        </w:rPr>
        <w:t xml:space="preserve"> </w:t>
      </w:r>
      <w:r w:rsidRPr="008F6359">
        <w:rPr>
          <w:color w:val="000000" w:themeColor="text1"/>
        </w:rPr>
        <w:t xml:space="preserve">3 and 4). The specimens were cured in a curing room at 30ºC temperature and 90% relative humidity. Fly Ash mix concretes were tested at 28 days of age to get compressive strength for 28 days for flexural strength values. Details of specimens prepared for the test </w:t>
      </w:r>
      <w:r w:rsidR="005A06B1" w:rsidRPr="008F6359">
        <w:rPr>
          <w:color w:val="000000" w:themeColor="text1"/>
        </w:rPr>
        <w:t xml:space="preserve">are </w:t>
      </w:r>
      <w:r w:rsidRPr="008F6359">
        <w:rPr>
          <w:color w:val="000000" w:themeColor="text1"/>
        </w:rPr>
        <w:t>described</w:t>
      </w:r>
      <w:r w:rsidR="00C02327" w:rsidRPr="008F6359">
        <w:rPr>
          <w:color w:val="000000" w:themeColor="text1"/>
        </w:rPr>
        <w:t xml:space="preserve"> </w:t>
      </w:r>
      <w:r w:rsidR="00020824" w:rsidRPr="008F6359">
        <w:rPr>
          <w:color w:val="000000" w:themeColor="text1"/>
        </w:rPr>
        <w:t>in Table 2.</w:t>
      </w:r>
    </w:p>
    <w:bookmarkEnd w:id="2"/>
    <w:p w14:paraId="04812100" w14:textId="77777777" w:rsidR="00020824" w:rsidRPr="008F6359" w:rsidRDefault="00020824" w:rsidP="008F6359">
      <w:pPr>
        <w:pStyle w:val="Nidungbi"/>
        <w:rPr>
          <w:color w:val="000000" w:themeColor="text1"/>
        </w:rPr>
      </w:pPr>
    </w:p>
    <w:p w14:paraId="6792EE86" w14:textId="7F5C333F" w:rsidR="00020824" w:rsidRPr="008F6359" w:rsidRDefault="00163832" w:rsidP="008F6359">
      <w:pPr>
        <w:pStyle w:val="Nidungbi"/>
        <w:rPr>
          <w:color w:val="000000" w:themeColor="text1"/>
        </w:rPr>
        <w:sectPr w:rsidR="00020824" w:rsidRPr="008F6359" w:rsidSect="00C02327">
          <w:pgSz w:w="11907" w:h="15649" w:code="9"/>
          <w:pgMar w:top="1247" w:right="1276" w:bottom="1304" w:left="1276" w:header="737" w:footer="850" w:gutter="0"/>
          <w:cols w:num="2" w:space="454"/>
          <w:docGrid w:linePitch="272"/>
        </w:sectPr>
      </w:pPr>
      <w:r w:rsidRPr="008F6359">
        <w:rPr>
          <w:color w:val="000000" w:themeColor="text1"/>
        </w:rPr>
        <w:t>Test results of compressive strength and</w:t>
      </w:r>
      <w:r w:rsidR="00C02327" w:rsidRPr="008F6359">
        <w:rPr>
          <w:color w:val="000000" w:themeColor="text1"/>
        </w:rPr>
        <w:t xml:space="preserve"> </w:t>
      </w:r>
      <w:r w:rsidRPr="008F6359">
        <w:rPr>
          <w:color w:val="000000" w:themeColor="text1"/>
        </w:rPr>
        <w:t xml:space="preserve">Flexural strength </w:t>
      </w:r>
      <w:r w:rsidR="005A06B1" w:rsidRPr="008F6359">
        <w:rPr>
          <w:color w:val="000000" w:themeColor="text1"/>
        </w:rPr>
        <w:t xml:space="preserve">are </w:t>
      </w:r>
      <w:r w:rsidRPr="008F6359">
        <w:rPr>
          <w:color w:val="000000" w:themeColor="text1"/>
        </w:rPr>
        <w:t>described in Table 3 and Table 4.</w:t>
      </w:r>
      <w:r w:rsidR="00C02327" w:rsidRPr="008F6359">
        <w:rPr>
          <w:color w:val="000000" w:themeColor="text1"/>
        </w:rPr>
        <w:t xml:space="preserve"> </w:t>
      </w:r>
      <w:r w:rsidRPr="008F6359">
        <w:rPr>
          <w:color w:val="000000" w:themeColor="text1"/>
        </w:rPr>
        <w:t xml:space="preserve">The results in </w:t>
      </w:r>
      <w:r w:rsidR="00C02327" w:rsidRPr="008F6359">
        <w:rPr>
          <w:color w:val="000000" w:themeColor="text1"/>
        </w:rPr>
        <w:t xml:space="preserve">Figure </w:t>
      </w:r>
      <w:r w:rsidRPr="008F6359">
        <w:rPr>
          <w:color w:val="000000" w:themeColor="text1"/>
        </w:rPr>
        <w:t xml:space="preserve">6 show that the workability of concrete decreases with the increase in fly ash, the particles of fly ash reduce the amount of water required to produce a given slump. The circular shape of the fly ash particles and </w:t>
      </w:r>
      <w:r w:rsidR="005A06B1" w:rsidRPr="008F6359">
        <w:rPr>
          <w:color w:val="000000" w:themeColor="text1"/>
        </w:rPr>
        <w:t xml:space="preserve">their </w:t>
      </w:r>
      <w:r w:rsidRPr="008F6359">
        <w:rPr>
          <w:color w:val="000000" w:themeColor="text1"/>
        </w:rPr>
        <w:t xml:space="preserve">dispersive ability provide water-reducing characteristics. </w:t>
      </w:r>
      <w:r w:rsidR="005A06B1" w:rsidRPr="008F6359">
        <w:rPr>
          <w:color w:val="000000" w:themeColor="text1"/>
        </w:rPr>
        <w:t xml:space="preserve">The compressive </w:t>
      </w:r>
      <w:r w:rsidRPr="008F6359">
        <w:rPr>
          <w:color w:val="000000" w:themeColor="text1"/>
        </w:rPr>
        <w:t>strength test of concrete mix with different percentages of</w:t>
      </w:r>
      <w:r w:rsidR="00C02327" w:rsidRPr="008F6359">
        <w:rPr>
          <w:color w:val="000000" w:themeColor="text1"/>
        </w:rPr>
        <w:t xml:space="preserve"> </w:t>
      </w:r>
      <w:r w:rsidRPr="008F6359">
        <w:rPr>
          <w:color w:val="000000" w:themeColor="text1"/>
        </w:rPr>
        <w:t xml:space="preserve">fly ash is shown in </w:t>
      </w:r>
      <w:r w:rsidR="00C02327" w:rsidRPr="008F6359">
        <w:rPr>
          <w:color w:val="000000" w:themeColor="text1"/>
        </w:rPr>
        <w:t xml:space="preserve">Figure </w:t>
      </w:r>
      <w:r w:rsidRPr="008F6359">
        <w:rPr>
          <w:color w:val="000000" w:themeColor="text1"/>
        </w:rPr>
        <w:t xml:space="preserve">7. The result in </w:t>
      </w:r>
      <w:r w:rsidR="00C02327" w:rsidRPr="008F6359">
        <w:rPr>
          <w:color w:val="000000" w:themeColor="text1"/>
        </w:rPr>
        <w:t>Figure</w:t>
      </w:r>
      <w:r w:rsidR="005A06B1" w:rsidRPr="008F6359">
        <w:rPr>
          <w:color w:val="000000" w:themeColor="text1"/>
        </w:rPr>
        <w:t>s</w:t>
      </w:r>
      <w:r w:rsidR="00C02327" w:rsidRPr="008F6359">
        <w:rPr>
          <w:color w:val="000000" w:themeColor="text1"/>
        </w:rPr>
        <w:t xml:space="preserve"> </w:t>
      </w:r>
      <w:r w:rsidRPr="008F6359">
        <w:rPr>
          <w:color w:val="000000" w:themeColor="text1"/>
        </w:rPr>
        <w:t xml:space="preserve">7 and 8 also shows that the compressive strength and flexural strength increases with the increase of fly ash in concrete up to 30% replacement with cement in the conventional mix, however, the percentage increase of compressive strength more than compared to the percentage increase of flexural strength about 2,8% at 30% replacement with cement (see </w:t>
      </w:r>
      <w:r w:rsidR="00C02327" w:rsidRPr="008F6359">
        <w:rPr>
          <w:color w:val="000000" w:themeColor="text1"/>
        </w:rPr>
        <w:t xml:space="preserve">Figure </w:t>
      </w:r>
      <w:r w:rsidRPr="008F6359">
        <w:rPr>
          <w:color w:val="000000" w:themeColor="text1"/>
        </w:rPr>
        <w:t xml:space="preserve">9). Mixing of fly ash in the concrete conventional mix has resulted in considerable variation in the </w:t>
      </w:r>
      <w:r w:rsidR="005A06B1" w:rsidRPr="008F6359">
        <w:rPr>
          <w:color w:val="000000" w:themeColor="text1"/>
        </w:rPr>
        <w:t>properties of fresh</w:t>
      </w:r>
    </w:p>
    <w:p w14:paraId="705CDC06" w14:textId="755EC96D" w:rsidR="00020824" w:rsidRPr="008F6359" w:rsidRDefault="00020824" w:rsidP="008F6359">
      <w:pPr>
        <w:pStyle w:val="Nidungbi"/>
        <w:rPr>
          <w:color w:val="000000" w:themeColor="text1"/>
        </w:rPr>
      </w:pPr>
    </w:p>
    <w:p w14:paraId="39BA1A41" w14:textId="1E60DDE3" w:rsidR="00020824" w:rsidRPr="008F6359" w:rsidRDefault="005A06B1" w:rsidP="008F6359">
      <w:pPr>
        <w:pStyle w:val="Nidungbi"/>
        <w:rPr>
          <w:color w:val="000000" w:themeColor="text1"/>
        </w:rPr>
      </w:pPr>
      <w:r w:rsidRPr="008F6359">
        <w:rPr>
          <w:noProof/>
          <w:color w:val="000000" w:themeColor="text1"/>
          <w:lang w:eastAsia="en-GB"/>
        </w:rPr>
        <mc:AlternateContent>
          <mc:Choice Requires="wps">
            <w:drawing>
              <wp:anchor distT="0" distB="0" distL="114300" distR="114300" simplePos="0" relativeHeight="252089344" behindDoc="0" locked="0" layoutInCell="1" allowOverlap="1" wp14:anchorId="3B5ED65A" wp14:editId="1FD90164">
                <wp:simplePos x="0" y="0"/>
                <wp:positionH relativeFrom="margin">
                  <wp:posOffset>101600</wp:posOffset>
                </wp:positionH>
                <wp:positionV relativeFrom="margin">
                  <wp:posOffset>-169105</wp:posOffset>
                </wp:positionV>
                <wp:extent cx="5737225" cy="359410"/>
                <wp:effectExtent l="0" t="0" r="0" b="2540"/>
                <wp:wrapNone/>
                <wp:docPr id="44" name="Text Box 44"/>
                <wp:cNvGraphicFramePr/>
                <a:graphic xmlns:a="http://schemas.openxmlformats.org/drawingml/2006/main">
                  <a:graphicData uri="http://schemas.microsoft.com/office/word/2010/wordprocessingShape">
                    <wps:wsp>
                      <wps:cNvSpPr txBox="1"/>
                      <wps:spPr>
                        <a:xfrm>
                          <a:off x="0" y="0"/>
                          <a:ext cx="5737225" cy="359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C17CD" w14:textId="75741BA2" w:rsidR="00020824" w:rsidRDefault="00020824" w:rsidP="006D28EC">
                            <w:pPr>
                              <w:pStyle w:val="Chthchhnh"/>
                            </w:pPr>
                            <w:r w:rsidRPr="00020824">
                              <w:t>Table 1</w:t>
                            </w:r>
                            <w:r>
                              <w:t>.</w:t>
                            </w:r>
                            <w:r w:rsidRPr="00020824">
                              <w:t xml:space="preserve"> Compare mixtures of M200 concrete in making concrete lagging of SVP steel arches in underground mines between two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ED65A" id="Text Box 44" o:spid="_x0000_s1037" type="#_x0000_t202" style="position:absolute;left:0;text-align:left;margin-left:8pt;margin-top:-13.3pt;width:451.75pt;height:28.3pt;z-index:25208934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" filled="f" stroked="f" strokeweight=".5pt">
                <v:textbox inset="0,0,0,0">
                  <w:txbxContent>
                    <w:p w14:paraId="760C17CD" w14:textId="75741BA2" w:rsidR="00020824" w:rsidRDefault="00020824" w:rsidP="006D28EC">
                      <w:pPr>
                        <w:pStyle w:val="Chthchhnh"/>
                      </w:pPr>
                      <w:r w:rsidRPr="00020824">
                        <w:t>Table 1</w:t>
                      </w:r>
                      <w:r>
                        <w:t>.</w:t>
                      </w:r>
                      <w:r w:rsidRPr="00020824">
                        <w:t xml:space="preserve"> Compare mixtures of M200 concrete in making concrete lagging of SVP steel arches in underground mines between two methods.</w:t>
                      </w:r>
                    </w:p>
                  </w:txbxContent>
                </v:textbox>
                <w10:wrap anchorx="margin" anchory="margin"/>
              </v:shape>
            </w:pict>
          </mc:Fallback>
        </mc:AlternateContent>
      </w:r>
    </w:p>
    <w:tbl>
      <w:tblPr>
        <w:tblStyle w:val="TableGrid21"/>
        <w:tblW w:w="5000" w:type="pct"/>
        <w:tblCellMar>
          <w:left w:w="0" w:type="dxa"/>
          <w:right w:w="0" w:type="dxa"/>
        </w:tblCellMar>
        <w:tblLook w:val="04A0" w:firstRow="1" w:lastRow="0" w:firstColumn="1" w:lastColumn="0" w:noHBand="0" w:noVBand="1"/>
      </w:tblPr>
      <w:tblGrid>
        <w:gridCol w:w="5665"/>
        <w:gridCol w:w="1342"/>
        <w:gridCol w:w="2338"/>
      </w:tblGrid>
      <w:tr w:rsidR="008F6359" w:rsidRPr="008F6359" w14:paraId="45E50B0F" w14:textId="77777777" w:rsidTr="00020824">
        <w:tc>
          <w:tcPr>
            <w:tcW w:w="3031" w:type="pct"/>
            <w:vAlign w:val="center"/>
          </w:tcPr>
          <w:p w14:paraId="7FAECE46" w14:textId="2A5F8E3C"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Materials</w:t>
            </w:r>
          </w:p>
        </w:tc>
        <w:tc>
          <w:tcPr>
            <w:tcW w:w="718" w:type="pct"/>
            <w:vAlign w:val="center"/>
          </w:tcPr>
          <w:p w14:paraId="702C5640"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Conventional concrete mix</w:t>
            </w:r>
          </w:p>
        </w:tc>
        <w:tc>
          <w:tcPr>
            <w:tcW w:w="1251" w:type="pct"/>
            <w:vAlign w:val="center"/>
          </w:tcPr>
          <w:p w14:paraId="6FF5DB25" w14:textId="77777777" w:rsidR="00020824" w:rsidRPr="008F6359" w:rsidRDefault="00020824" w:rsidP="000A05FF">
            <w:pPr>
              <w:jc w:val="center"/>
              <w:rPr>
                <w:rFonts w:ascii="Cambria" w:eastAsiaTheme="minorHAnsi" w:hAnsi="Cambria"/>
                <w:color w:val="000000" w:themeColor="text1"/>
                <w:spacing w:val="-4"/>
                <w:sz w:val="21"/>
                <w:szCs w:val="21"/>
              </w:rPr>
            </w:pPr>
            <w:bookmarkStart w:id="4" w:name="_Hlk79006699"/>
            <w:r w:rsidRPr="008F6359">
              <w:rPr>
                <w:rFonts w:ascii="Cambria" w:eastAsiaTheme="minorHAnsi" w:hAnsi="Cambria"/>
                <w:color w:val="000000" w:themeColor="text1"/>
                <w:spacing w:val="-4"/>
                <w:sz w:val="21"/>
                <w:szCs w:val="21"/>
              </w:rPr>
              <w:t>Concrete mix using fly ash to make concrete lagging</w:t>
            </w:r>
            <w:bookmarkEnd w:id="4"/>
          </w:p>
        </w:tc>
      </w:tr>
      <w:tr w:rsidR="008F6359" w:rsidRPr="008F6359" w14:paraId="1DDA859A" w14:textId="77777777" w:rsidTr="00020824">
        <w:tc>
          <w:tcPr>
            <w:tcW w:w="3031" w:type="pct"/>
            <w:vAlign w:val="center"/>
          </w:tcPr>
          <w:p w14:paraId="7EE61896" w14:textId="64E69044"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Cement PCB 40 (kg)</w:t>
            </w:r>
          </w:p>
        </w:tc>
        <w:tc>
          <w:tcPr>
            <w:tcW w:w="718" w:type="pct"/>
            <w:vAlign w:val="center"/>
          </w:tcPr>
          <w:p w14:paraId="5C4A2009"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312.0</w:t>
            </w:r>
          </w:p>
        </w:tc>
        <w:tc>
          <w:tcPr>
            <w:tcW w:w="1251" w:type="pct"/>
            <w:vAlign w:val="center"/>
          </w:tcPr>
          <w:p w14:paraId="22BBE8B1"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193.83</w:t>
            </w:r>
          </w:p>
        </w:tc>
      </w:tr>
      <w:tr w:rsidR="008F6359" w:rsidRPr="008F6359" w14:paraId="005A3AFC" w14:textId="77777777" w:rsidTr="00020824">
        <w:tc>
          <w:tcPr>
            <w:tcW w:w="3031" w:type="pct"/>
            <w:vAlign w:val="center"/>
          </w:tcPr>
          <w:p w14:paraId="63441A5E" w14:textId="3811CB26"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Coarse aggregate (kg)</w:t>
            </w:r>
          </w:p>
        </w:tc>
        <w:tc>
          <w:tcPr>
            <w:tcW w:w="718" w:type="pct"/>
            <w:vAlign w:val="center"/>
          </w:tcPr>
          <w:p w14:paraId="46B4758B"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1251.0</w:t>
            </w:r>
          </w:p>
        </w:tc>
        <w:tc>
          <w:tcPr>
            <w:tcW w:w="1251" w:type="pct"/>
            <w:vAlign w:val="center"/>
          </w:tcPr>
          <w:p w14:paraId="140E36D5"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1216.0</w:t>
            </w:r>
          </w:p>
        </w:tc>
      </w:tr>
      <w:tr w:rsidR="008F6359" w:rsidRPr="008F6359" w14:paraId="25CEF970" w14:textId="77777777" w:rsidTr="00020824">
        <w:tc>
          <w:tcPr>
            <w:tcW w:w="3031" w:type="pct"/>
            <w:vAlign w:val="center"/>
          </w:tcPr>
          <w:p w14:paraId="20959277" w14:textId="687BADD1"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Fine aggregate (kg)</w:t>
            </w:r>
          </w:p>
        </w:tc>
        <w:tc>
          <w:tcPr>
            <w:tcW w:w="718" w:type="pct"/>
            <w:vAlign w:val="center"/>
          </w:tcPr>
          <w:p w14:paraId="2520AC8F"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540.0</w:t>
            </w:r>
          </w:p>
        </w:tc>
        <w:tc>
          <w:tcPr>
            <w:tcW w:w="1251" w:type="pct"/>
            <w:vAlign w:val="center"/>
          </w:tcPr>
          <w:p w14:paraId="7188BD31"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568.7</w:t>
            </w:r>
          </w:p>
        </w:tc>
      </w:tr>
      <w:tr w:rsidR="008F6359" w:rsidRPr="008F6359" w14:paraId="697F2FA6" w14:textId="77777777" w:rsidTr="00020824">
        <w:tc>
          <w:tcPr>
            <w:tcW w:w="3031" w:type="pct"/>
            <w:vAlign w:val="center"/>
          </w:tcPr>
          <w:p w14:paraId="10440240" w14:textId="5C89600A"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Water (liter)</w:t>
            </w:r>
          </w:p>
        </w:tc>
        <w:tc>
          <w:tcPr>
            <w:tcW w:w="718" w:type="pct"/>
            <w:vAlign w:val="center"/>
          </w:tcPr>
          <w:p w14:paraId="1C170C72"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195.0</w:t>
            </w:r>
          </w:p>
        </w:tc>
        <w:tc>
          <w:tcPr>
            <w:tcW w:w="1251" w:type="pct"/>
            <w:vAlign w:val="center"/>
          </w:tcPr>
          <w:p w14:paraId="3B4537EC"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195.0</w:t>
            </w:r>
          </w:p>
        </w:tc>
      </w:tr>
      <w:tr w:rsidR="008F6359" w:rsidRPr="008F6359" w14:paraId="4FE4EE51" w14:textId="77777777" w:rsidTr="00020824">
        <w:tc>
          <w:tcPr>
            <w:tcW w:w="3031" w:type="pct"/>
            <w:vAlign w:val="center"/>
          </w:tcPr>
          <w:p w14:paraId="4F53E81E" w14:textId="7916B6DC"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Fly ash (kg)</w:t>
            </w:r>
          </w:p>
        </w:tc>
        <w:tc>
          <w:tcPr>
            <w:tcW w:w="718" w:type="pct"/>
            <w:vAlign w:val="center"/>
          </w:tcPr>
          <w:p w14:paraId="60FCA78E"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0.0</w:t>
            </w:r>
          </w:p>
        </w:tc>
        <w:tc>
          <w:tcPr>
            <w:tcW w:w="1251" w:type="pct"/>
            <w:vAlign w:val="center"/>
          </w:tcPr>
          <w:p w14:paraId="57B4D890"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83.07</w:t>
            </w:r>
          </w:p>
        </w:tc>
      </w:tr>
      <w:tr w:rsidR="008F6359" w:rsidRPr="008F6359" w14:paraId="45A998D5" w14:textId="77777777" w:rsidTr="00020824">
        <w:tc>
          <w:tcPr>
            <w:tcW w:w="3031" w:type="pct"/>
            <w:vAlign w:val="center"/>
          </w:tcPr>
          <w:p w14:paraId="1C9789BF" w14:textId="61811DD3"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Plasticizer additives (kg)</w:t>
            </w:r>
          </w:p>
        </w:tc>
        <w:tc>
          <w:tcPr>
            <w:tcW w:w="718" w:type="pct"/>
            <w:vAlign w:val="center"/>
          </w:tcPr>
          <w:p w14:paraId="7C8C2293"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0.0</w:t>
            </w:r>
          </w:p>
        </w:tc>
        <w:tc>
          <w:tcPr>
            <w:tcW w:w="1251" w:type="pct"/>
            <w:vAlign w:val="center"/>
          </w:tcPr>
          <w:p w14:paraId="27175877"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3.87</w:t>
            </w:r>
          </w:p>
        </w:tc>
      </w:tr>
      <w:tr w:rsidR="008F6359" w:rsidRPr="008F6359" w14:paraId="71EE1A6E" w14:textId="77777777" w:rsidTr="00020824">
        <w:tc>
          <w:tcPr>
            <w:tcW w:w="3031" w:type="pct"/>
            <w:vAlign w:val="center"/>
          </w:tcPr>
          <w:p w14:paraId="165907C9" w14:textId="1932FC6D"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Total: Cement + Coarse aggregate + Fine aggregate + Fly ash; (kg)</w:t>
            </w:r>
          </w:p>
        </w:tc>
        <w:tc>
          <w:tcPr>
            <w:tcW w:w="718" w:type="pct"/>
            <w:vAlign w:val="center"/>
          </w:tcPr>
          <w:p w14:paraId="708C6CC7"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2298.0</w:t>
            </w:r>
          </w:p>
        </w:tc>
        <w:tc>
          <w:tcPr>
            <w:tcW w:w="1251" w:type="pct"/>
            <w:vAlign w:val="center"/>
          </w:tcPr>
          <w:p w14:paraId="5636086D" w14:textId="77777777" w:rsidR="00020824" w:rsidRPr="008F6359" w:rsidRDefault="00020824" w:rsidP="000A05FF">
            <w:pPr>
              <w:jc w:val="center"/>
              <w:rPr>
                <w:rFonts w:ascii="Cambria" w:eastAsiaTheme="minorHAnsi" w:hAnsi="Cambria"/>
                <w:color w:val="000000" w:themeColor="text1"/>
                <w:spacing w:val="-4"/>
                <w:sz w:val="21"/>
                <w:szCs w:val="21"/>
              </w:rPr>
            </w:pPr>
            <w:r w:rsidRPr="008F6359">
              <w:rPr>
                <w:rFonts w:ascii="Cambria" w:eastAsiaTheme="minorHAnsi" w:hAnsi="Cambria"/>
                <w:color w:val="000000" w:themeColor="text1"/>
                <w:spacing w:val="-4"/>
                <w:sz w:val="21"/>
                <w:szCs w:val="21"/>
              </w:rPr>
              <w:t>2260.47</w:t>
            </w:r>
          </w:p>
        </w:tc>
      </w:tr>
      <w:tr w:rsidR="008F6359" w:rsidRPr="008F6359" w14:paraId="78A32F96" w14:textId="77777777" w:rsidTr="00020824">
        <w:tc>
          <w:tcPr>
            <w:tcW w:w="5000" w:type="pct"/>
            <w:gridSpan w:val="3"/>
            <w:vAlign w:val="center"/>
          </w:tcPr>
          <w:p w14:paraId="5678F02F" w14:textId="48FDAA35"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Saving in cement 312-193.83 = 118.17 kg/m</w:t>
            </w:r>
            <w:r w:rsidRPr="008F6359">
              <w:rPr>
                <w:rFonts w:ascii="Cambria" w:hAnsi="Cambria"/>
                <w:color w:val="000000" w:themeColor="text1"/>
                <w:spacing w:val="-4"/>
                <w:sz w:val="21"/>
                <w:szCs w:val="21"/>
                <w:vertAlign w:val="superscript"/>
              </w:rPr>
              <w:t>3</w:t>
            </w:r>
            <w:r w:rsidRPr="008F6359">
              <w:rPr>
                <w:rFonts w:ascii="Cambria" w:hAnsi="Cambria"/>
                <w:color w:val="000000" w:themeColor="text1"/>
                <w:spacing w:val="-4"/>
                <w:sz w:val="21"/>
                <w:szCs w:val="21"/>
              </w:rPr>
              <w:t xml:space="preserve"> and the weight is lighter 37.3 kg/m</w:t>
            </w:r>
            <w:r w:rsidRPr="008F6359">
              <w:rPr>
                <w:rFonts w:ascii="Cambria" w:hAnsi="Cambria"/>
                <w:color w:val="000000" w:themeColor="text1"/>
                <w:spacing w:val="-4"/>
                <w:sz w:val="21"/>
                <w:szCs w:val="21"/>
                <w:vertAlign w:val="superscript"/>
              </w:rPr>
              <w:t>3</w:t>
            </w:r>
            <w:r w:rsidRPr="008F6359">
              <w:rPr>
                <w:rFonts w:ascii="Cambria" w:hAnsi="Cambria"/>
                <w:color w:val="000000" w:themeColor="text1"/>
                <w:spacing w:val="-4"/>
                <w:sz w:val="21"/>
                <w:szCs w:val="21"/>
              </w:rPr>
              <w:t>;</w:t>
            </w:r>
          </w:p>
        </w:tc>
      </w:tr>
    </w:tbl>
    <w:p w14:paraId="338DFA8B" w14:textId="3B1A7851" w:rsidR="00020824" w:rsidRPr="008F6359" w:rsidRDefault="005A06B1" w:rsidP="008F6359">
      <w:pPr>
        <w:pStyle w:val="Nidungbi"/>
        <w:rPr>
          <w:color w:val="000000" w:themeColor="text1"/>
        </w:rPr>
      </w:pPr>
      <w:r w:rsidRPr="008F6359">
        <w:rPr>
          <w:noProof/>
          <w:color w:val="000000" w:themeColor="text1"/>
          <w:lang w:eastAsia="en-GB"/>
        </w:rPr>
        <mc:AlternateContent>
          <mc:Choice Requires="wps">
            <w:drawing>
              <wp:anchor distT="0" distB="0" distL="114300" distR="114300" simplePos="0" relativeHeight="252091392" behindDoc="0" locked="0" layoutInCell="1" allowOverlap="1" wp14:anchorId="468C122E" wp14:editId="6A8F703B">
                <wp:simplePos x="0" y="0"/>
                <wp:positionH relativeFrom="margin">
                  <wp:posOffset>262890</wp:posOffset>
                </wp:positionH>
                <wp:positionV relativeFrom="margin">
                  <wp:posOffset>1882091</wp:posOffset>
                </wp:positionV>
                <wp:extent cx="5437820" cy="216000"/>
                <wp:effectExtent l="0" t="0" r="10795" b="12700"/>
                <wp:wrapNone/>
                <wp:docPr id="45" name="Text Box 45"/>
                <wp:cNvGraphicFramePr/>
                <a:graphic xmlns:a="http://schemas.openxmlformats.org/drawingml/2006/main">
                  <a:graphicData uri="http://schemas.microsoft.com/office/word/2010/wordprocessingShape">
                    <wps:wsp>
                      <wps:cNvSpPr txBox="1"/>
                      <wps:spPr>
                        <a:xfrm>
                          <a:off x="0" y="0"/>
                          <a:ext cx="543782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3DD8F" w14:textId="1DF3D3FA" w:rsidR="00020824" w:rsidRDefault="00020824" w:rsidP="006D28EC">
                            <w:pPr>
                              <w:pStyle w:val="Chthchhnh"/>
                            </w:pPr>
                            <w:r w:rsidRPr="00020824">
                              <w:t>Table 2</w:t>
                            </w:r>
                            <w:r>
                              <w:t>.</w:t>
                            </w:r>
                            <w:r w:rsidRPr="00020824">
                              <w:t xml:space="preserve"> Details of specimens prepared for the test at the construction laboratory of HUM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122E" id="Text Box 45" o:spid="_x0000_s1038" type="#_x0000_t202" style="position:absolute;left:0;text-align:left;margin-left:20.7pt;margin-top:148.2pt;width:428.15pt;height:17pt;z-index:252091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" filled="f" stroked="f" strokeweight=".5pt">
                <v:textbox inset="0,0,0,0">
                  <w:txbxContent>
                    <w:p w14:paraId="6C63DD8F" w14:textId="1DF3D3FA" w:rsidR="00020824" w:rsidRDefault="00020824" w:rsidP="006D28EC">
                      <w:pPr>
                        <w:pStyle w:val="Chthchhnh"/>
                      </w:pPr>
                      <w:r w:rsidRPr="00020824">
                        <w:t>Table 2</w:t>
                      </w:r>
                      <w:r>
                        <w:t>.</w:t>
                      </w:r>
                      <w:r w:rsidRPr="00020824">
                        <w:t xml:space="preserve"> Details of specimens prepared for the test at the construction laboratory of HUMG.</w:t>
                      </w:r>
                    </w:p>
                  </w:txbxContent>
                </v:textbox>
                <w10:wrap anchorx="margin" anchory="margin"/>
              </v:shape>
            </w:pict>
          </mc:Fallback>
        </mc:AlternateContent>
      </w:r>
    </w:p>
    <w:p w14:paraId="4FA3B021" w14:textId="59AF74A3" w:rsidR="00020824" w:rsidRPr="008F6359" w:rsidRDefault="00ED1C4E"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095488" behindDoc="0" locked="0" layoutInCell="1" allowOverlap="1" wp14:anchorId="3F7E8BB8" wp14:editId="737AF41C">
                <wp:simplePos x="0" y="0"/>
                <wp:positionH relativeFrom="column">
                  <wp:posOffset>408940</wp:posOffset>
                </wp:positionH>
                <wp:positionV relativeFrom="paragraph">
                  <wp:posOffset>1552575</wp:posOffset>
                </wp:positionV>
                <wp:extent cx="5040000" cy="1980000"/>
                <wp:effectExtent l="0" t="0" r="8255" b="1270"/>
                <wp:wrapTopAndBottom/>
                <wp:docPr id="48" name="Group 48"/>
                <wp:cNvGraphicFramePr/>
                <a:graphic xmlns:a="http://schemas.openxmlformats.org/drawingml/2006/main">
                  <a:graphicData uri="http://schemas.microsoft.com/office/word/2010/wordprocessingGroup">
                    <wpg:wgp>
                      <wpg:cNvGrpSpPr/>
                      <wpg:grpSpPr>
                        <a:xfrm>
                          <a:off x="0" y="0"/>
                          <a:ext cx="5040000" cy="1980000"/>
                          <a:chOff x="283221" y="0"/>
                          <a:chExt cx="5149850" cy="2073825"/>
                        </a:xfrm>
                      </wpg:grpSpPr>
                      <pic:pic xmlns:pic="http://schemas.openxmlformats.org/drawingml/2006/picture">
                        <pic:nvPicPr>
                          <pic:cNvPr id="46" name="Picture 4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83221" y="0"/>
                            <a:ext cx="5149850" cy="1870075"/>
                          </a:xfrm>
                          <a:prstGeom prst="rect">
                            <a:avLst/>
                          </a:prstGeom>
                        </pic:spPr>
                      </pic:pic>
                      <wps:wsp>
                        <wps:cNvPr id="47" name="Text Box 47"/>
                        <wps:cNvSpPr txBox="1"/>
                        <wps:spPr>
                          <a:xfrm>
                            <a:off x="942385" y="1857825"/>
                            <a:ext cx="3822971"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99DE95" w14:textId="30E4769D" w:rsidR="00ED1C4E" w:rsidRDefault="00ED1C4E" w:rsidP="006D28EC">
                              <w:pPr>
                                <w:pStyle w:val="Chthchhnh"/>
                              </w:pPr>
                              <w:r w:rsidRPr="00ED1C4E">
                                <w:t>Figure 4. Curing of concrete cub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7E8BB8" id="Group 48" o:spid="_x0000_s1039" style="position:absolute;left:0;text-align:left;margin-left:32.2pt;margin-top:122.25pt;width:396.85pt;height:155.9pt;z-index:252095488;mso-width-relative:margin;mso-height-relative:margin" coordorigin="2832" coordsize="51498,20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">
                <v:shape id="Picture 46" o:spid="_x0000_s1040" type="#_x0000_t75" style="position:absolute;left:2832;width:51498;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">
                  <v:imagedata r:id="rId23" o:title=""/>
                </v:shape>
                <v:shape id="Text Box 47" o:spid="_x0000_s1041" type="#_x0000_t202" style="position:absolute;left:9423;top:18578;width:382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z6xAAAANsAAAAPAAAAZHJzL2Rvd25yZXYueG1sRI/dasJA&#10;FITvC77DcgTv6sYi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PMW7PrEAAAA2wAAAA8A&#10;AAAAAAAAAAAAAAAABwIAAGRycy9kb3ducmV2LnhtbFBLBQYAAAAAAwADALcAAAD4AgAAAAA=&#10;" filled="f" stroked="f" strokeweight=".5pt">
                  <v:textbox inset="0,0,0,0">
                    <w:txbxContent>
                      <w:p w14:paraId="0F99DE95" w14:textId="30E4769D" w:rsidR="00ED1C4E" w:rsidRDefault="00ED1C4E" w:rsidP="006D28EC">
                        <w:pPr>
                          <w:pStyle w:val="Chthchhnh"/>
                        </w:pPr>
                        <w:r w:rsidRPr="00ED1C4E">
                          <w:t>Figure 4. Curing of concrete cube.</w:t>
                        </w:r>
                      </w:p>
                    </w:txbxContent>
                  </v:textbox>
                </v:shape>
                <w10:wrap type="topAndBottom"/>
              </v:group>
            </w:pict>
          </mc:Fallback>
        </mc:AlternateConten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1"/>
        <w:gridCol w:w="1364"/>
        <w:gridCol w:w="914"/>
        <w:gridCol w:w="1688"/>
        <w:gridCol w:w="1372"/>
        <w:gridCol w:w="712"/>
        <w:gridCol w:w="1888"/>
        <w:gridCol w:w="906"/>
      </w:tblGrid>
      <w:tr w:rsidR="008F6359" w:rsidRPr="008F6359" w14:paraId="4398F60C" w14:textId="77777777" w:rsidTr="00ED1C4E">
        <w:trPr>
          <w:jc w:val="center"/>
        </w:trPr>
        <w:tc>
          <w:tcPr>
            <w:tcW w:w="268" w:type="pct"/>
            <w:vMerge w:val="restart"/>
            <w:vAlign w:val="center"/>
          </w:tcPr>
          <w:p w14:paraId="78EC184B"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o</w:t>
            </w:r>
          </w:p>
        </w:tc>
        <w:tc>
          <w:tcPr>
            <w:tcW w:w="2122" w:type="pct"/>
            <w:gridSpan w:val="3"/>
            <w:vAlign w:val="center"/>
          </w:tcPr>
          <w:p w14:paraId="146CE2B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Details of Cube Specimen</w:t>
            </w:r>
          </w:p>
        </w:tc>
        <w:tc>
          <w:tcPr>
            <w:tcW w:w="2125" w:type="pct"/>
            <w:gridSpan w:val="3"/>
            <w:vAlign w:val="center"/>
          </w:tcPr>
          <w:p w14:paraId="30426EDB" w14:textId="5D5E37E2"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Details of Beam Specimen</w:t>
            </w:r>
          </w:p>
        </w:tc>
        <w:tc>
          <w:tcPr>
            <w:tcW w:w="485" w:type="pct"/>
            <w:vMerge w:val="restart"/>
            <w:vAlign w:val="center"/>
          </w:tcPr>
          <w:p w14:paraId="7FA3A25E"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Slump Value (%)</w:t>
            </w:r>
          </w:p>
        </w:tc>
      </w:tr>
      <w:tr w:rsidR="008F6359" w:rsidRPr="008F6359" w14:paraId="4F125497" w14:textId="77777777" w:rsidTr="00ED1C4E">
        <w:trPr>
          <w:trHeight w:val="501"/>
          <w:jc w:val="center"/>
        </w:trPr>
        <w:tc>
          <w:tcPr>
            <w:tcW w:w="268" w:type="pct"/>
            <w:vMerge/>
            <w:vAlign w:val="center"/>
          </w:tcPr>
          <w:p w14:paraId="5E23F49D" w14:textId="77777777" w:rsidR="00020824" w:rsidRPr="008F6359" w:rsidRDefault="00020824" w:rsidP="000A05FF">
            <w:pPr>
              <w:jc w:val="center"/>
              <w:rPr>
                <w:rFonts w:ascii="Cambria" w:eastAsia="Times New Roman" w:hAnsi="Cambria"/>
                <w:color w:val="000000" w:themeColor="text1"/>
                <w:spacing w:val="-4"/>
                <w:sz w:val="21"/>
                <w:szCs w:val="21"/>
              </w:rPr>
            </w:pPr>
          </w:p>
        </w:tc>
        <w:tc>
          <w:tcPr>
            <w:tcW w:w="730" w:type="pct"/>
            <w:vAlign w:val="center"/>
          </w:tcPr>
          <w:p w14:paraId="246C051A"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ame of Cube Sample</w:t>
            </w:r>
          </w:p>
        </w:tc>
        <w:tc>
          <w:tcPr>
            <w:tcW w:w="489" w:type="pct"/>
            <w:vAlign w:val="center"/>
          </w:tcPr>
          <w:p w14:paraId="5F0C76A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Fly Ash (%)</w:t>
            </w:r>
          </w:p>
        </w:tc>
        <w:tc>
          <w:tcPr>
            <w:tcW w:w="903" w:type="pct"/>
            <w:vAlign w:val="center"/>
          </w:tcPr>
          <w:p w14:paraId="7C30FE6B"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Weight of Fly Ash in Mix (gam)</w:t>
            </w:r>
          </w:p>
        </w:tc>
        <w:tc>
          <w:tcPr>
            <w:tcW w:w="734" w:type="pct"/>
            <w:vAlign w:val="center"/>
          </w:tcPr>
          <w:p w14:paraId="7E9D4494" w14:textId="7451E4DA"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ame of Beam Sample</w:t>
            </w:r>
          </w:p>
        </w:tc>
        <w:tc>
          <w:tcPr>
            <w:tcW w:w="381" w:type="pct"/>
            <w:vAlign w:val="center"/>
          </w:tcPr>
          <w:p w14:paraId="725CEFC1"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Fly Ash (%)</w:t>
            </w:r>
          </w:p>
        </w:tc>
        <w:tc>
          <w:tcPr>
            <w:tcW w:w="1010" w:type="pct"/>
            <w:vAlign w:val="center"/>
          </w:tcPr>
          <w:p w14:paraId="7266A10B"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Weight of Fly Ash in Mix (gam)</w:t>
            </w:r>
          </w:p>
        </w:tc>
        <w:tc>
          <w:tcPr>
            <w:tcW w:w="485" w:type="pct"/>
            <w:vMerge/>
            <w:vAlign w:val="center"/>
          </w:tcPr>
          <w:p w14:paraId="663D0C6B" w14:textId="77777777" w:rsidR="00020824" w:rsidRPr="008F6359" w:rsidRDefault="00020824" w:rsidP="000A05FF">
            <w:pPr>
              <w:jc w:val="center"/>
              <w:rPr>
                <w:rFonts w:ascii="Cambria" w:eastAsia="Times New Roman" w:hAnsi="Cambria"/>
                <w:b/>
                <w:bCs/>
                <w:color w:val="000000" w:themeColor="text1"/>
                <w:spacing w:val="-4"/>
                <w:sz w:val="21"/>
                <w:szCs w:val="21"/>
              </w:rPr>
            </w:pPr>
          </w:p>
        </w:tc>
      </w:tr>
      <w:tr w:rsidR="008F6359" w:rsidRPr="008F6359" w14:paraId="464A3E5D" w14:textId="77777777" w:rsidTr="00ED1C4E">
        <w:trPr>
          <w:jc w:val="center"/>
        </w:trPr>
        <w:tc>
          <w:tcPr>
            <w:tcW w:w="268" w:type="pct"/>
            <w:vAlign w:val="center"/>
            <w:hideMark/>
          </w:tcPr>
          <w:p w14:paraId="0D43F807"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w:t>
            </w:r>
          </w:p>
        </w:tc>
        <w:tc>
          <w:tcPr>
            <w:tcW w:w="730" w:type="pct"/>
            <w:vAlign w:val="center"/>
            <w:hideMark/>
          </w:tcPr>
          <w:p w14:paraId="038EEFDA"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0</w:t>
            </w:r>
          </w:p>
        </w:tc>
        <w:tc>
          <w:tcPr>
            <w:tcW w:w="489" w:type="pct"/>
            <w:vAlign w:val="center"/>
            <w:hideMark/>
          </w:tcPr>
          <w:p w14:paraId="1D94205D"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903" w:type="pct"/>
            <w:vAlign w:val="center"/>
            <w:hideMark/>
          </w:tcPr>
          <w:p w14:paraId="56AA630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734" w:type="pct"/>
            <w:vAlign w:val="center"/>
            <w:hideMark/>
          </w:tcPr>
          <w:p w14:paraId="61A5FC2D" w14:textId="126267E1"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0</w:t>
            </w:r>
          </w:p>
        </w:tc>
        <w:tc>
          <w:tcPr>
            <w:tcW w:w="381" w:type="pct"/>
            <w:vAlign w:val="center"/>
            <w:hideMark/>
          </w:tcPr>
          <w:p w14:paraId="37C8351F"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1010" w:type="pct"/>
            <w:vAlign w:val="center"/>
            <w:hideMark/>
          </w:tcPr>
          <w:p w14:paraId="16AAB9E2"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485" w:type="pct"/>
            <w:vAlign w:val="center"/>
          </w:tcPr>
          <w:p w14:paraId="2EA9E1DA"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r>
      <w:tr w:rsidR="008F6359" w:rsidRPr="008F6359" w14:paraId="25E87684" w14:textId="77777777" w:rsidTr="00ED1C4E">
        <w:trPr>
          <w:jc w:val="center"/>
        </w:trPr>
        <w:tc>
          <w:tcPr>
            <w:tcW w:w="268" w:type="pct"/>
            <w:vAlign w:val="center"/>
            <w:hideMark/>
          </w:tcPr>
          <w:p w14:paraId="29474B4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w:t>
            </w:r>
          </w:p>
        </w:tc>
        <w:tc>
          <w:tcPr>
            <w:tcW w:w="730" w:type="pct"/>
            <w:vAlign w:val="center"/>
            <w:hideMark/>
          </w:tcPr>
          <w:p w14:paraId="2F1FC64D"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10</w:t>
            </w:r>
          </w:p>
        </w:tc>
        <w:tc>
          <w:tcPr>
            <w:tcW w:w="489" w:type="pct"/>
            <w:vAlign w:val="center"/>
            <w:hideMark/>
          </w:tcPr>
          <w:p w14:paraId="710733D6"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0</w:t>
            </w:r>
          </w:p>
        </w:tc>
        <w:tc>
          <w:tcPr>
            <w:tcW w:w="903" w:type="pct"/>
            <w:vAlign w:val="center"/>
            <w:hideMark/>
          </w:tcPr>
          <w:p w14:paraId="3C5C9DF7"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56</w:t>
            </w:r>
          </w:p>
        </w:tc>
        <w:tc>
          <w:tcPr>
            <w:tcW w:w="734" w:type="pct"/>
            <w:vAlign w:val="center"/>
            <w:hideMark/>
          </w:tcPr>
          <w:p w14:paraId="4824E512"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10</w:t>
            </w:r>
          </w:p>
        </w:tc>
        <w:tc>
          <w:tcPr>
            <w:tcW w:w="381" w:type="pct"/>
            <w:vAlign w:val="center"/>
            <w:hideMark/>
          </w:tcPr>
          <w:p w14:paraId="4A74C34C"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0</w:t>
            </w:r>
          </w:p>
        </w:tc>
        <w:tc>
          <w:tcPr>
            <w:tcW w:w="1010" w:type="pct"/>
            <w:vAlign w:val="center"/>
            <w:hideMark/>
          </w:tcPr>
          <w:p w14:paraId="7C7519B1"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35</w:t>
            </w:r>
          </w:p>
        </w:tc>
        <w:tc>
          <w:tcPr>
            <w:tcW w:w="485" w:type="pct"/>
            <w:vAlign w:val="center"/>
          </w:tcPr>
          <w:p w14:paraId="33678866"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8</w:t>
            </w:r>
          </w:p>
        </w:tc>
      </w:tr>
      <w:tr w:rsidR="008F6359" w:rsidRPr="008F6359" w14:paraId="50D0B48D" w14:textId="77777777" w:rsidTr="00ED1C4E">
        <w:trPr>
          <w:trHeight w:val="61"/>
          <w:jc w:val="center"/>
        </w:trPr>
        <w:tc>
          <w:tcPr>
            <w:tcW w:w="268" w:type="pct"/>
            <w:vAlign w:val="center"/>
          </w:tcPr>
          <w:p w14:paraId="6217680A"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w:t>
            </w:r>
          </w:p>
        </w:tc>
        <w:tc>
          <w:tcPr>
            <w:tcW w:w="730" w:type="pct"/>
            <w:vAlign w:val="center"/>
          </w:tcPr>
          <w:p w14:paraId="36FF296A"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20</w:t>
            </w:r>
          </w:p>
        </w:tc>
        <w:tc>
          <w:tcPr>
            <w:tcW w:w="489" w:type="pct"/>
            <w:vAlign w:val="center"/>
          </w:tcPr>
          <w:p w14:paraId="75E4A2EB"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903" w:type="pct"/>
            <w:vAlign w:val="center"/>
          </w:tcPr>
          <w:p w14:paraId="5F4B0249"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12</w:t>
            </w:r>
          </w:p>
        </w:tc>
        <w:tc>
          <w:tcPr>
            <w:tcW w:w="734" w:type="pct"/>
            <w:vAlign w:val="center"/>
          </w:tcPr>
          <w:p w14:paraId="5BA3A088" w14:textId="39F48452"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20</w:t>
            </w:r>
          </w:p>
        </w:tc>
        <w:tc>
          <w:tcPr>
            <w:tcW w:w="381" w:type="pct"/>
            <w:vAlign w:val="center"/>
          </w:tcPr>
          <w:p w14:paraId="2F525E7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1010" w:type="pct"/>
            <w:vAlign w:val="center"/>
          </w:tcPr>
          <w:p w14:paraId="05FEEC00"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70</w:t>
            </w:r>
          </w:p>
        </w:tc>
        <w:tc>
          <w:tcPr>
            <w:tcW w:w="485" w:type="pct"/>
            <w:vAlign w:val="center"/>
          </w:tcPr>
          <w:p w14:paraId="1FB07DA4"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5</w:t>
            </w:r>
          </w:p>
        </w:tc>
      </w:tr>
      <w:tr w:rsidR="008F6359" w:rsidRPr="008F6359" w14:paraId="2B8B9865" w14:textId="77777777" w:rsidTr="00ED1C4E">
        <w:trPr>
          <w:jc w:val="center"/>
        </w:trPr>
        <w:tc>
          <w:tcPr>
            <w:tcW w:w="268" w:type="pct"/>
            <w:vAlign w:val="center"/>
          </w:tcPr>
          <w:p w14:paraId="71AB52FF" w14:textId="77777777" w:rsidR="00020824" w:rsidRPr="008F6359" w:rsidRDefault="00020824" w:rsidP="000A05FF">
            <w:pPr>
              <w:jc w:val="center"/>
              <w:rPr>
                <w:rFonts w:ascii="Cambria" w:hAnsi="Cambria"/>
                <w:i/>
                <w:iCs/>
                <w:color w:val="000000" w:themeColor="text1"/>
                <w:spacing w:val="-4"/>
                <w:sz w:val="21"/>
                <w:szCs w:val="21"/>
              </w:rPr>
            </w:pPr>
            <w:r w:rsidRPr="008F6359">
              <w:rPr>
                <w:rFonts w:ascii="Cambria" w:hAnsi="Cambria"/>
                <w:i/>
                <w:iCs/>
                <w:color w:val="000000" w:themeColor="text1"/>
                <w:spacing w:val="-4"/>
                <w:sz w:val="21"/>
                <w:szCs w:val="21"/>
              </w:rPr>
              <w:t>4</w:t>
            </w:r>
          </w:p>
        </w:tc>
        <w:tc>
          <w:tcPr>
            <w:tcW w:w="730" w:type="pct"/>
            <w:vAlign w:val="center"/>
          </w:tcPr>
          <w:p w14:paraId="549BEF4E"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30</w:t>
            </w:r>
          </w:p>
        </w:tc>
        <w:tc>
          <w:tcPr>
            <w:tcW w:w="489" w:type="pct"/>
            <w:vAlign w:val="center"/>
          </w:tcPr>
          <w:p w14:paraId="7D38681C"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0</w:t>
            </w:r>
          </w:p>
        </w:tc>
        <w:tc>
          <w:tcPr>
            <w:tcW w:w="903" w:type="pct"/>
            <w:vAlign w:val="center"/>
          </w:tcPr>
          <w:p w14:paraId="77FF0623"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68</w:t>
            </w:r>
          </w:p>
        </w:tc>
        <w:tc>
          <w:tcPr>
            <w:tcW w:w="734" w:type="pct"/>
            <w:vAlign w:val="center"/>
          </w:tcPr>
          <w:p w14:paraId="0D9B523F"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30</w:t>
            </w:r>
          </w:p>
        </w:tc>
        <w:tc>
          <w:tcPr>
            <w:tcW w:w="381" w:type="pct"/>
            <w:vAlign w:val="center"/>
          </w:tcPr>
          <w:p w14:paraId="1AAEF329"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0</w:t>
            </w:r>
          </w:p>
        </w:tc>
        <w:tc>
          <w:tcPr>
            <w:tcW w:w="1010" w:type="pct"/>
            <w:vAlign w:val="center"/>
          </w:tcPr>
          <w:p w14:paraId="44B32F2E"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705</w:t>
            </w:r>
          </w:p>
        </w:tc>
        <w:tc>
          <w:tcPr>
            <w:tcW w:w="485" w:type="pct"/>
            <w:vAlign w:val="center"/>
          </w:tcPr>
          <w:p w14:paraId="2925D5E6"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2</w:t>
            </w:r>
          </w:p>
        </w:tc>
      </w:tr>
      <w:tr w:rsidR="008F6359" w:rsidRPr="008F6359" w14:paraId="3B693F06" w14:textId="77777777" w:rsidTr="00ED1C4E">
        <w:trPr>
          <w:jc w:val="center"/>
        </w:trPr>
        <w:tc>
          <w:tcPr>
            <w:tcW w:w="268" w:type="pct"/>
            <w:vAlign w:val="center"/>
          </w:tcPr>
          <w:p w14:paraId="25622B3E"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5</w:t>
            </w:r>
          </w:p>
        </w:tc>
        <w:tc>
          <w:tcPr>
            <w:tcW w:w="730" w:type="pct"/>
            <w:vAlign w:val="center"/>
          </w:tcPr>
          <w:p w14:paraId="4221A71D"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40</w:t>
            </w:r>
          </w:p>
        </w:tc>
        <w:tc>
          <w:tcPr>
            <w:tcW w:w="489" w:type="pct"/>
            <w:vAlign w:val="center"/>
          </w:tcPr>
          <w:p w14:paraId="2014E937"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c>
          <w:tcPr>
            <w:tcW w:w="903" w:type="pct"/>
            <w:vAlign w:val="center"/>
          </w:tcPr>
          <w:p w14:paraId="5D43A91D"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24</w:t>
            </w:r>
          </w:p>
        </w:tc>
        <w:tc>
          <w:tcPr>
            <w:tcW w:w="734" w:type="pct"/>
            <w:vAlign w:val="center"/>
          </w:tcPr>
          <w:p w14:paraId="07BB97FA" w14:textId="5722826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40</w:t>
            </w:r>
          </w:p>
        </w:tc>
        <w:tc>
          <w:tcPr>
            <w:tcW w:w="381" w:type="pct"/>
            <w:vAlign w:val="center"/>
          </w:tcPr>
          <w:p w14:paraId="42C20E83"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c>
          <w:tcPr>
            <w:tcW w:w="1010" w:type="pct"/>
            <w:vAlign w:val="center"/>
          </w:tcPr>
          <w:p w14:paraId="29B39660"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940</w:t>
            </w:r>
          </w:p>
        </w:tc>
        <w:tc>
          <w:tcPr>
            <w:tcW w:w="485" w:type="pct"/>
            <w:vAlign w:val="center"/>
          </w:tcPr>
          <w:p w14:paraId="699CB218" w14:textId="77777777" w:rsidR="00020824" w:rsidRPr="008F6359" w:rsidRDefault="00020824"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0</w:t>
            </w:r>
          </w:p>
        </w:tc>
      </w:tr>
    </w:tbl>
    <w:p w14:paraId="68D1728C" w14:textId="106D5AB4" w:rsidR="00020824" w:rsidRPr="008F6359" w:rsidRDefault="00ED1C4E" w:rsidP="008F6359">
      <w:pPr>
        <w:pStyle w:val="Nidungbi"/>
        <w:rPr>
          <w:color w:val="000000" w:themeColor="text1"/>
        </w:rPr>
      </w:pPr>
      <w:r w:rsidRPr="008F6359">
        <w:rPr>
          <w:noProof/>
          <w:color w:val="000000" w:themeColor="text1"/>
          <w:lang w:eastAsia="en-GB"/>
        </w:rPr>
        <mc:AlternateContent>
          <mc:Choice Requires="wps">
            <w:drawing>
              <wp:anchor distT="0" distB="0" distL="114300" distR="114300" simplePos="0" relativeHeight="252097536" behindDoc="0" locked="0" layoutInCell="1" allowOverlap="1" wp14:anchorId="00C8FD5E" wp14:editId="4EF3D22D">
                <wp:simplePos x="0" y="0"/>
                <wp:positionH relativeFrom="column">
                  <wp:posOffset>1049144</wp:posOffset>
                </wp:positionH>
                <wp:positionV relativeFrom="paragraph">
                  <wp:posOffset>2145937</wp:posOffset>
                </wp:positionV>
                <wp:extent cx="3822971" cy="215999"/>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22971" cy="2159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E0747" w14:textId="0BF6D09D" w:rsidR="00ED1C4E" w:rsidRDefault="00ED1C4E" w:rsidP="006D28EC">
                            <w:pPr>
                              <w:pStyle w:val="Chthchhnh"/>
                            </w:pPr>
                            <w:r w:rsidRPr="00ED1C4E">
                              <w:t>Table 3. Test results of compressive strengt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00C8FD5E" id="Text Box 49" o:spid="_x0000_s1042" type="#_x0000_t202" style="position:absolute;left:0;text-align:left;margin-left:82.6pt;margin-top:168.95pt;width:301pt;height:17pt;z-index:252097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" filled="f" stroked="f" strokeweight=".5pt">
                <v:textbox inset="0,0,0,0">
                  <w:txbxContent>
                    <w:p w14:paraId="3DEE0747" w14:textId="0BF6D09D" w:rsidR="00ED1C4E" w:rsidRDefault="00ED1C4E" w:rsidP="006D28EC">
                      <w:pPr>
                        <w:pStyle w:val="Chthchhnh"/>
                      </w:pPr>
                      <w:r w:rsidRPr="00ED1C4E">
                        <w:t>Table 3. Test results of compressive strength.</w:t>
                      </w:r>
                    </w:p>
                  </w:txbxContent>
                </v:textbox>
              </v:shape>
            </w:pict>
          </mc:Fallback>
        </mc:AlternateContent>
      </w:r>
    </w:p>
    <w:p w14:paraId="22C5E7B9" w14:textId="1E79385B" w:rsidR="00020824" w:rsidRPr="008F6359" w:rsidRDefault="00020824" w:rsidP="008F6359">
      <w:pPr>
        <w:pStyle w:val="Nidungbi"/>
        <w:rPr>
          <w:color w:val="000000" w:themeColor="text1"/>
        </w:rPr>
      </w:pPr>
    </w:p>
    <w:tbl>
      <w:tblPr>
        <w:tblStyle w:val="TableGrid22"/>
        <w:tblW w:w="5000" w:type="pct"/>
        <w:jc w:val="center"/>
        <w:tblCellMar>
          <w:left w:w="28" w:type="dxa"/>
          <w:right w:w="28" w:type="dxa"/>
        </w:tblCellMar>
        <w:tblLook w:val="04A0" w:firstRow="1" w:lastRow="0" w:firstColumn="1" w:lastColumn="0" w:noHBand="0" w:noVBand="1"/>
      </w:tblPr>
      <w:tblGrid>
        <w:gridCol w:w="467"/>
        <w:gridCol w:w="2090"/>
        <w:gridCol w:w="1828"/>
        <w:gridCol w:w="4960"/>
      </w:tblGrid>
      <w:tr w:rsidR="008F6359" w:rsidRPr="008F6359" w14:paraId="731582C4" w14:textId="77777777" w:rsidTr="00ED1C4E">
        <w:trPr>
          <w:trHeight w:val="65"/>
          <w:jc w:val="center"/>
        </w:trPr>
        <w:tc>
          <w:tcPr>
            <w:tcW w:w="250" w:type="pct"/>
            <w:vAlign w:val="center"/>
          </w:tcPr>
          <w:p w14:paraId="222A35F5" w14:textId="77777777" w:rsidR="00ED1C4E" w:rsidRPr="008F6359" w:rsidRDefault="00ED1C4E" w:rsidP="000A05FF">
            <w:pPr>
              <w:tabs>
                <w:tab w:val="left" w:pos="24"/>
              </w:tabs>
              <w:adjustRightInd w:val="0"/>
              <w:snapToGrid w:val="0"/>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w:t>
            </w:r>
            <w:r w:rsidRPr="008F6359">
              <w:rPr>
                <w:rFonts w:ascii="Cambria" w:hAnsi="Cambria"/>
                <w:color w:val="000000" w:themeColor="text1"/>
                <w:spacing w:val="-4"/>
                <w:sz w:val="21"/>
                <w:szCs w:val="21"/>
                <w:vertAlign w:val="superscript"/>
              </w:rPr>
              <w:t>o</w:t>
            </w:r>
          </w:p>
        </w:tc>
        <w:tc>
          <w:tcPr>
            <w:tcW w:w="1118" w:type="pct"/>
            <w:vAlign w:val="center"/>
          </w:tcPr>
          <w:p w14:paraId="4864BE21" w14:textId="77777777" w:rsidR="00ED1C4E" w:rsidRPr="008F6359" w:rsidRDefault="00ED1C4E" w:rsidP="000A05FF">
            <w:pPr>
              <w:tabs>
                <w:tab w:val="left" w:pos="24"/>
              </w:tabs>
              <w:adjustRightInd w:val="0"/>
              <w:snapToGrid w:val="0"/>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ube Sample Name</w:t>
            </w:r>
          </w:p>
        </w:tc>
        <w:tc>
          <w:tcPr>
            <w:tcW w:w="978" w:type="pct"/>
            <w:vAlign w:val="center"/>
          </w:tcPr>
          <w:p w14:paraId="5BDEC32D" w14:textId="5AA8BF6B" w:rsidR="00ED1C4E" w:rsidRPr="008F6359" w:rsidRDefault="00ED1C4E" w:rsidP="000A05FF">
            <w:pPr>
              <w:tabs>
                <w:tab w:val="left" w:pos="24"/>
              </w:tabs>
              <w:adjustRightInd w:val="0"/>
              <w:snapToGrid w:val="0"/>
              <w:jc w:val="center"/>
              <w:rPr>
                <w:rFonts w:ascii="Cambria" w:hAnsi="Cambria"/>
                <w:color w:val="000000" w:themeColor="text1"/>
                <w:spacing w:val="-4"/>
                <w:sz w:val="21"/>
                <w:szCs w:val="21"/>
                <w:lang w:val="en-US"/>
              </w:rPr>
            </w:pPr>
            <w:r w:rsidRPr="008F6359">
              <w:rPr>
                <w:rFonts w:ascii="Cambria" w:hAnsi="Cambria"/>
                <w:color w:val="000000" w:themeColor="text1"/>
                <w:spacing w:val="-4"/>
                <w:sz w:val="21"/>
                <w:szCs w:val="21"/>
              </w:rPr>
              <w:t>Fly Ash</w:t>
            </w:r>
            <w:r w:rsidR="005A06B1" w:rsidRPr="008F6359">
              <w:rPr>
                <w:rFonts w:ascii="Cambria" w:hAnsi="Cambria"/>
                <w:color w:val="000000" w:themeColor="text1"/>
                <w:spacing w:val="-4"/>
                <w:sz w:val="21"/>
                <w:szCs w:val="21"/>
                <w:lang w:val="en-US"/>
              </w:rPr>
              <w:t xml:space="preserve"> (</w:t>
            </w:r>
            <w:r w:rsidR="006D28EC" w:rsidRPr="008F6359">
              <w:rPr>
                <w:rFonts w:ascii="Cambria" w:hAnsi="Cambria"/>
                <w:color w:val="000000" w:themeColor="text1"/>
                <w:spacing w:val="-4"/>
                <w:sz w:val="21"/>
                <w:szCs w:val="21"/>
              </w:rPr>
              <w:t>%</w:t>
            </w:r>
            <w:r w:rsidR="005A06B1" w:rsidRPr="008F6359">
              <w:rPr>
                <w:rFonts w:ascii="Cambria" w:hAnsi="Cambria"/>
                <w:color w:val="000000" w:themeColor="text1"/>
                <w:spacing w:val="-4"/>
                <w:sz w:val="21"/>
                <w:szCs w:val="21"/>
                <w:lang w:val="en-US"/>
              </w:rPr>
              <w:t>)</w:t>
            </w:r>
          </w:p>
        </w:tc>
        <w:tc>
          <w:tcPr>
            <w:tcW w:w="2654" w:type="pct"/>
            <w:vAlign w:val="center"/>
          </w:tcPr>
          <w:p w14:paraId="0BF28CF0"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8 Days Strength, N/mm</w:t>
            </w:r>
            <w:r w:rsidRPr="008F6359">
              <w:rPr>
                <w:rFonts w:ascii="Cambria" w:hAnsi="Cambria"/>
                <w:color w:val="000000" w:themeColor="text1"/>
                <w:spacing w:val="-4"/>
                <w:sz w:val="21"/>
                <w:szCs w:val="21"/>
                <w:vertAlign w:val="superscript"/>
              </w:rPr>
              <w:t>2</w:t>
            </w:r>
            <w:r w:rsidRPr="008F6359">
              <w:rPr>
                <w:rFonts w:ascii="Cambria" w:hAnsi="Cambria"/>
                <w:color w:val="000000" w:themeColor="text1"/>
                <w:spacing w:val="-4"/>
                <w:sz w:val="21"/>
                <w:szCs w:val="21"/>
              </w:rPr>
              <w:t xml:space="preserve"> (Average of three samples)</w:t>
            </w:r>
          </w:p>
        </w:tc>
      </w:tr>
      <w:tr w:rsidR="008F6359" w:rsidRPr="008F6359" w14:paraId="3A934166" w14:textId="77777777" w:rsidTr="00ED1C4E">
        <w:trPr>
          <w:jc w:val="center"/>
        </w:trPr>
        <w:tc>
          <w:tcPr>
            <w:tcW w:w="250" w:type="pct"/>
          </w:tcPr>
          <w:p w14:paraId="1B468028"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w:t>
            </w:r>
          </w:p>
        </w:tc>
        <w:tc>
          <w:tcPr>
            <w:tcW w:w="1118" w:type="pct"/>
          </w:tcPr>
          <w:p w14:paraId="7AAF482F"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0</w:t>
            </w:r>
          </w:p>
        </w:tc>
        <w:tc>
          <w:tcPr>
            <w:tcW w:w="978" w:type="pct"/>
          </w:tcPr>
          <w:p w14:paraId="3171221F"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2654" w:type="pct"/>
          </w:tcPr>
          <w:p w14:paraId="5C36BA3B" w14:textId="6D448842"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15</w:t>
            </w:r>
          </w:p>
        </w:tc>
      </w:tr>
      <w:tr w:rsidR="008F6359" w:rsidRPr="008F6359" w14:paraId="2AB01C4D" w14:textId="77777777" w:rsidTr="00ED1C4E">
        <w:trPr>
          <w:jc w:val="center"/>
        </w:trPr>
        <w:tc>
          <w:tcPr>
            <w:tcW w:w="250" w:type="pct"/>
          </w:tcPr>
          <w:p w14:paraId="3E40C956"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w:t>
            </w:r>
          </w:p>
        </w:tc>
        <w:tc>
          <w:tcPr>
            <w:tcW w:w="1118" w:type="pct"/>
          </w:tcPr>
          <w:p w14:paraId="5678B591"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10</w:t>
            </w:r>
          </w:p>
        </w:tc>
        <w:tc>
          <w:tcPr>
            <w:tcW w:w="978" w:type="pct"/>
          </w:tcPr>
          <w:p w14:paraId="6FDA66E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0</w:t>
            </w:r>
          </w:p>
        </w:tc>
        <w:tc>
          <w:tcPr>
            <w:tcW w:w="2654" w:type="pct"/>
          </w:tcPr>
          <w:p w14:paraId="28AA5CA0" w14:textId="5D8D9D33"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9.60</w:t>
            </w:r>
          </w:p>
        </w:tc>
      </w:tr>
      <w:tr w:rsidR="008F6359" w:rsidRPr="008F6359" w14:paraId="643E2934" w14:textId="77777777" w:rsidTr="00ED1C4E">
        <w:trPr>
          <w:jc w:val="center"/>
        </w:trPr>
        <w:tc>
          <w:tcPr>
            <w:tcW w:w="250" w:type="pct"/>
          </w:tcPr>
          <w:p w14:paraId="413A75F6"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w:t>
            </w:r>
          </w:p>
        </w:tc>
        <w:tc>
          <w:tcPr>
            <w:tcW w:w="1118" w:type="pct"/>
          </w:tcPr>
          <w:p w14:paraId="7ACC3CD9"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20</w:t>
            </w:r>
          </w:p>
        </w:tc>
        <w:tc>
          <w:tcPr>
            <w:tcW w:w="978" w:type="pct"/>
          </w:tcPr>
          <w:p w14:paraId="084752E9"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2654" w:type="pct"/>
          </w:tcPr>
          <w:p w14:paraId="334474B6" w14:textId="2D991E0F"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1.15</w:t>
            </w:r>
          </w:p>
        </w:tc>
      </w:tr>
      <w:tr w:rsidR="008F6359" w:rsidRPr="008F6359" w14:paraId="53D37D39" w14:textId="77777777" w:rsidTr="00ED1C4E">
        <w:trPr>
          <w:jc w:val="center"/>
        </w:trPr>
        <w:tc>
          <w:tcPr>
            <w:tcW w:w="250" w:type="pct"/>
          </w:tcPr>
          <w:p w14:paraId="3FBFADD8"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w:t>
            </w:r>
          </w:p>
        </w:tc>
        <w:tc>
          <w:tcPr>
            <w:tcW w:w="1118" w:type="pct"/>
          </w:tcPr>
          <w:p w14:paraId="377D1E4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30</w:t>
            </w:r>
          </w:p>
        </w:tc>
        <w:tc>
          <w:tcPr>
            <w:tcW w:w="978" w:type="pct"/>
          </w:tcPr>
          <w:p w14:paraId="55FF1EFF"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0</w:t>
            </w:r>
          </w:p>
        </w:tc>
        <w:tc>
          <w:tcPr>
            <w:tcW w:w="2654" w:type="pct"/>
          </w:tcPr>
          <w:p w14:paraId="375505FD" w14:textId="629DC368"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3.19</w:t>
            </w:r>
          </w:p>
        </w:tc>
      </w:tr>
      <w:tr w:rsidR="008F6359" w:rsidRPr="008F6359" w14:paraId="54D20406" w14:textId="77777777" w:rsidTr="00ED1C4E">
        <w:trPr>
          <w:jc w:val="center"/>
        </w:trPr>
        <w:tc>
          <w:tcPr>
            <w:tcW w:w="250" w:type="pct"/>
          </w:tcPr>
          <w:p w14:paraId="7377C407"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5</w:t>
            </w:r>
          </w:p>
        </w:tc>
        <w:tc>
          <w:tcPr>
            <w:tcW w:w="1118" w:type="pct"/>
          </w:tcPr>
          <w:p w14:paraId="54A835F4"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40</w:t>
            </w:r>
          </w:p>
        </w:tc>
        <w:tc>
          <w:tcPr>
            <w:tcW w:w="978" w:type="pct"/>
          </w:tcPr>
          <w:p w14:paraId="542AC3C1" w14:textId="2EE44E10"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c>
          <w:tcPr>
            <w:tcW w:w="2654" w:type="pct"/>
          </w:tcPr>
          <w:p w14:paraId="07A4B575" w14:textId="1F3F19A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28</w:t>
            </w:r>
          </w:p>
        </w:tc>
      </w:tr>
    </w:tbl>
    <w:p w14:paraId="7BAECB6B" w14:textId="2B73B6DA" w:rsidR="00020824" w:rsidRPr="008F6359" w:rsidRDefault="00ED1C4E" w:rsidP="008F6359">
      <w:pPr>
        <w:pStyle w:val="Nidungbi"/>
        <w:rPr>
          <w:color w:val="000000" w:themeColor="text1"/>
        </w:rPr>
      </w:pPr>
      <w:r w:rsidRPr="008F6359">
        <w:rPr>
          <w:noProof/>
          <w:color w:val="000000" w:themeColor="text1"/>
          <w:lang w:eastAsia="en-GB"/>
        </w:rPr>
        <mc:AlternateContent>
          <mc:Choice Requires="wps">
            <w:drawing>
              <wp:anchor distT="0" distB="0" distL="114300" distR="114300" simplePos="0" relativeHeight="252099584" behindDoc="0" locked="0" layoutInCell="1" allowOverlap="1" wp14:anchorId="2C803BF8" wp14:editId="7AD2F9DC">
                <wp:simplePos x="0" y="0"/>
                <wp:positionH relativeFrom="column">
                  <wp:posOffset>1049020</wp:posOffset>
                </wp:positionH>
                <wp:positionV relativeFrom="paragraph">
                  <wp:posOffset>67945</wp:posOffset>
                </wp:positionV>
                <wp:extent cx="3822971" cy="215999"/>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822971" cy="2159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C67468" w14:textId="520AA318" w:rsidR="00ED1C4E" w:rsidRDefault="00ED1C4E" w:rsidP="006D28EC">
                            <w:pPr>
                              <w:pStyle w:val="Chthchhnh"/>
                            </w:pPr>
                            <w:r w:rsidRPr="00ED1C4E">
                              <w:t xml:space="preserve">Table 4. Test </w:t>
                            </w:r>
                            <w:r w:rsidR="005A06B1">
                              <w:t>r</w:t>
                            </w:r>
                            <w:r w:rsidR="005A06B1" w:rsidRPr="00ED1C4E">
                              <w:t xml:space="preserve">esults </w:t>
                            </w:r>
                            <w:r w:rsidRPr="00ED1C4E">
                              <w:t xml:space="preserve">of </w:t>
                            </w:r>
                            <w:r w:rsidR="005A06B1">
                              <w:t>f</w:t>
                            </w:r>
                            <w:r w:rsidR="005A06B1" w:rsidRPr="00ED1C4E">
                              <w:t xml:space="preserve">lexural </w:t>
                            </w:r>
                            <w:r w:rsidRPr="00ED1C4E">
                              <w:t>strengt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2C803BF8" id="Text Box 50" o:spid="_x0000_s1043" type="#_x0000_t202" style="position:absolute;left:0;text-align:left;margin-left:82.6pt;margin-top:5.35pt;width:301pt;height:17pt;z-index:25209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" filled="f" stroked="f" strokeweight=".5pt">
                <v:textbox inset="0,0,0,0">
                  <w:txbxContent>
                    <w:p w14:paraId="03C67468" w14:textId="520AA318" w:rsidR="00ED1C4E" w:rsidRDefault="00ED1C4E" w:rsidP="006D28EC">
                      <w:pPr>
                        <w:pStyle w:val="Chthchhnh"/>
                      </w:pPr>
                      <w:r w:rsidRPr="00ED1C4E">
                        <w:t xml:space="preserve">Table 4. Test </w:t>
                      </w:r>
                      <w:r w:rsidR="005A06B1">
                        <w:t>r</w:t>
                      </w:r>
                      <w:r w:rsidR="005A06B1" w:rsidRPr="00ED1C4E">
                        <w:t xml:space="preserve">esults </w:t>
                      </w:r>
                      <w:r w:rsidRPr="00ED1C4E">
                        <w:t xml:space="preserve">of </w:t>
                      </w:r>
                      <w:r w:rsidR="005A06B1">
                        <w:t>f</w:t>
                      </w:r>
                      <w:r w:rsidR="005A06B1" w:rsidRPr="00ED1C4E">
                        <w:t xml:space="preserve">lexural </w:t>
                      </w:r>
                      <w:r w:rsidRPr="00ED1C4E">
                        <w:t>strength.</w:t>
                      </w:r>
                    </w:p>
                  </w:txbxContent>
                </v:textbox>
              </v:shape>
            </w:pict>
          </mc:Fallback>
        </mc:AlternateContent>
      </w:r>
    </w:p>
    <w:p w14:paraId="7BBEBD48" w14:textId="29E55CDD" w:rsidR="00020824" w:rsidRPr="008F6359" w:rsidRDefault="00020824" w:rsidP="008F6359">
      <w:pPr>
        <w:pStyle w:val="Nidungbi"/>
        <w:rPr>
          <w:color w:val="000000" w:themeColor="text1"/>
        </w:rPr>
      </w:pPr>
    </w:p>
    <w:tbl>
      <w:tblPr>
        <w:tblStyle w:val="TableGrid22"/>
        <w:tblW w:w="0" w:type="auto"/>
        <w:jc w:val="center"/>
        <w:tblCellMar>
          <w:left w:w="28" w:type="dxa"/>
          <w:right w:w="28" w:type="dxa"/>
        </w:tblCellMar>
        <w:tblLook w:val="04A0" w:firstRow="1" w:lastRow="0" w:firstColumn="1" w:lastColumn="0" w:noHBand="0" w:noVBand="1"/>
      </w:tblPr>
      <w:tblGrid>
        <w:gridCol w:w="656"/>
        <w:gridCol w:w="2160"/>
        <w:gridCol w:w="1384"/>
        <w:gridCol w:w="5103"/>
      </w:tblGrid>
      <w:tr w:rsidR="008F6359" w:rsidRPr="008F6359" w14:paraId="563D8A9A" w14:textId="77777777" w:rsidTr="000A05FF">
        <w:trPr>
          <w:jc w:val="center"/>
        </w:trPr>
        <w:tc>
          <w:tcPr>
            <w:tcW w:w="656" w:type="dxa"/>
          </w:tcPr>
          <w:p w14:paraId="0158ECA0" w14:textId="77777777" w:rsidR="00ED1C4E" w:rsidRPr="008F6359" w:rsidRDefault="00ED1C4E" w:rsidP="000A05FF">
            <w:pPr>
              <w:tabs>
                <w:tab w:val="left" w:pos="24"/>
              </w:tabs>
              <w:adjustRightInd w:val="0"/>
              <w:snapToGrid w:val="0"/>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w:t>
            </w:r>
            <w:r w:rsidRPr="008F6359">
              <w:rPr>
                <w:rFonts w:ascii="Cambria" w:hAnsi="Cambria"/>
                <w:color w:val="000000" w:themeColor="text1"/>
                <w:spacing w:val="-4"/>
                <w:sz w:val="21"/>
                <w:szCs w:val="21"/>
                <w:vertAlign w:val="superscript"/>
              </w:rPr>
              <w:t>0</w:t>
            </w:r>
          </w:p>
        </w:tc>
        <w:tc>
          <w:tcPr>
            <w:tcW w:w="2160" w:type="dxa"/>
          </w:tcPr>
          <w:p w14:paraId="4B7A58E4" w14:textId="77777777" w:rsidR="00ED1C4E" w:rsidRPr="008F6359" w:rsidRDefault="00ED1C4E" w:rsidP="000A05FF">
            <w:pPr>
              <w:tabs>
                <w:tab w:val="left" w:pos="24"/>
              </w:tabs>
              <w:adjustRightInd w:val="0"/>
              <w:snapToGrid w:val="0"/>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eam Sample Name</w:t>
            </w:r>
          </w:p>
        </w:tc>
        <w:tc>
          <w:tcPr>
            <w:tcW w:w="1384" w:type="dxa"/>
          </w:tcPr>
          <w:p w14:paraId="2FB10776" w14:textId="62AE6701" w:rsidR="00ED1C4E" w:rsidRPr="008F6359" w:rsidRDefault="00ED1C4E" w:rsidP="000A05FF">
            <w:pPr>
              <w:tabs>
                <w:tab w:val="left" w:pos="24"/>
              </w:tabs>
              <w:adjustRightInd w:val="0"/>
              <w:snapToGrid w:val="0"/>
              <w:jc w:val="center"/>
              <w:rPr>
                <w:rFonts w:ascii="Cambria" w:hAnsi="Cambria"/>
                <w:color w:val="000000" w:themeColor="text1"/>
                <w:spacing w:val="-4"/>
                <w:sz w:val="21"/>
                <w:szCs w:val="21"/>
                <w:lang w:val="en-US"/>
              </w:rPr>
            </w:pPr>
            <w:r w:rsidRPr="008F6359">
              <w:rPr>
                <w:rFonts w:ascii="Cambria" w:hAnsi="Cambria"/>
                <w:color w:val="000000" w:themeColor="text1"/>
                <w:spacing w:val="-4"/>
                <w:sz w:val="21"/>
                <w:szCs w:val="21"/>
              </w:rPr>
              <w:t>Fly Ash</w:t>
            </w:r>
            <w:r w:rsidR="005A06B1" w:rsidRPr="008F6359">
              <w:rPr>
                <w:rFonts w:ascii="Cambria" w:hAnsi="Cambria"/>
                <w:color w:val="000000" w:themeColor="text1"/>
                <w:spacing w:val="-4"/>
                <w:sz w:val="21"/>
                <w:szCs w:val="21"/>
                <w:lang w:val="en-US"/>
              </w:rPr>
              <w:t xml:space="preserve"> (</w:t>
            </w:r>
            <w:r w:rsidR="006D28EC" w:rsidRPr="008F6359">
              <w:rPr>
                <w:rFonts w:ascii="Cambria" w:hAnsi="Cambria"/>
                <w:color w:val="000000" w:themeColor="text1"/>
                <w:spacing w:val="-4"/>
                <w:sz w:val="21"/>
                <w:szCs w:val="21"/>
              </w:rPr>
              <w:t>%</w:t>
            </w:r>
            <w:r w:rsidR="005A06B1" w:rsidRPr="008F6359">
              <w:rPr>
                <w:rFonts w:ascii="Cambria" w:hAnsi="Cambria"/>
                <w:color w:val="000000" w:themeColor="text1"/>
                <w:spacing w:val="-4"/>
                <w:sz w:val="21"/>
                <w:szCs w:val="21"/>
                <w:lang w:val="en-US"/>
              </w:rPr>
              <w:t>)</w:t>
            </w:r>
          </w:p>
        </w:tc>
        <w:tc>
          <w:tcPr>
            <w:tcW w:w="5103" w:type="dxa"/>
          </w:tcPr>
          <w:p w14:paraId="3577F6A3"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8 days Strength, N/mm</w:t>
            </w:r>
            <w:r w:rsidRPr="008F6359">
              <w:rPr>
                <w:rFonts w:ascii="Cambria" w:hAnsi="Cambria"/>
                <w:color w:val="000000" w:themeColor="text1"/>
                <w:spacing w:val="-4"/>
                <w:sz w:val="21"/>
                <w:szCs w:val="21"/>
                <w:vertAlign w:val="superscript"/>
              </w:rPr>
              <w:t>2</w:t>
            </w:r>
            <w:r w:rsidRPr="008F6359">
              <w:rPr>
                <w:rFonts w:ascii="Cambria" w:hAnsi="Cambria"/>
                <w:color w:val="000000" w:themeColor="text1"/>
                <w:spacing w:val="-4"/>
                <w:sz w:val="21"/>
                <w:szCs w:val="21"/>
              </w:rPr>
              <w:t xml:space="preserve"> (Average of three samples)</w:t>
            </w:r>
          </w:p>
        </w:tc>
      </w:tr>
      <w:tr w:rsidR="008F6359" w:rsidRPr="008F6359" w14:paraId="6228A8DC" w14:textId="77777777" w:rsidTr="000A05FF">
        <w:trPr>
          <w:jc w:val="center"/>
        </w:trPr>
        <w:tc>
          <w:tcPr>
            <w:tcW w:w="656" w:type="dxa"/>
          </w:tcPr>
          <w:p w14:paraId="11FB296A"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w:t>
            </w:r>
          </w:p>
        </w:tc>
        <w:tc>
          <w:tcPr>
            <w:tcW w:w="2160" w:type="dxa"/>
          </w:tcPr>
          <w:p w14:paraId="6B707776"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0</w:t>
            </w:r>
          </w:p>
        </w:tc>
        <w:tc>
          <w:tcPr>
            <w:tcW w:w="1384" w:type="dxa"/>
          </w:tcPr>
          <w:p w14:paraId="54A3CD4C"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5103" w:type="dxa"/>
          </w:tcPr>
          <w:p w14:paraId="2B07B7F3"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17</w:t>
            </w:r>
          </w:p>
        </w:tc>
      </w:tr>
      <w:tr w:rsidR="008F6359" w:rsidRPr="008F6359" w14:paraId="2F2F4C91" w14:textId="77777777" w:rsidTr="000A05FF">
        <w:trPr>
          <w:jc w:val="center"/>
        </w:trPr>
        <w:tc>
          <w:tcPr>
            <w:tcW w:w="656" w:type="dxa"/>
          </w:tcPr>
          <w:p w14:paraId="4CE2F9FB"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w:t>
            </w:r>
          </w:p>
        </w:tc>
        <w:tc>
          <w:tcPr>
            <w:tcW w:w="2160" w:type="dxa"/>
          </w:tcPr>
          <w:p w14:paraId="3A9CE7E7"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10</w:t>
            </w:r>
          </w:p>
        </w:tc>
        <w:tc>
          <w:tcPr>
            <w:tcW w:w="1384" w:type="dxa"/>
          </w:tcPr>
          <w:p w14:paraId="30795AF7"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0</w:t>
            </w:r>
          </w:p>
        </w:tc>
        <w:tc>
          <w:tcPr>
            <w:tcW w:w="5103" w:type="dxa"/>
          </w:tcPr>
          <w:p w14:paraId="3AA38B99"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20</w:t>
            </w:r>
          </w:p>
        </w:tc>
      </w:tr>
      <w:tr w:rsidR="008F6359" w:rsidRPr="008F6359" w14:paraId="3E00E551" w14:textId="77777777" w:rsidTr="000A05FF">
        <w:trPr>
          <w:jc w:val="center"/>
        </w:trPr>
        <w:tc>
          <w:tcPr>
            <w:tcW w:w="656" w:type="dxa"/>
          </w:tcPr>
          <w:p w14:paraId="4499244D"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w:t>
            </w:r>
          </w:p>
        </w:tc>
        <w:tc>
          <w:tcPr>
            <w:tcW w:w="2160" w:type="dxa"/>
          </w:tcPr>
          <w:p w14:paraId="42127EB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20</w:t>
            </w:r>
          </w:p>
        </w:tc>
        <w:tc>
          <w:tcPr>
            <w:tcW w:w="1384" w:type="dxa"/>
          </w:tcPr>
          <w:p w14:paraId="5A93AC56"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5103" w:type="dxa"/>
          </w:tcPr>
          <w:p w14:paraId="6E473D20"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33</w:t>
            </w:r>
          </w:p>
        </w:tc>
      </w:tr>
      <w:tr w:rsidR="008F6359" w:rsidRPr="008F6359" w14:paraId="297233A4" w14:textId="77777777" w:rsidTr="000A05FF">
        <w:trPr>
          <w:jc w:val="center"/>
        </w:trPr>
        <w:tc>
          <w:tcPr>
            <w:tcW w:w="656" w:type="dxa"/>
          </w:tcPr>
          <w:p w14:paraId="436A357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w:t>
            </w:r>
          </w:p>
        </w:tc>
        <w:tc>
          <w:tcPr>
            <w:tcW w:w="2160" w:type="dxa"/>
          </w:tcPr>
          <w:p w14:paraId="5C91ABF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30</w:t>
            </w:r>
          </w:p>
        </w:tc>
        <w:tc>
          <w:tcPr>
            <w:tcW w:w="1384" w:type="dxa"/>
          </w:tcPr>
          <w:p w14:paraId="5B7EC9C4"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0</w:t>
            </w:r>
          </w:p>
        </w:tc>
        <w:tc>
          <w:tcPr>
            <w:tcW w:w="5103" w:type="dxa"/>
          </w:tcPr>
          <w:p w14:paraId="2A0F5665"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42</w:t>
            </w:r>
          </w:p>
        </w:tc>
      </w:tr>
      <w:tr w:rsidR="008F6359" w:rsidRPr="008F6359" w14:paraId="6AC7F984" w14:textId="77777777" w:rsidTr="000A05FF">
        <w:trPr>
          <w:jc w:val="center"/>
        </w:trPr>
        <w:tc>
          <w:tcPr>
            <w:tcW w:w="656" w:type="dxa"/>
          </w:tcPr>
          <w:p w14:paraId="1D33D0FB"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5</w:t>
            </w:r>
          </w:p>
        </w:tc>
        <w:tc>
          <w:tcPr>
            <w:tcW w:w="2160" w:type="dxa"/>
          </w:tcPr>
          <w:p w14:paraId="67E4DBB6"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40</w:t>
            </w:r>
          </w:p>
        </w:tc>
        <w:tc>
          <w:tcPr>
            <w:tcW w:w="1384" w:type="dxa"/>
          </w:tcPr>
          <w:p w14:paraId="51CDCD9A"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c>
          <w:tcPr>
            <w:tcW w:w="5103" w:type="dxa"/>
          </w:tcPr>
          <w:p w14:paraId="5F5569C8" w14:textId="77777777" w:rsidR="00ED1C4E" w:rsidRPr="008F6359" w:rsidRDefault="00ED1C4E" w:rsidP="000A05FF">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6.16</w:t>
            </w:r>
          </w:p>
        </w:tc>
      </w:tr>
    </w:tbl>
    <w:p w14:paraId="46244CB6" w14:textId="303562C6" w:rsidR="00020824" w:rsidRPr="008F6359" w:rsidRDefault="00FF0866"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124160" behindDoc="0" locked="0" layoutInCell="1" allowOverlap="1" wp14:anchorId="3DDFE58A" wp14:editId="0AC8743F">
                <wp:simplePos x="0" y="0"/>
                <wp:positionH relativeFrom="margin">
                  <wp:align>center</wp:align>
                </wp:positionH>
                <wp:positionV relativeFrom="margin">
                  <wp:align>top</wp:align>
                </wp:positionV>
                <wp:extent cx="5964192" cy="7018655"/>
                <wp:effectExtent l="0" t="0" r="0" b="10795"/>
                <wp:wrapSquare wrapText="bothSides"/>
                <wp:docPr id="65" name="Group 65"/>
                <wp:cNvGraphicFramePr/>
                <a:graphic xmlns:a="http://schemas.openxmlformats.org/drawingml/2006/main">
                  <a:graphicData uri="http://schemas.microsoft.com/office/word/2010/wordprocessingGroup">
                    <wpg:wgp>
                      <wpg:cNvGrpSpPr/>
                      <wpg:grpSpPr>
                        <a:xfrm>
                          <a:off x="0" y="0"/>
                          <a:ext cx="5964192" cy="7018655"/>
                          <a:chOff x="0" y="0"/>
                          <a:chExt cx="5964192" cy="7018655"/>
                        </a:xfrm>
                      </wpg:grpSpPr>
                      <wpg:grpSp>
                        <wpg:cNvPr id="53" name="Group 53"/>
                        <wpg:cNvGrpSpPr/>
                        <wpg:grpSpPr>
                          <a:xfrm>
                            <a:off x="0" y="0"/>
                            <a:ext cx="5949315" cy="2614930"/>
                            <a:chOff x="0" y="0"/>
                            <a:chExt cx="5949315" cy="2614930"/>
                          </a:xfrm>
                        </wpg:grpSpPr>
                        <pic:pic xmlns:pic="http://schemas.openxmlformats.org/drawingml/2006/picture">
                          <pic:nvPicPr>
                            <pic:cNvPr id="51" name="Picture 5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390144" y="0"/>
                              <a:ext cx="5255895" cy="2245995"/>
                            </a:xfrm>
                            <a:prstGeom prst="rect">
                              <a:avLst/>
                            </a:prstGeom>
                          </pic:spPr>
                        </pic:pic>
                        <wps:wsp>
                          <wps:cNvPr id="52" name="Text Box 52"/>
                          <wps:cNvSpPr txBox="1"/>
                          <wps:spPr>
                            <a:xfrm>
                              <a:off x="0" y="2255520"/>
                              <a:ext cx="5949315" cy="359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B3E15" w14:textId="1F3C7673" w:rsidR="00ED1C4E" w:rsidRDefault="00ED1C4E" w:rsidP="006D28EC">
                                <w:pPr>
                                  <w:pStyle w:val="Chthchhnh"/>
                                </w:pPr>
                                <w:r w:rsidRPr="00ED1C4E">
                                  <w:t>Figure 5. Compressive strength test on the cube sample by Advantest 9 (Control- Italy) system at HUMG.</w:t>
                                </w:r>
                              </w:p>
                              <w:p w14:paraId="100769AB" w14:textId="77777777" w:rsidR="00ED1C4E" w:rsidRDefault="00ED1C4E" w:rsidP="006D28EC">
                                <w:pPr>
                                  <w:pStyle w:val="Chthchhn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58" name="Group 58"/>
                        <wpg:cNvGrpSpPr/>
                        <wpg:grpSpPr>
                          <a:xfrm>
                            <a:off x="21772" y="2754086"/>
                            <a:ext cx="5930276" cy="2135505"/>
                            <a:chOff x="0" y="0"/>
                            <a:chExt cx="5930276" cy="2135505"/>
                          </a:xfrm>
                        </wpg:grpSpPr>
                        <wpg:grpSp>
                          <wpg:cNvPr id="55" name="Group 55"/>
                          <wpg:cNvGrpSpPr/>
                          <wpg:grpSpPr>
                            <a:xfrm>
                              <a:off x="0" y="0"/>
                              <a:ext cx="2924810" cy="2135505"/>
                              <a:chOff x="0" y="0"/>
                              <a:chExt cx="2925282" cy="2136027"/>
                            </a:xfrm>
                          </wpg:grpSpPr>
                          <pic:pic xmlns:pic="http://schemas.openxmlformats.org/drawingml/2006/picture">
                            <pic:nvPicPr>
                              <pic:cNvPr id="18" name="Picture 18" descr="Chart, line chart&#10;&#10;Description automatically generated"/>
                              <pic:cNvPicPr>
                                <a:picLocks noChangeAspect="1"/>
                              </pic:cNvPicPr>
                            </pic:nvPicPr>
                            <pic:blipFill rotWithShape="1">
                              <a:blip r:embed="rId25" cstate="print">
                                <a:extLst>
                                  <a:ext uri="{28A0092B-C50C-407E-A947-70E740481C1C}">
                                    <a14:useLocalDpi xmlns:a14="http://schemas.microsoft.com/office/drawing/2010/main" val="0"/>
                                  </a:ext>
                                </a:extLst>
                              </a:blip>
                              <a:srcRect t="3341"/>
                              <a:stretch/>
                            </pic:blipFill>
                            <pic:spPr bwMode="auto">
                              <a:xfrm>
                                <a:off x="8092" y="0"/>
                                <a:ext cx="2917190" cy="1743075"/>
                              </a:xfrm>
                              <a:prstGeom prst="rect">
                                <a:avLst/>
                              </a:prstGeom>
                              <a:ln>
                                <a:noFill/>
                              </a:ln>
                              <a:extLst>
                                <a:ext uri="{53640926-AAD7-44D8-BBD7-CCE9431645EC}">
                                  <a14:shadowObscured xmlns:a14="http://schemas.microsoft.com/office/drawing/2010/main"/>
                                </a:ext>
                              </a:extLst>
                            </pic:spPr>
                          </pic:pic>
                          <wps:wsp>
                            <wps:cNvPr id="54" name="Text Box 54"/>
                            <wps:cNvSpPr txBox="1"/>
                            <wps:spPr>
                              <a:xfrm>
                                <a:off x="0" y="1739787"/>
                                <a:ext cx="2864485"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35BD49" w14:textId="16AA9926" w:rsidR="00FF0866" w:rsidRDefault="00FF0866" w:rsidP="006D28EC">
                                  <w:pPr>
                                    <w:pStyle w:val="Chthchhnh"/>
                                  </w:pPr>
                                  <w:r w:rsidRPr="00FF0866">
                                    <w:t>Figure 6. Workability test of concrete mix with different percentages of Fly As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57" name="Group 57"/>
                          <wpg:cNvGrpSpPr/>
                          <wpg:grpSpPr>
                            <a:xfrm>
                              <a:off x="3026421" y="0"/>
                              <a:ext cx="2903855" cy="2135505"/>
                              <a:chOff x="-40461" y="0"/>
                              <a:chExt cx="2904484" cy="2135930"/>
                            </a:xfrm>
                          </wpg:grpSpPr>
                          <pic:pic xmlns:pic="http://schemas.openxmlformats.org/drawingml/2006/picture">
                            <pic:nvPicPr>
                              <pic:cNvPr id="19" name="Picture 19" descr="Chart, line chart&#10;&#10;Description automatically generated"/>
                              <pic:cNvPicPr>
                                <a:picLocks noChangeAspect="1"/>
                              </pic:cNvPicPr>
                            </pic:nvPicPr>
                            <pic:blipFill rotWithShape="1">
                              <a:blip r:embed="rId26" cstate="print">
                                <a:extLst>
                                  <a:ext uri="{28A0092B-C50C-407E-A947-70E740481C1C}">
                                    <a14:useLocalDpi xmlns:a14="http://schemas.microsoft.com/office/drawing/2010/main" val="0"/>
                                  </a:ext>
                                </a:extLst>
                              </a:blip>
                              <a:srcRect t="2697"/>
                              <a:stretch/>
                            </pic:blipFill>
                            <pic:spPr bwMode="auto">
                              <a:xfrm>
                                <a:off x="-40461" y="0"/>
                                <a:ext cx="2904483" cy="1739265"/>
                              </a:xfrm>
                              <a:prstGeom prst="rect">
                                <a:avLst/>
                              </a:prstGeom>
                              <a:ln>
                                <a:noFill/>
                              </a:ln>
                              <a:extLst>
                                <a:ext uri="{53640926-AAD7-44D8-BBD7-CCE9431645EC}">
                                  <a14:shadowObscured xmlns:a14="http://schemas.microsoft.com/office/drawing/2010/main"/>
                                </a:ext>
                              </a:extLst>
                            </pic:spPr>
                          </pic:pic>
                          <wps:wsp>
                            <wps:cNvPr id="56" name="Text Box 56"/>
                            <wps:cNvSpPr txBox="1"/>
                            <wps:spPr>
                              <a:xfrm>
                                <a:off x="0" y="1739787"/>
                                <a:ext cx="2864023" cy="3961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B1A26" w14:textId="663298BC" w:rsidR="00FF0866" w:rsidRDefault="00FF0866" w:rsidP="006D28EC">
                                  <w:pPr>
                                    <w:pStyle w:val="Chthchhnh"/>
                                  </w:pPr>
                                  <w:r w:rsidRPr="00FF0866">
                                    <w:t>Figure 7. Compressive strength test of concrete mix with different percentages of Fly As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grpSp>
                        <wpg:cNvPr id="64" name="Group 64"/>
                        <wpg:cNvGrpSpPr/>
                        <wpg:grpSpPr>
                          <a:xfrm>
                            <a:off x="32657" y="4953000"/>
                            <a:ext cx="5931535" cy="2065655"/>
                            <a:chOff x="0" y="0"/>
                            <a:chExt cx="5931731" cy="2066143"/>
                          </a:xfrm>
                        </wpg:grpSpPr>
                        <wpg:grpSp>
                          <wpg:cNvPr id="60" name="Group 60"/>
                          <wpg:cNvGrpSpPr/>
                          <wpg:grpSpPr>
                            <a:xfrm>
                              <a:off x="0" y="0"/>
                              <a:ext cx="2942981" cy="2066143"/>
                              <a:chOff x="0" y="61546"/>
                              <a:chExt cx="2942981" cy="2066143"/>
                            </a:xfrm>
                          </wpg:grpSpPr>
                          <pic:pic xmlns:pic="http://schemas.openxmlformats.org/drawingml/2006/picture">
                            <pic:nvPicPr>
                              <pic:cNvPr id="20" name="Picture 20" descr="Chart, line chart&#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t="1679"/>
                              <a:stretch/>
                            </pic:blipFill>
                            <pic:spPr bwMode="auto">
                              <a:xfrm>
                                <a:off x="0" y="61546"/>
                                <a:ext cx="2897010" cy="1673551"/>
                              </a:xfrm>
                              <a:prstGeom prst="rect">
                                <a:avLst/>
                              </a:prstGeom>
                              <a:ln>
                                <a:noFill/>
                              </a:ln>
                              <a:extLst>
                                <a:ext uri="{53640926-AAD7-44D8-BBD7-CCE9431645EC}">
                                  <a14:shadowObscured xmlns:a14="http://schemas.microsoft.com/office/drawing/2010/main"/>
                                </a:ext>
                              </a:extLst>
                            </pic:spPr>
                          </pic:pic>
                          <wps:wsp>
                            <wps:cNvPr id="59" name="Text Box 59"/>
                            <wps:cNvSpPr txBox="1"/>
                            <wps:spPr>
                              <a:xfrm>
                                <a:off x="79131" y="1732084"/>
                                <a:ext cx="2863850" cy="395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863D05" w14:textId="4497A92B" w:rsidR="00FF0866" w:rsidRDefault="00FF0866" w:rsidP="006D28EC">
                                  <w:pPr>
                                    <w:pStyle w:val="Chthchhnh"/>
                                  </w:pPr>
                                  <w:r w:rsidRPr="00FF0866">
                                    <w:t>Figure 8. Flexural strength test of concrete mix with different percentages of Fly As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63" name="Group 63"/>
                          <wpg:cNvGrpSpPr/>
                          <wpg:grpSpPr>
                            <a:xfrm>
                              <a:off x="3068516" y="43963"/>
                              <a:ext cx="2863215" cy="2021749"/>
                              <a:chOff x="-28673" y="-123091"/>
                              <a:chExt cx="2863215" cy="2021749"/>
                            </a:xfrm>
                          </wpg:grpSpPr>
                          <pic:pic xmlns:pic="http://schemas.openxmlformats.org/drawingml/2006/picture">
                            <pic:nvPicPr>
                              <pic:cNvPr id="61" name="Picture 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8689" y="-123091"/>
                                <a:ext cx="2825750" cy="1626378"/>
                              </a:xfrm>
                              <a:prstGeom prst="rect">
                                <a:avLst/>
                              </a:prstGeom>
                            </pic:spPr>
                          </pic:pic>
                          <wps:wsp>
                            <wps:cNvPr id="62" name="Text Box 62"/>
                            <wps:cNvSpPr txBox="1"/>
                            <wps:spPr>
                              <a:xfrm>
                                <a:off x="-28673" y="1503688"/>
                                <a:ext cx="2863215" cy="394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296B57" w14:textId="19754A6D" w:rsidR="00FF0866" w:rsidRDefault="00FF0866" w:rsidP="006D28EC">
                                  <w:pPr>
                                    <w:pStyle w:val="Chthchhnh"/>
                                  </w:pPr>
                                  <w:r w:rsidRPr="00FF0866">
                                    <w:t xml:space="preserve">Figure 9. 28 </w:t>
                                  </w:r>
                                  <w:r w:rsidR="005A06B1">
                                    <w:t>d</w:t>
                                  </w:r>
                                  <w:r w:rsidRPr="00FF0866">
                                    <w:t>ays percentage increase of strength with different percentages of Fly As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wgp>
                  </a:graphicData>
                </a:graphic>
              </wp:anchor>
            </w:drawing>
          </mc:Choice>
          <mc:Fallback>
            <w:pict>
              <v:group w14:anchorId="3DDFE58A" id="Group 65" o:spid="_x0000_s1044" style="position:absolute;left:0;text-align:left;margin-left:0;margin-top:0;width:469.6pt;height:552.65pt;z-index:252124160;mso-position-horizontal:center;mso-position-horizontal-relative:margin;mso-position-vertical:top;mso-position-vertical-relative:margin" coordsize="59641,70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">
                <v:group id="Group 53" o:spid="_x0000_s1045" style="position:absolute;width:59493;height:26149" coordsize="59493,2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51" o:spid="_x0000_s1046" type="#_x0000_t75" style="position:absolute;left:3901;width:52559;height:22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">
                    <v:imagedata r:id="rId29" o:title=""/>
                  </v:shape>
                  <v:shape id="Text Box 52" o:spid="_x0000_s1047" type="#_x0000_t202" style="position:absolute;top:22555;width:59493;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m/xAAAANsAAAAPAAAAZHJzL2Rvd25yZXYueG1sRI/dasJA&#10;FITvC77DcgTv6kZB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Ga42b/EAAAA2wAAAA8A&#10;AAAAAAAAAAAAAAAABwIAAGRycy9kb3ducmV2LnhtbFBLBQYAAAAAAwADALcAAAD4AgAAAAA=&#10;" filled="f" stroked="f" strokeweight=".5pt">
                    <v:textbox inset="0,0,0,0">
                      <w:txbxContent>
                        <w:p w14:paraId="5E9B3E15" w14:textId="1F3C7673" w:rsidR="00ED1C4E" w:rsidRDefault="00ED1C4E" w:rsidP="006D28EC">
                          <w:pPr>
                            <w:pStyle w:val="Chthchhnh"/>
                          </w:pPr>
                          <w:r w:rsidRPr="00ED1C4E">
                            <w:t>Figure 5. Compressive strength test on the cube sample by Advantest 9 (Control- Italy) system at HUMG.</w:t>
                          </w:r>
                        </w:p>
                        <w:p w14:paraId="100769AB" w14:textId="77777777" w:rsidR="00ED1C4E" w:rsidRDefault="00ED1C4E" w:rsidP="006D28EC">
                          <w:pPr>
                            <w:pStyle w:val="Chthchhnh"/>
                          </w:pPr>
                        </w:p>
                      </w:txbxContent>
                    </v:textbox>
                  </v:shape>
                </v:group>
                <v:group id="Group 58" o:spid="_x0000_s1048" style="position:absolute;left:217;top:27540;width:59303;height:21355" coordsize="59302,2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5" o:spid="_x0000_s1049" style="position:absolute;width:29248;height:21355" coordsize="29252,2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18" o:spid="_x0000_s1050" type="#_x0000_t75" alt="Chart, line chart&#10;&#10;Description automatically generated" style="position:absolute;left:80;width:29172;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">
                      <v:imagedata r:id="rId30" o:title="Chart, line chart&#10;&#10;Description automatically generated" croptop="2190f"/>
                    </v:shape>
                    <v:shape id="Text Box 54" o:spid="_x0000_s1051" type="#_x0000_t202" style="position:absolute;top:17397;width:28644;height:3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" filled="f" stroked="f" strokeweight=".5pt">
                      <v:textbox inset="0,0,0,0">
                        <w:txbxContent>
                          <w:p w14:paraId="2535BD49" w14:textId="16AA9926" w:rsidR="00FF0866" w:rsidRDefault="00FF0866" w:rsidP="006D28EC">
                            <w:pPr>
                              <w:pStyle w:val="Chthchhnh"/>
                            </w:pPr>
                            <w:r w:rsidRPr="00FF0866">
                              <w:t>Figure 6. Workability test of concrete mix with different percentages of Fly Ash.</w:t>
                            </w:r>
                          </w:p>
                        </w:txbxContent>
                      </v:textbox>
                    </v:shape>
                  </v:group>
                  <v:group id="Group 57" o:spid="_x0000_s1052" style="position:absolute;left:30264;width:29038;height:21355" coordorigin="-404" coordsize="29044,2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19" o:spid="_x0000_s1053" type="#_x0000_t75" alt="Chart, line chart&#10;&#10;Description automatically generated" style="position:absolute;left:-404;width:29044;height:17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">
                      <v:imagedata r:id="rId31" o:title="Chart, line chart&#10;&#10;Description automatically generated" croptop="1768f"/>
                    </v:shape>
                    <v:shape id="Text Box 56" o:spid="_x0000_s1054" type="#_x0000_t202" style="position:absolute;top:17397;width:28640;height: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9+8xAAAANsAAAAPAAAAZHJzL2Rvd25yZXYueG1sRI/dasJA&#10;FITvC77DcgTv6kZB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BmD37zEAAAA2wAAAA8A&#10;AAAAAAAAAAAAAAAABwIAAGRycy9kb3ducmV2LnhtbFBLBQYAAAAAAwADALcAAAD4AgAAAAA=&#10;" filled="f" stroked="f" strokeweight=".5pt">
                      <v:textbox inset="0,0,0,0">
                        <w:txbxContent>
                          <w:p w14:paraId="362B1A26" w14:textId="663298BC" w:rsidR="00FF0866" w:rsidRDefault="00FF0866" w:rsidP="006D28EC">
                            <w:pPr>
                              <w:pStyle w:val="Chthchhnh"/>
                            </w:pPr>
                            <w:r w:rsidRPr="00FF0866">
                              <w:t>Figure 7. Compressive strength test of concrete mix with different percentages of Fly Ash.</w:t>
                            </w:r>
                          </w:p>
                        </w:txbxContent>
                      </v:textbox>
                    </v:shape>
                  </v:group>
                </v:group>
                <v:group id="Group 64" o:spid="_x0000_s1055" style="position:absolute;left:326;top:49530;width:59315;height:20656" coordsize="59317,20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0" o:spid="_x0000_s1056" style="position:absolute;width:29429;height:20661" coordorigin=",615" coordsize="29429,20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0" o:spid="_x0000_s1057" type="#_x0000_t75" alt="Chart, line chart&#10;&#10;Description automatically generated" style="position:absolute;top:615;width:28970;height:16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">
                      <v:imagedata r:id="rId32" o:title="Chart, line chart&#10;&#10;Description automatically generated" croptop="1100f"/>
                    </v:shape>
                    <v:shape id="Text Box 59" o:spid="_x0000_s1058" type="#_x0000_t202" style="position:absolute;left:791;top:17320;width:28638;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E863D05" w14:textId="4497A92B" w:rsidR="00FF0866" w:rsidRDefault="00FF0866" w:rsidP="006D28EC">
                            <w:pPr>
                              <w:pStyle w:val="Chthchhnh"/>
                            </w:pPr>
                            <w:r w:rsidRPr="00FF0866">
                              <w:t>Figure 8. Flexural strength test of concrete mix with different percentages of Fly Ash.</w:t>
                            </w:r>
                          </w:p>
                        </w:txbxContent>
                      </v:textbox>
                    </v:shape>
                  </v:group>
                  <v:group id="Group 63" o:spid="_x0000_s1059" style="position:absolute;left:30685;top:439;width:28632;height:20218" coordorigin="-286,-1230" coordsize="28632,20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61" o:spid="_x0000_s1060" type="#_x0000_t75" style="position:absolute;left:86;top:-1230;width:28258;height:16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">
                      <v:imagedata r:id="rId33" o:title=""/>
                    </v:shape>
                    <v:shape id="Text Box 62" o:spid="_x0000_s1061" type="#_x0000_t202" style="position:absolute;left:-286;top:15036;width:2863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" filled="f" stroked="f" strokeweight=".5pt">
                      <v:textbox inset="0,0,0,0">
                        <w:txbxContent>
                          <w:p w14:paraId="1C296B57" w14:textId="19754A6D" w:rsidR="00FF0866" w:rsidRDefault="00FF0866" w:rsidP="006D28EC">
                            <w:pPr>
                              <w:pStyle w:val="Chthchhnh"/>
                            </w:pPr>
                            <w:r w:rsidRPr="00FF0866">
                              <w:t xml:space="preserve">Figure 9. 28 </w:t>
                            </w:r>
                            <w:r w:rsidR="005A06B1">
                              <w:t>d</w:t>
                            </w:r>
                            <w:r w:rsidRPr="00FF0866">
                              <w:t>ays percentage increase of strength with different percentages of Fly Ash.</w:t>
                            </w:r>
                          </w:p>
                        </w:txbxContent>
                      </v:textbox>
                    </v:shape>
                  </v:group>
                </v:group>
                <w10:wrap type="square" anchorx="margin" anchory="margin"/>
              </v:group>
            </w:pict>
          </mc:Fallback>
        </mc:AlternateContent>
      </w:r>
    </w:p>
    <w:p w14:paraId="799FB283" w14:textId="77777777" w:rsidR="00020824" w:rsidRPr="008F6359" w:rsidRDefault="00020824" w:rsidP="008F6359">
      <w:pPr>
        <w:pStyle w:val="Nidungbi"/>
        <w:rPr>
          <w:color w:val="000000" w:themeColor="text1"/>
        </w:rPr>
        <w:sectPr w:rsidR="00020824" w:rsidRPr="008F6359" w:rsidSect="00020824">
          <w:type w:val="continuous"/>
          <w:pgSz w:w="11907" w:h="15649" w:code="9"/>
          <w:pgMar w:top="1247" w:right="1276" w:bottom="1304" w:left="1276" w:header="737" w:footer="850" w:gutter="0"/>
          <w:cols w:space="454"/>
          <w:docGrid w:linePitch="272"/>
        </w:sectPr>
      </w:pPr>
    </w:p>
    <w:p w14:paraId="73F5F582" w14:textId="357EFC84" w:rsidR="00163832" w:rsidRPr="008F6359" w:rsidRDefault="00163832" w:rsidP="008F6359">
      <w:pPr>
        <w:pStyle w:val="Nidungbi"/>
        <w:rPr>
          <w:color w:val="000000" w:themeColor="text1"/>
        </w:rPr>
      </w:pPr>
      <w:r w:rsidRPr="008F6359">
        <w:rPr>
          <w:color w:val="000000" w:themeColor="text1"/>
        </w:rPr>
        <w:t xml:space="preserve">concrete. Integration of fly ash in concrete increased the cohesiveness of the mix, prohibited segregation, and resulted in reduced bleeding. Higher percentages of fly ash can cause a change in the color of the mix. The incorporation of fly ash in concrete can save the coal and thermal industry disposal costs and produce green concrete for underground construction. The result in </w:t>
      </w:r>
      <w:r w:rsidR="00C02327" w:rsidRPr="008F6359">
        <w:rPr>
          <w:color w:val="000000" w:themeColor="text1"/>
        </w:rPr>
        <w:t xml:space="preserve">Figure </w:t>
      </w:r>
      <w:r w:rsidRPr="008F6359">
        <w:rPr>
          <w:color w:val="000000" w:themeColor="text1"/>
        </w:rPr>
        <w:t xml:space="preserve">8 and </w:t>
      </w:r>
      <w:r w:rsidR="00C02327" w:rsidRPr="008F6359">
        <w:rPr>
          <w:color w:val="000000" w:themeColor="text1"/>
        </w:rPr>
        <w:t xml:space="preserve">Figure </w:t>
      </w:r>
      <w:r w:rsidRPr="008F6359">
        <w:rPr>
          <w:color w:val="000000" w:themeColor="text1"/>
        </w:rPr>
        <w:t>9 shows that the compressive strength of the concrete cubes had been tested at the interval of 28 days. It seems that the strength goes on the increase with the increase in fly ash but after the replacement of 30% Fly Ash with cement the strength decrease. The flexural strength of concrete is tested at the interval of 28 days and it seems that flexural strength goes on increase up to 30% replacement. The strength variation is more compressive as compared to flexural strength</w:t>
      </w:r>
    </w:p>
    <w:p w14:paraId="3DD876BC" w14:textId="2284053A" w:rsidR="00163832" w:rsidRPr="008F6359" w:rsidRDefault="00163832" w:rsidP="006D28EC">
      <w:pPr>
        <w:pStyle w:val="1tvn"/>
        <w:rPr>
          <w:color w:val="000000" w:themeColor="text1"/>
        </w:rPr>
      </w:pPr>
      <w:r w:rsidRPr="008F6359">
        <w:rPr>
          <w:color w:val="000000" w:themeColor="text1"/>
        </w:rPr>
        <w:t>3. Experimental study on concrete lagging</w:t>
      </w:r>
    </w:p>
    <w:p w14:paraId="344FE38A" w14:textId="00A58922" w:rsidR="00163832" w:rsidRPr="008F6359" w:rsidRDefault="00163832" w:rsidP="008F6359">
      <w:pPr>
        <w:pStyle w:val="Nidungbi"/>
        <w:rPr>
          <w:color w:val="000000" w:themeColor="text1"/>
        </w:rPr>
      </w:pPr>
      <w:r w:rsidRPr="008F6359">
        <w:rPr>
          <w:color w:val="000000" w:themeColor="text1"/>
        </w:rPr>
        <w:t>According to the above research results, the determine the aggregate content for 1m</w:t>
      </w:r>
      <w:r w:rsidRPr="008F6359">
        <w:rPr>
          <w:color w:val="000000" w:themeColor="text1"/>
          <w:vertAlign w:val="superscript"/>
        </w:rPr>
        <w:t>3</w:t>
      </w:r>
      <w:r w:rsidRPr="008F6359">
        <w:rPr>
          <w:color w:val="000000" w:themeColor="text1"/>
        </w:rPr>
        <w:t xml:space="preserve"> of concrete M200 used for manufacturing concrete lagging (see Table 1). When calculating mortar concrete mix for M200 concrete lagging using fly ash instead of a part of cement in concrete gradation the research team has compared the results of two alternatives. Thus, from the total weight between the two methods of concrete mix, we can realize that the use of fly ash to replace a part of cement will be saved in cement 312-193.83 = 118.17 kg/m</w:t>
      </w:r>
      <w:r w:rsidRPr="008F6359">
        <w:rPr>
          <w:color w:val="000000" w:themeColor="text1"/>
          <w:vertAlign w:val="superscript"/>
        </w:rPr>
        <w:t>3</w:t>
      </w:r>
      <w:r w:rsidRPr="008F6359">
        <w:rPr>
          <w:color w:val="000000" w:themeColor="text1"/>
        </w:rPr>
        <w:t xml:space="preserve"> and 37.3 kg lighter than normal concrete grade (see on Table 1). In this section, a concrete lagging plate is carried out </w:t>
      </w:r>
      <w:r w:rsidR="005A06B1" w:rsidRPr="008F6359">
        <w:rPr>
          <w:color w:val="000000" w:themeColor="text1"/>
        </w:rPr>
        <w:t xml:space="preserve">an </w:t>
      </w:r>
      <w:r w:rsidRPr="008F6359">
        <w:rPr>
          <w:color w:val="000000" w:themeColor="text1"/>
        </w:rPr>
        <w:t xml:space="preserve">experimental study </w:t>
      </w:r>
      <w:r w:rsidR="005A06B1" w:rsidRPr="008F6359">
        <w:rPr>
          <w:color w:val="000000" w:themeColor="text1"/>
        </w:rPr>
        <w:t xml:space="preserve">of </w:t>
      </w:r>
      <w:r w:rsidRPr="008F6359">
        <w:rPr>
          <w:color w:val="000000" w:themeColor="text1"/>
        </w:rPr>
        <w:t xml:space="preserve">the load capacity, </w:t>
      </w:r>
      <w:r w:rsidR="005A06B1" w:rsidRPr="008F6359">
        <w:rPr>
          <w:color w:val="000000" w:themeColor="text1"/>
        </w:rPr>
        <w:t xml:space="preserve">and </w:t>
      </w:r>
      <w:r w:rsidRPr="008F6359">
        <w:rPr>
          <w:color w:val="000000" w:themeColor="text1"/>
        </w:rPr>
        <w:t>expansion cracks</w:t>
      </w:r>
      <w:r w:rsidR="00442E42" w:rsidRPr="008F6359">
        <w:rPr>
          <w:color w:val="000000" w:themeColor="text1"/>
        </w:rPr>
        <w:t>,</w:t>
      </w:r>
      <w:r w:rsidR="005A06B1" w:rsidRPr="008F6359">
        <w:rPr>
          <w:color w:val="000000" w:themeColor="text1"/>
        </w:rPr>
        <w:t xml:space="preserve"> etc.</w:t>
      </w:r>
      <w:r w:rsidRPr="008F6359">
        <w:rPr>
          <w:color w:val="000000" w:themeColor="text1"/>
        </w:rPr>
        <w:t xml:space="preserve"> by Advantest 9 (Control- Italy) in construction labor (HUMG). Control concrete lagging is marked in dimension b</w:t>
      </w:r>
      <w:r w:rsidR="005A06B1" w:rsidRPr="008F6359">
        <w:rPr>
          <w:color w:val="000000" w:themeColor="text1"/>
        </w:rPr>
        <w:t xml:space="preserve"> </w:t>
      </w:r>
      <w:r w:rsidRPr="008F6359">
        <w:rPr>
          <w:color w:val="000000" w:themeColor="text1"/>
        </w:rPr>
        <w:t>x</w:t>
      </w:r>
      <w:r w:rsidR="005A06B1" w:rsidRPr="008F6359">
        <w:rPr>
          <w:color w:val="000000" w:themeColor="text1"/>
        </w:rPr>
        <w:t xml:space="preserve"> </w:t>
      </w:r>
      <w:r w:rsidRPr="008F6359">
        <w:rPr>
          <w:color w:val="000000" w:themeColor="text1"/>
        </w:rPr>
        <w:t>h = 150</w:t>
      </w:r>
      <w:r w:rsidR="005A06B1" w:rsidRPr="008F6359">
        <w:rPr>
          <w:color w:val="000000" w:themeColor="text1"/>
        </w:rPr>
        <w:t xml:space="preserve"> </w:t>
      </w:r>
      <w:r w:rsidRPr="008F6359">
        <w:rPr>
          <w:color w:val="000000" w:themeColor="text1"/>
        </w:rPr>
        <w:t>x</w:t>
      </w:r>
      <w:r w:rsidR="005A06B1" w:rsidRPr="008F6359">
        <w:rPr>
          <w:color w:val="000000" w:themeColor="text1"/>
        </w:rPr>
        <w:t xml:space="preserve"> </w:t>
      </w:r>
      <w:r w:rsidRPr="008F6359">
        <w:rPr>
          <w:color w:val="000000" w:themeColor="text1"/>
        </w:rPr>
        <w:t>50</w:t>
      </w:r>
      <w:r w:rsidR="00442E42" w:rsidRPr="008F6359">
        <w:rPr>
          <w:color w:val="000000" w:themeColor="text1"/>
        </w:rPr>
        <w:t xml:space="preserve"> </w:t>
      </w:r>
      <w:r w:rsidRPr="008F6359">
        <w:rPr>
          <w:color w:val="000000" w:themeColor="text1"/>
        </w:rPr>
        <w:t>mm. The fly ash concrete lagging is made in dimension b</w:t>
      </w:r>
      <w:r w:rsidR="005A06B1" w:rsidRPr="008F6359">
        <w:rPr>
          <w:color w:val="000000" w:themeColor="text1"/>
        </w:rPr>
        <w:t xml:space="preserve"> </w:t>
      </w:r>
      <w:r w:rsidRPr="008F6359">
        <w:rPr>
          <w:color w:val="000000" w:themeColor="text1"/>
        </w:rPr>
        <w:t>x</w:t>
      </w:r>
      <w:r w:rsidR="005A06B1" w:rsidRPr="008F6359">
        <w:rPr>
          <w:color w:val="000000" w:themeColor="text1"/>
        </w:rPr>
        <w:t xml:space="preserve"> </w:t>
      </w:r>
      <w:r w:rsidRPr="008F6359">
        <w:rPr>
          <w:color w:val="000000" w:themeColor="text1"/>
        </w:rPr>
        <w:t>h = 150x40</w:t>
      </w:r>
      <w:r w:rsidR="00442E42" w:rsidRPr="008F6359">
        <w:rPr>
          <w:color w:val="000000" w:themeColor="text1"/>
        </w:rPr>
        <w:t xml:space="preserve"> </w:t>
      </w:r>
      <w:r w:rsidRPr="008F6359">
        <w:rPr>
          <w:color w:val="000000" w:themeColor="text1"/>
        </w:rPr>
        <w:t>mm (see Table 5).</w:t>
      </w:r>
    </w:p>
    <w:p w14:paraId="1D17F0BA" w14:textId="6B5964F5" w:rsidR="00163832" w:rsidRPr="008F6359" w:rsidRDefault="00163832" w:rsidP="008F6359">
      <w:pPr>
        <w:pStyle w:val="Nidungbi"/>
        <w:rPr>
          <w:color w:val="000000" w:themeColor="text1"/>
        </w:rPr>
      </w:pPr>
      <w:r w:rsidRPr="008F6359">
        <w:rPr>
          <w:color w:val="000000" w:themeColor="text1"/>
        </w:rPr>
        <w:t xml:space="preserve">The result of finished fly ash concrete lagging is lighter than the control concrete lagging about 2 kg in the same M200 (see </w:t>
      </w:r>
      <w:r w:rsidR="00C02327" w:rsidRPr="008F6359">
        <w:rPr>
          <w:color w:val="000000" w:themeColor="text1"/>
        </w:rPr>
        <w:t>Figure</w:t>
      </w:r>
      <w:r w:rsidR="005A06B1" w:rsidRPr="008F6359">
        <w:rPr>
          <w:color w:val="000000" w:themeColor="text1"/>
        </w:rPr>
        <w:t>s</w:t>
      </w:r>
      <w:r w:rsidR="00C02327" w:rsidRPr="008F6359">
        <w:rPr>
          <w:color w:val="000000" w:themeColor="text1"/>
        </w:rPr>
        <w:t xml:space="preserve"> </w:t>
      </w:r>
      <w:r w:rsidRPr="008F6359">
        <w:rPr>
          <w:color w:val="000000" w:themeColor="text1"/>
        </w:rPr>
        <w:t xml:space="preserve">10 to 12). It makes sense to transport a large amount of concrete lagging into great depth in underground mines in Quang Ninh. The expansion cracks of concrete lagging versus maximum load are present in </w:t>
      </w:r>
      <w:r w:rsidR="00C02327" w:rsidRPr="008F6359">
        <w:rPr>
          <w:color w:val="000000" w:themeColor="text1"/>
        </w:rPr>
        <w:t xml:space="preserve">Figure </w:t>
      </w:r>
      <w:r w:rsidRPr="008F6359">
        <w:rPr>
          <w:color w:val="000000" w:themeColor="text1"/>
        </w:rPr>
        <w:t xml:space="preserve">13, </w:t>
      </w:r>
      <w:r w:rsidR="00C02327" w:rsidRPr="008F6359">
        <w:rPr>
          <w:color w:val="000000" w:themeColor="text1"/>
        </w:rPr>
        <w:t xml:space="preserve">Figure </w:t>
      </w:r>
      <w:r w:rsidRPr="008F6359">
        <w:rPr>
          <w:color w:val="000000" w:themeColor="text1"/>
        </w:rPr>
        <w:t xml:space="preserve">14, and </w:t>
      </w:r>
      <w:r w:rsidR="00C02327" w:rsidRPr="008F6359">
        <w:rPr>
          <w:color w:val="000000" w:themeColor="text1"/>
        </w:rPr>
        <w:t xml:space="preserve">Figure </w:t>
      </w:r>
      <w:r w:rsidRPr="008F6359">
        <w:rPr>
          <w:color w:val="000000" w:themeColor="text1"/>
        </w:rPr>
        <w:t>15. The expansion cracks of fly ash concrete lagging are higher than that of regular concrete lagging with the same M200 grade in 5</w:t>
      </w:r>
      <w:r w:rsidR="00442E42" w:rsidRPr="008F6359">
        <w:rPr>
          <w:color w:val="000000" w:themeColor="text1"/>
        </w:rPr>
        <w:t>÷</w:t>
      </w:r>
      <w:r w:rsidRPr="008F6359">
        <w:rPr>
          <w:color w:val="000000" w:themeColor="text1"/>
        </w:rPr>
        <w:t>7 days. The crack expansion of fly ash concrete increased in the range of 5</w:t>
      </w:r>
      <w:r w:rsidR="00442E42" w:rsidRPr="008F6359">
        <w:rPr>
          <w:color w:val="000000" w:themeColor="text1"/>
        </w:rPr>
        <w:t>÷</w:t>
      </w:r>
      <w:r w:rsidRPr="008F6359">
        <w:rPr>
          <w:color w:val="000000" w:themeColor="text1"/>
        </w:rPr>
        <w:t>7 days but decreased from 7</w:t>
      </w:r>
      <w:r w:rsidR="00442E42" w:rsidRPr="008F6359">
        <w:rPr>
          <w:color w:val="000000" w:themeColor="text1"/>
        </w:rPr>
        <w:t>÷</w:t>
      </w:r>
      <w:r w:rsidRPr="008F6359">
        <w:rPr>
          <w:color w:val="000000" w:themeColor="text1"/>
        </w:rPr>
        <w:t xml:space="preserve">28 days. After 14 days, the expansion cracks in the fly ash concrete lagging decreased compared to the control concrete lagging while this value of concrete lagging increased as a rule. The result of displacement of concrete lagging versus time is present in </w:t>
      </w:r>
      <w:r w:rsidR="00C02327" w:rsidRPr="008F6359">
        <w:rPr>
          <w:color w:val="000000" w:themeColor="text1"/>
        </w:rPr>
        <w:t xml:space="preserve">Figure </w:t>
      </w:r>
      <w:r w:rsidRPr="008F6359">
        <w:rPr>
          <w:color w:val="000000" w:themeColor="text1"/>
        </w:rPr>
        <w:t>16.</w:t>
      </w:r>
    </w:p>
    <w:p w14:paraId="1C07E130" w14:textId="1C44E26F" w:rsidR="00DF1D2D" w:rsidRPr="008F6359" w:rsidRDefault="00DF1D2D" w:rsidP="008F6359">
      <w:pPr>
        <w:pStyle w:val="Nidungbi"/>
        <w:rPr>
          <w:color w:val="000000" w:themeColor="text1"/>
        </w:rPr>
      </w:pPr>
      <w:r w:rsidRPr="008F6359">
        <w:rPr>
          <w:color w:val="000000" w:themeColor="text1"/>
        </w:rPr>
        <w:t>The displacement of fly ash concrete lagging is higher than that of regular concrete lagging with the same M200 in 5÷7 days. The displacement of fly ash concrete is lightly increased in the range of 5÷7 days but decreased from 7÷28 days. After 14 days, the displacement in the fly ash concrete lagging decreased strongly compared to the control concrete lagging while this value of concrete lagging increased as a rule.</w:t>
      </w:r>
    </w:p>
    <w:p w14:paraId="493718C8" w14:textId="77777777" w:rsidR="00A96E95" w:rsidRPr="008F6359" w:rsidRDefault="00A96E95" w:rsidP="008F6359">
      <w:pPr>
        <w:pStyle w:val="Nidungbi"/>
        <w:rPr>
          <w:color w:val="000000" w:themeColor="text1"/>
        </w:rPr>
        <w:sectPr w:rsidR="00A96E95" w:rsidRPr="008F6359" w:rsidSect="00020824">
          <w:type w:val="continuous"/>
          <w:pgSz w:w="11907" w:h="15649" w:code="9"/>
          <w:pgMar w:top="1247" w:right="1276" w:bottom="1304" w:left="1276" w:header="737" w:footer="850" w:gutter="0"/>
          <w:cols w:num="2" w:space="454"/>
          <w:docGrid w:linePitch="272"/>
        </w:sectPr>
      </w:pPr>
    </w:p>
    <w:p w14:paraId="75E1535B" w14:textId="3DE26D34" w:rsidR="00A96E95" w:rsidRPr="008F6359" w:rsidRDefault="00A96E95" w:rsidP="008F6359">
      <w:pPr>
        <w:pStyle w:val="Nidungbi"/>
        <w:rPr>
          <w:color w:val="000000" w:themeColor="text1"/>
        </w:rPr>
      </w:pPr>
      <w:r w:rsidRPr="008F6359">
        <w:rPr>
          <w:noProof/>
          <w:color w:val="000000" w:themeColor="text1"/>
          <w:lang w:eastAsia="en-GB"/>
        </w:rPr>
        <mc:AlternateContent>
          <mc:Choice Requires="wps">
            <w:drawing>
              <wp:anchor distT="0" distB="0" distL="114300" distR="114300" simplePos="0" relativeHeight="252126208" behindDoc="0" locked="0" layoutInCell="1" allowOverlap="1" wp14:anchorId="0A7435A5" wp14:editId="47204A29">
                <wp:simplePos x="0" y="0"/>
                <wp:positionH relativeFrom="column">
                  <wp:posOffset>195834</wp:posOffset>
                </wp:positionH>
                <wp:positionV relativeFrom="paragraph">
                  <wp:posOffset>88519</wp:posOffset>
                </wp:positionV>
                <wp:extent cx="5508000" cy="2160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55080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9B926" w14:textId="4B8EDEB8" w:rsidR="00A96E95" w:rsidRDefault="00A96E95" w:rsidP="006D28EC">
                            <w:pPr>
                              <w:pStyle w:val="Chthchhnh"/>
                            </w:pPr>
                            <w:r w:rsidRPr="00A96E95">
                              <w:t>Table 5. Summing of main material for a concrete lagging with L= 0.7 m, bxh = 150x40 m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435A5" id="Text Box 2" o:spid="_x0000_s1062" type="#_x0000_t202" style="position:absolute;left:0;text-align:left;margin-left:15.4pt;margin-top:6.95pt;width:433.7pt;height:17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" filled="f" stroked="f" strokeweight=".5pt">
                <v:textbox inset="0,0,0,0">
                  <w:txbxContent>
                    <w:p w14:paraId="25B9B926" w14:textId="4B8EDEB8" w:rsidR="00A96E95" w:rsidRDefault="00A96E95" w:rsidP="006D28EC">
                      <w:pPr>
                        <w:pStyle w:val="Chthchhnh"/>
                      </w:pPr>
                      <w:r w:rsidRPr="00A96E95">
                        <w:t>Table 5. Summing of main material for a concrete lagging with L= 0.7 m, bxh = 150x40 mm.</w:t>
                      </w:r>
                    </w:p>
                  </w:txbxContent>
                </v:textbox>
              </v:shape>
            </w:pict>
          </mc:Fallback>
        </mc:AlternateContent>
      </w:r>
    </w:p>
    <w:p w14:paraId="678EA7E4" w14:textId="55D42552" w:rsidR="00A96E95" w:rsidRPr="008F6359" w:rsidRDefault="00A96E95"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130304" behindDoc="0" locked="0" layoutInCell="1" allowOverlap="1" wp14:anchorId="46A8AF4D" wp14:editId="3CC9E65B">
                <wp:simplePos x="0" y="0"/>
                <wp:positionH relativeFrom="column">
                  <wp:posOffset>-10160</wp:posOffset>
                </wp:positionH>
                <wp:positionV relativeFrom="paragraph">
                  <wp:posOffset>989330</wp:posOffset>
                </wp:positionV>
                <wp:extent cx="5940425" cy="2340610"/>
                <wp:effectExtent l="0" t="0" r="3175" b="2540"/>
                <wp:wrapTopAndBottom/>
                <wp:docPr id="6" name="Group 6"/>
                <wp:cNvGraphicFramePr/>
                <a:graphic xmlns:a="http://schemas.openxmlformats.org/drawingml/2006/main">
                  <a:graphicData uri="http://schemas.microsoft.com/office/word/2010/wordprocessingGroup">
                    <wpg:wgp>
                      <wpg:cNvGrpSpPr/>
                      <wpg:grpSpPr>
                        <a:xfrm>
                          <a:off x="0" y="0"/>
                          <a:ext cx="5940425" cy="2340610"/>
                          <a:chOff x="0" y="0"/>
                          <a:chExt cx="5940425" cy="2341549"/>
                        </a:xfrm>
                      </wpg:grpSpPr>
                      <pic:pic xmlns:pic="http://schemas.openxmlformats.org/drawingml/2006/picture">
                        <pic:nvPicPr>
                          <pic:cNvPr id="4" name="Picture 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940425" cy="2104390"/>
                          </a:xfrm>
                          <a:prstGeom prst="rect">
                            <a:avLst/>
                          </a:prstGeom>
                        </pic:spPr>
                      </pic:pic>
                      <wps:wsp>
                        <wps:cNvPr id="5" name="Text Box 5"/>
                        <wps:cNvSpPr txBox="1"/>
                        <wps:spPr>
                          <a:xfrm>
                            <a:off x="1723428" y="2125549"/>
                            <a:ext cx="2484374"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A7274" w14:textId="4DFCCEDC" w:rsidR="00A96E95" w:rsidRDefault="00A96E95" w:rsidP="006D28EC">
                              <w:pPr>
                                <w:pStyle w:val="Chthchhnh"/>
                              </w:pPr>
                              <w:r w:rsidRPr="00A96E95">
                                <w:t>Figure 10. Concrete lagg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6A8AF4D" id="Group 6" o:spid="_x0000_s1063" style="position:absolute;left:0;text-align:left;margin-left:-.8pt;margin-top:77.9pt;width:467.75pt;height:184.3pt;z-index:252130304;mso-height-relative:margin" coordsize="59404,23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">
                <v:shape id="Picture 4" o:spid="_x0000_s1064" type="#_x0000_t75" style="position:absolute;width:59404;height:21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">
                  <v:imagedata r:id="rId35" o:title=""/>
                </v:shape>
                <v:shape id="Text Box 5" o:spid="_x0000_s1065" type="#_x0000_t202" style="position:absolute;left:17234;top:21255;width:24844;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70EA7274" w14:textId="4DFCCEDC" w:rsidR="00A96E95" w:rsidRDefault="00A96E95" w:rsidP="006D28EC">
                        <w:pPr>
                          <w:pStyle w:val="Chthchhnh"/>
                        </w:pPr>
                        <w:r w:rsidRPr="00A96E95">
                          <w:t>Figure 10. Concrete lagging.</w:t>
                        </w:r>
                      </w:p>
                    </w:txbxContent>
                  </v:textbox>
                </v:shape>
                <w10:wrap type="topAndBottom"/>
              </v:group>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0"/>
        <w:gridCol w:w="1308"/>
        <w:gridCol w:w="748"/>
        <w:gridCol w:w="1607"/>
        <w:gridCol w:w="1273"/>
        <w:gridCol w:w="933"/>
        <w:gridCol w:w="2237"/>
        <w:gridCol w:w="849"/>
      </w:tblGrid>
      <w:tr w:rsidR="008F6359" w:rsidRPr="008F6359" w14:paraId="033DA0E2" w14:textId="77777777" w:rsidTr="00A96E95">
        <w:tc>
          <w:tcPr>
            <w:tcW w:w="209" w:type="pct"/>
            <w:vMerge w:val="restart"/>
            <w:vAlign w:val="center"/>
          </w:tcPr>
          <w:p w14:paraId="38D7622F"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eastAsia="Times New Roman" w:hAnsi="Cambria"/>
                <w:color w:val="000000" w:themeColor="text1"/>
                <w:spacing w:val="-4"/>
                <w:sz w:val="21"/>
                <w:szCs w:val="21"/>
              </w:rPr>
              <w:t>No</w:t>
            </w:r>
          </w:p>
        </w:tc>
        <w:tc>
          <w:tcPr>
            <w:tcW w:w="1960" w:type="pct"/>
            <w:gridSpan w:val="3"/>
            <w:vAlign w:val="center"/>
          </w:tcPr>
          <w:p w14:paraId="39DE770C"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Details of Cube Specimen</w:t>
            </w:r>
          </w:p>
        </w:tc>
        <w:tc>
          <w:tcPr>
            <w:tcW w:w="2377" w:type="pct"/>
            <w:gridSpan w:val="3"/>
            <w:vAlign w:val="center"/>
          </w:tcPr>
          <w:p w14:paraId="2689D643" w14:textId="651C78AE"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Details of Beam Specimen</w:t>
            </w:r>
          </w:p>
        </w:tc>
        <w:tc>
          <w:tcPr>
            <w:tcW w:w="454" w:type="pct"/>
            <w:vMerge w:val="restart"/>
            <w:vAlign w:val="center"/>
          </w:tcPr>
          <w:p w14:paraId="10ED8615"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Slump Value (%)</w:t>
            </w:r>
          </w:p>
        </w:tc>
      </w:tr>
      <w:tr w:rsidR="008F6359" w:rsidRPr="008F6359" w14:paraId="3D53D806" w14:textId="77777777" w:rsidTr="00A96E95">
        <w:trPr>
          <w:trHeight w:val="113"/>
        </w:trPr>
        <w:tc>
          <w:tcPr>
            <w:tcW w:w="209" w:type="pct"/>
            <w:vMerge/>
            <w:vAlign w:val="center"/>
          </w:tcPr>
          <w:p w14:paraId="6E51BBFD" w14:textId="77777777" w:rsidR="00A96E95" w:rsidRPr="008F6359" w:rsidRDefault="00A96E95" w:rsidP="00DA6E81">
            <w:pPr>
              <w:jc w:val="center"/>
              <w:rPr>
                <w:rFonts w:ascii="Cambria" w:eastAsia="Times New Roman" w:hAnsi="Cambria"/>
                <w:color w:val="000000" w:themeColor="text1"/>
                <w:spacing w:val="-4"/>
                <w:sz w:val="21"/>
                <w:szCs w:val="21"/>
              </w:rPr>
            </w:pPr>
          </w:p>
        </w:tc>
        <w:tc>
          <w:tcPr>
            <w:tcW w:w="700" w:type="pct"/>
            <w:vAlign w:val="center"/>
          </w:tcPr>
          <w:p w14:paraId="50A5DA76" w14:textId="77777777" w:rsidR="00A96E95" w:rsidRPr="008F6359" w:rsidRDefault="00A96E95" w:rsidP="00DA6E81">
            <w:pPr>
              <w:jc w:val="center"/>
              <w:rPr>
                <w:rFonts w:ascii="Cambria" w:eastAsia="Times New Roman" w:hAnsi="Cambria"/>
                <w:color w:val="000000" w:themeColor="text1"/>
                <w:spacing w:val="-4"/>
                <w:sz w:val="21"/>
                <w:szCs w:val="21"/>
              </w:rPr>
            </w:pPr>
            <w:r w:rsidRPr="008F6359">
              <w:rPr>
                <w:rFonts w:ascii="Cambria" w:eastAsia="Times New Roman" w:hAnsi="Cambria"/>
                <w:color w:val="000000" w:themeColor="text1"/>
                <w:spacing w:val="-4"/>
                <w:sz w:val="21"/>
                <w:szCs w:val="21"/>
              </w:rPr>
              <w:t>Name of Cube Sample</w:t>
            </w:r>
          </w:p>
        </w:tc>
        <w:tc>
          <w:tcPr>
            <w:tcW w:w="400" w:type="pct"/>
            <w:vAlign w:val="center"/>
          </w:tcPr>
          <w:p w14:paraId="05BAD3E3"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Fly Ash (%)</w:t>
            </w:r>
          </w:p>
        </w:tc>
        <w:tc>
          <w:tcPr>
            <w:tcW w:w="860" w:type="pct"/>
            <w:vAlign w:val="center"/>
          </w:tcPr>
          <w:p w14:paraId="6B5F57F8"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Weight of Fly Ash in Mix (gam)</w:t>
            </w:r>
          </w:p>
        </w:tc>
        <w:tc>
          <w:tcPr>
            <w:tcW w:w="681" w:type="pct"/>
            <w:vAlign w:val="center"/>
          </w:tcPr>
          <w:p w14:paraId="43BEC140" w14:textId="582CEBC5"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Name of Beam Sample</w:t>
            </w:r>
          </w:p>
        </w:tc>
        <w:tc>
          <w:tcPr>
            <w:tcW w:w="499" w:type="pct"/>
            <w:vAlign w:val="center"/>
          </w:tcPr>
          <w:p w14:paraId="08088D58"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Fly Ash (%)</w:t>
            </w:r>
          </w:p>
        </w:tc>
        <w:tc>
          <w:tcPr>
            <w:tcW w:w="1197" w:type="pct"/>
            <w:vAlign w:val="center"/>
          </w:tcPr>
          <w:p w14:paraId="4B231B52"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Weight of Fly Ash in Mix (gam)</w:t>
            </w:r>
          </w:p>
        </w:tc>
        <w:tc>
          <w:tcPr>
            <w:tcW w:w="454" w:type="pct"/>
            <w:vMerge/>
            <w:vAlign w:val="center"/>
          </w:tcPr>
          <w:p w14:paraId="1CDBF507" w14:textId="77777777" w:rsidR="00A96E95" w:rsidRPr="008F6359" w:rsidRDefault="00A96E95" w:rsidP="00DA6E81">
            <w:pPr>
              <w:jc w:val="center"/>
              <w:rPr>
                <w:rFonts w:ascii="Cambria" w:eastAsia="Times New Roman" w:hAnsi="Cambria"/>
                <w:color w:val="000000" w:themeColor="text1"/>
                <w:spacing w:val="-4"/>
                <w:sz w:val="21"/>
                <w:szCs w:val="21"/>
              </w:rPr>
            </w:pPr>
          </w:p>
        </w:tc>
      </w:tr>
      <w:tr w:rsidR="008F6359" w:rsidRPr="008F6359" w14:paraId="78BE7C29" w14:textId="77777777" w:rsidTr="00A96E95">
        <w:tc>
          <w:tcPr>
            <w:tcW w:w="209" w:type="pct"/>
            <w:vAlign w:val="center"/>
            <w:hideMark/>
          </w:tcPr>
          <w:p w14:paraId="549326C9"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1</w:t>
            </w:r>
          </w:p>
        </w:tc>
        <w:tc>
          <w:tcPr>
            <w:tcW w:w="700" w:type="pct"/>
            <w:vAlign w:val="center"/>
            <w:hideMark/>
          </w:tcPr>
          <w:p w14:paraId="2C43C73C"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0</w:t>
            </w:r>
          </w:p>
        </w:tc>
        <w:tc>
          <w:tcPr>
            <w:tcW w:w="400" w:type="pct"/>
            <w:vAlign w:val="center"/>
            <w:hideMark/>
          </w:tcPr>
          <w:p w14:paraId="3F3F16F3"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860" w:type="pct"/>
            <w:vAlign w:val="center"/>
            <w:hideMark/>
          </w:tcPr>
          <w:p w14:paraId="72602D0F"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681" w:type="pct"/>
            <w:vAlign w:val="center"/>
            <w:hideMark/>
          </w:tcPr>
          <w:p w14:paraId="6EAD8EE9" w14:textId="27A30E1B"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0</w:t>
            </w:r>
          </w:p>
        </w:tc>
        <w:tc>
          <w:tcPr>
            <w:tcW w:w="499" w:type="pct"/>
            <w:vAlign w:val="center"/>
            <w:hideMark/>
          </w:tcPr>
          <w:p w14:paraId="1350613B"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1197" w:type="pct"/>
            <w:vAlign w:val="center"/>
            <w:hideMark/>
          </w:tcPr>
          <w:p w14:paraId="0DAECD28"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0</w:t>
            </w:r>
          </w:p>
        </w:tc>
        <w:tc>
          <w:tcPr>
            <w:tcW w:w="454" w:type="pct"/>
            <w:vAlign w:val="center"/>
          </w:tcPr>
          <w:p w14:paraId="06013E44"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0</w:t>
            </w:r>
          </w:p>
        </w:tc>
      </w:tr>
      <w:tr w:rsidR="008F6359" w:rsidRPr="008F6359" w14:paraId="56D248D2" w14:textId="77777777" w:rsidTr="00A96E95">
        <w:tc>
          <w:tcPr>
            <w:tcW w:w="209" w:type="pct"/>
            <w:vAlign w:val="center"/>
            <w:hideMark/>
          </w:tcPr>
          <w:p w14:paraId="3EAE1958"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w:t>
            </w:r>
          </w:p>
        </w:tc>
        <w:tc>
          <w:tcPr>
            <w:tcW w:w="700" w:type="pct"/>
            <w:vAlign w:val="center"/>
            <w:hideMark/>
          </w:tcPr>
          <w:p w14:paraId="380F26E7"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C 20</w:t>
            </w:r>
          </w:p>
        </w:tc>
        <w:tc>
          <w:tcPr>
            <w:tcW w:w="400" w:type="pct"/>
            <w:vAlign w:val="center"/>
            <w:hideMark/>
          </w:tcPr>
          <w:p w14:paraId="38542EE8"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860" w:type="pct"/>
            <w:vAlign w:val="center"/>
            <w:hideMark/>
          </w:tcPr>
          <w:p w14:paraId="10983C99"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12</w:t>
            </w:r>
          </w:p>
        </w:tc>
        <w:tc>
          <w:tcPr>
            <w:tcW w:w="681" w:type="pct"/>
            <w:vAlign w:val="center"/>
            <w:hideMark/>
          </w:tcPr>
          <w:p w14:paraId="3B59638B" w14:textId="02902BFE"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B 20</w:t>
            </w:r>
          </w:p>
        </w:tc>
        <w:tc>
          <w:tcPr>
            <w:tcW w:w="499" w:type="pct"/>
            <w:vAlign w:val="center"/>
            <w:hideMark/>
          </w:tcPr>
          <w:p w14:paraId="6F4C9A8B"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20</w:t>
            </w:r>
          </w:p>
        </w:tc>
        <w:tc>
          <w:tcPr>
            <w:tcW w:w="1197" w:type="pct"/>
            <w:vAlign w:val="center"/>
            <w:hideMark/>
          </w:tcPr>
          <w:p w14:paraId="68D1B889"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470</w:t>
            </w:r>
          </w:p>
        </w:tc>
        <w:tc>
          <w:tcPr>
            <w:tcW w:w="454" w:type="pct"/>
            <w:vAlign w:val="center"/>
          </w:tcPr>
          <w:p w14:paraId="50A14B4A" w14:textId="77777777" w:rsidR="00A96E95" w:rsidRPr="008F6359" w:rsidRDefault="00A96E95" w:rsidP="00DA6E81">
            <w:pPr>
              <w:jc w:val="center"/>
              <w:rPr>
                <w:rFonts w:ascii="Cambria" w:hAnsi="Cambria"/>
                <w:color w:val="000000" w:themeColor="text1"/>
                <w:spacing w:val="-4"/>
                <w:sz w:val="21"/>
                <w:szCs w:val="21"/>
              </w:rPr>
            </w:pPr>
            <w:r w:rsidRPr="008F6359">
              <w:rPr>
                <w:rFonts w:ascii="Cambria" w:hAnsi="Cambria"/>
                <w:color w:val="000000" w:themeColor="text1"/>
                <w:spacing w:val="-4"/>
                <w:sz w:val="21"/>
                <w:szCs w:val="21"/>
              </w:rPr>
              <w:t>35</w:t>
            </w:r>
          </w:p>
        </w:tc>
      </w:tr>
    </w:tbl>
    <w:p w14:paraId="66CBC0C0" w14:textId="51AC0CD7" w:rsidR="00A96E95" w:rsidRPr="008F6359" w:rsidRDefault="00DF1D2D"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140544" behindDoc="0" locked="0" layoutInCell="1" allowOverlap="1" wp14:anchorId="50756D0B" wp14:editId="2896F445">
                <wp:simplePos x="0" y="0"/>
                <wp:positionH relativeFrom="margin">
                  <wp:align>center</wp:align>
                </wp:positionH>
                <wp:positionV relativeFrom="margin">
                  <wp:align>top</wp:align>
                </wp:positionV>
                <wp:extent cx="4620260" cy="8105132"/>
                <wp:effectExtent l="0" t="0" r="8890" b="10795"/>
                <wp:wrapTopAndBottom/>
                <wp:docPr id="14" name="Group 14"/>
                <wp:cNvGraphicFramePr/>
                <a:graphic xmlns:a="http://schemas.openxmlformats.org/drawingml/2006/main">
                  <a:graphicData uri="http://schemas.microsoft.com/office/word/2010/wordprocessingGroup">
                    <wpg:wgp>
                      <wpg:cNvGrpSpPr/>
                      <wpg:grpSpPr>
                        <a:xfrm>
                          <a:off x="0" y="0"/>
                          <a:ext cx="4620260" cy="8105132"/>
                          <a:chOff x="0" y="0"/>
                          <a:chExt cx="4620260" cy="8105132"/>
                        </a:xfrm>
                      </wpg:grpSpPr>
                      <wpg:grpSp>
                        <wpg:cNvPr id="10" name="Group 10"/>
                        <wpg:cNvGrpSpPr/>
                        <wpg:grpSpPr>
                          <a:xfrm>
                            <a:off x="0" y="0"/>
                            <a:ext cx="4620260" cy="4537743"/>
                            <a:chOff x="1" y="0"/>
                            <a:chExt cx="4620638" cy="4538479"/>
                          </a:xfrm>
                        </wpg:grpSpPr>
                        <wps:wsp>
                          <wps:cNvPr id="8" name="Text Box 8"/>
                          <wps:cNvSpPr txBox="1"/>
                          <wps:spPr>
                            <a:xfrm>
                              <a:off x="942755" y="4322444"/>
                              <a:ext cx="2736000" cy="2160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74B265" w14:textId="56F8BB4D" w:rsidR="00DF1D2D" w:rsidRDefault="00DF1D2D" w:rsidP="006D28EC">
                                <w:pPr>
                                  <w:pStyle w:val="Chthchhnh"/>
                                </w:pPr>
                                <w:r w:rsidRPr="00DF1D2D">
                                  <w:t>Figure 11. Dimension of concrete lagg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 y="0"/>
                              <a:ext cx="4620638" cy="4332174"/>
                            </a:xfrm>
                            <a:prstGeom prst="rect">
                              <a:avLst/>
                            </a:prstGeom>
                          </pic:spPr>
                        </pic:pic>
                      </wpg:grpSp>
                      <wpg:grpSp>
                        <wpg:cNvPr id="13" name="Group 13"/>
                        <wpg:cNvGrpSpPr/>
                        <wpg:grpSpPr>
                          <a:xfrm>
                            <a:off x="97276" y="4659549"/>
                            <a:ext cx="4427855" cy="3445583"/>
                            <a:chOff x="0" y="0"/>
                            <a:chExt cx="4427855" cy="3445583"/>
                          </a:xfrm>
                        </wpg:grpSpPr>
                        <pic:pic xmlns:pic="http://schemas.openxmlformats.org/drawingml/2006/picture">
                          <pic:nvPicPr>
                            <pic:cNvPr id="11" name="Picture 1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427855" cy="3209290"/>
                            </a:xfrm>
                            <a:prstGeom prst="rect">
                              <a:avLst/>
                            </a:prstGeom>
                          </pic:spPr>
                        </pic:pic>
                        <wps:wsp>
                          <wps:cNvPr id="12" name="Text Box 12"/>
                          <wps:cNvSpPr txBox="1"/>
                          <wps:spPr>
                            <a:xfrm>
                              <a:off x="846307" y="3229583"/>
                              <a:ext cx="2735776"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FD1D19" w14:textId="005358A6" w:rsidR="00DF1D2D" w:rsidRDefault="00DF1D2D" w:rsidP="006D28EC">
                                <w:pPr>
                                  <w:pStyle w:val="Chthchhnh"/>
                                </w:pPr>
                                <w:r w:rsidRPr="00DF1D2D">
                                  <w:t>Figure 12.Test concrete lagg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wgp>
                  </a:graphicData>
                </a:graphic>
              </wp:anchor>
            </w:drawing>
          </mc:Choice>
          <mc:Fallback>
            <w:pict>
              <v:group w14:anchorId="50756D0B" id="Group 14" o:spid="_x0000_s1066" style="position:absolute;left:0;text-align:left;margin-left:0;margin-top:0;width:363.8pt;height:638.2pt;z-index:252140544;mso-position-horizontal:center;mso-position-horizontal-relative:margin;mso-position-vertical:top;mso-position-vertical-relative:margin" coordsize="46202,8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">
                <v:group id="Group 10" o:spid="_x0000_s1067" style="position:absolute;width:46202;height:45377" coordorigin="" coordsize="46206,4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8" o:spid="_x0000_s1068" type="#_x0000_t202" style="position:absolute;left:9427;top:43224;width:273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" filled="f" stroked="f" strokeweight=".5pt">
                    <v:textbox inset="0,0,0,0">
                      <w:txbxContent>
                        <w:p w14:paraId="6474B265" w14:textId="56F8BB4D" w:rsidR="00DF1D2D" w:rsidRDefault="00DF1D2D" w:rsidP="006D28EC">
                          <w:pPr>
                            <w:pStyle w:val="Chthchhnh"/>
                          </w:pPr>
                          <w:r w:rsidRPr="00DF1D2D">
                            <w:t>Figure 11. Dimension of concrete lagging.</w:t>
                          </w:r>
                        </w:p>
                      </w:txbxContent>
                    </v:textbox>
                  </v:shape>
                  <v:shape id="Picture 9" o:spid="_x0000_s1069" type="#_x0000_t75" style="position:absolute;width:46206;height:43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">
                    <v:imagedata r:id="rId38" o:title=""/>
                  </v:shape>
                </v:group>
                <v:group id="Group 13" o:spid="_x0000_s1070" style="position:absolute;left:972;top:46595;width:44279;height:34456" coordsize="44278,3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71" type="#_x0000_t75" style="position:absolute;width:44278;height:3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">
                    <v:imagedata r:id="rId39" o:title=""/>
                  </v:shape>
                  <v:shape id="Text Box 12" o:spid="_x0000_s1072" type="#_x0000_t202" style="position:absolute;left:8463;top:32295;width:27357;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7DFD1D19" w14:textId="005358A6" w:rsidR="00DF1D2D" w:rsidRDefault="00DF1D2D" w:rsidP="006D28EC">
                          <w:pPr>
                            <w:pStyle w:val="Chthchhnh"/>
                          </w:pPr>
                          <w:r w:rsidRPr="00DF1D2D">
                            <w:t>Figure 12.Test concrete lagging.</w:t>
                          </w:r>
                        </w:p>
                      </w:txbxContent>
                    </v:textbox>
                  </v:shape>
                </v:group>
                <w10:wrap type="topAndBottom" anchorx="margin" anchory="margin"/>
              </v:group>
            </w:pict>
          </mc:Fallback>
        </mc:AlternateContent>
      </w:r>
    </w:p>
    <w:p w14:paraId="0ABE0836" w14:textId="073B2521" w:rsidR="00A96E95" w:rsidRPr="008F6359" w:rsidRDefault="00613C30" w:rsidP="008F6359">
      <w:pPr>
        <w:pStyle w:val="Nidungbi"/>
        <w:rPr>
          <w:color w:val="000000" w:themeColor="text1"/>
        </w:rPr>
      </w:pPr>
      <w:r w:rsidRPr="008F6359">
        <w:rPr>
          <w:noProof/>
          <w:color w:val="000000" w:themeColor="text1"/>
          <w:lang w:eastAsia="en-GB"/>
        </w:rPr>
        <mc:AlternateContent>
          <mc:Choice Requires="wpg">
            <w:drawing>
              <wp:anchor distT="0" distB="0" distL="114300" distR="114300" simplePos="0" relativeHeight="252160000" behindDoc="0" locked="0" layoutInCell="1" allowOverlap="1" wp14:anchorId="1AFE0522" wp14:editId="389ACBF1">
                <wp:simplePos x="810491" y="789709"/>
                <wp:positionH relativeFrom="margin">
                  <wp:align>center</wp:align>
                </wp:positionH>
                <wp:positionV relativeFrom="margin">
                  <wp:align>top</wp:align>
                </wp:positionV>
                <wp:extent cx="5732145" cy="4063114"/>
                <wp:effectExtent l="0" t="0" r="1905" b="13970"/>
                <wp:wrapTopAndBottom/>
                <wp:docPr id="38" name="Group 38"/>
                <wp:cNvGraphicFramePr/>
                <a:graphic xmlns:a="http://schemas.openxmlformats.org/drawingml/2006/main">
                  <a:graphicData uri="http://schemas.microsoft.com/office/word/2010/wordprocessingGroup">
                    <wpg:wgp>
                      <wpg:cNvGrpSpPr/>
                      <wpg:grpSpPr>
                        <a:xfrm>
                          <a:off x="0" y="0"/>
                          <a:ext cx="5732145" cy="4063114"/>
                          <a:chOff x="0" y="0"/>
                          <a:chExt cx="5732145" cy="4063114"/>
                        </a:xfrm>
                      </wpg:grpSpPr>
                      <wpg:grpSp>
                        <wpg:cNvPr id="28" name="Group 28"/>
                        <wpg:cNvGrpSpPr/>
                        <wpg:grpSpPr>
                          <a:xfrm>
                            <a:off x="0" y="0"/>
                            <a:ext cx="5732145" cy="1900555"/>
                            <a:chOff x="0" y="0"/>
                            <a:chExt cx="5732203" cy="1901071"/>
                          </a:xfrm>
                        </wpg:grpSpPr>
                        <wpg:grpSp>
                          <wpg:cNvPr id="25" name="Group 25"/>
                          <wpg:cNvGrpSpPr/>
                          <wpg:grpSpPr>
                            <a:xfrm>
                              <a:off x="0" y="0"/>
                              <a:ext cx="2813685" cy="1901071"/>
                              <a:chOff x="0" y="0"/>
                              <a:chExt cx="2813685" cy="1808134"/>
                            </a:xfrm>
                          </wpg:grpSpPr>
                          <pic:pic xmlns:pic="http://schemas.openxmlformats.org/drawingml/2006/picture">
                            <pic:nvPicPr>
                              <pic:cNvPr id="15" name="Picture 1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13685" cy="1461135"/>
                              </a:xfrm>
                              <a:prstGeom prst="rect">
                                <a:avLst/>
                              </a:prstGeom>
                            </pic:spPr>
                          </pic:pic>
                          <wps:wsp>
                            <wps:cNvPr id="24" name="Text Box 24"/>
                            <wps:cNvSpPr txBox="1"/>
                            <wps:spPr>
                              <a:xfrm>
                                <a:off x="20781" y="1448134"/>
                                <a:ext cx="2772000" cy="36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75CAC3" w14:textId="3526D802" w:rsidR="00C063D7" w:rsidRDefault="00C063D7" w:rsidP="006D28EC">
                                  <w:pPr>
                                    <w:pStyle w:val="Chthchhnh"/>
                                  </w:pPr>
                                  <w:r w:rsidRPr="00C063D7">
                                    <w:t>Figure 13. Expansion cracks of concrete lagging versus ti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27" name="Group 27"/>
                          <wpg:cNvGrpSpPr/>
                          <wpg:grpSpPr>
                            <a:xfrm>
                              <a:off x="2888673" y="13855"/>
                              <a:ext cx="2843530" cy="1869663"/>
                              <a:chOff x="0" y="0"/>
                              <a:chExt cx="2843530" cy="1870052"/>
                            </a:xfrm>
                          </wpg:grpSpPr>
                          <pic:pic xmlns:pic="http://schemas.openxmlformats.org/drawingml/2006/picture">
                            <pic:nvPicPr>
                              <pic:cNvPr id="16" name="Picture 16"/>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43530" cy="1527810"/>
                              </a:xfrm>
                              <a:prstGeom prst="rect">
                                <a:avLst/>
                              </a:prstGeom>
                            </pic:spPr>
                          </pic:pic>
                          <wps:wsp>
                            <wps:cNvPr id="26" name="Text Box 26"/>
                            <wps:cNvSpPr txBox="1"/>
                            <wps:spPr>
                              <a:xfrm>
                                <a:off x="34635" y="1510134"/>
                                <a:ext cx="2772000" cy="359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9CA962" w14:textId="5F73E0F6" w:rsidR="00C063D7" w:rsidRDefault="00C063D7" w:rsidP="006D28EC">
                                  <w:pPr>
                                    <w:pStyle w:val="Chthchhnh"/>
                                  </w:pPr>
                                  <w:r w:rsidRPr="00C063D7">
                                    <w:t>Figure 14. The expansion cracks of concrete lagging versus maximum load in control sampl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grpSp>
                        <wpg:cNvPr id="37" name="Group 37"/>
                        <wpg:cNvGrpSpPr/>
                        <wpg:grpSpPr>
                          <a:xfrm>
                            <a:off x="41564" y="2022764"/>
                            <a:ext cx="5652135" cy="2040350"/>
                            <a:chOff x="0" y="0"/>
                            <a:chExt cx="5652135" cy="2040350"/>
                          </a:xfrm>
                        </wpg:grpSpPr>
                        <wpg:grpSp>
                          <wpg:cNvPr id="30" name="Group 30"/>
                          <wpg:cNvGrpSpPr/>
                          <wpg:grpSpPr>
                            <a:xfrm>
                              <a:off x="0" y="0"/>
                              <a:ext cx="2771775" cy="2040255"/>
                              <a:chOff x="0" y="0"/>
                              <a:chExt cx="2771775" cy="2040370"/>
                            </a:xfrm>
                          </wpg:grpSpPr>
                          <pic:pic xmlns:pic="http://schemas.openxmlformats.org/drawingml/2006/picture">
                            <pic:nvPicPr>
                              <pic:cNvPr id="17" name="Picture 1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83129" y="0"/>
                                <a:ext cx="2626995" cy="1661160"/>
                              </a:xfrm>
                              <a:prstGeom prst="rect">
                                <a:avLst/>
                              </a:prstGeom>
                            </pic:spPr>
                          </pic:pic>
                          <wps:wsp>
                            <wps:cNvPr id="29" name="Text Box 29"/>
                            <wps:cNvSpPr txBox="1"/>
                            <wps:spPr>
                              <a:xfrm>
                                <a:off x="0" y="1662545"/>
                                <a:ext cx="2771775" cy="377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99718E" w14:textId="7C9A9727" w:rsidR="00613C30" w:rsidRDefault="00613C30" w:rsidP="006D28EC">
                                  <w:pPr>
                                    <w:pStyle w:val="Chthchhnh"/>
                                  </w:pPr>
                                  <w:r w:rsidRPr="00613C30">
                                    <w:t>Figure 15. The expansion cracks of concrete lagging versus maximum load in Fly ash concre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35" name="Group 35"/>
                          <wpg:cNvGrpSpPr/>
                          <wpg:grpSpPr>
                            <a:xfrm>
                              <a:off x="2819400" y="0"/>
                              <a:ext cx="2832735" cy="2040350"/>
                              <a:chOff x="0" y="0"/>
                              <a:chExt cx="2832735" cy="2040350"/>
                            </a:xfrm>
                          </wpg:grpSpPr>
                          <pic:pic xmlns:pic="http://schemas.openxmlformats.org/drawingml/2006/picture">
                            <pic:nvPicPr>
                              <pic:cNvPr id="21" name="Picture 2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832735" cy="1661160"/>
                              </a:xfrm>
                              <a:prstGeom prst="rect">
                                <a:avLst/>
                              </a:prstGeom>
                            </pic:spPr>
                          </pic:pic>
                          <wps:wsp>
                            <wps:cNvPr id="31" name="Text Box 31"/>
                            <wps:cNvSpPr txBox="1"/>
                            <wps:spPr>
                              <a:xfrm>
                                <a:off x="103909" y="1662546"/>
                                <a:ext cx="2660939" cy="3778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E721C" w14:textId="24102A77" w:rsidR="00613C30" w:rsidRDefault="00613C30" w:rsidP="006D28EC">
                                  <w:pPr>
                                    <w:pStyle w:val="Chthchhnh"/>
                                  </w:pPr>
                                  <w:r w:rsidRPr="00613C30">
                                    <w:t>Figure 16. Displacement of concrete lagging versus ti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wgp>
                  </a:graphicData>
                </a:graphic>
              </wp:anchor>
            </w:drawing>
          </mc:Choice>
          <mc:Fallback>
            <w:pict>
              <v:group w14:anchorId="1AFE0522" id="Group 38" o:spid="_x0000_s1073" style="position:absolute;left:0;text-align:left;margin-left:0;margin-top:0;width:451.35pt;height:319.95pt;z-index:252160000;mso-position-horizontal:center;mso-position-horizontal-relative:margin;mso-position-vertical:top;mso-position-vertical-relative:margin" coordsize="57321,40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">
                <v:group id="Group 28" o:spid="_x0000_s1074" style="position:absolute;width:57321;height:19005" coordsize="57322,19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5" o:spid="_x0000_s1075" style="position:absolute;width:28136;height:19010" coordsize="28136,18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15" o:spid="_x0000_s1076" type="#_x0000_t75" style="position:absolute;width:28136;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">
                      <v:imagedata r:id="rId44" o:title=""/>
                    </v:shape>
                    <v:shape id="Text Box 24" o:spid="_x0000_s1077" type="#_x0000_t202" style="position:absolute;left:207;top:14481;width:2772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" filled="f" stroked="f" strokeweight=".5pt">
                      <v:textbox inset="0,0,0,0">
                        <w:txbxContent>
                          <w:p w14:paraId="7475CAC3" w14:textId="3526D802" w:rsidR="00C063D7" w:rsidRDefault="00C063D7" w:rsidP="006D28EC">
                            <w:pPr>
                              <w:pStyle w:val="Chthchhnh"/>
                            </w:pPr>
                            <w:r w:rsidRPr="00C063D7">
                              <w:t>Figure 13. Expansion cracks of concrete lagging versus time.</w:t>
                            </w:r>
                          </w:p>
                        </w:txbxContent>
                      </v:textbox>
                    </v:shape>
                  </v:group>
                  <v:group id="Group 27" o:spid="_x0000_s1078" style="position:absolute;left:28886;top:138;width:28436;height:18697" coordsize="28435,1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16" o:spid="_x0000_s1079" type="#_x0000_t75" style="position:absolute;width:28435;height:15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">
                      <v:imagedata r:id="rId45" o:title=""/>
                    </v:shape>
                    <v:shape id="Text Box 26" o:spid="_x0000_s1080" type="#_x0000_t202" style="position:absolute;left:346;top:15101;width:27720;height:35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" filled="f" stroked="f" strokeweight=".5pt">
                      <v:textbox inset="0,0,0,0">
                        <w:txbxContent>
                          <w:p w14:paraId="5D9CA962" w14:textId="5F73E0F6" w:rsidR="00C063D7" w:rsidRDefault="00C063D7" w:rsidP="006D28EC">
                            <w:pPr>
                              <w:pStyle w:val="Chthchhnh"/>
                            </w:pPr>
                            <w:r w:rsidRPr="00C063D7">
                              <w:t>Figure 14. The expansion cracks of concrete lagging versus maximum load in control samples.</w:t>
                            </w:r>
                          </w:p>
                        </w:txbxContent>
                      </v:textbox>
                    </v:shape>
                  </v:group>
                </v:group>
                <v:group id="Group 37" o:spid="_x0000_s1081" style="position:absolute;left:415;top:20227;width:56521;height:20404" coordsize="56521,2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0" o:spid="_x0000_s1082" style="position:absolute;width:27717;height:20402" coordsize="27717,2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17" o:spid="_x0000_s1083" type="#_x0000_t75" style="position:absolute;left:831;width:26270;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">
                      <v:imagedata r:id="rId46" o:title=""/>
                    </v:shape>
                    <v:shape id="Text Box 29" o:spid="_x0000_s1084" type="#_x0000_t202" style="position:absolute;top:16625;width:27717;height:3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" filled="f" stroked="f" strokeweight=".5pt">
                      <v:textbox inset="0,0,0,0">
                        <w:txbxContent>
                          <w:p w14:paraId="4199718E" w14:textId="7C9A9727" w:rsidR="00613C30" w:rsidRDefault="00613C30" w:rsidP="006D28EC">
                            <w:pPr>
                              <w:pStyle w:val="Chthchhnh"/>
                            </w:pPr>
                            <w:r w:rsidRPr="00613C30">
                              <w:t>Figure 15. The expansion cracks of concrete lagging versus maximum load in Fly ash concrete.</w:t>
                            </w:r>
                          </w:p>
                        </w:txbxContent>
                      </v:textbox>
                    </v:shape>
                  </v:group>
                  <v:group id="Group 35" o:spid="_x0000_s1085" style="position:absolute;left:28194;width:28327;height:20403" coordsize="28327,2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21" o:spid="_x0000_s1086" type="#_x0000_t75" style="position:absolute;width:28327;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">
                      <v:imagedata r:id="rId47" o:title=""/>
                    </v:shape>
                    <v:shape id="Text Box 31" o:spid="_x0000_s1087" type="#_x0000_t202" style="position:absolute;left:1039;top:16625;width:26609;height:3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3ADE721C" w14:textId="24102A77" w:rsidR="00613C30" w:rsidRDefault="00613C30" w:rsidP="006D28EC">
                            <w:pPr>
                              <w:pStyle w:val="Chthchhnh"/>
                            </w:pPr>
                            <w:r w:rsidRPr="00613C30">
                              <w:t>Figure 16. Displacement of concrete lagging versus time.</w:t>
                            </w:r>
                          </w:p>
                        </w:txbxContent>
                      </v:textbox>
                    </v:shape>
                  </v:group>
                </v:group>
                <w10:wrap type="topAndBottom" anchorx="margin" anchory="margin"/>
              </v:group>
            </w:pict>
          </mc:Fallback>
        </mc:AlternateContent>
      </w:r>
    </w:p>
    <w:p w14:paraId="374DB02C" w14:textId="77777777" w:rsidR="00A96E95" w:rsidRPr="008F6359" w:rsidRDefault="00A96E95" w:rsidP="008F6359">
      <w:pPr>
        <w:pStyle w:val="Nidungbi"/>
        <w:rPr>
          <w:color w:val="000000" w:themeColor="text1"/>
        </w:rPr>
        <w:sectPr w:rsidR="00A96E95" w:rsidRPr="008F6359" w:rsidSect="00A96E95">
          <w:type w:val="continuous"/>
          <w:pgSz w:w="11907" w:h="15649" w:code="9"/>
          <w:pgMar w:top="1247" w:right="1276" w:bottom="1304" w:left="1276" w:header="737" w:footer="850" w:gutter="0"/>
          <w:cols w:space="454"/>
          <w:docGrid w:linePitch="272"/>
        </w:sectPr>
      </w:pPr>
    </w:p>
    <w:p w14:paraId="128DF58D" w14:textId="7383157C" w:rsidR="00163832" w:rsidRPr="008F6359" w:rsidRDefault="00163832" w:rsidP="008F6359">
      <w:pPr>
        <w:pStyle w:val="Nidungbi"/>
        <w:rPr>
          <w:color w:val="000000" w:themeColor="text1"/>
        </w:rPr>
      </w:pPr>
      <w:r w:rsidRPr="008F6359">
        <w:rPr>
          <w:color w:val="000000" w:themeColor="text1"/>
        </w:rPr>
        <w:t xml:space="preserve">The above results can be explained by the fact that fly ash concrete has a lower cement content, so the early workability is worse than that of normal concrete </w:t>
      </w:r>
      <w:r w:rsidR="005A06B1" w:rsidRPr="008F6359">
        <w:rPr>
          <w:color w:val="000000" w:themeColor="text1"/>
        </w:rPr>
        <w:t xml:space="preserve">of </w:t>
      </w:r>
      <w:r w:rsidRPr="008F6359">
        <w:rPr>
          <w:color w:val="000000" w:themeColor="text1"/>
        </w:rPr>
        <w:t>the same strength. It also makes to the extent that the expansion cracks are higher and the deformation capacity is greater.</w:t>
      </w:r>
      <w:r w:rsidR="00C02327" w:rsidRPr="008F6359">
        <w:rPr>
          <w:color w:val="000000" w:themeColor="text1"/>
        </w:rPr>
        <w:t xml:space="preserve"> </w:t>
      </w:r>
      <w:r w:rsidRPr="008F6359">
        <w:rPr>
          <w:color w:val="000000" w:themeColor="text1"/>
        </w:rPr>
        <w:t>It is quite consistent with the characteristic of increasing the load of stability drifts located at great depth in Quang Ninh</w:t>
      </w:r>
    </w:p>
    <w:p w14:paraId="6B11E5BB" w14:textId="77777777" w:rsidR="00163832" w:rsidRPr="008F6359" w:rsidRDefault="00163832" w:rsidP="006D28EC">
      <w:pPr>
        <w:pStyle w:val="1tvn"/>
        <w:rPr>
          <w:color w:val="000000" w:themeColor="text1"/>
        </w:rPr>
      </w:pPr>
      <w:r w:rsidRPr="008F6359">
        <w:rPr>
          <w:color w:val="000000" w:themeColor="text1"/>
        </w:rPr>
        <w:t>4. Conclusions</w:t>
      </w:r>
    </w:p>
    <w:p w14:paraId="28A72A06" w14:textId="27701D3C" w:rsidR="00163832" w:rsidRPr="008F6359" w:rsidRDefault="00163832" w:rsidP="008F6359">
      <w:pPr>
        <w:pStyle w:val="Nidungbi"/>
        <w:rPr>
          <w:color w:val="000000" w:themeColor="text1"/>
        </w:rPr>
      </w:pPr>
      <w:bookmarkStart w:id="5" w:name="_Hlk80622382"/>
      <w:r w:rsidRPr="008F6359">
        <w:rPr>
          <w:color w:val="000000" w:themeColor="text1"/>
        </w:rPr>
        <w:t>In this study, an experimental study on concrete lagging at Construction Laboratory (HUMG) is carried</w:t>
      </w:r>
      <w:r w:rsidR="005A06B1" w:rsidRPr="008F6359">
        <w:rPr>
          <w:color w:val="000000" w:themeColor="text1"/>
        </w:rPr>
        <w:t xml:space="preserve"> out</w:t>
      </w:r>
      <w:r w:rsidRPr="008F6359">
        <w:rPr>
          <w:color w:val="000000" w:themeColor="text1"/>
        </w:rPr>
        <w:t>. Some interesting conclusions arising from the experimental study are given in the following points:</w:t>
      </w:r>
    </w:p>
    <w:p w14:paraId="30040205" w14:textId="14616575" w:rsidR="00163832" w:rsidRPr="008F6359" w:rsidRDefault="00163832" w:rsidP="008F6359">
      <w:pPr>
        <w:pStyle w:val="Nidungbi"/>
        <w:rPr>
          <w:color w:val="000000" w:themeColor="text1"/>
        </w:rPr>
      </w:pPr>
      <w:r w:rsidRPr="008F6359">
        <w:rPr>
          <w:color w:val="000000" w:themeColor="text1"/>
        </w:rPr>
        <w:t>- The compressive strength and flexural strength increase with the increase of fly ash in concrete up to 30% replacement with cement unconventional mix.</w:t>
      </w:r>
    </w:p>
    <w:p w14:paraId="24CE4B7D" w14:textId="77777777" w:rsidR="00163832" w:rsidRPr="008F6359" w:rsidRDefault="00163832" w:rsidP="008F6359">
      <w:pPr>
        <w:pStyle w:val="Nidungbi"/>
        <w:rPr>
          <w:color w:val="000000" w:themeColor="text1"/>
        </w:rPr>
      </w:pPr>
      <w:r w:rsidRPr="008F6359">
        <w:rPr>
          <w:color w:val="000000" w:themeColor="text1"/>
        </w:rPr>
        <w:t>- We can realize that the use of fly ash to replace a part of cement will be 37.78 kg lighter than normal concrete grade and save 118.17 kg of cement in 1 m</w:t>
      </w:r>
      <w:r w:rsidRPr="008F6359">
        <w:rPr>
          <w:color w:val="000000" w:themeColor="text1"/>
          <w:vertAlign w:val="superscript"/>
        </w:rPr>
        <w:t>3</w:t>
      </w:r>
      <w:r w:rsidRPr="008F6359">
        <w:rPr>
          <w:color w:val="000000" w:themeColor="text1"/>
        </w:rPr>
        <w:t xml:space="preserve"> of concrete for making concrete lagging of SVP steel arches in underground mines.</w:t>
      </w:r>
    </w:p>
    <w:p w14:paraId="1932D3CD" w14:textId="77777777" w:rsidR="00163832" w:rsidRPr="008F6359" w:rsidRDefault="00163832" w:rsidP="008F6359">
      <w:pPr>
        <w:pStyle w:val="Nidungbi"/>
        <w:rPr>
          <w:color w:val="000000" w:themeColor="text1"/>
        </w:rPr>
      </w:pPr>
      <w:r w:rsidRPr="008F6359">
        <w:rPr>
          <w:color w:val="000000" w:themeColor="text1"/>
        </w:rPr>
        <w:t>- The concrete lagging is lighter than the control concrete lagging in the same grade. It really makes sense to transport a large amount of concrete lagging into great depth in underground mines in Quang Ninh.</w:t>
      </w:r>
    </w:p>
    <w:p w14:paraId="4DF42DB3" w14:textId="592F2553" w:rsidR="00163832" w:rsidRPr="008F6359" w:rsidRDefault="00163832" w:rsidP="008F6359">
      <w:pPr>
        <w:pStyle w:val="Nidungbi"/>
        <w:rPr>
          <w:color w:val="000000" w:themeColor="text1"/>
        </w:rPr>
      </w:pPr>
      <w:r w:rsidRPr="008F6359">
        <w:rPr>
          <w:color w:val="000000" w:themeColor="text1"/>
        </w:rPr>
        <w:t>- The expansion cracks and displacement of fly ash concrete lagging are higher than that of regular concrete lagging with the same M200 grade during 7</w:t>
      </w:r>
      <w:r w:rsidR="00442E42" w:rsidRPr="008F6359">
        <w:rPr>
          <w:color w:val="000000" w:themeColor="text1"/>
        </w:rPr>
        <w:t>÷</w:t>
      </w:r>
      <w:r w:rsidRPr="008F6359">
        <w:rPr>
          <w:color w:val="000000" w:themeColor="text1"/>
        </w:rPr>
        <w:t>14 first days but it is decreased from 7</w:t>
      </w:r>
      <w:r w:rsidR="00442E42" w:rsidRPr="008F6359">
        <w:rPr>
          <w:color w:val="000000" w:themeColor="text1"/>
        </w:rPr>
        <w:t>÷</w:t>
      </w:r>
      <w:r w:rsidRPr="008F6359">
        <w:rPr>
          <w:color w:val="000000" w:themeColor="text1"/>
        </w:rPr>
        <w:t xml:space="preserve">28 days. The above results can be explained by the fact that fly ash concrete has a lower cement content, so the early workability is worse than that of normal concrete </w:t>
      </w:r>
      <w:r w:rsidR="005A06B1" w:rsidRPr="008F6359">
        <w:rPr>
          <w:color w:val="000000" w:themeColor="text1"/>
        </w:rPr>
        <w:t xml:space="preserve">of </w:t>
      </w:r>
      <w:r w:rsidRPr="008F6359">
        <w:rPr>
          <w:color w:val="000000" w:themeColor="text1"/>
        </w:rPr>
        <w:t>the same strength.</w:t>
      </w:r>
    </w:p>
    <w:p w14:paraId="2B89F7C8" w14:textId="79B5B38B" w:rsidR="00163832" w:rsidRPr="008F6359" w:rsidRDefault="00163832" w:rsidP="008F6359">
      <w:pPr>
        <w:pStyle w:val="Nidungbi"/>
        <w:rPr>
          <w:color w:val="000000" w:themeColor="text1"/>
        </w:rPr>
      </w:pPr>
      <w:r w:rsidRPr="008F6359">
        <w:rPr>
          <w:color w:val="000000" w:themeColor="text1"/>
        </w:rPr>
        <w:t>- The research can be conducted further on higher grades of concrete or integration of such waste material by which more impact can be created improvement of strength.</w:t>
      </w:r>
    </w:p>
    <w:p w14:paraId="26744ABC" w14:textId="3802806C" w:rsidR="00163832" w:rsidRPr="008F6359" w:rsidRDefault="00163832" w:rsidP="006D28EC">
      <w:pPr>
        <w:pStyle w:val="1tvn"/>
        <w:rPr>
          <w:color w:val="000000" w:themeColor="text1"/>
        </w:rPr>
      </w:pPr>
      <w:r w:rsidRPr="008F6359">
        <w:rPr>
          <w:color w:val="000000" w:themeColor="text1"/>
        </w:rPr>
        <w:t>Acknowledgments</w:t>
      </w:r>
    </w:p>
    <w:p w14:paraId="5663E2D1" w14:textId="0F270415" w:rsidR="00163832" w:rsidRPr="008F6359" w:rsidRDefault="00163832" w:rsidP="008F6359">
      <w:pPr>
        <w:pStyle w:val="Nidungbi"/>
        <w:rPr>
          <w:color w:val="000000" w:themeColor="text1"/>
        </w:rPr>
      </w:pPr>
      <w:r w:rsidRPr="008F6359">
        <w:rPr>
          <w:color w:val="000000" w:themeColor="text1"/>
        </w:rPr>
        <w:t>The authors would like to thank the Construction Laboratory of Ha</w:t>
      </w:r>
      <w:r w:rsidR="005A06B1" w:rsidRPr="008F6359">
        <w:rPr>
          <w:color w:val="000000" w:themeColor="text1"/>
        </w:rPr>
        <w:t>n</w:t>
      </w:r>
      <w:r w:rsidRPr="008F6359">
        <w:rPr>
          <w:color w:val="000000" w:themeColor="text1"/>
        </w:rPr>
        <w:t>oi University of Mining and Geology (HUMG) for the provision of laboratory space.</w:t>
      </w:r>
    </w:p>
    <w:bookmarkEnd w:id="5"/>
    <w:p w14:paraId="383D491E" w14:textId="2BCBB801" w:rsidR="00163832" w:rsidRPr="008F6359" w:rsidRDefault="006D28EC" w:rsidP="006D28EC">
      <w:pPr>
        <w:pStyle w:val="1tvn"/>
        <w:rPr>
          <w:color w:val="000000" w:themeColor="text1"/>
        </w:rPr>
      </w:pPr>
      <w:r w:rsidRPr="008F6359">
        <w:rPr>
          <w:color w:val="000000" w:themeColor="text1"/>
          <w:lang w:val="en-US"/>
        </w:rPr>
        <w:t xml:space="preserve">Author </w:t>
      </w:r>
      <w:r w:rsidR="00163832" w:rsidRPr="008F6359">
        <w:rPr>
          <w:color w:val="000000" w:themeColor="text1"/>
        </w:rPr>
        <w:t>Contribution</w:t>
      </w:r>
      <w:r w:rsidRPr="008F6359">
        <w:rPr>
          <w:color w:val="000000" w:themeColor="text1"/>
          <w:lang w:val="en-US"/>
        </w:rPr>
        <w:t>s</w:t>
      </w:r>
    </w:p>
    <w:p w14:paraId="222ADDE4" w14:textId="72FB124D" w:rsidR="00163832" w:rsidRPr="008F6359" w:rsidRDefault="006D28EC" w:rsidP="008F6359">
      <w:pPr>
        <w:pStyle w:val="Nidungbi"/>
        <w:rPr>
          <w:color w:val="000000" w:themeColor="text1"/>
        </w:rPr>
      </w:pPr>
      <w:r w:rsidRPr="008F6359">
        <w:rPr>
          <w:color w:val="000000" w:themeColor="text1"/>
          <w:lang w:val="en-US"/>
        </w:rPr>
        <w:t>Kien Van Dang</w:t>
      </w:r>
      <w:r w:rsidRPr="008F6359">
        <w:rPr>
          <w:color w:val="000000" w:themeColor="text1"/>
        </w:rPr>
        <w:t xml:space="preserve">: </w:t>
      </w:r>
      <w:r w:rsidR="00163832" w:rsidRPr="008F6359">
        <w:rPr>
          <w:color w:val="000000" w:themeColor="text1"/>
          <w:lang w:val="vi-VN"/>
        </w:rPr>
        <w:t>collecting documents and writing</w:t>
      </w:r>
      <w:r w:rsidR="00163832" w:rsidRPr="008F6359">
        <w:rPr>
          <w:color w:val="000000" w:themeColor="text1"/>
        </w:rPr>
        <w:t xml:space="preserve"> the manuscript, </w:t>
      </w:r>
      <w:r w:rsidRPr="008F6359">
        <w:rPr>
          <w:color w:val="000000" w:themeColor="text1"/>
        </w:rPr>
        <w:t>e</w:t>
      </w:r>
      <w:r w:rsidR="00163832" w:rsidRPr="008F6359">
        <w:rPr>
          <w:color w:val="000000" w:themeColor="text1"/>
        </w:rPr>
        <w:t xml:space="preserve">xperimental </w:t>
      </w:r>
      <w:r w:rsidRPr="008F6359">
        <w:rPr>
          <w:color w:val="000000" w:themeColor="text1"/>
        </w:rPr>
        <w:t>s</w:t>
      </w:r>
      <w:r w:rsidR="00163832" w:rsidRPr="008F6359">
        <w:rPr>
          <w:color w:val="000000" w:themeColor="text1"/>
        </w:rPr>
        <w:t xml:space="preserve">tudy; </w:t>
      </w:r>
      <w:r w:rsidRPr="008F6359">
        <w:rPr>
          <w:color w:val="000000" w:themeColor="text1"/>
        </w:rPr>
        <w:t xml:space="preserve">Hung Trong </w:t>
      </w:r>
      <w:r w:rsidR="00163832" w:rsidRPr="008F6359">
        <w:rPr>
          <w:color w:val="000000" w:themeColor="text1"/>
        </w:rPr>
        <w:t>Vo</w:t>
      </w:r>
      <w:r w:rsidRPr="008F6359">
        <w:rPr>
          <w:color w:val="000000" w:themeColor="text1"/>
        </w:rPr>
        <w:t xml:space="preserve">: </w:t>
      </w:r>
      <w:r w:rsidR="00163832" w:rsidRPr="008F6359">
        <w:rPr>
          <w:color w:val="000000" w:themeColor="text1"/>
        </w:rPr>
        <w:t xml:space="preserve">collecting documents, </w:t>
      </w:r>
      <w:r w:rsidRPr="008F6359">
        <w:rPr>
          <w:color w:val="000000" w:themeColor="text1"/>
        </w:rPr>
        <w:t>editing</w:t>
      </w:r>
      <w:r w:rsidR="00163832" w:rsidRPr="008F6359">
        <w:rPr>
          <w:color w:val="000000" w:themeColor="text1"/>
        </w:rPr>
        <w:t xml:space="preserve"> manuscript</w:t>
      </w:r>
      <w:r w:rsidR="00442E42" w:rsidRPr="008F6359">
        <w:rPr>
          <w:color w:val="000000" w:themeColor="text1"/>
        </w:rPr>
        <w:t>;</w:t>
      </w:r>
      <w:r w:rsidR="00163832" w:rsidRPr="008F6359">
        <w:rPr>
          <w:color w:val="000000" w:themeColor="text1"/>
        </w:rPr>
        <w:t xml:space="preserve"> </w:t>
      </w:r>
      <w:r w:rsidRPr="008F6359">
        <w:rPr>
          <w:color w:val="000000" w:themeColor="text1"/>
        </w:rPr>
        <w:t xml:space="preserve">Hao Doan </w:t>
      </w:r>
      <w:r w:rsidR="00163832" w:rsidRPr="008F6359">
        <w:rPr>
          <w:color w:val="000000" w:themeColor="text1"/>
        </w:rPr>
        <w:t>Ngo</w:t>
      </w:r>
      <w:r w:rsidRPr="008F6359">
        <w:rPr>
          <w:color w:val="000000" w:themeColor="text1"/>
        </w:rPr>
        <w:t>:</w:t>
      </w:r>
      <w:r w:rsidR="00163832" w:rsidRPr="008F6359">
        <w:rPr>
          <w:color w:val="000000" w:themeColor="text1"/>
        </w:rPr>
        <w:t xml:space="preserve"> collecting documents; </w:t>
      </w:r>
      <w:r w:rsidRPr="008F6359">
        <w:rPr>
          <w:color w:val="000000" w:themeColor="text1"/>
        </w:rPr>
        <w:t xml:space="preserve">Huy Xuan </w:t>
      </w:r>
      <w:r w:rsidR="00163832" w:rsidRPr="008F6359">
        <w:rPr>
          <w:color w:val="000000" w:themeColor="text1"/>
        </w:rPr>
        <w:t>Tran</w:t>
      </w:r>
      <w:r w:rsidRPr="008F6359">
        <w:rPr>
          <w:color w:val="000000" w:themeColor="text1"/>
        </w:rPr>
        <w:t>:</w:t>
      </w:r>
      <w:r w:rsidR="00442E42" w:rsidRPr="008F6359">
        <w:rPr>
          <w:color w:val="000000" w:themeColor="text1"/>
        </w:rPr>
        <w:t xml:space="preserve"> </w:t>
      </w:r>
      <w:r w:rsidR="00163832" w:rsidRPr="008F6359">
        <w:rPr>
          <w:color w:val="000000" w:themeColor="text1"/>
        </w:rPr>
        <w:t>collecting documents and writing the manuscript.</w:t>
      </w:r>
    </w:p>
    <w:p w14:paraId="4CC1030D" w14:textId="77777777" w:rsidR="00163832" w:rsidRPr="008F6359" w:rsidRDefault="00163832" w:rsidP="006D28EC">
      <w:pPr>
        <w:pStyle w:val="1tvn"/>
        <w:rPr>
          <w:bCs/>
          <w:iCs/>
          <w:color w:val="000000" w:themeColor="text1"/>
        </w:rPr>
      </w:pPr>
      <w:r w:rsidRPr="008F6359">
        <w:rPr>
          <w:color w:val="000000" w:themeColor="text1"/>
        </w:rPr>
        <w:t>References</w:t>
      </w:r>
    </w:p>
    <w:p w14:paraId="1FEC0FBD" w14:textId="3191EC1D" w:rsidR="00163832" w:rsidRPr="008F6359" w:rsidRDefault="00163832" w:rsidP="005A06B1">
      <w:pPr>
        <w:pStyle w:val="TiliuTK"/>
        <w:rPr>
          <w:color w:val="000000" w:themeColor="text1"/>
          <w:lang w:val="en-US"/>
        </w:rPr>
      </w:pPr>
      <w:bookmarkStart w:id="6" w:name="_Hlk109412896"/>
      <w:r w:rsidRPr="008F6359">
        <w:rPr>
          <w:color w:val="000000" w:themeColor="text1"/>
        </w:rPr>
        <w:t>Dang</w:t>
      </w:r>
      <w:r w:rsidR="006D28EC" w:rsidRPr="008F6359">
        <w:rPr>
          <w:color w:val="000000" w:themeColor="text1"/>
          <w:lang w:val="en-US"/>
        </w:rPr>
        <w:t>, V. K.</w:t>
      </w:r>
      <w:bookmarkEnd w:id="6"/>
      <w:r w:rsidR="006D28EC" w:rsidRPr="008F6359">
        <w:rPr>
          <w:color w:val="000000" w:themeColor="text1"/>
          <w:lang w:val="en-US"/>
        </w:rPr>
        <w:t>,</w:t>
      </w:r>
      <w:r w:rsidRPr="008F6359">
        <w:rPr>
          <w:color w:val="000000" w:themeColor="text1"/>
        </w:rPr>
        <w:t>, Vo</w:t>
      </w:r>
      <w:r w:rsidR="006D28EC" w:rsidRPr="008F6359">
        <w:rPr>
          <w:color w:val="000000" w:themeColor="text1"/>
          <w:lang w:val="en-US"/>
        </w:rPr>
        <w:t xml:space="preserve">, T. H., </w:t>
      </w:r>
      <w:r w:rsidRPr="008F6359">
        <w:rPr>
          <w:color w:val="000000" w:themeColor="text1"/>
        </w:rPr>
        <w:t>Do</w:t>
      </w:r>
      <w:r w:rsidR="006D28EC" w:rsidRPr="008F6359">
        <w:rPr>
          <w:color w:val="000000" w:themeColor="text1"/>
          <w:lang w:val="en-US"/>
        </w:rPr>
        <w:t xml:space="preserve">. N. A., </w:t>
      </w:r>
      <w:r w:rsidR="00442E42" w:rsidRPr="008F6359">
        <w:rPr>
          <w:color w:val="000000" w:themeColor="text1"/>
        </w:rPr>
        <w:t>Pham</w:t>
      </w:r>
      <w:r w:rsidR="006D28EC" w:rsidRPr="008F6359">
        <w:rPr>
          <w:color w:val="000000" w:themeColor="text1"/>
          <w:lang w:val="en-US"/>
        </w:rPr>
        <w:t xml:space="preserve">, T. A., </w:t>
      </w:r>
      <w:r w:rsidRPr="008F6359">
        <w:rPr>
          <w:color w:val="000000" w:themeColor="text1"/>
        </w:rPr>
        <w:t xml:space="preserve">(2019). Research and manufacture reinforced concrete furnace insert plates from ash slag of thermal power plants in underground mines in Vietnam. </w:t>
      </w:r>
      <w:r w:rsidRPr="008F6359">
        <w:rPr>
          <w:i/>
          <w:iCs/>
          <w:color w:val="000000" w:themeColor="text1"/>
        </w:rPr>
        <w:t>National Mining Science and Technical Conference</w:t>
      </w:r>
      <w:r w:rsidRPr="008F6359">
        <w:rPr>
          <w:color w:val="000000" w:themeColor="text1"/>
        </w:rPr>
        <w:t>. Indu</w:t>
      </w:r>
      <w:r w:rsidR="00B63D9D" w:rsidRPr="008F6359">
        <w:rPr>
          <w:color w:val="000000" w:themeColor="text1"/>
        </w:rPr>
        <w:t>stry and Trade Publishing House</w:t>
      </w:r>
      <w:r w:rsidRPr="008F6359">
        <w:rPr>
          <w:color w:val="000000" w:themeColor="text1"/>
        </w:rPr>
        <w:t>. ISBN: 978-604-931-849-8</w:t>
      </w:r>
      <w:r w:rsidR="00B77987" w:rsidRPr="008F6359">
        <w:rPr>
          <w:color w:val="000000" w:themeColor="text1"/>
          <w:lang w:val="en-US"/>
        </w:rPr>
        <w:t xml:space="preserve"> (in Vietnamese).</w:t>
      </w:r>
    </w:p>
    <w:p w14:paraId="3E248ECA" w14:textId="7F5EBED2" w:rsidR="00163832" w:rsidRPr="008F6359" w:rsidRDefault="00B63D9D" w:rsidP="005A06B1">
      <w:pPr>
        <w:pStyle w:val="TiliuTK"/>
        <w:rPr>
          <w:color w:val="000000" w:themeColor="text1"/>
        </w:rPr>
      </w:pPr>
      <w:r w:rsidRPr="008F6359">
        <w:rPr>
          <w:color w:val="000000" w:themeColor="text1"/>
        </w:rPr>
        <w:t>Dang</w:t>
      </w:r>
      <w:r w:rsidR="008F6359" w:rsidRPr="008F6359">
        <w:rPr>
          <w:color w:val="000000" w:themeColor="text1"/>
          <w:lang w:val="en-US"/>
        </w:rPr>
        <w:t>,</w:t>
      </w:r>
      <w:r w:rsidRPr="008F6359">
        <w:rPr>
          <w:color w:val="000000" w:themeColor="text1"/>
        </w:rPr>
        <w:t xml:space="preserve"> </w:t>
      </w:r>
      <w:r w:rsidR="00163832" w:rsidRPr="008F6359">
        <w:rPr>
          <w:color w:val="000000" w:themeColor="text1"/>
        </w:rPr>
        <w:t>V</w:t>
      </w:r>
      <w:r w:rsidRPr="008F6359">
        <w:rPr>
          <w:color w:val="000000" w:themeColor="text1"/>
          <w:lang w:val="en-GB"/>
        </w:rPr>
        <w:t xml:space="preserve">. </w:t>
      </w:r>
      <w:r w:rsidRPr="008F6359">
        <w:rPr>
          <w:color w:val="000000" w:themeColor="text1"/>
        </w:rPr>
        <w:t>K</w:t>
      </w:r>
      <w:r w:rsidR="00163832" w:rsidRPr="008F6359">
        <w:rPr>
          <w:color w:val="000000" w:themeColor="text1"/>
        </w:rPr>
        <w:t>.</w:t>
      </w:r>
      <w:r w:rsidRPr="008F6359">
        <w:rPr>
          <w:color w:val="000000" w:themeColor="text1"/>
          <w:lang w:val="en-GB"/>
        </w:rPr>
        <w:t>,</w:t>
      </w:r>
      <w:r w:rsidRPr="008F6359">
        <w:rPr>
          <w:color w:val="000000" w:themeColor="text1"/>
        </w:rPr>
        <w:t xml:space="preserve"> Truong</w:t>
      </w:r>
      <w:r w:rsidR="00163832" w:rsidRPr="008F6359">
        <w:rPr>
          <w:color w:val="000000" w:themeColor="text1"/>
        </w:rPr>
        <w:t xml:space="preserve"> V</w:t>
      </w:r>
      <w:r w:rsidRPr="008F6359">
        <w:rPr>
          <w:color w:val="000000" w:themeColor="text1"/>
          <w:lang w:val="en-GB"/>
        </w:rPr>
        <w:t xml:space="preserve">. </w:t>
      </w:r>
      <w:r w:rsidR="00163832" w:rsidRPr="008F6359">
        <w:rPr>
          <w:color w:val="000000" w:themeColor="text1"/>
        </w:rPr>
        <w:t>H. and</w:t>
      </w:r>
      <w:r w:rsidRPr="008F6359">
        <w:rPr>
          <w:color w:val="000000" w:themeColor="text1"/>
        </w:rPr>
        <w:t xml:space="preserve"> Pham</w:t>
      </w:r>
      <w:r w:rsidR="00163832" w:rsidRPr="008F6359">
        <w:rPr>
          <w:color w:val="000000" w:themeColor="text1"/>
        </w:rPr>
        <w:t xml:space="preserve"> T</w:t>
      </w:r>
      <w:r w:rsidRPr="008F6359">
        <w:rPr>
          <w:color w:val="000000" w:themeColor="text1"/>
          <w:lang w:val="en-GB"/>
        </w:rPr>
        <w:t xml:space="preserve">. </w:t>
      </w:r>
      <w:r w:rsidR="00163832" w:rsidRPr="008F6359">
        <w:rPr>
          <w:color w:val="000000" w:themeColor="text1"/>
        </w:rPr>
        <w:t>A., (2020). Experimental study on use fly ash in underground construction concrete.</w:t>
      </w:r>
      <w:r w:rsidR="00163832" w:rsidRPr="008F6359">
        <w:rPr>
          <w:i/>
          <w:iCs/>
          <w:color w:val="000000" w:themeColor="text1"/>
        </w:rPr>
        <w:t xml:space="preserve"> Journal of Mining and Earth Sciences </w:t>
      </w:r>
      <w:r w:rsidR="00163832" w:rsidRPr="008F6359">
        <w:rPr>
          <w:color w:val="000000" w:themeColor="text1"/>
        </w:rPr>
        <w:t>60 (3). 60 - 67.</w:t>
      </w:r>
    </w:p>
    <w:p w14:paraId="0135A6DF" w14:textId="77777777" w:rsidR="005A06B1" w:rsidRPr="008F6359" w:rsidRDefault="005A06B1" w:rsidP="005A06B1">
      <w:pPr>
        <w:pStyle w:val="TiliuTK"/>
        <w:rPr>
          <w:color w:val="000000" w:themeColor="text1"/>
        </w:rPr>
      </w:pPr>
      <w:bookmarkStart w:id="7" w:name="_Hlk109414395"/>
      <w:r w:rsidRPr="008F6359">
        <w:rPr>
          <w:color w:val="000000" w:themeColor="text1"/>
        </w:rPr>
        <w:t>Dwivedi</w:t>
      </w:r>
      <w:r w:rsidRPr="008F6359">
        <w:rPr>
          <w:color w:val="000000" w:themeColor="text1"/>
          <w:lang w:val="en-US"/>
        </w:rPr>
        <w:t>,</w:t>
      </w:r>
      <w:r w:rsidRPr="008F6359">
        <w:rPr>
          <w:color w:val="000000" w:themeColor="text1"/>
        </w:rPr>
        <w:t xml:space="preserve"> A</w:t>
      </w:r>
      <w:r w:rsidRPr="008F6359">
        <w:rPr>
          <w:color w:val="000000" w:themeColor="text1"/>
          <w:lang w:val="en-GB"/>
        </w:rPr>
        <w:t>.,</w:t>
      </w:r>
      <w:r w:rsidRPr="008F6359">
        <w:rPr>
          <w:color w:val="000000" w:themeColor="text1"/>
        </w:rPr>
        <w:t xml:space="preserve"> </w:t>
      </w:r>
      <w:bookmarkEnd w:id="7"/>
      <w:r w:rsidRPr="008F6359">
        <w:rPr>
          <w:color w:val="000000" w:themeColor="text1"/>
        </w:rPr>
        <w:t>and Jain</w:t>
      </w:r>
      <w:r w:rsidRPr="008F6359">
        <w:rPr>
          <w:color w:val="000000" w:themeColor="text1"/>
          <w:lang w:val="en-US"/>
        </w:rPr>
        <w:t>,</w:t>
      </w:r>
      <w:r w:rsidRPr="008F6359">
        <w:rPr>
          <w:color w:val="000000" w:themeColor="text1"/>
        </w:rPr>
        <w:t xml:space="preserve"> M</w:t>
      </w:r>
      <w:r w:rsidRPr="008F6359">
        <w:rPr>
          <w:color w:val="000000" w:themeColor="text1"/>
          <w:lang w:val="en-GB"/>
        </w:rPr>
        <w:t xml:space="preserve">. </w:t>
      </w:r>
      <w:r w:rsidRPr="008F6359">
        <w:rPr>
          <w:color w:val="000000" w:themeColor="text1"/>
        </w:rPr>
        <w:t>K</w:t>
      </w:r>
      <w:r w:rsidRPr="008F6359">
        <w:rPr>
          <w:color w:val="000000" w:themeColor="text1"/>
          <w:lang w:val="en-GB"/>
        </w:rPr>
        <w:t>.</w:t>
      </w:r>
      <w:r w:rsidRPr="008F6359">
        <w:rPr>
          <w:color w:val="000000" w:themeColor="text1"/>
        </w:rPr>
        <w:t xml:space="preserve">, (2014). Fly ash - waste management and overview: A Review. </w:t>
      </w:r>
      <w:r w:rsidRPr="008F6359">
        <w:rPr>
          <w:i/>
          <w:color w:val="000000" w:themeColor="text1"/>
        </w:rPr>
        <w:t>Recent Res. Sci. Technol</w:t>
      </w:r>
      <w:r w:rsidRPr="008F6359">
        <w:rPr>
          <w:color w:val="000000" w:themeColor="text1"/>
        </w:rPr>
        <w:t xml:space="preserve"> vol. 6</w:t>
      </w:r>
      <w:r w:rsidRPr="008F6359">
        <w:rPr>
          <w:color w:val="000000" w:themeColor="text1"/>
          <w:lang w:val="en-GB"/>
        </w:rPr>
        <w:t>.</w:t>
      </w:r>
      <w:r w:rsidRPr="008F6359">
        <w:rPr>
          <w:color w:val="000000" w:themeColor="text1"/>
        </w:rPr>
        <w:t xml:space="preserve"> 30-35.</w:t>
      </w:r>
    </w:p>
    <w:p w14:paraId="75F406E5" w14:textId="77777777" w:rsidR="005A06B1" w:rsidRPr="008F6359" w:rsidRDefault="005A06B1" w:rsidP="005A06B1">
      <w:pPr>
        <w:pStyle w:val="TiliuTK"/>
        <w:rPr>
          <w:color w:val="000000" w:themeColor="text1"/>
        </w:rPr>
      </w:pPr>
      <w:r w:rsidRPr="008F6359">
        <w:rPr>
          <w:color w:val="000000" w:themeColor="text1"/>
        </w:rPr>
        <w:t>IS 3812-2003. Pulverized Fuel Ash specification. part 1 for use as pozzolana in cement. cement mortar and concrete.</w:t>
      </w:r>
    </w:p>
    <w:p w14:paraId="0D0EF53C" w14:textId="77777777" w:rsidR="005A06B1" w:rsidRPr="008F6359" w:rsidRDefault="005A06B1" w:rsidP="005A06B1">
      <w:pPr>
        <w:pStyle w:val="TiliuTK"/>
        <w:rPr>
          <w:color w:val="000000" w:themeColor="text1"/>
          <w:lang w:val="en-US"/>
        </w:rPr>
      </w:pPr>
      <w:r w:rsidRPr="008F6359">
        <w:rPr>
          <w:color w:val="000000" w:themeColor="text1"/>
          <w:lang w:val="fr-FR"/>
        </w:rPr>
        <w:t xml:space="preserve">Nguyen, Q. C., (2011). </w:t>
      </w:r>
      <w:r w:rsidRPr="008F6359">
        <w:rPr>
          <w:color w:val="000000" w:themeColor="text1"/>
        </w:rPr>
        <w:t xml:space="preserve">Fly ash: the origin of use and the environment. </w:t>
      </w:r>
      <w:r w:rsidRPr="008F6359">
        <w:rPr>
          <w:i/>
          <w:iCs/>
          <w:color w:val="000000" w:themeColor="text1"/>
        </w:rPr>
        <w:t>Journal of Transport</w:t>
      </w:r>
      <w:r w:rsidRPr="008F6359">
        <w:rPr>
          <w:color w:val="000000" w:themeColor="text1"/>
        </w:rPr>
        <w:t>. No. 7-2011</w:t>
      </w:r>
      <w:r w:rsidRPr="008F6359">
        <w:rPr>
          <w:color w:val="000000" w:themeColor="text1"/>
          <w:lang w:val="en-US"/>
        </w:rPr>
        <w:t xml:space="preserve"> (in Vietnamese)</w:t>
      </w:r>
      <w:r w:rsidRPr="008F6359">
        <w:rPr>
          <w:color w:val="000000" w:themeColor="text1"/>
        </w:rPr>
        <w:t>.</w:t>
      </w:r>
    </w:p>
    <w:p w14:paraId="3783D73B" w14:textId="77777777" w:rsidR="005A06B1" w:rsidRPr="008F6359" w:rsidRDefault="005A06B1" w:rsidP="005A06B1">
      <w:pPr>
        <w:pStyle w:val="TiliuTK"/>
        <w:rPr>
          <w:color w:val="000000" w:themeColor="text1"/>
        </w:rPr>
      </w:pPr>
      <w:r w:rsidRPr="008F6359">
        <w:rPr>
          <w:color w:val="000000" w:themeColor="text1"/>
        </w:rPr>
        <w:t xml:space="preserve">Patil, </w:t>
      </w:r>
      <w:r w:rsidRPr="008F6359">
        <w:rPr>
          <w:color w:val="000000" w:themeColor="text1"/>
          <w:lang w:val="en-US"/>
        </w:rPr>
        <w:t xml:space="preserve">J. V., </w:t>
      </w:r>
      <w:r w:rsidRPr="008F6359">
        <w:rPr>
          <w:color w:val="000000" w:themeColor="text1"/>
        </w:rPr>
        <w:t xml:space="preserve">(2017). Partial Replacement of Cement by Fly ash in Concrete Mix Design. </w:t>
      </w:r>
      <w:r w:rsidRPr="008F6359">
        <w:rPr>
          <w:i/>
          <w:iCs/>
          <w:color w:val="000000" w:themeColor="text1"/>
        </w:rPr>
        <w:t xml:space="preserve">International Research Journal of Engineering and Technology (IRJET) </w:t>
      </w:r>
      <w:r w:rsidRPr="008F6359">
        <w:rPr>
          <w:color w:val="000000" w:themeColor="text1"/>
        </w:rPr>
        <w:t>e-ISSN: 2395-0056. Vol</w:t>
      </w:r>
      <w:r w:rsidRPr="008F6359">
        <w:rPr>
          <w:color w:val="000000" w:themeColor="text1"/>
          <w:lang w:val="en-GB"/>
        </w:rPr>
        <w:t xml:space="preserve">. </w:t>
      </w:r>
      <w:r w:rsidRPr="008F6359">
        <w:rPr>
          <w:color w:val="000000" w:themeColor="text1"/>
        </w:rPr>
        <w:t>04 Issue 11.</w:t>
      </w:r>
    </w:p>
    <w:p w14:paraId="57E4C5D4" w14:textId="4FE0E0D4" w:rsidR="005A06B1" w:rsidRPr="008F6359" w:rsidRDefault="005A06B1" w:rsidP="005A06B1">
      <w:pPr>
        <w:pStyle w:val="TiliuTK"/>
        <w:rPr>
          <w:color w:val="000000" w:themeColor="text1"/>
          <w:lang w:val="en-US"/>
        </w:rPr>
      </w:pPr>
      <w:r w:rsidRPr="008F6359">
        <w:rPr>
          <w:color w:val="000000" w:themeColor="text1"/>
        </w:rPr>
        <w:t>Pham</w:t>
      </w:r>
      <w:r w:rsidRPr="008F6359">
        <w:rPr>
          <w:color w:val="000000" w:themeColor="text1"/>
          <w:lang w:val="en-US"/>
        </w:rPr>
        <w:t xml:space="preserve">, T. A., </w:t>
      </w:r>
      <w:r w:rsidRPr="008F6359">
        <w:rPr>
          <w:color w:val="000000" w:themeColor="text1"/>
        </w:rPr>
        <w:t>Dang</w:t>
      </w:r>
      <w:r w:rsidRPr="008F6359">
        <w:rPr>
          <w:color w:val="000000" w:themeColor="text1"/>
          <w:lang w:val="en-US"/>
        </w:rPr>
        <w:t xml:space="preserve">, V. K., </w:t>
      </w:r>
      <w:r w:rsidRPr="008F6359">
        <w:rPr>
          <w:color w:val="000000" w:themeColor="text1"/>
        </w:rPr>
        <w:t xml:space="preserve">(2020). Research and manufacture reinforced concrete insert plates from ash slag of thermal power plants. </w:t>
      </w:r>
      <w:r w:rsidRPr="008F6359">
        <w:rPr>
          <w:i/>
          <w:iCs/>
          <w:color w:val="000000" w:themeColor="text1"/>
        </w:rPr>
        <w:t xml:space="preserve">Report of TKV </w:t>
      </w:r>
      <w:r w:rsidRPr="008F6359">
        <w:rPr>
          <w:i/>
          <w:iCs/>
          <w:color w:val="000000" w:themeColor="text1"/>
          <w:lang w:val="en-US"/>
        </w:rPr>
        <w:t xml:space="preserve">– level research </w:t>
      </w:r>
      <w:r w:rsidRPr="008F6359">
        <w:rPr>
          <w:i/>
          <w:iCs/>
          <w:color w:val="000000" w:themeColor="text1"/>
        </w:rPr>
        <w:t>projec</w:t>
      </w:r>
      <w:r w:rsidRPr="008F6359">
        <w:rPr>
          <w:color w:val="000000" w:themeColor="text1"/>
        </w:rPr>
        <w:t>t</w:t>
      </w:r>
      <w:r w:rsidRPr="008F6359">
        <w:rPr>
          <w:color w:val="000000" w:themeColor="text1"/>
          <w:lang w:val="en-US"/>
        </w:rPr>
        <w:t xml:space="preserve"> (in Vietnamese).</w:t>
      </w:r>
    </w:p>
    <w:p w14:paraId="098FC8FB" w14:textId="77777777" w:rsidR="005A06B1" w:rsidRPr="008F6359" w:rsidRDefault="005A06B1" w:rsidP="005A06B1">
      <w:pPr>
        <w:pStyle w:val="TiliuTK"/>
        <w:rPr>
          <w:color w:val="000000" w:themeColor="text1"/>
        </w:rPr>
      </w:pPr>
      <w:r w:rsidRPr="008F6359">
        <w:rPr>
          <w:color w:val="000000" w:themeColor="text1"/>
          <w:lang w:val="fr-FR"/>
        </w:rPr>
        <w:t xml:space="preserve">Rajamane, N. P., Neelamegam, M., </w:t>
      </w:r>
      <w:r w:rsidRPr="008F6359">
        <w:rPr>
          <w:color w:val="000000" w:themeColor="text1"/>
        </w:rPr>
        <w:t>Peter</w:t>
      </w:r>
      <w:r w:rsidRPr="008F6359">
        <w:rPr>
          <w:color w:val="000000" w:themeColor="text1"/>
          <w:lang w:val="en-US"/>
        </w:rPr>
        <w:t>,</w:t>
      </w:r>
      <w:r w:rsidRPr="008F6359">
        <w:rPr>
          <w:color w:val="000000" w:themeColor="text1"/>
        </w:rPr>
        <w:t xml:space="preserve"> J.</w:t>
      </w:r>
      <w:r w:rsidRPr="008F6359">
        <w:rPr>
          <w:color w:val="000000" w:themeColor="text1"/>
          <w:lang w:val="en-GB"/>
        </w:rPr>
        <w:t xml:space="preserve"> </w:t>
      </w:r>
      <w:r w:rsidRPr="008F6359">
        <w:rPr>
          <w:color w:val="000000" w:themeColor="text1"/>
        </w:rPr>
        <w:t>A. and Dattatreya</w:t>
      </w:r>
      <w:r w:rsidRPr="008F6359">
        <w:rPr>
          <w:color w:val="000000" w:themeColor="text1"/>
          <w:lang w:val="en-US"/>
        </w:rPr>
        <w:t>,</w:t>
      </w:r>
      <w:r w:rsidRPr="008F6359">
        <w:rPr>
          <w:color w:val="000000" w:themeColor="text1"/>
        </w:rPr>
        <w:t xml:space="preserve"> J.</w:t>
      </w:r>
      <w:r w:rsidRPr="008F6359">
        <w:rPr>
          <w:color w:val="000000" w:themeColor="text1"/>
          <w:lang w:val="en-GB"/>
        </w:rPr>
        <w:t xml:space="preserve"> </w:t>
      </w:r>
      <w:r w:rsidRPr="008F6359">
        <w:rPr>
          <w:color w:val="000000" w:themeColor="text1"/>
        </w:rPr>
        <w:t xml:space="preserve">K., (2001). Effect of partial replacement of cement with fly ash on the strength and durability of HPC. </w:t>
      </w:r>
      <w:r w:rsidRPr="008F6359">
        <w:rPr>
          <w:i/>
          <w:iCs/>
          <w:color w:val="000000" w:themeColor="text1"/>
        </w:rPr>
        <w:t>Gopalakrishna. S. The Indian Concrete Journal</w:t>
      </w:r>
      <w:r w:rsidRPr="008F6359">
        <w:rPr>
          <w:color w:val="000000" w:themeColor="text1"/>
        </w:rPr>
        <w:t>. 335-341.</w:t>
      </w:r>
    </w:p>
    <w:p w14:paraId="30537A76" w14:textId="77777777" w:rsidR="005A06B1" w:rsidRPr="008F6359" w:rsidRDefault="005A06B1" w:rsidP="005A06B1">
      <w:pPr>
        <w:pStyle w:val="TiliuTK"/>
        <w:rPr>
          <w:color w:val="000000" w:themeColor="text1"/>
          <w:lang w:val="en-GB"/>
        </w:rPr>
      </w:pPr>
      <w:r w:rsidRPr="008F6359">
        <w:rPr>
          <w:color w:val="000000" w:themeColor="text1"/>
        </w:rPr>
        <w:t xml:space="preserve">Senapati, </w:t>
      </w:r>
      <w:r w:rsidRPr="008F6359">
        <w:rPr>
          <w:color w:val="000000" w:themeColor="text1"/>
          <w:lang w:val="en-US"/>
        </w:rPr>
        <w:t xml:space="preserve">M. R., </w:t>
      </w:r>
      <w:r w:rsidRPr="008F6359">
        <w:rPr>
          <w:color w:val="000000" w:themeColor="text1"/>
        </w:rPr>
        <w:t xml:space="preserve">(2011). Fly ash from thermal power plants-waste management an overview Curr. </w:t>
      </w:r>
      <w:r w:rsidRPr="008F6359">
        <w:rPr>
          <w:i/>
          <w:color w:val="000000" w:themeColor="text1"/>
        </w:rPr>
        <w:t>Sci</w:t>
      </w:r>
      <w:r w:rsidRPr="008F6359">
        <w:rPr>
          <w:color w:val="000000" w:themeColor="text1"/>
        </w:rPr>
        <w:t>. 100 1791-1794</w:t>
      </w:r>
      <w:r w:rsidRPr="008F6359">
        <w:rPr>
          <w:color w:val="000000" w:themeColor="text1"/>
          <w:lang w:val="en-GB"/>
        </w:rPr>
        <w:t>.</w:t>
      </w:r>
    </w:p>
    <w:p w14:paraId="67B95DA6" w14:textId="0686B43B" w:rsidR="00B77987" w:rsidRPr="008F6359" w:rsidRDefault="00163832" w:rsidP="005A06B1">
      <w:pPr>
        <w:pStyle w:val="TiliuTK"/>
        <w:rPr>
          <w:color w:val="000000" w:themeColor="text1"/>
          <w:lang w:val="en-US"/>
        </w:rPr>
      </w:pPr>
      <w:r w:rsidRPr="008F6359">
        <w:rPr>
          <w:color w:val="000000" w:themeColor="text1"/>
        </w:rPr>
        <w:t>TCVN 10302:2014. Activity admixture - Fly ash for concrete, mortar and cement</w:t>
      </w:r>
      <w:r w:rsidR="00B77987" w:rsidRPr="008F6359">
        <w:rPr>
          <w:color w:val="000000" w:themeColor="text1"/>
          <w:lang w:val="en-US"/>
        </w:rPr>
        <w:t xml:space="preserve"> (in Vietnamese).</w:t>
      </w:r>
    </w:p>
    <w:p w14:paraId="7C8A2243" w14:textId="2A1D9679" w:rsidR="005A06B1" w:rsidRPr="008F6359" w:rsidRDefault="005A06B1" w:rsidP="005A06B1">
      <w:pPr>
        <w:pStyle w:val="TiliuTK"/>
        <w:rPr>
          <w:color w:val="000000" w:themeColor="text1"/>
          <w:lang w:val="en-US"/>
        </w:rPr>
      </w:pPr>
      <w:r w:rsidRPr="008F6359">
        <w:rPr>
          <w:color w:val="000000" w:themeColor="text1"/>
        </w:rPr>
        <w:t>TCVN 3118: 1993. Heavyweight concrete - Method for determination of compressive strength</w:t>
      </w:r>
      <w:r w:rsidRPr="008F6359">
        <w:rPr>
          <w:color w:val="000000" w:themeColor="text1"/>
          <w:lang w:val="en-US"/>
        </w:rPr>
        <w:t xml:space="preserve"> (in Vietnamese).</w:t>
      </w:r>
    </w:p>
    <w:p w14:paraId="1B810AC2" w14:textId="6C67B7EC" w:rsidR="00163832" w:rsidRPr="008F6359" w:rsidRDefault="00442E42" w:rsidP="005A06B1">
      <w:pPr>
        <w:pStyle w:val="TiliuTK"/>
        <w:rPr>
          <w:color w:val="000000" w:themeColor="text1"/>
        </w:rPr>
      </w:pPr>
      <w:r w:rsidRPr="008F6359">
        <w:rPr>
          <w:color w:val="000000" w:themeColor="text1"/>
        </w:rPr>
        <w:t>Thomas</w:t>
      </w:r>
      <w:r w:rsidR="006D28EC" w:rsidRPr="008F6359">
        <w:rPr>
          <w:color w:val="000000" w:themeColor="text1"/>
          <w:lang w:val="en-US"/>
        </w:rPr>
        <w:t xml:space="preserve">, M., </w:t>
      </w:r>
      <w:r w:rsidR="00163832" w:rsidRPr="008F6359">
        <w:rPr>
          <w:color w:val="000000" w:themeColor="text1"/>
        </w:rPr>
        <w:t xml:space="preserve">(2007). Optimizing the Use of Fly Ash in Concrete Microstructural approach in damage. </w:t>
      </w:r>
      <w:r w:rsidR="00163832" w:rsidRPr="008F6359">
        <w:rPr>
          <w:i/>
          <w:iCs/>
          <w:color w:val="000000" w:themeColor="text1"/>
        </w:rPr>
        <w:t>The 2nd international conference on dynamics and control</w:t>
      </w:r>
      <w:r w:rsidR="00F72D14" w:rsidRPr="008F6359">
        <w:rPr>
          <w:color w:val="000000" w:themeColor="text1"/>
        </w:rPr>
        <w:t xml:space="preserve">. </w:t>
      </w:r>
      <w:r w:rsidR="00163832" w:rsidRPr="008F6359">
        <w:rPr>
          <w:color w:val="000000" w:themeColor="text1"/>
        </w:rPr>
        <w:t>Norfolk. Japan. 377-387.</w:t>
      </w:r>
    </w:p>
    <w:p w14:paraId="27AD5F4F" w14:textId="2C59B28F" w:rsidR="00163832" w:rsidRPr="008F6359" w:rsidRDefault="00163832" w:rsidP="005A06B1">
      <w:pPr>
        <w:pStyle w:val="TiliuTK"/>
        <w:rPr>
          <w:i/>
          <w:color w:val="000000" w:themeColor="text1"/>
        </w:rPr>
      </w:pPr>
      <w:r w:rsidRPr="008F6359">
        <w:rPr>
          <w:color w:val="000000" w:themeColor="text1"/>
        </w:rPr>
        <w:t>Tiwari</w:t>
      </w:r>
      <w:r w:rsidR="006D28EC" w:rsidRPr="008F6359">
        <w:rPr>
          <w:color w:val="000000" w:themeColor="text1"/>
          <w:lang w:val="en-US"/>
        </w:rPr>
        <w:t>,</w:t>
      </w:r>
      <w:r w:rsidRPr="008F6359">
        <w:rPr>
          <w:color w:val="000000" w:themeColor="text1"/>
        </w:rPr>
        <w:t xml:space="preserve"> M</w:t>
      </w:r>
      <w:r w:rsidR="00B63D9D" w:rsidRPr="008F6359">
        <w:rPr>
          <w:color w:val="000000" w:themeColor="text1"/>
          <w:lang w:val="en-GB"/>
        </w:rPr>
        <w:t xml:space="preserve">. </w:t>
      </w:r>
      <w:r w:rsidRPr="008F6359">
        <w:rPr>
          <w:color w:val="000000" w:themeColor="text1"/>
        </w:rPr>
        <w:t xml:space="preserve">K., (2016). Fly Ash Utilization A Brief Review in Indian Context Fly Ash Utilization : A Brief Review in Indian Context. </w:t>
      </w:r>
      <w:r w:rsidRPr="008F6359">
        <w:rPr>
          <w:i/>
          <w:color w:val="000000" w:themeColor="text1"/>
        </w:rPr>
        <w:t xml:space="preserve">Journal of Engineering Technology. </w:t>
      </w:r>
      <w:r w:rsidRPr="008F6359">
        <w:rPr>
          <w:color w:val="000000" w:themeColor="text1"/>
        </w:rPr>
        <w:t>949</w:t>
      </w:r>
      <w:r w:rsidR="00C02327" w:rsidRPr="008F6359">
        <w:rPr>
          <w:color w:val="000000" w:themeColor="text1"/>
        </w:rPr>
        <w:t>-</w:t>
      </w:r>
      <w:r w:rsidRPr="008F6359">
        <w:rPr>
          <w:color w:val="000000" w:themeColor="text1"/>
        </w:rPr>
        <w:t>956.</w:t>
      </w:r>
    </w:p>
    <w:p w14:paraId="1FD8DC38" w14:textId="36B7C7DE" w:rsidR="00163832" w:rsidRPr="008F6359" w:rsidRDefault="00B63D9D" w:rsidP="005A06B1">
      <w:pPr>
        <w:pStyle w:val="TiliuTK"/>
        <w:rPr>
          <w:color w:val="000000" w:themeColor="text1"/>
        </w:rPr>
      </w:pPr>
      <w:r w:rsidRPr="008F6359">
        <w:rPr>
          <w:color w:val="000000" w:themeColor="text1"/>
        </w:rPr>
        <w:t>Tipraj</w:t>
      </w:r>
      <w:r w:rsidR="006D28EC" w:rsidRPr="008F6359">
        <w:rPr>
          <w:color w:val="000000" w:themeColor="text1"/>
          <w:lang w:val="en-US"/>
        </w:rPr>
        <w:t>,</w:t>
      </w:r>
      <w:r w:rsidRPr="008F6359">
        <w:rPr>
          <w:color w:val="000000" w:themeColor="text1"/>
        </w:rPr>
        <w:t xml:space="preserve"> </w:t>
      </w:r>
      <w:r w:rsidR="00163832" w:rsidRPr="008F6359">
        <w:rPr>
          <w:color w:val="000000" w:themeColor="text1"/>
        </w:rPr>
        <w:t>B.</w:t>
      </w:r>
      <w:r w:rsidRPr="008F6359">
        <w:rPr>
          <w:color w:val="000000" w:themeColor="text1"/>
          <w:lang w:val="en-GB"/>
        </w:rPr>
        <w:t>,</w:t>
      </w:r>
      <w:r w:rsidR="00163832" w:rsidRPr="008F6359">
        <w:rPr>
          <w:color w:val="000000" w:themeColor="text1"/>
        </w:rPr>
        <w:t xml:space="preserve"> (2019). Strength </w:t>
      </w:r>
      <w:r w:rsidR="005A06B1" w:rsidRPr="008F6359">
        <w:rPr>
          <w:color w:val="000000" w:themeColor="text1"/>
          <w:lang w:val="en-US"/>
        </w:rPr>
        <w:t>c</w:t>
      </w:r>
      <w:r w:rsidR="005A06B1" w:rsidRPr="008F6359">
        <w:rPr>
          <w:color w:val="000000" w:themeColor="text1"/>
        </w:rPr>
        <w:t xml:space="preserve">haracteristics </w:t>
      </w:r>
      <w:r w:rsidR="00163832" w:rsidRPr="008F6359">
        <w:rPr>
          <w:color w:val="000000" w:themeColor="text1"/>
        </w:rPr>
        <w:t xml:space="preserve">of Concrete with Partial Replacement of Cement by Fly Ash and Activated Fly Ash. </w:t>
      </w:r>
      <w:r w:rsidR="00163832" w:rsidRPr="008F6359">
        <w:rPr>
          <w:i/>
          <w:iCs/>
          <w:color w:val="000000" w:themeColor="text1"/>
        </w:rPr>
        <w:t xml:space="preserve">International Journal of Recent Technology and Engineering (IJRTE) </w:t>
      </w:r>
      <w:r w:rsidR="00163832" w:rsidRPr="008F6359">
        <w:rPr>
          <w:color w:val="000000" w:themeColor="text1"/>
        </w:rPr>
        <w:t>ISSN: 2277-3878. Vol</w:t>
      </w:r>
      <w:r w:rsidR="00F72D14" w:rsidRPr="008F6359">
        <w:rPr>
          <w:color w:val="000000" w:themeColor="text1"/>
          <w:lang w:val="en-GB"/>
        </w:rPr>
        <w:t xml:space="preserve">. </w:t>
      </w:r>
      <w:r w:rsidR="00163832" w:rsidRPr="008F6359">
        <w:rPr>
          <w:color w:val="000000" w:themeColor="text1"/>
        </w:rPr>
        <w:t>8 Issue</w:t>
      </w:r>
      <w:r w:rsidR="00F72D14" w:rsidRPr="008F6359">
        <w:rPr>
          <w:color w:val="000000" w:themeColor="text1"/>
          <w:lang w:val="en-GB"/>
        </w:rPr>
        <w:t xml:space="preserve"> </w:t>
      </w:r>
      <w:r w:rsidR="00163832" w:rsidRPr="008F6359">
        <w:rPr>
          <w:color w:val="000000" w:themeColor="text1"/>
        </w:rPr>
        <w:t>4.</w:t>
      </w:r>
    </w:p>
    <w:p w14:paraId="5158E9F1" w14:textId="509D0751" w:rsidR="00A63B3B" w:rsidRPr="008F6359" w:rsidRDefault="00A63B3B" w:rsidP="005A06B1">
      <w:pPr>
        <w:pStyle w:val="TiliuTK"/>
        <w:rPr>
          <w:color w:val="000000" w:themeColor="text1"/>
        </w:rPr>
      </w:pPr>
    </w:p>
    <w:p w14:paraId="0CB39739" w14:textId="06C3DC5F" w:rsidR="00A803F2" w:rsidRPr="008F6359" w:rsidRDefault="00A803F2" w:rsidP="005A06B1">
      <w:pPr>
        <w:pStyle w:val="TiliuTK"/>
        <w:rPr>
          <w:color w:val="000000" w:themeColor="text1"/>
        </w:rPr>
        <w:sectPr w:rsidR="00A803F2" w:rsidRPr="008F6359" w:rsidSect="00020824">
          <w:type w:val="continuous"/>
          <w:pgSz w:w="11907" w:h="15649" w:code="9"/>
          <w:pgMar w:top="1247" w:right="1276" w:bottom="1304" w:left="1276" w:header="737" w:footer="850" w:gutter="0"/>
          <w:cols w:num="2" w:space="454"/>
          <w:docGrid w:linePitch="272"/>
        </w:sectPr>
      </w:pPr>
    </w:p>
    <w:p w14:paraId="218108A4" w14:textId="6E354561" w:rsidR="00A803F2" w:rsidRPr="008F6359" w:rsidRDefault="00A803F2" w:rsidP="005A06B1">
      <w:pPr>
        <w:pStyle w:val="TiliuTK"/>
        <w:rPr>
          <w:color w:val="000000" w:themeColor="text1"/>
        </w:rPr>
      </w:pPr>
    </w:p>
    <w:sectPr w:rsidR="00A803F2" w:rsidRPr="008F6359" w:rsidSect="00A803F2">
      <w:type w:val="continuous"/>
      <w:pgSz w:w="11907" w:h="15649" w:code="9"/>
      <w:pgMar w:top="1247" w:right="1276" w:bottom="1304" w:left="1276" w:header="737" w:footer="850"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E2208" w14:textId="77777777" w:rsidR="006E6A5A" w:rsidRDefault="006E6A5A" w:rsidP="00E545BD">
      <w:r>
        <w:separator/>
      </w:r>
    </w:p>
  </w:endnote>
  <w:endnote w:type="continuationSeparator" w:id="0">
    <w:p w14:paraId="3987337A" w14:textId="77777777" w:rsidR="006E6A5A" w:rsidRDefault="006E6A5A"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IDFont+F1">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6BA0B" w14:textId="77777777" w:rsidR="006E6A5A" w:rsidRDefault="006E6A5A" w:rsidP="00E545BD">
      <w:r>
        <w:separator/>
      </w:r>
    </w:p>
  </w:footnote>
  <w:footnote w:type="continuationSeparator" w:id="0">
    <w:p w14:paraId="189C3F25" w14:textId="77777777" w:rsidR="006E6A5A" w:rsidRDefault="006E6A5A"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520A" w14:textId="29F7B0F9" w:rsidR="000C3003" w:rsidRPr="006F662A" w:rsidRDefault="000C3003" w:rsidP="007D5114">
    <w:pPr>
      <w:pStyle w:val="Header"/>
      <w:jc w:val="left"/>
      <w:rPr>
        <w:rFonts w:ascii="Cambria" w:hAnsi="Cambria"/>
        <w:i/>
      </w:rPr>
    </w:pPr>
    <w:r w:rsidRPr="007D5114">
      <w:rPr>
        <w:rFonts w:ascii="Cambria" w:hAnsi="Cambria"/>
      </w:rPr>
      <w:t>2</w:t>
    </w:r>
    <w:r>
      <w:rPr>
        <w:rFonts w:ascii="Cambria" w:hAnsi="Cambria"/>
        <w:i/>
      </w:rPr>
      <w:tab/>
      <w:t>Duong Thanh Nguyen and et al.</w:t>
    </w:r>
    <w:r w:rsidRPr="006F662A">
      <w:rPr>
        <w:rFonts w:ascii="Cambria" w:hAnsi="Cambria"/>
        <w:i/>
      </w:rPr>
      <w:t>/</w:t>
    </w:r>
    <w:r>
      <w:rPr>
        <w:rFonts w:ascii="Cambria" w:hAnsi="Cambria"/>
        <w:i/>
      </w:rPr>
      <w:t>Journal of Mining and Earth Sciences 61 (3), 1 - 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7F02" w14:textId="44A90A40" w:rsidR="000C3003" w:rsidRPr="00A6722E" w:rsidRDefault="000C3003" w:rsidP="00A6722E">
    <w:pPr>
      <w:pStyle w:val="Header"/>
    </w:pPr>
    <w:r>
      <w:rPr>
        <w:rFonts w:ascii="Cambria" w:hAnsi="Cambria"/>
        <w:i/>
      </w:rPr>
      <w:tab/>
    </w:r>
    <w:r w:rsidR="00FC21FF">
      <w:rPr>
        <w:rFonts w:ascii="Cambria" w:hAnsi="Cambria"/>
        <w:i/>
      </w:rPr>
      <w:t>Thai Ngoc Do et al.</w:t>
    </w:r>
    <w:r w:rsidRPr="00F665CF">
      <w:rPr>
        <w:rFonts w:ascii="Cambria" w:hAnsi="Cambria"/>
        <w:i/>
      </w:rPr>
      <w:t>/Journal</w:t>
    </w:r>
    <w:r>
      <w:rPr>
        <w:rFonts w:ascii="Cambria" w:hAnsi="Cambria"/>
        <w:i/>
      </w:rPr>
      <w:t xml:space="preserve"> </w:t>
    </w:r>
    <w:r w:rsidRPr="00F665CF">
      <w:rPr>
        <w:rFonts w:ascii="Cambria" w:hAnsi="Cambria"/>
        <w:i/>
      </w:rPr>
      <w:t>of</w:t>
    </w:r>
    <w:r>
      <w:rPr>
        <w:rFonts w:ascii="Cambria" w:hAnsi="Cambria"/>
        <w:i/>
      </w:rPr>
      <w:t xml:space="preserve"> </w:t>
    </w:r>
    <w:r w:rsidRPr="00F665CF">
      <w:rPr>
        <w:rFonts w:ascii="Cambria" w:hAnsi="Cambria"/>
        <w:i/>
      </w:rPr>
      <w:t>Mining</w:t>
    </w:r>
    <w:r>
      <w:rPr>
        <w:rFonts w:ascii="Cambria" w:hAnsi="Cambria"/>
        <w:i/>
      </w:rPr>
      <w:t xml:space="preserve"> </w:t>
    </w:r>
    <w:r w:rsidRPr="00F665CF">
      <w:rPr>
        <w:rFonts w:ascii="Cambria" w:hAnsi="Cambria"/>
        <w:i/>
      </w:rPr>
      <w:t>and</w:t>
    </w:r>
    <w:r>
      <w:rPr>
        <w:rFonts w:ascii="Cambria" w:hAnsi="Cambria"/>
        <w:i/>
      </w:rPr>
      <w:t xml:space="preserve"> </w:t>
    </w:r>
    <w:r w:rsidRPr="00F665CF">
      <w:rPr>
        <w:rFonts w:ascii="Cambria" w:hAnsi="Cambria"/>
        <w:i/>
      </w:rPr>
      <w:t>Earth</w:t>
    </w:r>
    <w:r>
      <w:rPr>
        <w:rFonts w:ascii="Cambria" w:hAnsi="Cambria"/>
        <w:i/>
      </w:rPr>
      <w:t xml:space="preserve"> </w:t>
    </w:r>
    <w:r w:rsidRPr="00F665CF">
      <w:rPr>
        <w:rFonts w:ascii="Cambria" w:hAnsi="Cambria"/>
        <w:i/>
      </w:rPr>
      <w:t>Sciences</w:t>
    </w:r>
    <w:r>
      <w:rPr>
        <w:rFonts w:ascii="Cambria" w:hAnsi="Cambria"/>
        <w:i/>
      </w:rPr>
      <w:t xml:space="preserve"> 63 (3a)</w:t>
    </w:r>
    <w:r w:rsidRPr="00F665CF">
      <w:rPr>
        <w:rFonts w:ascii="Cambria" w:hAnsi="Cambria"/>
        <w:i/>
      </w:rPr>
      <w:t>,</w:t>
    </w:r>
    <w:r>
      <w:rPr>
        <w:rFonts w:ascii="Cambria" w:hAnsi="Cambria"/>
        <w:i/>
      </w:rPr>
      <w:t xml:space="preserve"> 8 - 13</w:t>
    </w:r>
    <w:r>
      <w:rPr>
        <w:rFonts w:ascii="Cambria" w:hAnsi="Cambria"/>
        <w:i/>
      </w:rPr>
      <w:tab/>
    </w:r>
    <w:r w:rsidRPr="001677D6">
      <w:rPr>
        <w:rFonts w:ascii="Cambria" w:hAnsi="Cambria"/>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92D7" w14:textId="745B5D5C" w:rsidR="000C3003" w:rsidRPr="00ED559E" w:rsidRDefault="000C3003" w:rsidP="00373552">
    <w:pPr>
      <w:pStyle w:val="Header"/>
      <w:tabs>
        <w:tab w:val="clear" w:pos="4680"/>
        <w:tab w:val="center" w:pos="4802"/>
      </w:tabs>
      <w:jc w:val="center"/>
    </w:pPr>
    <w:r>
      <w:rPr>
        <w:rFonts w:ascii="Cambria" w:hAnsi="Cambria"/>
      </w:rPr>
      <w:t>8</w:t>
    </w: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3, Issue 3a </w:t>
    </w:r>
    <w:r w:rsidRPr="00ED559E">
      <w:rPr>
        <w:rFonts w:ascii="Cambria" w:hAnsi="Cambria"/>
      </w:rPr>
      <w:t>(</w:t>
    </w:r>
    <w:r>
      <w:rPr>
        <w:rFonts w:ascii="Cambria" w:hAnsi="Cambria"/>
      </w:rPr>
      <w:t>2022</w:t>
    </w:r>
    <w:r w:rsidRPr="00ED559E">
      <w:rPr>
        <w:rFonts w:ascii="Cambria" w:hAnsi="Cambria"/>
      </w:rPr>
      <w:t>)</w:t>
    </w:r>
    <w:r>
      <w:rPr>
        <w:rFonts w:ascii="Cambria" w:hAnsi="Cambria"/>
      </w:rPr>
      <w:t xml:space="preserve"> 8 - 13</w:t>
    </w:r>
    <w:r>
      <w:rPr>
        <w:rFonts w:ascii="Cambria" w:hAnsi="Cambria"/>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63F2" w14:textId="737C9AFD" w:rsidR="000C3003" w:rsidRPr="006F662A" w:rsidRDefault="000C3003" w:rsidP="007D5114">
    <w:pPr>
      <w:pStyle w:val="Header"/>
      <w:jc w:val="left"/>
      <w:rPr>
        <w:rFonts w:ascii="Cambria" w:hAnsi="Cambria"/>
        <w:i/>
      </w:rPr>
    </w:pPr>
    <w:r w:rsidRPr="007D5114">
      <w:rPr>
        <w:rFonts w:ascii="Cambria" w:hAnsi="Cambria"/>
      </w:rPr>
      <w:t>2</w:t>
    </w:r>
    <w:r>
      <w:rPr>
        <w:rFonts w:ascii="Cambria" w:hAnsi="Cambria"/>
        <w:i/>
      </w:rPr>
      <w:tab/>
    </w:r>
    <w:r w:rsidR="00FC21FF">
      <w:rPr>
        <w:rFonts w:ascii="Cambria" w:hAnsi="Cambria"/>
        <w:i/>
      </w:rPr>
      <w:t>Thai Ngoc Do et al.</w:t>
    </w:r>
    <w:r w:rsidRPr="006F662A">
      <w:rPr>
        <w:rFonts w:ascii="Cambria" w:hAnsi="Cambria"/>
        <w:i/>
      </w:rPr>
      <w:t>/</w:t>
    </w:r>
    <w:r>
      <w:rPr>
        <w:rFonts w:ascii="Cambria" w:hAnsi="Cambria"/>
        <w:i/>
      </w:rPr>
      <w:t>Journal of Mining and Earth Sciences 63 (3a), 8 - 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7674" w14:textId="51884732" w:rsidR="00163832" w:rsidRPr="00642296" w:rsidRDefault="00163832" w:rsidP="00642296">
    <w:pPr>
      <w:pStyle w:val="Header"/>
      <w:jc w:val="right"/>
      <w:rPr>
        <w:rFonts w:ascii="Cambria" w:hAnsi="Cambria"/>
        <w:i/>
      </w:rPr>
    </w:pPr>
    <w:r>
      <w:rPr>
        <w:rFonts w:ascii="Cambria" w:hAnsi="Cambria"/>
      </w:rPr>
      <w:t>6</w:t>
    </w:r>
    <w:r>
      <w:rPr>
        <w:rFonts w:ascii="Cambria" w:hAnsi="Cambria"/>
        <w:i/>
      </w:rPr>
      <w:tab/>
    </w:r>
    <w:r w:rsidR="006D28EC">
      <w:rPr>
        <w:rFonts w:ascii="Cambria" w:hAnsi="Cambria"/>
        <w:i/>
      </w:rPr>
      <w:t>Kien Van Dang</w:t>
    </w:r>
    <w:r>
      <w:rPr>
        <w:rFonts w:ascii="Cambria" w:hAnsi="Cambria"/>
        <w:i/>
      </w:rPr>
      <w:t xml:space="preserve"> et al</w:t>
    </w:r>
    <w:r w:rsidR="006D28EC">
      <w:rPr>
        <w:rFonts w:ascii="Cambria" w:hAnsi="Cambria"/>
        <w:i/>
      </w:rPr>
      <w:t>.</w:t>
    </w:r>
    <w:r w:rsidRPr="006F662A">
      <w:rPr>
        <w:rFonts w:ascii="Cambria" w:hAnsi="Cambria"/>
        <w:i/>
      </w:rPr>
      <w:t>/</w:t>
    </w:r>
    <w:r w:rsidRPr="001F40AB">
      <w:rPr>
        <w:rFonts w:ascii="Cambria" w:hAnsi="Cambria"/>
      </w:rPr>
      <w:t xml:space="preserve"> </w:t>
    </w:r>
    <w:r>
      <w:rPr>
        <w:rFonts w:ascii="Cambria" w:hAnsi="Cambria"/>
      </w:rPr>
      <w:t>Journal of Mining and Earth Sciences, Vol 61, Issue 2 (2020) 1 - 10</w:t>
    </w:r>
    <w:r>
      <w:rPr>
        <w:rFonts w:ascii="Cambria" w:hAnsi="Cambria"/>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10D8" w14:textId="48F6C692" w:rsidR="00163832" w:rsidRPr="008E53F7" w:rsidRDefault="00163832" w:rsidP="00780B4F">
    <w:pPr>
      <w:pStyle w:val="Header"/>
      <w:jc w:val="left"/>
    </w:pPr>
    <w:r>
      <w:rPr>
        <w:rFonts w:ascii="Cambria" w:hAnsi="Cambria"/>
      </w:rPr>
      <w:tab/>
    </w:r>
    <w:r w:rsidR="006D28EC">
      <w:rPr>
        <w:rFonts w:ascii="Cambria" w:hAnsi="Cambria"/>
        <w:i/>
      </w:rPr>
      <w:t>Kien Van Dang</w:t>
    </w:r>
    <w:r>
      <w:rPr>
        <w:rFonts w:ascii="Cambria" w:hAnsi="Cambria"/>
        <w:i/>
      </w:rPr>
      <w:t xml:space="preserve"> et al</w:t>
    </w:r>
    <w:r w:rsidR="006D28EC">
      <w:rPr>
        <w:rFonts w:ascii="Cambria" w:hAnsi="Cambria"/>
        <w:i/>
      </w:rPr>
      <w:t>.</w:t>
    </w:r>
    <w:r w:rsidRPr="006F662A">
      <w:rPr>
        <w:rFonts w:ascii="Cambria" w:hAnsi="Cambria"/>
        <w:i/>
      </w:rPr>
      <w:t>/</w:t>
    </w:r>
    <w:r w:rsidRPr="001F40AB">
      <w:rPr>
        <w:rFonts w:ascii="Cambria" w:hAnsi="Cambria"/>
      </w:rPr>
      <w:t xml:space="preserve"> </w:t>
    </w:r>
    <w:r>
      <w:rPr>
        <w:rFonts w:ascii="Cambria" w:hAnsi="Cambria"/>
      </w:rPr>
      <w:t>Journal of Mining and Earth Sciences, Vol 61, Issue 2 (2020) 1 - 10</w:t>
    </w:r>
    <w:r>
      <w:rPr>
        <w:rFonts w:ascii="Cambria" w:hAnsi="Cambria"/>
        <w:i/>
      </w:rPr>
      <w:tab/>
    </w:r>
    <w:r>
      <w:rPr>
        <w:rFonts w:ascii="Cambria" w:hAnsi="Cambria"/>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E248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E82B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AE66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1458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F03E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D451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CC15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9460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8CFF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AEA0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E38EA"/>
    <w:multiLevelType w:val="hybridMultilevel"/>
    <w:tmpl w:val="44C6F476"/>
    <w:lvl w:ilvl="0" w:tplc="06623246">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9230F54"/>
    <w:multiLevelType w:val="hybridMultilevel"/>
    <w:tmpl w:val="82AA3090"/>
    <w:lvl w:ilvl="0" w:tplc="80D27CBE">
      <w:start w:val="1"/>
      <w:numFmt w:val="bullet"/>
      <w:lvlText w:val="-"/>
      <w:lvlJc w:val="left"/>
      <w:pPr>
        <w:tabs>
          <w:tab w:val="num" w:pos="720"/>
        </w:tabs>
        <w:ind w:left="720" w:hanging="360"/>
      </w:pPr>
      <w:rPr>
        <w:rFonts w:ascii="Times New Roman" w:hAnsi="Times New Roman" w:hint="default"/>
      </w:rPr>
    </w:lvl>
    <w:lvl w:ilvl="1" w:tplc="0C1866FE" w:tentative="1">
      <w:start w:val="1"/>
      <w:numFmt w:val="bullet"/>
      <w:lvlText w:val="-"/>
      <w:lvlJc w:val="left"/>
      <w:pPr>
        <w:tabs>
          <w:tab w:val="num" w:pos="1440"/>
        </w:tabs>
        <w:ind w:left="1440" w:hanging="360"/>
      </w:pPr>
      <w:rPr>
        <w:rFonts w:ascii="Times New Roman" w:hAnsi="Times New Roman" w:hint="default"/>
      </w:rPr>
    </w:lvl>
    <w:lvl w:ilvl="2" w:tplc="87AE81C8" w:tentative="1">
      <w:start w:val="1"/>
      <w:numFmt w:val="bullet"/>
      <w:lvlText w:val="-"/>
      <w:lvlJc w:val="left"/>
      <w:pPr>
        <w:tabs>
          <w:tab w:val="num" w:pos="2160"/>
        </w:tabs>
        <w:ind w:left="2160" w:hanging="360"/>
      </w:pPr>
      <w:rPr>
        <w:rFonts w:ascii="Times New Roman" w:hAnsi="Times New Roman" w:hint="default"/>
      </w:rPr>
    </w:lvl>
    <w:lvl w:ilvl="3" w:tplc="739C82E4" w:tentative="1">
      <w:start w:val="1"/>
      <w:numFmt w:val="bullet"/>
      <w:lvlText w:val="-"/>
      <w:lvlJc w:val="left"/>
      <w:pPr>
        <w:tabs>
          <w:tab w:val="num" w:pos="2880"/>
        </w:tabs>
        <w:ind w:left="2880" w:hanging="360"/>
      </w:pPr>
      <w:rPr>
        <w:rFonts w:ascii="Times New Roman" w:hAnsi="Times New Roman" w:hint="default"/>
      </w:rPr>
    </w:lvl>
    <w:lvl w:ilvl="4" w:tplc="FA9842EE" w:tentative="1">
      <w:start w:val="1"/>
      <w:numFmt w:val="bullet"/>
      <w:lvlText w:val="-"/>
      <w:lvlJc w:val="left"/>
      <w:pPr>
        <w:tabs>
          <w:tab w:val="num" w:pos="3600"/>
        </w:tabs>
        <w:ind w:left="3600" w:hanging="360"/>
      </w:pPr>
      <w:rPr>
        <w:rFonts w:ascii="Times New Roman" w:hAnsi="Times New Roman" w:hint="default"/>
      </w:rPr>
    </w:lvl>
    <w:lvl w:ilvl="5" w:tplc="2CFE6734" w:tentative="1">
      <w:start w:val="1"/>
      <w:numFmt w:val="bullet"/>
      <w:lvlText w:val="-"/>
      <w:lvlJc w:val="left"/>
      <w:pPr>
        <w:tabs>
          <w:tab w:val="num" w:pos="4320"/>
        </w:tabs>
        <w:ind w:left="4320" w:hanging="360"/>
      </w:pPr>
      <w:rPr>
        <w:rFonts w:ascii="Times New Roman" w:hAnsi="Times New Roman" w:hint="default"/>
      </w:rPr>
    </w:lvl>
    <w:lvl w:ilvl="6" w:tplc="D0501A8E" w:tentative="1">
      <w:start w:val="1"/>
      <w:numFmt w:val="bullet"/>
      <w:lvlText w:val="-"/>
      <w:lvlJc w:val="left"/>
      <w:pPr>
        <w:tabs>
          <w:tab w:val="num" w:pos="5040"/>
        </w:tabs>
        <w:ind w:left="5040" w:hanging="360"/>
      </w:pPr>
      <w:rPr>
        <w:rFonts w:ascii="Times New Roman" w:hAnsi="Times New Roman" w:hint="default"/>
      </w:rPr>
    </w:lvl>
    <w:lvl w:ilvl="7" w:tplc="0DB08EA8" w:tentative="1">
      <w:start w:val="1"/>
      <w:numFmt w:val="bullet"/>
      <w:lvlText w:val="-"/>
      <w:lvlJc w:val="left"/>
      <w:pPr>
        <w:tabs>
          <w:tab w:val="num" w:pos="5760"/>
        </w:tabs>
        <w:ind w:left="5760" w:hanging="360"/>
      </w:pPr>
      <w:rPr>
        <w:rFonts w:ascii="Times New Roman" w:hAnsi="Times New Roman" w:hint="default"/>
      </w:rPr>
    </w:lvl>
    <w:lvl w:ilvl="8" w:tplc="6170911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B24D2F"/>
    <w:multiLevelType w:val="multilevel"/>
    <w:tmpl w:val="798A32DE"/>
    <w:lvl w:ilvl="0">
      <w:start w:val="2"/>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3" w15:restartNumberingAfterBreak="0">
    <w:nsid w:val="2DE4367C"/>
    <w:multiLevelType w:val="hybridMultilevel"/>
    <w:tmpl w:val="016AB344"/>
    <w:lvl w:ilvl="0" w:tplc="6CC8A3D8">
      <w:start w:val="1"/>
      <w:numFmt w:val="decimal"/>
      <w:lvlText w:val="%1."/>
      <w:lvlJc w:val="left"/>
      <w:pPr>
        <w:ind w:left="922" w:hanging="360"/>
      </w:pPr>
      <w:rPr>
        <w:rFonts w:hint="default"/>
        <w:b/>
      </w:rPr>
    </w:lvl>
    <w:lvl w:ilvl="1" w:tplc="04090019">
      <w:start w:val="1"/>
      <w:numFmt w:val="lowerLetter"/>
      <w:lvlText w:val="%2."/>
      <w:lvlJc w:val="left"/>
      <w:pPr>
        <w:ind w:left="1642" w:hanging="360"/>
      </w:pPr>
    </w:lvl>
    <w:lvl w:ilvl="2" w:tplc="0409001B">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35B226C0"/>
    <w:multiLevelType w:val="hybridMultilevel"/>
    <w:tmpl w:val="8200C840"/>
    <w:lvl w:ilvl="0" w:tplc="C9C4DDF4">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86426E"/>
    <w:multiLevelType w:val="hybridMultilevel"/>
    <w:tmpl w:val="3ACE3B36"/>
    <w:lvl w:ilvl="0" w:tplc="86B69B82">
      <w:start w:val="12"/>
      <w:numFmt w:val="bullet"/>
      <w:lvlText w:val=""/>
      <w:lvlJc w:val="left"/>
      <w:pPr>
        <w:ind w:left="720" w:hanging="360"/>
      </w:pPr>
      <w:rPr>
        <w:rFonts w:ascii="Symbol" w:eastAsiaTheme="minorEastAsia"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0B1181D"/>
    <w:multiLevelType w:val="hybridMultilevel"/>
    <w:tmpl w:val="7E363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1203A51"/>
    <w:multiLevelType w:val="hybridMultilevel"/>
    <w:tmpl w:val="F634CFBA"/>
    <w:lvl w:ilvl="0" w:tplc="BCBCEA60">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108F6"/>
    <w:multiLevelType w:val="hybridMultilevel"/>
    <w:tmpl w:val="C9AA1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901E9"/>
    <w:multiLevelType w:val="hybridMultilevel"/>
    <w:tmpl w:val="ABE057A0"/>
    <w:lvl w:ilvl="0" w:tplc="97FC17D6">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B40A23"/>
    <w:multiLevelType w:val="hybridMultilevel"/>
    <w:tmpl w:val="3136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378204">
    <w:abstractNumId w:val="9"/>
  </w:num>
  <w:num w:numId="2" w16cid:durableId="99692475">
    <w:abstractNumId w:val="7"/>
  </w:num>
  <w:num w:numId="3" w16cid:durableId="1426683015">
    <w:abstractNumId w:val="6"/>
  </w:num>
  <w:num w:numId="4" w16cid:durableId="1924875313">
    <w:abstractNumId w:val="5"/>
  </w:num>
  <w:num w:numId="5" w16cid:durableId="1889876844">
    <w:abstractNumId w:val="4"/>
  </w:num>
  <w:num w:numId="6" w16cid:durableId="28340266">
    <w:abstractNumId w:val="8"/>
  </w:num>
  <w:num w:numId="7" w16cid:durableId="279343194">
    <w:abstractNumId w:val="3"/>
  </w:num>
  <w:num w:numId="8" w16cid:durableId="1957639132">
    <w:abstractNumId w:val="2"/>
  </w:num>
  <w:num w:numId="9" w16cid:durableId="2137211119">
    <w:abstractNumId w:val="1"/>
  </w:num>
  <w:num w:numId="10" w16cid:durableId="509367766">
    <w:abstractNumId w:val="0"/>
  </w:num>
  <w:num w:numId="11" w16cid:durableId="2001347070">
    <w:abstractNumId w:val="13"/>
  </w:num>
  <w:num w:numId="12" w16cid:durableId="1148354497">
    <w:abstractNumId w:val="12"/>
  </w:num>
  <w:num w:numId="13" w16cid:durableId="490485487">
    <w:abstractNumId w:val="20"/>
  </w:num>
  <w:num w:numId="14" w16cid:durableId="2000844477">
    <w:abstractNumId w:val="16"/>
  </w:num>
  <w:num w:numId="15" w16cid:durableId="1986659780">
    <w:abstractNumId w:val="18"/>
  </w:num>
  <w:num w:numId="16" w16cid:durableId="1418792442">
    <w:abstractNumId w:val="15"/>
  </w:num>
  <w:num w:numId="17" w16cid:durableId="615523350">
    <w:abstractNumId w:val="17"/>
  </w:num>
  <w:num w:numId="18" w16cid:durableId="708261000">
    <w:abstractNumId w:val="10"/>
  </w:num>
  <w:num w:numId="19" w16cid:durableId="1393502722">
    <w:abstractNumId w:val="19"/>
  </w:num>
  <w:num w:numId="20" w16cid:durableId="885801549">
    <w:abstractNumId w:val="14"/>
  </w:num>
  <w:num w:numId="21" w16cid:durableId="11345604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evenAndOddHeaders/>
  <w:drawingGridHorizontalSpacing w:val="100"/>
  <w:drawingGridVerticalSpacing w:val="136"/>
  <w:displayHorizontalDrawingGridEvery w:val="0"/>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TYyNDQ3NrEwtzRT0lEKTi0uzszPAykwqQUAH2EMMywAAAA="/>
  </w:docVars>
  <w:rsids>
    <w:rsidRoot w:val="00CA73C0"/>
    <w:rsid w:val="00000062"/>
    <w:rsid w:val="000002EC"/>
    <w:rsid w:val="00001E46"/>
    <w:rsid w:val="0000551B"/>
    <w:rsid w:val="00010B21"/>
    <w:rsid w:val="00015BC9"/>
    <w:rsid w:val="00020824"/>
    <w:rsid w:val="0002160D"/>
    <w:rsid w:val="00021875"/>
    <w:rsid w:val="00022C39"/>
    <w:rsid w:val="00023B4C"/>
    <w:rsid w:val="000244DE"/>
    <w:rsid w:val="00026EE8"/>
    <w:rsid w:val="00030B94"/>
    <w:rsid w:val="0003426B"/>
    <w:rsid w:val="00034385"/>
    <w:rsid w:val="000348FA"/>
    <w:rsid w:val="000430DE"/>
    <w:rsid w:val="000432A2"/>
    <w:rsid w:val="00043B24"/>
    <w:rsid w:val="0004488E"/>
    <w:rsid w:val="00044B33"/>
    <w:rsid w:val="0005126C"/>
    <w:rsid w:val="000525E7"/>
    <w:rsid w:val="00052D76"/>
    <w:rsid w:val="00052F5B"/>
    <w:rsid w:val="00055344"/>
    <w:rsid w:val="00055988"/>
    <w:rsid w:val="00061C19"/>
    <w:rsid w:val="000633C6"/>
    <w:rsid w:val="000652F0"/>
    <w:rsid w:val="00065533"/>
    <w:rsid w:val="000655C0"/>
    <w:rsid w:val="000670FF"/>
    <w:rsid w:val="00067E44"/>
    <w:rsid w:val="00071AEB"/>
    <w:rsid w:val="00071F4B"/>
    <w:rsid w:val="0007419E"/>
    <w:rsid w:val="000776AE"/>
    <w:rsid w:val="00083154"/>
    <w:rsid w:val="0009531A"/>
    <w:rsid w:val="000968B3"/>
    <w:rsid w:val="000A3649"/>
    <w:rsid w:val="000B1825"/>
    <w:rsid w:val="000B1F99"/>
    <w:rsid w:val="000B2FC0"/>
    <w:rsid w:val="000B34F7"/>
    <w:rsid w:val="000B3C9C"/>
    <w:rsid w:val="000C0F08"/>
    <w:rsid w:val="000C3003"/>
    <w:rsid w:val="000C3935"/>
    <w:rsid w:val="000C3B61"/>
    <w:rsid w:val="000C7792"/>
    <w:rsid w:val="000C79D2"/>
    <w:rsid w:val="000D03F9"/>
    <w:rsid w:val="000D0A11"/>
    <w:rsid w:val="000D1FFD"/>
    <w:rsid w:val="000D6B1F"/>
    <w:rsid w:val="000E10E8"/>
    <w:rsid w:val="000E7FE8"/>
    <w:rsid w:val="000F0881"/>
    <w:rsid w:val="000F2EBC"/>
    <w:rsid w:val="000F36F0"/>
    <w:rsid w:val="000F4662"/>
    <w:rsid w:val="000F6931"/>
    <w:rsid w:val="000F7A73"/>
    <w:rsid w:val="000F7D81"/>
    <w:rsid w:val="001027DB"/>
    <w:rsid w:val="00103AAD"/>
    <w:rsid w:val="0011040E"/>
    <w:rsid w:val="00110E70"/>
    <w:rsid w:val="0011221A"/>
    <w:rsid w:val="001125C9"/>
    <w:rsid w:val="00112EBC"/>
    <w:rsid w:val="00116BDF"/>
    <w:rsid w:val="001175C0"/>
    <w:rsid w:val="001202B7"/>
    <w:rsid w:val="00121943"/>
    <w:rsid w:val="001255F6"/>
    <w:rsid w:val="00125D8A"/>
    <w:rsid w:val="0012614B"/>
    <w:rsid w:val="00126646"/>
    <w:rsid w:val="00126663"/>
    <w:rsid w:val="00126F44"/>
    <w:rsid w:val="00127BDB"/>
    <w:rsid w:val="001335ED"/>
    <w:rsid w:val="001342A7"/>
    <w:rsid w:val="001366F2"/>
    <w:rsid w:val="00136E6D"/>
    <w:rsid w:val="00136EB8"/>
    <w:rsid w:val="00142A8D"/>
    <w:rsid w:val="00142C45"/>
    <w:rsid w:val="0014465D"/>
    <w:rsid w:val="00144AEE"/>
    <w:rsid w:val="0015069D"/>
    <w:rsid w:val="00151970"/>
    <w:rsid w:val="001529FD"/>
    <w:rsid w:val="00153E44"/>
    <w:rsid w:val="001549F9"/>
    <w:rsid w:val="0015617A"/>
    <w:rsid w:val="0015698E"/>
    <w:rsid w:val="00156C2E"/>
    <w:rsid w:val="00157782"/>
    <w:rsid w:val="001604D0"/>
    <w:rsid w:val="00163832"/>
    <w:rsid w:val="001644EF"/>
    <w:rsid w:val="00165C1D"/>
    <w:rsid w:val="001677D6"/>
    <w:rsid w:val="00170389"/>
    <w:rsid w:val="00170533"/>
    <w:rsid w:val="00170B2E"/>
    <w:rsid w:val="00173161"/>
    <w:rsid w:val="00173F48"/>
    <w:rsid w:val="0017546B"/>
    <w:rsid w:val="001761A0"/>
    <w:rsid w:val="00180D1B"/>
    <w:rsid w:val="0018175B"/>
    <w:rsid w:val="0018335E"/>
    <w:rsid w:val="0018360D"/>
    <w:rsid w:val="001842B1"/>
    <w:rsid w:val="0019353E"/>
    <w:rsid w:val="00194149"/>
    <w:rsid w:val="00194255"/>
    <w:rsid w:val="00195628"/>
    <w:rsid w:val="001A0828"/>
    <w:rsid w:val="001A0A72"/>
    <w:rsid w:val="001A15A0"/>
    <w:rsid w:val="001A1A28"/>
    <w:rsid w:val="001A475F"/>
    <w:rsid w:val="001A5B82"/>
    <w:rsid w:val="001A7B46"/>
    <w:rsid w:val="001B0999"/>
    <w:rsid w:val="001B2372"/>
    <w:rsid w:val="001B273B"/>
    <w:rsid w:val="001B3D6E"/>
    <w:rsid w:val="001B4720"/>
    <w:rsid w:val="001B6B05"/>
    <w:rsid w:val="001C0E69"/>
    <w:rsid w:val="001C3D75"/>
    <w:rsid w:val="001C4FDB"/>
    <w:rsid w:val="001C6BFC"/>
    <w:rsid w:val="001C7CD8"/>
    <w:rsid w:val="001C7D05"/>
    <w:rsid w:val="001D199C"/>
    <w:rsid w:val="001D6E79"/>
    <w:rsid w:val="001E175A"/>
    <w:rsid w:val="001E21A8"/>
    <w:rsid w:val="001E249C"/>
    <w:rsid w:val="001E2EC0"/>
    <w:rsid w:val="001E4152"/>
    <w:rsid w:val="001E580C"/>
    <w:rsid w:val="001E705B"/>
    <w:rsid w:val="001F0256"/>
    <w:rsid w:val="001F2303"/>
    <w:rsid w:val="001F3881"/>
    <w:rsid w:val="001F499D"/>
    <w:rsid w:val="00201475"/>
    <w:rsid w:val="00201F28"/>
    <w:rsid w:val="00204E0B"/>
    <w:rsid w:val="0020610E"/>
    <w:rsid w:val="00210241"/>
    <w:rsid w:val="00211ECD"/>
    <w:rsid w:val="00214E47"/>
    <w:rsid w:val="00216FFA"/>
    <w:rsid w:val="00220DCF"/>
    <w:rsid w:val="002225DF"/>
    <w:rsid w:val="002259B3"/>
    <w:rsid w:val="00225B5D"/>
    <w:rsid w:val="00227921"/>
    <w:rsid w:val="002312F9"/>
    <w:rsid w:val="00233C09"/>
    <w:rsid w:val="00234CC4"/>
    <w:rsid w:val="00235B10"/>
    <w:rsid w:val="002416DD"/>
    <w:rsid w:val="0024639D"/>
    <w:rsid w:val="00247ECA"/>
    <w:rsid w:val="002502B4"/>
    <w:rsid w:val="00252438"/>
    <w:rsid w:val="002549A6"/>
    <w:rsid w:val="00254D52"/>
    <w:rsid w:val="00260049"/>
    <w:rsid w:val="00265456"/>
    <w:rsid w:val="00266411"/>
    <w:rsid w:val="00266524"/>
    <w:rsid w:val="00266722"/>
    <w:rsid w:val="002713AC"/>
    <w:rsid w:val="00272106"/>
    <w:rsid w:val="002759C7"/>
    <w:rsid w:val="00277412"/>
    <w:rsid w:val="00277B89"/>
    <w:rsid w:val="00280FBF"/>
    <w:rsid w:val="00283105"/>
    <w:rsid w:val="00283C1B"/>
    <w:rsid w:val="00284545"/>
    <w:rsid w:val="00284C50"/>
    <w:rsid w:val="00285E2B"/>
    <w:rsid w:val="002918AF"/>
    <w:rsid w:val="00292303"/>
    <w:rsid w:val="00295346"/>
    <w:rsid w:val="002A1044"/>
    <w:rsid w:val="002A1900"/>
    <w:rsid w:val="002A20C2"/>
    <w:rsid w:val="002A285A"/>
    <w:rsid w:val="002A3FE1"/>
    <w:rsid w:val="002A4545"/>
    <w:rsid w:val="002A5CFE"/>
    <w:rsid w:val="002A79F9"/>
    <w:rsid w:val="002B05C1"/>
    <w:rsid w:val="002B1573"/>
    <w:rsid w:val="002B1738"/>
    <w:rsid w:val="002B3BC3"/>
    <w:rsid w:val="002B5103"/>
    <w:rsid w:val="002B605B"/>
    <w:rsid w:val="002B72D3"/>
    <w:rsid w:val="002C0E55"/>
    <w:rsid w:val="002C227B"/>
    <w:rsid w:val="002C3CF4"/>
    <w:rsid w:val="002C525D"/>
    <w:rsid w:val="002C5B6D"/>
    <w:rsid w:val="002C5C7F"/>
    <w:rsid w:val="002D091C"/>
    <w:rsid w:val="002D381E"/>
    <w:rsid w:val="002D5A44"/>
    <w:rsid w:val="002D6242"/>
    <w:rsid w:val="002D62BF"/>
    <w:rsid w:val="002D6C14"/>
    <w:rsid w:val="002E6796"/>
    <w:rsid w:val="002F0212"/>
    <w:rsid w:val="002F1107"/>
    <w:rsid w:val="002F42E3"/>
    <w:rsid w:val="002F45AC"/>
    <w:rsid w:val="00311D6E"/>
    <w:rsid w:val="00323E2B"/>
    <w:rsid w:val="00327C89"/>
    <w:rsid w:val="00332F62"/>
    <w:rsid w:val="00334740"/>
    <w:rsid w:val="003375D5"/>
    <w:rsid w:val="0034203B"/>
    <w:rsid w:val="00342D08"/>
    <w:rsid w:val="00343287"/>
    <w:rsid w:val="0034395E"/>
    <w:rsid w:val="00343B91"/>
    <w:rsid w:val="003445B4"/>
    <w:rsid w:val="00344934"/>
    <w:rsid w:val="00345BB0"/>
    <w:rsid w:val="003463AC"/>
    <w:rsid w:val="00346E97"/>
    <w:rsid w:val="003470CC"/>
    <w:rsid w:val="00352504"/>
    <w:rsid w:val="003576AD"/>
    <w:rsid w:val="00361584"/>
    <w:rsid w:val="003627D6"/>
    <w:rsid w:val="00362A36"/>
    <w:rsid w:val="003636D4"/>
    <w:rsid w:val="00363E86"/>
    <w:rsid w:val="00365369"/>
    <w:rsid w:val="00365694"/>
    <w:rsid w:val="00365B8E"/>
    <w:rsid w:val="00365F43"/>
    <w:rsid w:val="00366B84"/>
    <w:rsid w:val="00370104"/>
    <w:rsid w:val="003705B3"/>
    <w:rsid w:val="00371E45"/>
    <w:rsid w:val="00372562"/>
    <w:rsid w:val="00373552"/>
    <w:rsid w:val="00376C86"/>
    <w:rsid w:val="0037754A"/>
    <w:rsid w:val="00381CF2"/>
    <w:rsid w:val="003824E7"/>
    <w:rsid w:val="0038342D"/>
    <w:rsid w:val="0038643C"/>
    <w:rsid w:val="003871E6"/>
    <w:rsid w:val="00390FA8"/>
    <w:rsid w:val="003916A3"/>
    <w:rsid w:val="00395044"/>
    <w:rsid w:val="00397022"/>
    <w:rsid w:val="003A01F0"/>
    <w:rsid w:val="003A03A0"/>
    <w:rsid w:val="003A4ADC"/>
    <w:rsid w:val="003A7521"/>
    <w:rsid w:val="003B517A"/>
    <w:rsid w:val="003B5621"/>
    <w:rsid w:val="003C1D52"/>
    <w:rsid w:val="003C334D"/>
    <w:rsid w:val="003C369E"/>
    <w:rsid w:val="003C3718"/>
    <w:rsid w:val="003D0368"/>
    <w:rsid w:val="003D0962"/>
    <w:rsid w:val="003D10F5"/>
    <w:rsid w:val="003D14B4"/>
    <w:rsid w:val="003D183B"/>
    <w:rsid w:val="003D4038"/>
    <w:rsid w:val="003D4648"/>
    <w:rsid w:val="003D5924"/>
    <w:rsid w:val="003D769D"/>
    <w:rsid w:val="003E0729"/>
    <w:rsid w:val="003E1412"/>
    <w:rsid w:val="003E38AA"/>
    <w:rsid w:val="003E43CB"/>
    <w:rsid w:val="003F1799"/>
    <w:rsid w:val="003F27DC"/>
    <w:rsid w:val="003F31A6"/>
    <w:rsid w:val="003F335C"/>
    <w:rsid w:val="003F5005"/>
    <w:rsid w:val="00401420"/>
    <w:rsid w:val="004019FD"/>
    <w:rsid w:val="00405076"/>
    <w:rsid w:val="00406ABB"/>
    <w:rsid w:val="0041092D"/>
    <w:rsid w:val="004125C9"/>
    <w:rsid w:val="004128E5"/>
    <w:rsid w:val="00417E01"/>
    <w:rsid w:val="00420D06"/>
    <w:rsid w:val="0042296A"/>
    <w:rsid w:val="0042381F"/>
    <w:rsid w:val="00423DE6"/>
    <w:rsid w:val="00424BF7"/>
    <w:rsid w:val="004263DE"/>
    <w:rsid w:val="00426BF2"/>
    <w:rsid w:val="00427752"/>
    <w:rsid w:val="0043048F"/>
    <w:rsid w:val="0043071C"/>
    <w:rsid w:val="00432E49"/>
    <w:rsid w:val="00434566"/>
    <w:rsid w:val="004350BD"/>
    <w:rsid w:val="004404D6"/>
    <w:rsid w:val="004408FC"/>
    <w:rsid w:val="00442CDD"/>
    <w:rsid w:val="00442E42"/>
    <w:rsid w:val="004430FD"/>
    <w:rsid w:val="00444FFD"/>
    <w:rsid w:val="00445618"/>
    <w:rsid w:val="00445FE0"/>
    <w:rsid w:val="004472B6"/>
    <w:rsid w:val="00450C79"/>
    <w:rsid w:val="00453B75"/>
    <w:rsid w:val="00455074"/>
    <w:rsid w:val="00456885"/>
    <w:rsid w:val="0046100B"/>
    <w:rsid w:val="004640A9"/>
    <w:rsid w:val="00464D64"/>
    <w:rsid w:val="00465712"/>
    <w:rsid w:val="00466097"/>
    <w:rsid w:val="0046679C"/>
    <w:rsid w:val="00472B07"/>
    <w:rsid w:val="004761A4"/>
    <w:rsid w:val="00476C98"/>
    <w:rsid w:val="0047799C"/>
    <w:rsid w:val="00482C66"/>
    <w:rsid w:val="00484855"/>
    <w:rsid w:val="00485079"/>
    <w:rsid w:val="0048517C"/>
    <w:rsid w:val="00485181"/>
    <w:rsid w:val="00492B95"/>
    <w:rsid w:val="00492BD5"/>
    <w:rsid w:val="004A01BB"/>
    <w:rsid w:val="004A08BD"/>
    <w:rsid w:val="004A0E95"/>
    <w:rsid w:val="004A503E"/>
    <w:rsid w:val="004A5674"/>
    <w:rsid w:val="004A5A9F"/>
    <w:rsid w:val="004B16A7"/>
    <w:rsid w:val="004B28B3"/>
    <w:rsid w:val="004B28C5"/>
    <w:rsid w:val="004C2324"/>
    <w:rsid w:val="004C36E9"/>
    <w:rsid w:val="004C3E16"/>
    <w:rsid w:val="004C6836"/>
    <w:rsid w:val="004D37EB"/>
    <w:rsid w:val="004D48B2"/>
    <w:rsid w:val="004D4E79"/>
    <w:rsid w:val="004D6BAE"/>
    <w:rsid w:val="004E0136"/>
    <w:rsid w:val="004E4616"/>
    <w:rsid w:val="004E567D"/>
    <w:rsid w:val="004E60D8"/>
    <w:rsid w:val="004F0B4B"/>
    <w:rsid w:val="004F0C10"/>
    <w:rsid w:val="004F1241"/>
    <w:rsid w:val="004F3F08"/>
    <w:rsid w:val="004F4C01"/>
    <w:rsid w:val="0050159E"/>
    <w:rsid w:val="0051647E"/>
    <w:rsid w:val="005237C5"/>
    <w:rsid w:val="00523A41"/>
    <w:rsid w:val="0052470B"/>
    <w:rsid w:val="0052689F"/>
    <w:rsid w:val="00526B8C"/>
    <w:rsid w:val="00530C8A"/>
    <w:rsid w:val="00535B54"/>
    <w:rsid w:val="00536C3F"/>
    <w:rsid w:val="00536DE5"/>
    <w:rsid w:val="00543624"/>
    <w:rsid w:val="00546AFB"/>
    <w:rsid w:val="005555D0"/>
    <w:rsid w:val="00557ADF"/>
    <w:rsid w:val="00560C70"/>
    <w:rsid w:val="00562A5F"/>
    <w:rsid w:val="00564922"/>
    <w:rsid w:val="00564941"/>
    <w:rsid w:val="00565784"/>
    <w:rsid w:val="005816C8"/>
    <w:rsid w:val="00581892"/>
    <w:rsid w:val="00581903"/>
    <w:rsid w:val="0058366D"/>
    <w:rsid w:val="00583EC7"/>
    <w:rsid w:val="00585D5B"/>
    <w:rsid w:val="005905C4"/>
    <w:rsid w:val="00591164"/>
    <w:rsid w:val="00591E1E"/>
    <w:rsid w:val="00592F05"/>
    <w:rsid w:val="00594771"/>
    <w:rsid w:val="005950DE"/>
    <w:rsid w:val="00596C85"/>
    <w:rsid w:val="00596F62"/>
    <w:rsid w:val="0059729E"/>
    <w:rsid w:val="005A06B1"/>
    <w:rsid w:val="005A7397"/>
    <w:rsid w:val="005B0A0E"/>
    <w:rsid w:val="005B2C6B"/>
    <w:rsid w:val="005B3058"/>
    <w:rsid w:val="005C0B20"/>
    <w:rsid w:val="005C3342"/>
    <w:rsid w:val="005C414F"/>
    <w:rsid w:val="005C5F32"/>
    <w:rsid w:val="005C6BCB"/>
    <w:rsid w:val="005D3428"/>
    <w:rsid w:val="005D3536"/>
    <w:rsid w:val="005E2248"/>
    <w:rsid w:val="005E4024"/>
    <w:rsid w:val="005E5147"/>
    <w:rsid w:val="005E6975"/>
    <w:rsid w:val="005E7746"/>
    <w:rsid w:val="005F1423"/>
    <w:rsid w:val="005F2750"/>
    <w:rsid w:val="005F4D3B"/>
    <w:rsid w:val="005F4F78"/>
    <w:rsid w:val="005F6443"/>
    <w:rsid w:val="00600151"/>
    <w:rsid w:val="00600359"/>
    <w:rsid w:val="006004F8"/>
    <w:rsid w:val="0060052A"/>
    <w:rsid w:val="00601A2A"/>
    <w:rsid w:val="00601DD2"/>
    <w:rsid w:val="00603AB7"/>
    <w:rsid w:val="0060667A"/>
    <w:rsid w:val="00613C30"/>
    <w:rsid w:val="00614E5C"/>
    <w:rsid w:val="00614FB4"/>
    <w:rsid w:val="006156AE"/>
    <w:rsid w:val="0061712B"/>
    <w:rsid w:val="00617C2C"/>
    <w:rsid w:val="00621442"/>
    <w:rsid w:val="0062235F"/>
    <w:rsid w:val="00624A89"/>
    <w:rsid w:val="006253F9"/>
    <w:rsid w:val="006263D7"/>
    <w:rsid w:val="00626E8D"/>
    <w:rsid w:val="006333E9"/>
    <w:rsid w:val="006340C3"/>
    <w:rsid w:val="006357D7"/>
    <w:rsid w:val="0064039D"/>
    <w:rsid w:val="0064073C"/>
    <w:rsid w:val="00642CC0"/>
    <w:rsid w:val="006466A8"/>
    <w:rsid w:val="00651BB1"/>
    <w:rsid w:val="00653131"/>
    <w:rsid w:val="00657869"/>
    <w:rsid w:val="00657C5F"/>
    <w:rsid w:val="00660358"/>
    <w:rsid w:val="0066035D"/>
    <w:rsid w:val="00660398"/>
    <w:rsid w:val="006615DA"/>
    <w:rsid w:val="00661D9A"/>
    <w:rsid w:val="0066210C"/>
    <w:rsid w:val="00664400"/>
    <w:rsid w:val="00664697"/>
    <w:rsid w:val="00665FAC"/>
    <w:rsid w:val="0066757A"/>
    <w:rsid w:val="00670476"/>
    <w:rsid w:val="006705A5"/>
    <w:rsid w:val="00671969"/>
    <w:rsid w:val="00673287"/>
    <w:rsid w:val="00675009"/>
    <w:rsid w:val="0068632A"/>
    <w:rsid w:val="00691D36"/>
    <w:rsid w:val="006929DD"/>
    <w:rsid w:val="0069457D"/>
    <w:rsid w:val="00695434"/>
    <w:rsid w:val="00696049"/>
    <w:rsid w:val="006A0B99"/>
    <w:rsid w:val="006A1D8A"/>
    <w:rsid w:val="006A3BC3"/>
    <w:rsid w:val="006A4C3F"/>
    <w:rsid w:val="006A6D2A"/>
    <w:rsid w:val="006B269D"/>
    <w:rsid w:val="006B37C8"/>
    <w:rsid w:val="006B63A6"/>
    <w:rsid w:val="006B6AEB"/>
    <w:rsid w:val="006C1926"/>
    <w:rsid w:val="006C3B26"/>
    <w:rsid w:val="006C6FBE"/>
    <w:rsid w:val="006D02A9"/>
    <w:rsid w:val="006D1B70"/>
    <w:rsid w:val="006D28EC"/>
    <w:rsid w:val="006D4847"/>
    <w:rsid w:val="006D4D3E"/>
    <w:rsid w:val="006E01D3"/>
    <w:rsid w:val="006E16A4"/>
    <w:rsid w:val="006E16E1"/>
    <w:rsid w:val="006E6A5A"/>
    <w:rsid w:val="006E7251"/>
    <w:rsid w:val="006E7369"/>
    <w:rsid w:val="006E7DCB"/>
    <w:rsid w:val="006F05E3"/>
    <w:rsid w:val="006F0CB5"/>
    <w:rsid w:val="006F32EA"/>
    <w:rsid w:val="006F4654"/>
    <w:rsid w:val="006F64DD"/>
    <w:rsid w:val="006F662A"/>
    <w:rsid w:val="006F6AA7"/>
    <w:rsid w:val="006F76A9"/>
    <w:rsid w:val="00706DCC"/>
    <w:rsid w:val="00710002"/>
    <w:rsid w:val="00710E3F"/>
    <w:rsid w:val="00712811"/>
    <w:rsid w:val="00714CA8"/>
    <w:rsid w:val="0072242B"/>
    <w:rsid w:val="00723546"/>
    <w:rsid w:val="00724502"/>
    <w:rsid w:val="00725B9B"/>
    <w:rsid w:val="00725DCC"/>
    <w:rsid w:val="007265B4"/>
    <w:rsid w:val="00727E82"/>
    <w:rsid w:val="007323B7"/>
    <w:rsid w:val="00732DDB"/>
    <w:rsid w:val="00734517"/>
    <w:rsid w:val="0073617C"/>
    <w:rsid w:val="00737830"/>
    <w:rsid w:val="0074045F"/>
    <w:rsid w:val="00744000"/>
    <w:rsid w:val="007442E9"/>
    <w:rsid w:val="007519C4"/>
    <w:rsid w:val="00754140"/>
    <w:rsid w:val="007565B6"/>
    <w:rsid w:val="00761709"/>
    <w:rsid w:val="00761B08"/>
    <w:rsid w:val="00762DD6"/>
    <w:rsid w:val="00765150"/>
    <w:rsid w:val="007665E4"/>
    <w:rsid w:val="007666F7"/>
    <w:rsid w:val="00767175"/>
    <w:rsid w:val="007714A5"/>
    <w:rsid w:val="007819EB"/>
    <w:rsid w:val="007854D8"/>
    <w:rsid w:val="00786EC0"/>
    <w:rsid w:val="00787A55"/>
    <w:rsid w:val="00787F8E"/>
    <w:rsid w:val="007908BF"/>
    <w:rsid w:val="0079182C"/>
    <w:rsid w:val="00792073"/>
    <w:rsid w:val="00793F10"/>
    <w:rsid w:val="00796DCF"/>
    <w:rsid w:val="007A08B7"/>
    <w:rsid w:val="007A396F"/>
    <w:rsid w:val="007A406C"/>
    <w:rsid w:val="007A5AA5"/>
    <w:rsid w:val="007A6DF1"/>
    <w:rsid w:val="007A7293"/>
    <w:rsid w:val="007A7801"/>
    <w:rsid w:val="007A7F20"/>
    <w:rsid w:val="007B0549"/>
    <w:rsid w:val="007B0596"/>
    <w:rsid w:val="007B379D"/>
    <w:rsid w:val="007B3A76"/>
    <w:rsid w:val="007B7FD2"/>
    <w:rsid w:val="007D3104"/>
    <w:rsid w:val="007D322A"/>
    <w:rsid w:val="007D4B83"/>
    <w:rsid w:val="007D5114"/>
    <w:rsid w:val="007D53D3"/>
    <w:rsid w:val="007D6018"/>
    <w:rsid w:val="007D780C"/>
    <w:rsid w:val="007E2317"/>
    <w:rsid w:val="007E2466"/>
    <w:rsid w:val="007E5F8A"/>
    <w:rsid w:val="007E61EC"/>
    <w:rsid w:val="007F0E7A"/>
    <w:rsid w:val="007F1292"/>
    <w:rsid w:val="007F30B8"/>
    <w:rsid w:val="007F3AF1"/>
    <w:rsid w:val="007F5775"/>
    <w:rsid w:val="007F6C86"/>
    <w:rsid w:val="00800B6A"/>
    <w:rsid w:val="00800FFD"/>
    <w:rsid w:val="00804C35"/>
    <w:rsid w:val="0080694B"/>
    <w:rsid w:val="00810555"/>
    <w:rsid w:val="0081094C"/>
    <w:rsid w:val="00811986"/>
    <w:rsid w:val="0081240C"/>
    <w:rsid w:val="00813C9B"/>
    <w:rsid w:val="00813E07"/>
    <w:rsid w:val="008178E2"/>
    <w:rsid w:val="008178E6"/>
    <w:rsid w:val="0082064A"/>
    <w:rsid w:val="00826785"/>
    <w:rsid w:val="00826C8D"/>
    <w:rsid w:val="008323F4"/>
    <w:rsid w:val="00832EA6"/>
    <w:rsid w:val="00833F38"/>
    <w:rsid w:val="0083480C"/>
    <w:rsid w:val="00834989"/>
    <w:rsid w:val="008402CD"/>
    <w:rsid w:val="008403D3"/>
    <w:rsid w:val="0084072D"/>
    <w:rsid w:val="00842DFB"/>
    <w:rsid w:val="00843661"/>
    <w:rsid w:val="00852D43"/>
    <w:rsid w:val="00861501"/>
    <w:rsid w:val="00862908"/>
    <w:rsid w:val="00871EE9"/>
    <w:rsid w:val="0087399B"/>
    <w:rsid w:val="00874991"/>
    <w:rsid w:val="00874E57"/>
    <w:rsid w:val="0087570C"/>
    <w:rsid w:val="00877392"/>
    <w:rsid w:val="00877404"/>
    <w:rsid w:val="00880E03"/>
    <w:rsid w:val="00882D95"/>
    <w:rsid w:val="0089315F"/>
    <w:rsid w:val="008A103D"/>
    <w:rsid w:val="008A116B"/>
    <w:rsid w:val="008A29B4"/>
    <w:rsid w:val="008A47F3"/>
    <w:rsid w:val="008B0DAD"/>
    <w:rsid w:val="008B1C8D"/>
    <w:rsid w:val="008B3536"/>
    <w:rsid w:val="008B4CD9"/>
    <w:rsid w:val="008C1BDA"/>
    <w:rsid w:val="008C33D8"/>
    <w:rsid w:val="008C3869"/>
    <w:rsid w:val="008C4510"/>
    <w:rsid w:val="008C4B7E"/>
    <w:rsid w:val="008C69D5"/>
    <w:rsid w:val="008D137A"/>
    <w:rsid w:val="008D3362"/>
    <w:rsid w:val="008D714E"/>
    <w:rsid w:val="008E0DBA"/>
    <w:rsid w:val="008E141D"/>
    <w:rsid w:val="008E3E0E"/>
    <w:rsid w:val="008E7C09"/>
    <w:rsid w:val="008F01C6"/>
    <w:rsid w:val="008F0A37"/>
    <w:rsid w:val="008F28BB"/>
    <w:rsid w:val="008F4AF4"/>
    <w:rsid w:val="008F6359"/>
    <w:rsid w:val="008F7C3C"/>
    <w:rsid w:val="0091095D"/>
    <w:rsid w:val="00912FB9"/>
    <w:rsid w:val="009137B3"/>
    <w:rsid w:val="00914258"/>
    <w:rsid w:val="009159CD"/>
    <w:rsid w:val="009163C7"/>
    <w:rsid w:val="0091652F"/>
    <w:rsid w:val="00920C39"/>
    <w:rsid w:val="00923A1E"/>
    <w:rsid w:val="009311A8"/>
    <w:rsid w:val="00931F53"/>
    <w:rsid w:val="009340DD"/>
    <w:rsid w:val="009344F8"/>
    <w:rsid w:val="009364C8"/>
    <w:rsid w:val="0093743B"/>
    <w:rsid w:val="009420D4"/>
    <w:rsid w:val="009509B8"/>
    <w:rsid w:val="00951D4C"/>
    <w:rsid w:val="009532C6"/>
    <w:rsid w:val="00953737"/>
    <w:rsid w:val="00964DD9"/>
    <w:rsid w:val="009657BD"/>
    <w:rsid w:val="00970191"/>
    <w:rsid w:val="00974F3E"/>
    <w:rsid w:val="00975929"/>
    <w:rsid w:val="00977245"/>
    <w:rsid w:val="009801FD"/>
    <w:rsid w:val="009813FA"/>
    <w:rsid w:val="009864A5"/>
    <w:rsid w:val="00987FC9"/>
    <w:rsid w:val="00990CEC"/>
    <w:rsid w:val="00991186"/>
    <w:rsid w:val="009937C5"/>
    <w:rsid w:val="009940C4"/>
    <w:rsid w:val="00994318"/>
    <w:rsid w:val="00995206"/>
    <w:rsid w:val="009953ED"/>
    <w:rsid w:val="009A414F"/>
    <w:rsid w:val="009A437D"/>
    <w:rsid w:val="009A669F"/>
    <w:rsid w:val="009B00FA"/>
    <w:rsid w:val="009B1BFA"/>
    <w:rsid w:val="009B2A6C"/>
    <w:rsid w:val="009B2B60"/>
    <w:rsid w:val="009B3D7E"/>
    <w:rsid w:val="009B4FDB"/>
    <w:rsid w:val="009B5E43"/>
    <w:rsid w:val="009C04CF"/>
    <w:rsid w:val="009C238E"/>
    <w:rsid w:val="009C3DB3"/>
    <w:rsid w:val="009C5A5F"/>
    <w:rsid w:val="009C7755"/>
    <w:rsid w:val="009C7CEE"/>
    <w:rsid w:val="009D1D94"/>
    <w:rsid w:val="009D737B"/>
    <w:rsid w:val="009D7936"/>
    <w:rsid w:val="009D7B98"/>
    <w:rsid w:val="009E3414"/>
    <w:rsid w:val="009E35E3"/>
    <w:rsid w:val="009E63E7"/>
    <w:rsid w:val="009F1092"/>
    <w:rsid w:val="009F34DE"/>
    <w:rsid w:val="009F44DF"/>
    <w:rsid w:val="009F7035"/>
    <w:rsid w:val="00A04B8D"/>
    <w:rsid w:val="00A0628B"/>
    <w:rsid w:val="00A111E4"/>
    <w:rsid w:val="00A129C8"/>
    <w:rsid w:val="00A1317C"/>
    <w:rsid w:val="00A2066C"/>
    <w:rsid w:val="00A21290"/>
    <w:rsid w:val="00A2466C"/>
    <w:rsid w:val="00A26B18"/>
    <w:rsid w:val="00A27150"/>
    <w:rsid w:val="00A274AE"/>
    <w:rsid w:val="00A336D2"/>
    <w:rsid w:val="00A37A3D"/>
    <w:rsid w:val="00A42445"/>
    <w:rsid w:val="00A42763"/>
    <w:rsid w:val="00A513C0"/>
    <w:rsid w:val="00A52AFD"/>
    <w:rsid w:val="00A56723"/>
    <w:rsid w:val="00A56C74"/>
    <w:rsid w:val="00A6196D"/>
    <w:rsid w:val="00A61993"/>
    <w:rsid w:val="00A638AA"/>
    <w:rsid w:val="00A63B3B"/>
    <w:rsid w:val="00A66206"/>
    <w:rsid w:val="00A6722E"/>
    <w:rsid w:val="00A675B0"/>
    <w:rsid w:val="00A676C6"/>
    <w:rsid w:val="00A7088B"/>
    <w:rsid w:val="00A71561"/>
    <w:rsid w:val="00A726A4"/>
    <w:rsid w:val="00A72A57"/>
    <w:rsid w:val="00A74E55"/>
    <w:rsid w:val="00A772FA"/>
    <w:rsid w:val="00A803F2"/>
    <w:rsid w:val="00A87ECE"/>
    <w:rsid w:val="00A90A64"/>
    <w:rsid w:val="00A94B7E"/>
    <w:rsid w:val="00A954D6"/>
    <w:rsid w:val="00A96E95"/>
    <w:rsid w:val="00A970BC"/>
    <w:rsid w:val="00AA4DD1"/>
    <w:rsid w:val="00AA4EE5"/>
    <w:rsid w:val="00AA5035"/>
    <w:rsid w:val="00AA60BD"/>
    <w:rsid w:val="00AA6ADD"/>
    <w:rsid w:val="00AA7ABB"/>
    <w:rsid w:val="00AB0FA4"/>
    <w:rsid w:val="00AB2434"/>
    <w:rsid w:val="00AB27E7"/>
    <w:rsid w:val="00AB543C"/>
    <w:rsid w:val="00AB5BAF"/>
    <w:rsid w:val="00AB6430"/>
    <w:rsid w:val="00AB6FA2"/>
    <w:rsid w:val="00AB72D1"/>
    <w:rsid w:val="00AC3951"/>
    <w:rsid w:val="00AC3E25"/>
    <w:rsid w:val="00AC3EDB"/>
    <w:rsid w:val="00AC5263"/>
    <w:rsid w:val="00AC5986"/>
    <w:rsid w:val="00AC5F8F"/>
    <w:rsid w:val="00AD0615"/>
    <w:rsid w:val="00AD0CE6"/>
    <w:rsid w:val="00AD2217"/>
    <w:rsid w:val="00AD23F0"/>
    <w:rsid w:val="00AD3397"/>
    <w:rsid w:val="00AD396C"/>
    <w:rsid w:val="00AD3AA1"/>
    <w:rsid w:val="00AD4250"/>
    <w:rsid w:val="00AD4ACB"/>
    <w:rsid w:val="00AD611E"/>
    <w:rsid w:val="00AD652C"/>
    <w:rsid w:val="00AE2A54"/>
    <w:rsid w:val="00AE34C3"/>
    <w:rsid w:val="00AE6085"/>
    <w:rsid w:val="00AE6437"/>
    <w:rsid w:val="00AF2AAC"/>
    <w:rsid w:val="00AF3E5F"/>
    <w:rsid w:val="00AF598C"/>
    <w:rsid w:val="00AF6902"/>
    <w:rsid w:val="00B0006F"/>
    <w:rsid w:val="00B00416"/>
    <w:rsid w:val="00B0369C"/>
    <w:rsid w:val="00B04A24"/>
    <w:rsid w:val="00B05A73"/>
    <w:rsid w:val="00B079F6"/>
    <w:rsid w:val="00B1024C"/>
    <w:rsid w:val="00B125D9"/>
    <w:rsid w:val="00B16BF7"/>
    <w:rsid w:val="00B16E4B"/>
    <w:rsid w:val="00B1756B"/>
    <w:rsid w:val="00B2616E"/>
    <w:rsid w:val="00B266AF"/>
    <w:rsid w:val="00B26E83"/>
    <w:rsid w:val="00B2727E"/>
    <w:rsid w:val="00B272AD"/>
    <w:rsid w:val="00B278C1"/>
    <w:rsid w:val="00B35494"/>
    <w:rsid w:val="00B4358D"/>
    <w:rsid w:val="00B46842"/>
    <w:rsid w:val="00B50BD9"/>
    <w:rsid w:val="00B50D4B"/>
    <w:rsid w:val="00B5246A"/>
    <w:rsid w:val="00B55E1E"/>
    <w:rsid w:val="00B566E0"/>
    <w:rsid w:val="00B57C53"/>
    <w:rsid w:val="00B60BDD"/>
    <w:rsid w:val="00B60E10"/>
    <w:rsid w:val="00B63D9D"/>
    <w:rsid w:val="00B66600"/>
    <w:rsid w:val="00B667AC"/>
    <w:rsid w:val="00B70716"/>
    <w:rsid w:val="00B737C8"/>
    <w:rsid w:val="00B77987"/>
    <w:rsid w:val="00B82735"/>
    <w:rsid w:val="00B833CF"/>
    <w:rsid w:val="00B83AFA"/>
    <w:rsid w:val="00B87CDE"/>
    <w:rsid w:val="00B946D2"/>
    <w:rsid w:val="00B97A5F"/>
    <w:rsid w:val="00B97F5B"/>
    <w:rsid w:val="00BA2941"/>
    <w:rsid w:val="00BA33B1"/>
    <w:rsid w:val="00BA4FF1"/>
    <w:rsid w:val="00BA603E"/>
    <w:rsid w:val="00BA69BA"/>
    <w:rsid w:val="00BA7CDD"/>
    <w:rsid w:val="00BB0D32"/>
    <w:rsid w:val="00BB1EEC"/>
    <w:rsid w:val="00BB520C"/>
    <w:rsid w:val="00BB7C59"/>
    <w:rsid w:val="00BC141E"/>
    <w:rsid w:val="00BC381D"/>
    <w:rsid w:val="00BC65B2"/>
    <w:rsid w:val="00BC6D12"/>
    <w:rsid w:val="00BC7658"/>
    <w:rsid w:val="00BD2E0E"/>
    <w:rsid w:val="00BD3465"/>
    <w:rsid w:val="00BD368A"/>
    <w:rsid w:val="00BD489D"/>
    <w:rsid w:val="00BD67B4"/>
    <w:rsid w:val="00BD7D24"/>
    <w:rsid w:val="00BE0397"/>
    <w:rsid w:val="00BE0FD4"/>
    <w:rsid w:val="00BE2C67"/>
    <w:rsid w:val="00BE33BD"/>
    <w:rsid w:val="00BE607E"/>
    <w:rsid w:val="00BE6416"/>
    <w:rsid w:val="00BE6ADB"/>
    <w:rsid w:val="00BE7C19"/>
    <w:rsid w:val="00BF4929"/>
    <w:rsid w:val="00BF4EE5"/>
    <w:rsid w:val="00BF53CB"/>
    <w:rsid w:val="00BF5C69"/>
    <w:rsid w:val="00BF5F10"/>
    <w:rsid w:val="00BF73EB"/>
    <w:rsid w:val="00BF7E9C"/>
    <w:rsid w:val="00C02327"/>
    <w:rsid w:val="00C04CFC"/>
    <w:rsid w:val="00C063D7"/>
    <w:rsid w:val="00C06935"/>
    <w:rsid w:val="00C1258D"/>
    <w:rsid w:val="00C15A74"/>
    <w:rsid w:val="00C1734D"/>
    <w:rsid w:val="00C20F85"/>
    <w:rsid w:val="00C219DB"/>
    <w:rsid w:val="00C2317B"/>
    <w:rsid w:val="00C247CA"/>
    <w:rsid w:val="00C265A1"/>
    <w:rsid w:val="00C275B8"/>
    <w:rsid w:val="00C27C78"/>
    <w:rsid w:val="00C318A4"/>
    <w:rsid w:val="00C31990"/>
    <w:rsid w:val="00C33C7D"/>
    <w:rsid w:val="00C33ED7"/>
    <w:rsid w:val="00C344AC"/>
    <w:rsid w:val="00C35034"/>
    <w:rsid w:val="00C35299"/>
    <w:rsid w:val="00C3596A"/>
    <w:rsid w:val="00C4049B"/>
    <w:rsid w:val="00C40BDC"/>
    <w:rsid w:val="00C42B37"/>
    <w:rsid w:val="00C44168"/>
    <w:rsid w:val="00C45E02"/>
    <w:rsid w:val="00C46796"/>
    <w:rsid w:val="00C529F2"/>
    <w:rsid w:val="00C53AED"/>
    <w:rsid w:val="00C55A28"/>
    <w:rsid w:val="00C564C1"/>
    <w:rsid w:val="00C60A1F"/>
    <w:rsid w:val="00C6599D"/>
    <w:rsid w:val="00C72AB1"/>
    <w:rsid w:val="00C75303"/>
    <w:rsid w:val="00C768A2"/>
    <w:rsid w:val="00C76A55"/>
    <w:rsid w:val="00C80244"/>
    <w:rsid w:val="00C81279"/>
    <w:rsid w:val="00C82B23"/>
    <w:rsid w:val="00C83278"/>
    <w:rsid w:val="00C8425A"/>
    <w:rsid w:val="00C84681"/>
    <w:rsid w:val="00C855C7"/>
    <w:rsid w:val="00C91850"/>
    <w:rsid w:val="00C9226C"/>
    <w:rsid w:val="00C93DDE"/>
    <w:rsid w:val="00C971F9"/>
    <w:rsid w:val="00C97315"/>
    <w:rsid w:val="00CA0883"/>
    <w:rsid w:val="00CA73C0"/>
    <w:rsid w:val="00CB008D"/>
    <w:rsid w:val="00CB22C9"/>
    <w:rsid w:val="00CB2709"/>
    <w:rsid w:val="00CB43C3"/>
    <w:rsid w:val="00CC1EDB"/>
    <w:rsid w:val="00CC4B76"/>
    <w:rsid w:val="00CC5A27"/>
    <w:rsid w:val="00CC67DA"/>
    <w:rsid w:val="00CC7C7B"/>
    <w:rsid w:val="00CC7F59"/>
    <w:rsid w:val="00CD0997"/>
    <w:rsid w:val="00CD0C5A"/>
    <w:rsid w:val="00CD1D27"/>
    <w:rsid w:val="00CD4B07"/>
    <w:rsid w:val="00CD5786"/>
    <w:rsid w:val="00CD6608"/>
    <w:rsid w:val="00CD686D"/>
    <w:rsid w:val="00CE2388"/>
    <w:rsid w:val="00CE36EF"/>
    <w:rsid w:val="00CE6129"/>
    <w:rsid w:val="00CF1378"/>
    <w:rsid w:val="00CF2931"/>
    <w:rsid w:val="00CF2E3C"/>
    <w:rsid w:val="00CF47E9"/>
    <w:rsid w:val="00D005F1"/>
    <w:rsid w:val="00D00B62"/>
    <w:rsid w:val="00D00E57"/>
    <w:rsid w:val="00D01972"/>
    <w:rsid w:val="00D02677"/>
    <w:rsid w:val="00D0514B"/>
    <w:rsid w:val="00D11AAB"/>
    <w:rsid w:val="00D12C2B"/>
    <w:rsid w:val="00D12E71"/>
    <w:rsid w:val="00D144CA"/>
    <w:rsid w:val="00D14759"/>
    <w:rsid w:val="00D172FA"/>
    <w:rsid w:val="00D204BB"/>
    <w:rsid w:val="00D30767"/>
    <w:rsid w:val="00D333B5"/>
    <w:rsid w:val="00D338EE"/>
    <w:rsid w:val="00D34E5D"/>
    <w:rsid w:val="00D35263"/>
    <w:rsid w:val="00D3731D"/>
    <w:rsid w:val="00D42CB5"/>
    <w:rsid w:val="00D466F4"/>
    <w:rsid w:val="00D46CB3"/>
    <w:rsid w:val="00D47763"/>
    <w:rsid w:val="00D479D8"/>
    <w:rsid w:val="00D50E3E"/>
    <w:rsid w:val="00D519E7"/>
    <w:rsid w:val="00D51F72"/>
    <w:rsid w:val="00D524C8"/>
    <w:rsid w:val="00D54FBC"/>
    <w:rsid w:val="00D55A62"/>
    <w:rsid w:val="00D55D82"/>
    <w:rsid w:val="00D55E2A"/>
    <w:rsid w:val="00D57DDB"/>
    <w:rsid w:val="00D60BC9"/>
    <w:rsid w:val="00D62D92"/>
    <w:rsid w:val="00D648B8"/>
    <w:rsid w:val="00D71117"/>
    <w:rsid w:val="00D713FC"/>
    <w:rsid w:val="00D72922"/>
    <w:rsid w:val="00D742C1"/>
    <w:rsid w:val="00D7753C"/>
    <w:rsid w:val="00D822F2"/>
    <w:rsid w:val="00D823B9"/>
    <w:rsid w:val="00D83879"/>
    <w:rsid w:val="00D86EF4"/>
    <w:rsid w:val="00D92964"/>
    <w:rsid w:val="00D94086"/>
    <w:rsid w:val="00D944EC"/>
    <w:rsid w:val="00D95295"/>
    <w:rsid w:val="00D9566E"/>
    <w:rsid w:val="00D95C64"/>
    <w:rsid w:val="00DA1D5C"/>
    <w:rsid w:val="00DA3C16"/>
    <w:rsid w:val="00DA708F"/>
    <w:rsid w:val="00DA72E0"/>
    <w:rsid w:val="00DB1969"/>
    <w:rsid w:val="00DB4A1B"/>
    <w:rsid w:val="00DB60BF"/>
    <w:rsid w:val="00DC1919"/>
    <w:rsid w:val="00DC354F"/>
    <w:rsid w:val="00DC36D1"/>
    <w:rsid w:val="00DC473D"/>
    <w:rsid w:val="00DC57BD"/>
    <w:rsid w:val="00DD07B8"/>
    <w:rsid w:val="00DD215A"/>
    <w:rsid w:val="00DD52FE"/>
    <w:rsid w:val="00DD5595"/>
    <w:rsid w:val="00DE3B35"/>
    <w:rsid w:val="00DE4670"/>
    <w:rsid w:val="00DE57EC"/>
    <w:rsid w:val="00DE58AB"/>
    <w:rsid w:val="00DE5D0F"/>
    <w:rsid w:val="00DE6D88"/>
    <w:rsid w:val="00DF1D2D"/>
    <w:rsid w:val="00DF36E3"/>
    <w:rsid w:val="00DF6A63"/>
    <w:rsid w:val="00E00A0F"/>
    <w:rsid w:val="00E01133"/>
    <w:rsid w:val="00E02D38"/>
    <w:rsid w:val="00E036C6"/>
    <w:rsid w:val="00E0373B"/>
    <w:rsid w:val="00E05631"/>
    <w:rsid w:val="00E17F0D"/>
    <w:rsid w:val="00E201F6"/>
    <w:rsid w:val="00E213A4"/>
    <w:rsid w:val="00E21B5B"/>
    <w:rsid w:val="00E22BD7"/>
    <w:rsid w:val="00E22D25"/>
    <w:rsid w:val="00E239A4"/>
    <w:rsid w:val="00E24350"/>
    <w:rsid w:val="00E2465B"/>
    <w:rsid w:val="00E25AF9"/>
    <w:rsid w:val="00E303AD"/>
    <w:rsid w:val="00E303FC"/>
    <w:rsid w:val="00E30CED"/>
    <w:rsid w:val="00E338E6"/>
    <w:rsid w:val="00E352CD"/>
    <w:rsid w:val="00E406D0"/>
    <w:rsid w:val="00E41A4E"/>
    <w:rsid w:val="00E41ECF"/>
    <w:rsid w:val="00E42795"/>
    <w:rsid w:val="00E43E33"/>
    <w:rsid w:val="00E44C41"/>
    <w:rsid w:val="00E44CE2"/>
    <w:rsid w:val="00E45AFA"/>
    <w:rsid w:val="00E4697C"/>
    <w:rsid w:val="00E47E43"/>
    <w:rsid w:val="00E51C6E"/>
    <w:rsid w:val="00E545BD"/>
    <w:rsid w:val="00E56D93"/>
    <w:rsid w:val="00E575FD"/>
    <w:rsid w:val="00E609A4"/>
    <w:rsid w:val="00E62516"/>
    <w:rsid w:val="00E62922"/>
    <w:rsid w:val="00E642A9"/>
    <w:rsid w:val="00E66958"/>
    <w:rsid w:val="00E66A78"/>
    <w:rsid w:val="00E709F9"/>
    <w:rsid w:val="00E721FD"/>
    <w:rsid w:val="00E74BF4"/>
    <w:rsid w:val="00E84F9E"/>
    <w:rsid w:val="00E91104"/>
    <w:rsid w:val="00E9514E"/>
    <w:rsid w:val="00EA109C"/>
    <w:rsid w:val="00EB0C58"/>
    <w:rsid w:val="00EB2EB1"/>
    <w:rsid w:val="00EB3249"/>
    <w:rsid w:val="00EB45B1"/>
    <w:rsid w:val="00EB4900"/>
    <w:rsid w:val="00EB5596"/>
    <w:rsid w:val="00EB6C27"/>
    <w:rsid w:val="00EC394D"/>
    <w:rsid w:val="00EC546A"/>
    <w:rsid w:val="00EC58BF"/>
    <w:rsid w:val="00EC66A7"/>
    <w:rsid w:val="00ED08F1"/>
    <w:rsid w:val="00ED1C4E"/>
    <w:rsid w:val="00ED2279"/>
    <w:rsid w:val="00ED4AD5"/>
    <w:rsid w:val="00ED4F7D"/>
    <w:rsid w:val="00ED559E"/>
    <w:rsid w:val="00ED7E84"/>
    <w:rsid w:val="00EE0B2E"/>
    <w:rsid w:val="00EE29F6"/>
    <w:rsid w:val="00EE337B"/>
    <w:rsid w:val="00EE6775"/>
    <w:rsid w:val="00EE69FB"/>
    <w:rsid w:val="00EE7340"/>
    <w:rsid w:val="00EF051C"/>
    <w:rsid w:val="00EF1692"/>
    <w:rsid w:val="00EF313B"/>
    <w:rsid w:val="00EF4B70"/>
    <w:rsid w:val="00EF5399"/>
    <w:rsid w:val="00EF733A"/>
    <w:rsid w:val="00EF75E2"/>
    <w:rsid w:val="00EF7EBE"/>
    <w:rsid w:val="00F02725"/>
    <w:rsid w:val="00F02949"/>
    <w:rsid w:val="00F05514"/>
    <w:rsid w:val="00F07184"/>
    <w:rsid w:val="00F07190"/>
    <w:rsid w:val="00F118AC"/>
    <w:rsid w:val="00F125F3"/>
    <w:rsid w:val="00F12F49"/>
    <w:rsid w:val="00F1447F"/>
    <w:rsid w:val="00F1510A"/>
    <w:rsid w:val="00F24E44"/>
    <w:rsid w:val="00F27405"/>
    <w:rsid w:val="00F416CE"/>
    <w:rsid w:val="00F41D7B"/>
    <w:rsid w:val="00F44A23"/>
    <w:rsid w:val="00F45708"/>
    <w:rsid w:val="00F46632"/>
    <w:rsid w:val="00F501E5"/>
    <w:rsid w:val="00F512E0"/>
    <w:rsid w:val="00F51386"/>
    <w:rsid w:val="00F51DA2"/>
    <w:rsid w:val="00F5291D"/>
    <w:rsid w:val="00F53293"/>
    <w:rsid w:val="00F5558C"/>
    <w:rsid w:val="00F57D5D"/>
    <w:rsid w:val="00F63847"/>
    <w:rsid w:val="00F63BFF"/>
    <w:rsid w:val="00F64F26"/>
    <w:rsid w:val="00F65B03"/>
    <w:rsid w:val="00F6624A"/>
    <w:rsid w:val="00F665CF"/>
    <w:rsid w:val="00F72D14"/>
    <w:rsid w:val="00F73CEB"/>
    <w:rsid w:val="00F7554C"/>
    <w:rsid w:val="00F77F40"/>
    <w:rsid w:val="00F81A86"/>
    <w:rsid w:val="00F81F69"/>
    <w:rsid w:val="00F826BC"/>
    <w:rsid w:val="00F82D91"/>
    <w:rsid w:val="00F8314E"/>
    <w:rsid w:val="00F85320"/>
    <w:rsid w:val="00F85F8A"/>
    <w:rsid w:val="00F85FFC"/>
    <w:rsid w:val="00F87A9B"/>
    <w:rsid w:val="00F87F4C"/>
    <w:rsid w:val="00F9509E"/>
    <w:rsid w:val="00F96530"/>
    <w:rsid w:val="00F96A13"/>
    <w:rsid w:val="00F97044"/>
    <w:rsid w:val="00FA02AB"/>
    <w:rsid w:val="00FA13EB"/>
    <w:rsid w:val="00FA1B67"/>
    <w:rsid w:val="00FA2049"/>
    <w:rsid w:val="00FA26D8"/>
    <w:rsid w:val="00FA4FE0"/>
    <w:rsid w:val="00FA6B7F"/>
    <w:rsid w:val="00FB2A6F"/>
    <w:rsid w:val="00FB5A4A"/>
    <w:rsid w:val="00FC21FF"/>
    <w:rsid w:val="00FC3C80"/>
    <w:rsid w:val="00FC403B"/>
    <w:rsid w:val="00FC410F"/>
    <w:rsid w:val="00FC613A"/>
    <w:rsid w:val="00FC617B"/>
    <w:rsid w:val="00FC70ED"/>
    <w:rsid w:val="00FD0FAC"/>
    <w:rsid w:val="00FD11E8"/>
    <w:rsid w:val="00FD3023"/>
    <w:rsid w:val="00FD3776"/>
    <w:rsid w:val="00FD461D"/>
    <w:rsid w:val="00FD6C4F"/>
    <w:rsid w:val="00FD74ED"/>
    <w:rsid w:val="00FE19F9"/>
    <w:rsid w:val="00FE2FB8"/>
    <w:rsid w:val="00FE3025"/>
    <w:rsid w:val="00FE344E"/>
    <w:rsid w:val="00FE4445"/>
    <w:rsid w:val="00FF0348"/>
    <w:rsid w:val="00FF0866"/>
    <w:rsid w:val="00FF45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A3731"/>
  <w15:docId w15:val="{3287B166-0077-41E3-81E5-E9C12E78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737"/>
  </w:style>
  <w:style w:type="paragraph" w:styleId="Heading1">
    <w:name w:val="heading 1"/>
    <w:basedOn w:val="Normal"/>
    <w:next w:val="Normal"/>
    <w:link w:val="Heading1Char"/>
    <w:uiPriority w:val="9"/>
    <w:qFormat/>
    <w:rsid w:val="004128E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E7FE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7C5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B4CD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AD652C"/>
    <w:pPr>
      <w:spacing w:before="100" w:beforeAutospacing="1" w:after="100" w:afterAutospacing="1"/>
      <w:jc w:val="left"/>
      <w:outlineLvl w:val="4"/>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after="120"/>
    </w:pPr>
  </w:style>
  <w:style w:type="character" w:customStyle="1" w:styleId="BodyTextChar">
    <w:name w:val="Body Text Char"/>
    <w:basedOn w:val="DefaultParagraphFont"/>
    <w:link w:val="BodyText"/>
    <w:uiPriority w:val="99"/>
    <w:semiHidden/>
    <w:rsid w:val="00761709"/>
  </w:style>
  <w:style w:type="paragraph" w:customStyle="1" w:styleId="Tmtt">
    <w:name w:val="Tóm tắt"/>
    <w:basedOn w:val="Normal"/>
    <w:link w:val="TmttChar"/>
    <w:qFormat/>
    <w:rsid w:val="00761709"/>
    <w:pPr>
      <w:spacing w:before="120" w:after="120" w:line="220" w:lineRule="exact"/>
    </w:pPr>
    <w:rPr>
      <w:rFonts w:ascii="Cambria" w:hAnsi="Cambria"/>
      <w:i/>
      <w:iCs/>
      <w:spacing w:val="-2"/>
      <w:sz w:val="22"/>
      <w:szCs w:val="22"/>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4128E5"/>
    <w:rPr>
      <w:rFonts w:ascii="Cambria" w:hAnsi="Cambria"/>
      <w:noProof/>
      <w:spacing w:val="-2"/>
      <w:sz w:val="36"/>
      <w:szCs w:val="32"/>
    </w:rPr>
  </w:style>
  <w:style w:type="character" w:customStyle="1" w:styleId="TnbiChar">
    <w:name w:val="Tên bài Char"/>
    <w:basedOn w:val="DefaultParagraphFont"/>
    <w:link w:val="Tnbi"/>
    <w:rsid w:val="004128E5"/>
    <w:rPr>
      <w:rFonts w:ascii="Cambria" w:hAnsi="Cambria"/>
      <w:noProof/>
      <w:spacing w:val="-2"/>
      <w:sz w:val="36"/>
      <w:szCs w:val="32"/>
    </w:rPr>
  </w:style>
  <w:style w:type="paragraph" w:customStyle="1" w:styleId="Tntcgi">
    <w:name w:val="Tên tác giả"/>
    <w:basedOn w:val="Normal"/>
    <w:link w:val="TntcgiChar"/>
    <w:autoRedefine/>
    <w:qFormat/>
    <w:rsid w:val="006D28EC"/>
    <w:pPr>
      <w:spacing w:before="120" w:after="120"/>
    </w:pPr>
    <w:rPr>
      <w:rFonts w:ascii="Cambria" w:hAnsi="Cambria"/>
      <w:sz w:val="28"/>
      <w:szCs w:val="28"/>
    </w:rPr>
  </w:style>
  <w:style w:type="character" w:customStyle="1" w:styleId="TntcgiChar">
    <w:name w:val="Tên tác giả Char"/>
    <w:basedOn w:val="DefaultParagraphFont"/>
    <w:link w:val="Tntcgi"/>
    <w:rsid w:val="006D28EC"/>
    <w:rPr>
      <w:rFonts w:ascii="Cambria" w:hAnsi="Cambria"/>
      <w:sz w:val="28"/>
      <w:szCs w:val="28"/>
    </w:rPr>
  </w:style>
  <w:style w:type="paragraph" w:customStyle="1" w:styleId="Nicngtccatcgi">
    <w:name w:val="Nơi công tác của tác giả"/>
    <w:basedOn w:val="Normal"/>
    <w:link w:val="NicngtccatcgiChar"/>
    <w:autoRedefine/>
    <w:qFormat/>
    <w:rsid w:val="004128E5"/>
    <w:rPr>
      <w:rFonts w:ascii="Cambria" w:hAnsi="Cambria"/>
      <w:i/>
      <w:sz w:val="22"/>
      <w:szCs w:val="22"/>
      <w:vertAlign w:val="superscript"/>
    </w:rPr>
  </w:style>
  <w:style w:type="character" w:customStyle="1" w:styleId="NicngtccatcgiChar">
    <w:name w:val="Nơi công tác của tác giả Char"/>
    <w:basedOn w:val="DefaultParagraphFont"/>
    <w:link w:val="Nicngtccatcgi"/>
    <w:rsid w:val="004128E5"/>
    <w:rPr>
      <w:rFonts w:ascii="Cambria" w:hAnsi="Cambria"/>
      <w:i/>
      <w:sz w:val="22"/>
      <w:szCs w:val="22"/>
      <w:vertAlign w:val="superscript"/>
    </w:rPr>
  </w:style>
  <w:style w:type="paragraph" w:customStyle="1" w:styleId="tmtt0">
    <w:name w:val="tóm tắt"/>
    <w:basedOn w:val="Normal"/>
    <w:link w:val="tmttChar0"/>
    <w:autoRedefine/>
    <w:qFormat/>
    <w:rsid w:val="008F6359"/>
    <w:pPr>
      <w:spacing w:before="120" w:line="220" w:lineRule="exact"/>
    </w:pPr>
    <w:rPr>
      <w:rFonts w:ascii="Cambria" w:eastAsia="Times New Roman" w:hAnsi="Cambria"/>
      <w:i/>
      <w:spacing w:val="-4"/>
      <w:sz w:val="22"/>
      <w:szCs w:val="24"/>
    </w:rPr>
  </w:style>
  <w:style w:type="character" w:customStyle="1" w:styleId="tmttChar0">
    <w:name w:val="tóm tắt Char"/>
    <w:basedOn w:val="DefaultParagraphFont"/>
    <w:link w:val="tmtt0"/>
    <w:rsid w:val="008F6359"/>
    <w:rPr>
      <w:rFonts w:ascii="Cambria" w:eastAsia="Times New Roman" w:hAnsi="Cambria"/>
      <w:i/>
      <w:spacing w:val="-4"/>
      <w:sz w:val="22"/>
      <w:szCs w:val="24"/>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paragraph" w:customStyle="1" w:styleId="Nidungbi">
    <w:name w:val="Nội dung bài"/>
    <w:basedOn w:val="BodyTextIndent"/>
    <w:link w:val="NidungbiChar"/>
    <w:autoRedefine/>
    <w:qFormat/>
    <w:rsid w:val="008F6359"/>
    <w:pPr>
      <w:tabs>
        <w:tab w:val="left" w:pos="24"/>
        <w:tab w:val="left" w:pos="2552"/>
      </w:tabs>
      <w:adjustRightInd w:val="0"/>
      <w:snapToGrid w:val="0"/>
      <w:spacing w:after="0"/>
      <w:ind w:left="0"/>
    </w:pPr>
    <w:rPr>
      <w:rFonts w:ascii="Cambria" w:hAnsi="Cambria"/>
      <w:spacing w:val="-4"/>
      <w:sz w:val="22"/>
      <w:szCs w:val="22"/>
      <w:lang w:val="en-GB"/>
    </w:rPr>
  </w:style>
  <w:style w:type="character" w:customStyle="1" w:styleId="NidungbiChar">
    <w:name w:val="Nội dung bài Char"/>
    <w:basedOn w:val="BodyTextIndentChar"/>
    <w:link w:val="Nidungbi"/>
    <w:rsid w:val="008F6359"/>
    <w:rPr>
      <w:rFonts w:ascii="Cambria" w:hAnsi="Cambria"/>
      <w:spacing w:val="-4"/>
      <w:sz w:val="22"/>
      <w:szCs w:val="22"/>
      <w:lang w:val="en-GB"/>
    </w:rPr>
  </w:style>
  <w:style w:type="paragraph" w:styleId="BodyTextIndent">
    <w:name w:val="Body Text Indent"/>
    <w:basedOn w:val="Normal"/>
    <w:link w:val="BodyTextIndentChar"/>
    <w:uiPriority w:val="99"/>
    <w:semiHidden/>
    <w:unhideWhenUsed/>
    <w:rsid w:val="004128E5"/>
    <w:pPr>
      <w:spacing w:after="120"/>
      <w:ind w:left="360"/>
    </w:pPr>
  </w:style>
  <w:style w:type="character" w:customStyle="1" w:styleId="BodyTextIndentChar">
    <w:name w:val="Body Text Indent Char"/>
    <w:basedOn w:val="DefaultParagraphFont"/>
    <w:link w:val="BodyTextIndent"/>
    <w:uiPriority w:val="99"/>
    <w:semiHidden/>
    <w:rsid w:val="004128E5"/>
  </w:style>
  <w:style w:type="paragraph" w:customStyle="1" w:styleId="Chthchhnh">
    <w:name w:val="Chú thích hình"/>
    <w:basedOn w:val="BodyTextIndent"/>
    <w:link w:val="ChthchhnhChar"/>
    <w:autoRedefine/>
    <w:qFormat/>
    <w:rsid w:val="006D28EC"/>
    <w:pPr>
      <w:tabs>
        <w:tab w:val="left" w:pos="24"/>
      </w:tabs>
      <w:adjustRightInd w:val="0"/>
      <w:snapToGrid w:val="0"/>
      <w:spacing w:after="0"/>
      <w:ind w:left="0"/>
      <w:jc w:val="center"/>
    </w:pPr>
    <w:rPr>
      <w:rFonts w:ascii="Cambria" w:hAnsi="Cambria"/>
      <w:bCs/>
      <w:i/>
      <w:spacing w:val="-6"/>
      <w:sz w:val="22"/>
      <w:szCs w:val="24"/>
    </w:rPr>
  </w:style>
  <w:style w:type="character" w:customStyle="1" w:styleId="ChthchhnhChar">
    <w:name w:val="Chú thích hình Char"/>
    <w:basedOn w:val="BodyTextIndentChar"/>
    <w:link w:val="Chthchhnh"/>
    <w:rsid w:val="006D28EC"/>
    <w:rPr>
      <w:rFonts w:ascii="Cambria" w:hAnsi="Cambria"/>
      <w:bCs/>
      <w:i/>
      <w:spacing w:val="-6"/>
      <w:sz w:val="22"/>
      <w:szCs w:val="24"/>
    </w:rPr>
  </w:style>
  <w:style w:type="paragraph" w:customStyle="1" w:styleId="headertrangu">
    <w:name w:val="header trang đầu"/>
    <w:basedOn w:val="Header"/>
    <w:link w:val="headertranguChar"/>
    <w:autoRedefine/>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rPr>
  </w:style>
  <w:style w:type="character" w:customStyle="1" w:styleId="headertranguChar">
    <w:name w:val="header trang đầu Char"/>
    <w:basedOn w:val="HeaderChar"/>
    <w:link w:val="headertrangu"/>
    <w:rsid w:val="000E7FE8"/>
    <w:rPr>
      <w:rFonts w:ascii="Cambria" w:hAnsi="Cambria"/>
      <w:sz w:val="22"/>
      <w:szCs w:val="22"/>
    </w:rPr>
  </w:style>
  <w:style w:type="paragraph" w:styleId="Header">
    <w:name w:val="header"/>
    <w:basedOn w:val="Normal"/>
    <w:link w:val="HeaderChar"/>
    <w:uiPriority w:val="99"/>
    <w:unhideWhenUsed/>
    <w:rsid w:val="000E7FE8"/>
    <w:pPr>
      <w:tabs>
        <w:tab w:val="center" w:pos="4680"/>
        <w:tab w:val="right" w:pos="9360"/>
      </w:tabs>
    </w:pPr>
  </w:style>
  <w:style w:type="character" w:customStyle="1" w:styleId="HeaderChar">
    <w:name w:val="Header Char"/>
    <w:basedOn w:val="DefaultParagraphFont"/>
    <w:link w:val="Header"/>
    <w:uiPriority w:val="99"/>
    <w:rsid w:val="000E7FE8"/>
  </w:style>
  <w:style w:type="paragraph" w:customStyle="1" w:styleId="headertrangth2tri">
    <w:name w:val="header trang thứ 2 trở đi"/>
    <w:basedOn w:val="Normal"/>
    <w:link w:val="headertrangth2triChar"/>
    <w:autoRedefine/>
    <w:rsid w:val="000E7FE8"/>
    <w:pPr>
      <w:jc w:val="center"/>
    </w:pPr>
    <w:rPr>
      <w:rFonts w:ascii="Cambria" w:hAnsi="Cambria"/>
      <w:i/>
      <w:sz w:val="22"/>
      <w:szCs w:val="22"/>
      <w:lang w:val="it-IT"/>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6D28EC"/>
    <w:pPr>
      <w:keepLines w:val="0"/>
      <w:spacing w:after="120"/>
    </w:pPr>
    <w:rPr>
      <w:rFonts w:ascii="Cambria" w:eastAsiaTheme="minorHAnsi" w:hAnsi="Cambria" w:cs="Times New Roman"/>
      <w:b/>
      <w:color w:val="auto"/>
      <w:sz w:val="22"/>
      <w:szCs w:val="22"/>
      <w:lang w:val="vi-VN"/>
    </w:rPr>
  </w:style>
  <w:style w:type="character" w:customStyle="1" w:styleId="1tvnChar">
    <w:name w:val="1.Đặt vấn đề Char"/>
    <w:basedOn w:val="Heading1Char"/>
    <w:link w:val="1tvn"/>
    <w:rsid w:val="006D28EC"/>
    <w:rPr>
      <w:rFonts w:ascii="Cambria" w:eastAsiaTheme="majorEastAsia" w:hAnsi="Cambria" w:cstheme="majorBidi"/>
      <w:b/>
      <w:color w:val="2E74B5" w:themeColor="accent1" w:themeShade="BF"/>
      <w:sz w:val="22"/>
      <w:szCs w:val="22"/>
      <w:lang w:val="vi-VN"/>
    </w:rPr>
  </w:style>
  <w:style w:type="paragraph" w:customStyle="1" w:styleId="1PhnthnhtcaV">
    <w:name w:val="1.Phần thứ nhất của ĐVĐ"/>
    <w:basedOn w:val="Heading2"/>
    <w:link w:val="1PhnthnhtcaVChar"/>
    <w:autoRedefine/>
    <w:qFormat/>
    <w:rsid w:val="005A06B1"/>
    <w:pPr>
      <w:keepNext w:val="0"/>
      <w:keepLines w:val="0"/>
      <w:tabs>
        <w:tab w:val="left" w:pos="24"/>
      </w:tabs>
      <w:adjustRightInd w:val="0"/>
      <w:snapToGrid w:val="0"/>
      <w:spacing w:before="120"/>
    </w:pPr>
    <w:rPr>
      <w:rFonts w:ascii="Cambria" w:eastAsiaTheme="minorHAnsi" w:hAnsi="Cambria" w:cs="Times New Roman"/>
      <w:b/>
      <w:i/>
      <w:color w:val="auto"/>
      <w:spacing w:val="-6"/>
      <w:sz w:val="22"/>
      <w:szCs w:val="24"/>
    </w:rPr>
  </w:style>
  <w:style w:type="character" w:customStyle="1" w:styleId="1PhnthnhtcaVChar">
    <w:name w:val="1.Phần thứ nhất của ĐVĐ Char"/>
    <w:basedOn w:val="Heading2Char"/>
    <w:link w:val="1PhnthnhtcaV"/>
    <w:rsid w:val="005A06B1"/>
    <w:rPr>
      <w:rFonts w:ascii="Cambria" w:eastAsiaTheme="majorEastAsia" w:hAnsi="Cambria" w:cstheme="majorBidi"/>
      <w:b/>
      <w:i/>
      <w:color w:val="2E74B5" w:themeColor="accent1" w:themeShade="BF"/>
      <w:spacing w:val="-6"/>
      <w:sz w:val="22"/>
      <w:szCs w:val="24"/>
    </w:rPr>
  </w:style>
  <w:style w:type="character" w:customStyle="1" w:styleId="Heading2Char">
    <w:name w:val="Heading 2 Char"/>
    <w:basedOn w:val="DefaultParagraphFont"/>
    <w:link w:val="Heading2"/>
    <w:uiPriority w:val="9"/>
    <w:semiHidden/>
    <w:rsid w:val="000E7FE8"/>
    <w:rPr>
      <w:rFonts w:asciiTheme="majorHAnsi" w:eastAsiaTheme="majorEastAsia" w:hAnsiTheme="majorHAnsi" w:cstheme="majorBidi"/>
      <w:color w:val="2E74B5" w:themeColor="accent1" w:themeShade="BF"/>
      <w:sz w:val="26"/>
      <w:szCs w:val="26"/>
    </w:rPr>
  </w:style>
  <w:style w:type="paragraph" w:customStyle="1" w:styleId="1Phn11caV">
    <w:name w:val="1.Phần 1.1 của ĐVĐ"/>
    <w:basedOn w:val="Normal"/>
    <w:link w:val="1Phn11caVChar"/>
    <w:autoRedefine/>
    <w:qFormat/>
    <w:rsid w:val="00D50E3E"/>
    <w:pPr>
      <w:tabs>
        <w:tab w:val="left" w:pos="24"/>
      </w:tabs>
      <w:adjustRightInd w:val="0"/>
      <w:snapToGrid w:val="0"/>
      <w:spacing w:before="120" w:after="120"/>
    </w:pPr>
    <w:rPr>
      <w:rFonts w:ascii="Cambria" w:hAnsi="Cambria"/>
      <w:i/>
      <w:spacing w:val="-4"/>
      <w:sz w:val="22"/>
      <w:szCs w:val="24"/>
      <w:lang w:eastAsia="ko-KR"/>
    </w:rPr>
  </w:style>
  <w:style w:type="character" w:customStyle="1" w:styleId="1Phn11caVChar">
    <w:name w:val="1.Phần 1.1 của ĐVĐ Char"/>
    <w:basedOn w:val="DefaultParagraphFont"/>
    <w:link w:val="1Phn11caV"/>
    <w:rsid w:val="00D50E3E"/>
    <w:rPr>
      <w:rFonts w:ascii="Cambria" w:hAnsi="Cambria"/>
      <w:i/>
      <w:spacing w:val="-4"/>
      <w:sz w:val="22"/>
      <w:szCs w:val="24"/>
      <w:lang w:eastAsia="ko-KR"/>
    </w:rPr>
  </w:style>
  <w:style w:type="paragraph" w:customStyle="1" w:styleId="TiliuTK">
    <w:name w:val="Tài liệu TK"/>
    <w:basedOn w:val="Normal"/>
    <w:link w:val="TiliuTKChar"/>
    <w:autoRedefine/>
    <w:qFormat/>
    <w:rsid w:val="005A06B1"/>
    <w:pPr>
      <w:spacing w:after="120"/>
      <w:ind w:left="284" w:hanging="284"/>
    </w:pPr>
    <w:rPr>
      <w:rFonts w:ascii="Cambria" w:hAnsi="Cambria" w:cs="Helvetica"/>
      <w:color w:val="000000"/>
      <w:spacing w:val="-4"/>
      <w:sz w:val="22"/>
      <w:szCs w:val="22"/>
      <w:lang w:val="vi-VN" w:bidi="th-TH"/>
    </w:rPr>
  </w:style>
  <w:style w:type="character" w:customStyle="1" w:styleId="TiliuTKChar">
    <w:name w:val="Tài liệu TK Char"/>
    <w:basedOn w:val="DefaultParagraphFont"/>
    <w:link w:val="TiliuTK"/>
    <w:rsid w:val="005A06B1"/>
    <w:rPr>
      <w:rFonts w:ascii="Cambria" w:hAnsi="Cambria" w:cs="Helvetica"/>
      <w:color w:val="000000"/>
      <w:spacing w:val="-4"/>
      <w:sz w:val="22"/>
      <w:szCs w:val="22"/>
      <w:lang w:val="vi-VN" w:bidi="th-TH"/>
    </w:rPr>
  </w:style>
  <w:style w:type="paragraph" w:customStyle="1" w:styleId="Abstract">
    <w:name w:val="Abstract"/>
    <w:basedOn w:val="Normal"/>
    <w:link w:val="AbstractChar"/>
    <w:autoRedefine/>
    <w:qFormat/>
    <w:rsid w:val="0059729E"/>
    <w:pPr>
      <w:spacing w:before="480" w:after="120"/>
      <w:jc w:val="center"/>
    </w:pPr>
    <w:rPr>
      <w:rFonts w:ascii="Cambria" w:eastAsia="Times New Roman" w:hAnsi="Cambria"/>
      <w:b/>
      <w:iCs/>
      <w:color w:val="000000"/>
      <w:sz w:val="32"/>
      <w:szCs w:val="24"/>
      <w:lang w:bidi="th-TH"/>
    </w:rPr>
  </w:style>
  <w:style w:type="character" w:customStyle="1" w:styleId="AbstractChar">
    <w:name w:val="Abstract Char"/>
    <w:basedOn w:val="DefaultParagraphFont"/>
    <w:link w:val="Abstract"/>
    <w:rsid w:val="0059729E"/>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0E7FE8"/>
    <w:pPr>
      <w:spacing w:before="120" w:after="120"/>
      <w:jc w:val="center"/>
    </w:pPr>
    <w:rPr>
      <w:rFonts w:ascii="Cambria" w:hAnsi="Cambria"/>
      <w:sz w:val="32"/>
      <w:szCs w:val="32"/>
    </w:rPr>
  </w:style>
  <w:style w:type="character" w:customStyle="1" w:styleId="TnbiTAChar">
    <w:name w:val="Tên bài TA Char"/>
    <w:basedOn w:val="DefaultParagraphFont"/>
    <w:link w:val="TnbiTA"/>
    <w:rsid w:val="000E7FE8"/>
    <w:rPr>
      <w:rFonts w:ascii="Cambria" w:hAnsi="Cambria"/>
      <w:sz w:val="32"/>
      <w:szCs w:val="32"/>
    </w:rPr>
  </w:style>
  <w:style w:type="paragraph" w:customStyle="1" w:styleId="TnTgiaTA">
    <w:name w:val="Tên Tgia TA"/>
    <w:basedOn w:val="Normal"/>
    <w:link w:val="TnTgiaTAChar"/>
    <w:autoRedefine/>
    <w:qFormat/>
    <w:rsid w:val="00B83AFA"/>
    <w:pPr>
      <w:spacing w:after="120"/>
      <w:jc w:val="center"/>
    </w:pPr>
    <w:rPr>
      <w:rFonts w:ascii="Cambria" w:hAnsi="Cambria"/>
      <w:spacing w:val="-2"/>
      <w:sz w:val="24"/>
      <w:szCs w:val="28"/>
      <w:lang w:eastAsia="ko-KR"/>
    </w:rPr>
  </w:style>
  <w:style w:type="character" w:customStyle="1" w:styleId="TnTgiaTAChar">
    <w:name w:val="Tên Tgia TA Char"/>
    <w:basedOn w:val="DefaultParagraphFont"/>
    <w:link w:val="TnTgiaTA"/>
    <w:rsid w:val="00B83AFA"/>
    <w:rPr>
      <w:rFonts w:ascii="Cambria" w:hAnsi="Cambria"/>
      <w:spacing w:val="-2"/>
      <w:sz w:val="24"/>
      <w:szCs w:val="28"/>
      <w:lang w:eastAsia="ko-KR"/>
    </w:rPr>
  </w:style>
  <w:style w:type="paragraph" w:customStyle="1" w:styleId="NicngtctcgiTA">
    <w:name w:val="Nơi công tác tác giả TA"/>
    <w:basedOn w:val="Normal"/>
    <w:link w:val="NicngtctcgiTAChar"/>
    <w:autoRedefine/>
    <w:qFormat/>
    <w:rsid w:val="000E7FE8"/>
    <w:pPr>
      <w:jc w:val="center"/>
    </w:pPr>
    <w:rPr>
      <w:rFonts w:ascii="Cambria" w:hAnsi="Cambria"/>
      <w:i/>
      <w:sz w:val="24"/>
      <w:szCs w:val="24"/>
      <w:vertAlign w:val="superscript"/>
    </w:rPr>
  </w:style>
  <w:style w:type="character" w:customStyle="1" w:styleId="NicngtctcgiTAChar">
    <w:name w:val="Nơi công tác tác giả TA Char"/>
    <w:basedOn w:val="DefaultParagraphFont"/>
    <w:link w:val="NicngtctcgiTA"/>
    <w:rsid w:val="000E7FE8"/>
    <w:rPr>
      <w:rFonts w:ascii="Cambria" w:hAnsi="Cambria"/>
      <w:i/>
      <w:sz w:val="24"/>
      <w:szCs w:val="24"/>
      <w:vertAlign w:val="superscript"/>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7665E4"/>
    <w:pPr>
      <w:spacing w:before="120"/>
      <w:ind w:firstLine="403"/>
    </w:pPr>
    <w:rPr>
      <w:rFonts w:ascii="Cambria" w:eastAsia="Batang" w:hAnsi="Cambria"/>
      <w:iCs/>
      <w:spacing w:val="-6"/>
      <w:sz w:val="22"/>
      <w:szCs w:val="24"/>
      <w:lang w:bidi="th-TH"/>
    </w:rPr>
  </w:style>
  <w:style w:type="character" w:customStyle="1" w:styleId="TmttbngTAChar">
    <w:name w:val="Tóm tắt bằng TA Char"/>
    <w:basedOn w:val="DefaultParagraphFont"/>
    <w:link w:val="TmttbngTA"/>
    <w:rsid w:val="007665E4"/>
    <w:rPr>
      <w:rFonts w:ascii="Cambria" w:eastAsia="Batang" w:hAnsi="Cambria"/>
      <w:iCs/>
      <w:spacing w:val="-6"/>
      <w:sz w:val="22"/>
      <w:szCs w:val="24"/>
      <w:lang w:bidi="th-TH"/>
    </w:rPr>
  </w:style>
  <w:style w:type="paragraph" w:customStyle="1" w:styleId="Tieude">
    <w:name w:val="Tieu de"/>
    <w:basedOn w:val="Normal"/>
    <w:link w:val="TieudeChar"/>
    <w:autoRedefine/>
    <w:qFormat/>
    <w:rsid w:val="008B1C8D"/>
    <w:pPr>
      <w:spacing w:before="120" w:after="120" w:line="360" w:lineRule="auto"/>
      <w:jc w:val="center"/>
    </w:pPr>
    <w:rPr>
      <w:b/>
      <w:sz w:val="32"/>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jc w:val="left"/>
    </w:pPr>
    <w:rPr>
      <w:rFonts w:ascii="Cambria" w:eastAsia="Batang" w:hAnsi="Cambria"/>
      <w:sz w:val="22"/>
      <w:szCs w:val="24"/>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D50E3E"/>
    <w:pPr>
      <w:spacing w:before="240" w:after="200" w:line="220" w:lineRule="exact"/>
      <w:jc w:val="right"/>
    </w:pPr>
    <w:rPr>
      <w:rFonts w:ascii="Cambria" w:eastAsia="Times New Roman" w:hAnsi="Cambria"/>
      <w:sz w:val="18"/>
      <w:szCs w:val="18"/>
    </w:rPr>
  </w:style>
  <w:style w:type="character" w:customStyle="1" w:styleId="copyRChar">
    <w:name w:val="@copyR Char"/>
    <w:basedOn w:val="DefaultParagraphFont"/>
    <w:link w:val="copyR"/>
    <w:rsid w:val="00D50E3E"/>
    <w:rPr>
      <w:rFonts w:ascii="Cambria" w:eastAsia="Times New Roman" w:hAnsi="Cambria"/>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99"/>
    <w:qFormat/>
    <w:rsid w:val="00C971F9"/>
    <w:pPr>
      <w:spacing w:after="200" w:line="276" w:lineRule="auto"/>
      <w:ind w:left="720"/>
      <w:contextualSpacing/>
      <w:jc w:val="left"/>
    </w:pPr>
    <w:rPr>
      <w:rFonts w:ascii="Calibri" w:eastAsia="Calibri" w:hAnsi="Calibri"/>
      <w:sz w:val="22"/>
      <w:szCs w:val="22"/>
    </w:rPr>
  </w:style>
  <w:style w:type="paragraph" w:styleId="Footer">
    <w:name w:val="footer"/>
    <w:basedOn w:val="Normal"/>
    <w:link w:val="FooterChar"/>
    <w:uiPriority w:val="99"/>
    <w:unhideWhenUsed/>
    <w:rsid w:val="00E545BD"/>
    <w:pPr>
      <w:tabs>
        <w:tab w:val="center" w:pos="4680"/>
        <w:tab w:val="right" w:pos="9360"/>
      </w:tabs>
    </w:p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customStyle="1" w:styleId="Heading5Char">
    <w:name w:val="Heading 5 Char"/>
    <w:basedOn w:val="DefaultParagraphFont"/>
    <w:link w:val="Heading5"/>
    <w:uiPriority w:val="9"/>
    <w:rsid w:val="00AD652C"/>
    <w:rPr>
      <w:rFonts w:eastAsia="Times New Roman"/>
      <w:b/>
      <w:bCs/>
    </w:rPr>
  </w:style>
  <w:style w:type="character" w:customStyle="1" w:styleId="Heading3Char">
    <w:name w:val="Heading 3 Char"/>
    <w:basedOn w:val="DefaultParagraphFont"/>
    <w:link w:val="Heading3"/>
    <w:uiPriority w:val="9"/>
    <w:semiHidden/>
    <w:rsid w:val="00B57C5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B4CD9"/>
    <w:rPr>
      <w:rFonts w:asciiTheme="majorHAnsi" w:eastAsiaTheme="majorEastAsia" w:hAnsiTheme="majorHAnsi" w:cstheme="majorBidi"/>
      <w:i/>
      <w:iCs/>
      <w:color w:val="2E74B5" w:themeColor="accent1" w:themeShade="BF"/>
    </w:rPr>
  </w:style>
  <w:style w:type="paragraph" w:customStyle="1" w:styleId="Cngthc">
    <w:name w:val="Công thức"/>
    <w:basedOn w:val="Normal"/>
    <w:link w:val="CngthcChar"/>
    <w:qFormat/>
    <w:rsid w:val="00E05631"/>
    <w:pPr>
      <w:spacing w:before="120" w:after="120"/>
      <w:jc w:val="center"/>
    </w:pPr>
    <w:rPr>
      <w:rFonts w:ascii="Cambria" w:hAnsi="Cambria"/>
      <w:i/>
      <w:sz w:val="22"/>
      <w:lang w:val="vi-VN"/>
    </w:rPr>
  </w:style>
  <w:style w:type="character" w:customStyle="1" w:styleId="CngthcChar">
    <w:name w:val="Công thức Char"/>
    <w:basedOn w:val="DefaultParagraphFont"/>
    <w:link w:val="Cngthc"/>
    <w:rsid w:val="00E05631"/>
    <w:rPr>
      <w:rFonts w:ascii="Cambria" w:hAnsi="Cambria"/>
      <w:i/>
      <w:sz w:val="22"/>
      <w:lang w:val="vi-VN"/>
    </w:rPr>
  </w:style>
  <w:style w:type="character" w:styleId="CommentReference">
    <w:name w:val="annotation reference"/>
    <w:basedOn w:val="DefaultParagraphFont"/>
    <w:uiPriority w:val="99"/>
    <w:semiHidden/>
    <w:unhideWhenUsed/>
    <w:rsid w:val="00DA708F"/>
    <w:rPr>
      <w:sz w:val="16"/>
      <w:szCs w:val="16"/>
    </w:rPr>
  </w:style>
  <w:style w:type="paragraph" w:styleId="CommentText">
    <w:name w:val="annotation text"/>
    <w:basedOn w:val="Normal"/>
    <w:link w:val="CommentTextChar"/>
    <w:uiPriority w:val="99"/>
    <w:unhideWhenUsed/>
    <w:rsid w:val="00DA708F"/>
  </w:style>
  <w:style w:type="character" w:customStyle="1" w:styleId="CommentTextChar">
    <w:name w:val="Comment Text Char"/>
    <w:basedOn w:val="DefaultParagraphFont"/>
    <w:link w:val="CommentText"/>
    <w:uiPriority w:val="99"/>
    <w:rsid w:val="00DA708F"/>
  </w:style>
  <w:style w:type="paragraph" w:styleId="CommentSubject">
    <w:name w:val="annotation subject"/>
    <w:basedOn w:val="CommentText"/>
    <w:next w:val="CommentText"/>
    <w:link w:val="CommentSubjectChar"/>
    <w:uiPriority w:val="99"/>
    <w:semiHidden/>
    <w:unhideWhenUsed/>
    <w:rsid w:val="00DA708F"/>
    <w:rPr>
      <w:b/>
      <w:bCs/>
    </w:rPr>
  </w:style>
  <w:style w:type="character" w:customStyle="1" w:styleId="CommentSubjectChar">
    <w:name w:val="Comment Subject Char"/>
    <w:basedOn w:val="CommentTextChar"/>
    <w:link w:val="CommentSubject"/>
    <w:uiPriority w:val="99"/>
    <w:semiHidden/>
    <w:rsid w:val="00DA708F"/>
    <w:rPr>
      <w:b/>
      <w:bCs/>
    </w:rPr>
  </w:style>
  <w:style w:type="paragraph" w:customStyle="1" w:styleId="CharChar">
    <w:name w:val="Char Char"/>
    <w:basedOn w:val="Normal"/>
    <w:semiHidden/>
    <w:rsid w:val="001C3D75"/>
    <w:pPr>
      <w:tabs>
        <w:tab w:val="left" w:pos="600"/>
      </w:tabs>
      <w:spacing w:after="160" w:line="240" w:lineRule="exact"/>
    </w:pPr>
    <w:rPr>
      <w:rFonts w:eastAsia="Times New Roman"/>
      <w:lang w:val="en-GB"/>
    </w:rPr>
  </w:style>
  <w:style w:type="paragraph" w:customStyle="1" w:styleId="CharChar0">
    <w:name w:val="Char Char"/>
    <w:basedOn w:val="Normal"/>
    <w:semiHidden/>
    <w:rsid w:val="00C80244"/>
    <w:pPr>
      <w:tabs>
        <w:tab w:val="left" w:pos="600"/>
      </w:tabs>
      <w:spacing w:after="160" w:line="240" w:lineRule="exact"/>
    </w:pPr>
    <w:rPr>
      <w:rFonts w:eastAsia="Times New Roman"/>
      <w:lang w:val="en-GB"/>
    </w:rPr>
  </w:style>
  <w:style w:type="paragraph" w:customStyle="1" w:styleId="CharChar1">
    <w:name w:val="Char Char"/>
    <w:basedOn w:val="Normal"/>
    <w:semiHidden/>
    <w:rsid w:val="00811986"/>
    <w:pPr>
      <w:tabs>
        <w:tab w:val="left" w:pos="600"/>
      </w:tabs>
      <w:spacing w:after="160" w:line="240" w:lineRule="exact"/>
    </w:pPr>
    <w:rPr>
      <w:rFonts w:eastAsia="Times New Roman"/>
      <w:lang w:val="en-GB"/>
    </w:rPr>
  </w:style>
  <w:style w:type="character" w:styleId="Hyperlink">
    <w:name w:val="Hyperlink"/>
    <w:basedOn w:val="DefaultParagraphFont"/>
    <w:uiPriority w:val="99"/>
    <w:unhideWhenUsed/>
    <w:rsid w:val="00295346"/>
    <w:rPr>
      <w:color w:val="0563C1" w:themeColor="hyperlink"/>
      <w:u w:val="single"/>
    </w:rPr>
  </w:style>
  <w:style w:type="table" w:customStyle="1" w:styleId="TableGrid1">
    <w:name w:val="Table Grid1"/>
    <w:basedOn w:val="TableNormal"/>
    <w:next w:val="TableGrid"/>
    <w:uiPriority w:val="39"/>
    <w:rsid w:val="00FA4FE0"/>
    <w:pPr>
      <w:ind w:firstLine="284"/>
      <w:jc w:val="left"/>
    </w:pPr>
    <w:rPr>
      <w:rFonts w:eastAsia="Times New Roman"/>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0C5A"/>
    <w:pPr>
      <w:jc w:val="left"/>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77F40"/>
    <w:rPr>
      <w:rFonts w:ascii="CIDFont+F1" w:hAnsi="CIDFont+F1" w:hint="default"/>
      <w:b/>
      <w:bCs/>
      <w:i w:val="0"/>
      <w:iCs w:val="0"/>
      <w:color w:val="000000"/>
      <w:sz w:val="24"/>
      <w:szCs w:val="24"/>
    </w:rPr>
  </w:style>
  <w:style w:type="table" w:styleId="LightShading">
    <w:name w:val="Light Shading"/>
    <w:basedOn w:val="TableNormal"/>
    <w:uiPriority w:val="60"/>
    <w:rsid w:val="00F77F40"/>
    <w:pPr>
      <w:spacing w:before="120"/>
      <w:ind w:firstLine="397"/>
    </w:pPr>
    <w:rPr>
      <w:rFonts w:ascii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D50E3E"/>
    <w:pPr>
      <w:jc w:val="left"/>
    </w:pPr>
  </w:style>
  <w:style w:type="paragraph" w:customStyle="1" w:styleId="Default">
    <w:name w:val="Default"/>
    <w:rsid w:val="0002160D"/>
    <w:pPr>
      <w:autoSpaceDE w:val="0"/>
      <w:autoSpaceDN w:val="0"/>
      <w:adjustRightInd w:val="0"/>
      <w:jc w:val="left"/>
    </w:pPr>
    <w:rPr>
      <w:color w:val="000000"/>
      <w:sz w:val="24"/>
      <w:szCs w:val="24"/>
    </w:rPr>
  </w:style>
  <w:style w:type="table" w:customStyle="1" w:styleId="TableGrid21">
    <w:name w:val="Table Grid21"/>
    <w:basedOn w:val="TableNormal"/>
    <w:next w:val="TableGrid"/>
    <w:uiPriority w:val="39"/>
    <w:rsid w:val="00020824"/>
    <w:pPr>
      <w:jc w:val="left"/>
    </w:pPr>
    <w:rPr>
      <w:rFonts w:eastAsia="Times New Roman"/>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ED1C4E"/>
    <w:pPr>
      <w:jc w:val="left"/>
    </w:pPr>
    <w:rPr>
      <w:rFonts w:eastAsia="Times New Roman"/>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67339">
      <w:bodyDiv w:val="1"/>
      <w:marLeft w:val="0"/>
      <w:marRight w:val="0"/>
      <w:marTop w:val="0"/>
      <w:marBottom w:val="0"/>
      <w:divBdr>
        <w:top w:val="none" w:sz="0" w:space="0" w:color="auto"/>
        <w:left w:val="none" w:sz="0" w:space="0" w:color="auto"/>
        <w:bottom w:val="none" w:sz="0" w:space="0" w:color="auto"/>
        <w:right w:val="none" w:sz="0" w:space="0" w:color="auto"/>
      </w:divBdr>
    </w:div>
    <w:div w:id="399325612">
      <w:bodyDiv w:val="1"/>
      <w:marLeft w:val="0"/>
      <w:marRight w:val="0"/>
      <w:marTop w:val="0"/>
      <w:marBottom w:val="0"/>
      <w:divBdr>
        <w:top w:val="none" w:sz="0" w:space="0" w:color="auto"/>
        <w:left w:val="none" w:sz="0" w:space="0" w:color="auto"/>
        <w:bottom w:val="none" w:sz="0" w:space="0" w:color="auto"/>
        <w:right w:val="none" w:sz="0" w:space="0" w:color="auto"/>
      </w:divBdr>
    </w:div>
    <w:div w:id="837039187">
      <w:bodyDiv w:val="1"/>
      <w:marLeft w:val="0"/>
      <w:marRight w:val="0"/>
      <w:marTop w:val="0"/>
      <w:marBottom w:val="0"/>
      <w:divBdr>
        <w:top w:val="none" w:sz="0" w:space="0" w:color="auto"/>
        <w:left w:val="none" w:sz="0" w:space="0" w:color="auto"/>
        <w:bottom w:val="none" w:sz="0" w:space="0" w:color="auto"/>
        <w:right w:val="none" w:sz="0" w:space="0" w:color="auto"/>
      </w:divBdr>
    </w:div>
    <w:div w:id="1008561340">
      <w:bodyDiv w:val="1"/>
      <w:marLeft w:val="0"/>
      <w:marRight w:val="0"/>
      <w:marTop w:val="0"/>
      <w:marBottom w:val="0"/>
      <w:divBdr>
        <w:top w:val="none" w:sz="0" w:space="0" w:color="auto"/>
        <w:left w:val="none" w:sz="0" w:space="0" w:color="auto"/>
        <w:bottom w:val="none" w:sz="0" w:space="0" w:color="auto"/>
        <w:right w:val="none" w:sz="0" w:space="0" w:color="auto"/>
      </w:divBdr>
    </w:div>
    <w:div w:id="1292708850">
      <w:bodyDiv w:val="1"/>
      <w:marLeft w:val="0"/>
      <w:marRight w:val="0"/>
      <w:marTop w:val="0"/>
      <w:marBottom w:val="0"/>
      <w:divBdr>
        <w:top w:val="none" w:sz="0" w:space="0" w:color="auto"/>
        <w:left w:val="none" w:sz="0" w:space="0" w:color="auto"/>
        <w:bottom w:val="none" w:sz="0" w:space="0" w:color="auto"/>
        <w:right w:val="none" w:sz="0" w:space="0" w:color="auto"/>
      </w:divBdr>
    </w:div>
    <w:div w:id="2110075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5.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32FA1-1539-41A2-9A82-145824FE1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9</Pages>
  <Words>2475</Words>
  <Characters>14114</Characters>
  <Application>Microsoft Office Word</Application>
  <DocSecurity>0</DocSecurity>
  <Lines>117</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anh-pc</dc:creator>
  <cp:lastModifiedBy>Dang Van Kien</cp:lastModifiedBy>
  <cp:revision>11</cp:revision>
  <cp:lastPrinted>2021-12-14T10:00:00Z</cp:lastPrinted>
  <dcterms:created xsi:type="dcterms:W3CDTF">2022-07-21T09:45:00Z</dcterms:created>
  <dcterms:modified xsi:type="dcterms:W3CDTF">2022-07-22T13:50:00Z</dcterms:modified>
</cp:coreProperties>
</file>